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DD03B7" w14:textId="77777777" w:rsidR="006E06C6" w:rsidRDefault="00D5115F" w:rsidP="00B723BE">
      <w:r w:rsidRPr="00D5115F">
        <w:rPr>
          <w:noProof/>
        </w:rPr>
        <w:drawing>
          <wp:inline distT="0" distB="0" distL="0" distR="0" wp14:anchorId="32F95C76" wp14:editId="235CE4E6">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20E4323D" w14:textId="77777777" w:rsidR="00B723BE" w:rsidRDefault="00FC1FCE" w:rsidP="00B723BE">
      <w:pPr>
        <w:jc w:val="right"/>
      </w:pPr>
      <w:r w:rsidRPr="00B723BE">
        <w:t>California Department of Education</w:t>
      </w:r>
    </w:p>
    <w:p w14:paraId="6D680ED2" w14:textId="77777777" w:rsidR="00B723BE" w:rsidRDefault="00FC1FCE" w:rsidP="00B723BE">
      <w:pPr>
        <w:jc w:val="right"/>
      </w:pPr>
      <w:r w:rsidRPr="00B723BE">
        <w:t>Executive Office</w:t>
      </w:r>
    </w:p>
    <w:p w14:paraId="4C0D8520" w14:textId="77777777"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14:paraId="3DB8F9C3" w14:textId="2FFFC94C" w:rsidR="00B723BE" w:rsidRDefault="00E42455" w:rsidP="00B723BE">
      <w:pPr>
        <w:jc w:val="right"/>
      </w:pPr>
      <w:r>
        <w:t>ofab-</w:t>
      </w:r>
      <w:r w:rsidR="00447595">
        <w:t>sed-mar20item</w:t>
      </w:r>
      <w:r w:rsidR="000A2C3E">
        <w:t>01</w:t>
      </w:r>
    </w:p>
    <w:p w14:paraId="7C527F35" w14:textId="77777777" w:rsidR="00B723BE" w:rsidRDefault="00B723BE" w:rsidP="00FC1FCE">
      <w:pPr>
        <w:pStyle w:val="Heading1"/>
        <w:jc w:val="center"/>
        <w:rPr>
          <w:sz w:val="40"/>
          <w:szCs w:val="40"/>
        </w:rPr>
        <w:sectPr w:rsidR="00B723BE" w:rsidSect="00C82CBA">
          <w:headerReference w:type="default" r:id="rId9"/>
          <w:type w:val="continuous"/>
          <w:pgSz w:w="12240" w:h="15840"/>
          <w:pgMar w:top="720" w:right="1440" w:bottom="1440" w:left="1440" w:header="720" w:footer="720" w:gutter="0"/>
          <w:cols w:num="2" w:space="720"/>
          <w:titlePg/>
          <w:docGrid w:linePitch="360"/>
        </w:sectPr>
      </w:pPr>
    </w:p>
    <w:p w14:paraId="03E71E80" w14:textId="77777777" w:rsidR="006E06C6" w:rsidRDefault="006E06C6" w:rsidP="00FC1FCE">
      <w:pPr>
        <w:pStyle w:val="Heading1"/>
        <w:jc w:val="center"/>
        <w:rPr>
          <w:sz w:val="40"/>
          <w:szCs w:val="40"/>
        </w:rPr>
        <w:sectPr w:rsidR="006E06C6" w:rsidSect="0091117B">
          <w:type w:val="continuous"/>
          <w:pgSz w:w="12240" w:h="15840"/>
          <w:pgMar w:top="720" w:right="1440" w:bottom="1440" w:left="1440" w:header="720" w:footer="720" w:gutter="0"/>
          <w:cols w:space="720"/>
          <w:docGrid w:linePitch="360"/>
        </w:sectPr>
      </w:pPr>
    </w:p>
    <w:p w14:paraId="5489CCEC" w14:textId="37282448" w:rsidR="00FC1FCE" w:rsidRPr="001B3958" w:rsidRDefault="0091117B" w:rsidP="002B4B14">
      <w:pPr>
        <w:pStyle w:val="Heading1"/>
        <w:spacing w:before="240" w:after="240"/>
        <w:jc w:val="center"/>
        <w:rPr>
          <w:sz w:val="40"/>
          <w:szCs w:val="40"/>
        </w:rPr>
      </w:pPr>
      <w:bookmarkStart w:id="0" w:name="_Toc536179110"/>
      <w:bookmarkStart w:id="1" w:name="_Toc28861212"/>
      <w:bookmarkStart w:id="2" w:name="_Toc28861292"/>
      <w:bookmarkStart w:id="3" w:name="_Toc29563025"/>
      <w:r w:rsidRPr="001B3958">
        <w:rPr>
          <w:sz w:val="40"/>
          <w:szCs w:val="40"/>
        </w:rPr>
        <w:t>Californ</w:t>
      </w:r>
      <w:r w:rsidR="00693951">
        <w:rPr>
          <w:sz w:val="40"/>
          <w:szCs w:val="40"/>
        </w:rPr>
        <w:t>ia State Board of Education</w:t>
      </w:r>
      <w:r w:rsidR="00693951">
        <w:rPr>
          <w:sz w:val="40"/>
          <w:szCs w:val="40"/>
        </w:rPr>
        <w:br/>
      </w:r>
      <w:r w:rsidR="00447595">
        <w:rPr>
          <w:sz w:val="40"/>
          <w:szCs w:val="40"/>
        </w:rPr>
        <w:t>March 2020</w:t>
      </w:r>
      <w:r w:rsidRPr="001B3958">
        <w:rPr>
          <w:sz w:val="40"/>
          <w:szCs w:val="40"/>
        </w:rPr>
        <w:t xml:space="preserve"> Agenda</w:t>
      </w:r>
      <w:r w:rsidR="00FC1FCE" w:rsidRPr="001B3958">
        <w:rPr>
          <w:sz w:val="40"/>
          <w:szCs w:val="40"/>
        </w:rPr>
        <w:br/>
        <w:t>Item</w:t>
      </w:r>
      <w:r w:rsidR="00692300">
        <w:rPr>
          <w:sz w:val="40"/>
          <w:szCs w:val="40"/>
        </w:rPr>
        <w:t xml:space="preserve"> </w:t>
      </w:r>
      <w:r w:rsidR="00692300" w:rsidRPr="00257358">
        <w:rPr>
          <w:sz w:val="40"/>
          <w:szCs w:val="40"/>
        </w:rPr>
        <w:t>#</w:t>
      </w:r>
      <w:bookmarkEnd w:id="0"/>
      <w:bookmarkEnd w:id="1"/>
      <w:bookmarkEnd w:id="2"/>
      <w:bookmarkEnd w:id="3"/>
      <w:r w:rsidR="009819A6">
        <w:rPr>
          <w:sz w:val="40"/>
          <w:szCs w:val="40"/>
        </w:rPr>
        <w:t>06</w:t>
      </w:r>
    </w:p>
    <w:p w14:paraId="45874AF5" w14:textId="77777777" w:rsidR="00FC1FCE" w:rsidRPr="001B3958" w:rsidRDefault="00FC1FCE" w:rsidP="002B4B14">
      <w:pPr>
        <w:pStyle w:val="Heading2"/>
        <w:spacing w:before="240" w:after="240"/>
        <w:rPr>
          <w:szCs w:val="36"/>
        </w:rPr>
      </w:pPr>
      <w:bookmarkStart w:id="4" w:name="_Toc536179111"/>
      <w:bookmarkStart w:id="5" w:name="_Toc28861213"/>
      <w:bookmarkStart w:id="6" w:name="_Toc28861293"/>
      <w:bookmarkStart w:id="7" w:name="_Toc29563026"/>
      <w:r w:rsidRPr="001B3958">
        <w:rPr>
          <w:szCs w:val="36"/>
        </w:rPr>
        <w:t>Subject</w:t>
      </w:r>
      <w:bookmarkEnd w:id="4"/>
      <w:bookmarkEnd w:id="5"/>
      <w:bookmarkEnd w:id="6"/>
      <w:bookmarkEnd w:id="7"/>
    </w:p>
    <w:p w14:paraId="72536EF2" w14:textId="754BE506" w:rsidR="00692300" w:rsidRDefault="00C4511F" w:rsidP="000E09DC">
      <w:pPr>
        <w:spacing w:after="480"/>
      </w:pPr>
      <w:r>
        <w:t xml:space="preserve">Approval of </w:t>
      </w:r>
      <w:r w:rsidR="00530091" w:rsidRPr="00257358">
        <w:t>Indicator 17 of the</w:t>
      </w:r>
      <w:r w:rsidR="00FB68EC">
        <w:t xml:space="preserve"> State Performance Plan and </w:t>
      </w:r>
      <w:r w:rsidR="00530091" w:rsidRPr="00257358">
        <w:t>Annual Performance Report for Special Education</w:t>
      </w:r>
      <w:bookmarkStart w:id="8" w:name="_GoBack"/>
      <w:bookmarkEnd w:id="8"/>
      <w:r w:rsidR="00530091" w:rsidRPr="00257358">
        <w:t>.</w:t>
      </w:r>
    </w:p>
    <w:p w14:paraId="05D420DF" w14:textId="77777777" w:rsidR="00FC1FCE" w:rsidRPr="001B3958" w:rsidRDefault="00FC1FCE" w:rsidP="002B4B14">
      <w:pPr>
        <w:pStyle w:val="Heading2"/>
        <w:spacing w:before="240" w:after="240"/>
        <w:rPr>
          <w:szCs w:val="36"/>
        </w:rPr>
      </w:pPr>
      <w:bookmarkStart w:id="9" w:name="_Toc536179112"/>
      <w:bookmarkStart w:id="10" w:name="_Toc28861214"/>
      <w:bookmarkStart w:id="11" w:name="_Toc28861294"/>
      <w:bookmarkStart w:id="12" w:name="_Toc29563027"/>
      <w:r w:rsidRPr="001B3958">
        <w:rPr>
          <w:szCs w:val="36"/>
        </w:rPr>
        <w:t>Type of Action</w:t>
      </w:r>
      <w:bookmarkEnd w:id="9"/>
      <w:bookmarkEnd w:id="10"/>
      <w:bookmarkEnd w:id="11"/>
      <w:bookmarkEnd w:id="12"/>
    </w:p>
    <w:p w14:paraId="35FDAE4E" w14:textId="3471EAF0" w:rsidR="0091117B" w:rsidRPr="00257358" w:rsidRDefault="00530091" w:rsidP="000E09DC">
      <w:pPr>
        <w:spacing w:after="480"/>
      </w:pPr>
      <w:r w:rsidRPr="00257358">
        <w:t>Action</w:t>
      </w:r>
      <w:r w:rsidR="007C0C5E">
        <w:t xml:space="preserve">, </w:t>
      </w:r>
      <w:r w:rsidR="00257358">
        <w:t>Information</w:t>
      </w:r>
    </w:p>
    <w:p w14:paraId="6014AF04" w14:textId="329B2B80" w:rsidR="00FC1FCE" w:rsidRPr="001B3958" w:rsidRDefault="00FC1FCE" w:rsidP="002B4B14">
      <w:pPr>
        <w:pStyle w:val="Heading2"/>
        <w:spacing w:before="240" w:after="240"/>
        <w:rPr>
          <w:szCs w:val="36"/>
        </w:rPr>
      </w:pPr>
      <w:bookmarkStart w:id="13" w:name="_Toc536179113"/>
      <w:bookmarkStart w:id="14" w:name="_Toc28861215"/>
      <w:bookmarkStart w:id="15" w:name="_Toc28861295"/>
      <w:bookmarkStart w:id="16" w:name="_Toc29563028"/>
      <w:r w:rsidRPr="001B3958">
        <w:rPr>
          <w:szCs w:val="36"/>
        </w:rPr>
        <w:t>Summary of the Issue(s)</w:t>
      </w:r>
      <w:bookmarkEnd w:id="13"/>
      <w:bookmarkEnd w:id="14"/>
      <w:bookmarkEnd w:id="15"/>
      <w:bookmarkEnd w:id="16"/>
    </w:p>
    <w:p w14:paraId="148B0DA3" w14:textId="516946E7" w:rsidR="00257358" w:rsidRPr="004A7C6B" w:rsidRDefault="00257358" w:rsidP="00AC6128">
      <w:pPr>
        <w:spacing w:after="240"/>
        <w:rPr>
          <w:rFonts w:cs="Arial"/>
          <w:color w:val="000000"/>
        </w:rPr>
      </w:pPr>
      <w:r w:rsidRPr="004A7C6B">
        <w:rPr>
          <w:rFonts w:cs="Arial"/>
          <w:color w:val="000000"/>
        </w:rPr>
        <w:t>This item is the second of two items concerni</w:t>
      </w:r>
      <w:r>
        <w:rPr>
          <w:rFonts w:cs="Arial"/>
          <w:color w:val="000000"/>
        </w:rPr>
        <w:t>ng California’s F</w:t>
      </w:r>
      <w:r w:rsidR="006A7B2C">
        <w:rPr>
          <w:rFonts w:cs="Arial"/>
          <w:color w:val="000000"/>
        </w:rPr>
        <w:t xml:space="preserve">ederal </w:t>
      </w:r>
      <w:r>
        <w:rPr>
          <w:rFonts w:cs="Arial"/>
          <w:color w:val="000000"/>
        </w:rPr>
        <w:t>F</w:t>
      </w:r>
      <w:r w:rsidR="006A7B2C">
        <w:rPr>
          <w:rFonts w:cs="Arial"/>
          <w:color w:val="000000"/>
        </w:rPr>
        <w:t xml:space="preserve">iscal </w:t>
      </w:r>
      <w:r>
        <w:rPr>
          <w:rFonts w:cs="Arial"/>
          <w:color w:val="000000"/>
        </w:rPr>
        <w:t>Y</w:t>
      </w:r>
      <w:r w:rsidR="006A7B2C">
        <w:rPr>
          <w:rFonts w:cs="Arial"/>
          <w:color w:val="000000"/>
        </w:rPr>
        <w:t>ear (FFY)</w:t>
      </w:r>
      <w:r w:rsidR="00715ADA">
        <w:rPr>
          <w:rFonts w:cs="Arial"/>
          <w:color w:val="000000"/>
        </w:rPr>
        <w:t xml:space="preserve"> 2018</w:t>
      </w:r>
      <w:r w:rsidRPr="004A7C6B">
        <w:rPr>
          <w:rFonts w:cs="Arial"/>
          <w:color w:val="000000"/>
        </w:rPr>
        <w:t xml:space="preserve"> State Performance Plan (SPP) and Annual Performance Report (APR) for special education, required annually by the U.S. Department of Education</w:t>
      </w:r>
      <w:r>
        <w:rPr>
          <w:rFonts w:cs="Arial"/>
          <w:color w:val="000000"/>
        </w:rPr>
        <w:t>,</w:t>
      </w:r>
      <w:r w:rsidRPr="004A7C6B">
        <w:rPr>
          <w:rFonts w:cs="Arial"/>
          <w:color w:val="000000"/>
        </w:rPr>
        <w:t xml:space="preserve"> Office of Special Education Programs (OSEP). The first item</w:t>
      </w:r>
      <w:r>
        <w:rPr>
          <w:rFonts w:cs="Arial"/>
          <w:color w:val="000000"/>
        </w:rPr>
        <w:t>, covering Indicators 1–16, was approved</w:t>
      </w:r>
      <w:r w:rsidRPr="004A7C6B">
        <w:rPr>
          <w:rFonts w:cs="Arial"/>
          <w:color w:val="000000"/>
        </w:rPr>
        <w:t xml:space="preserve"> at the </w:t>
      </w:r>
      <w:r w:rsidR="00D37E51" w:rsidRPr="006C3A2E">
        <w:rPr>
          <w:rFonts w:cs="Arial"/>
          <w:color w:val="000000"/>
        </w:rPr>
        <w:t>Ja</w:t>
      </w:r>
      <w:r w:rsidR="006C3A2E" w:rsidRPr="006C3A2E">
        <w:rPr>
          <w:rFonts w:cs="Arial"/>
          <w:color w:val="000000"/>
        </w:rPr>
        <w:t>nuary 9</w:t>
      </w:r>
      <w:r w:rsidR="001347A6">
        <w:rPr>
          <w:rFonts w:cs="Arial"/>
          <w:color w:val="000000"/>
        </w:rPr>
        <w:t>, 2020</w:t>
      </w:r>
      <w:r>
        <w:rPr>
          <w:rFonts w:cs="Arial"/>
          <w:color w:val="000000"/>
        </w:rPr>
        <w:t>,</w:t>
      </w:r>
      <w:r w:rsidRPr="004A7C6B">
        <w:rPr>
          <w:rFonts w:cs="Arial"/>
          <w:color w:val="000000"/>
        </w:rPr>
        <w:t xml:space="preserve"> meeting of the State Board of Education</w:t>
      </w:r>
      <w:r>
        <w:rPr>
          <w:rFonts w:cs="Arial"/>
          <w:color w:val="000000"/>
        </w:rPr>
        <w:t xml:space="preserve"> (SBE), </w:t>
      </w:r>
      <w:r w:rsidR="006C3A2E" w:rsidRPr="006C3A2E">
        <w:rPr>
          <w:rFonts w:cs="Arial"/>
          <w:color w:val="000000"/>
        </w:rPr>
        <w:t>Item 11</w:t>
      </w:r>
      <w:r>
        <w:rPr>
          <w:rFonts w:cs="Arial"/>
          <w:color w:val="000000"/>
        </w:rPr>
        <w:t>.</w:t>
      </w:r>
      <w:r w:rsidRPr="004A7C6B">
        <w:rPr>
          <w:rFonts w:cs="Arial"/>
          <w:color w:val="000000"/>
        </w:rPr>
        <w:t xml:space="preserve"> Indicator 17</w:t>
      </w:r>
      <w:r>
        <w:rPr>
          <w:rFonts w:cs="Arial"/>
          <w:color w:val="000000"/>
        </w:rPr>
        <w:t xml:space="preserve">, the </w:t>
      </w:r>
      <w:r w:rsidRPr="004A7C6B">
        <w:rPr>
          <w:rFonts w:cs="Arial"/>
          <w:color w:val="000000"/>
        </w:rPr>
        <w:t xml:space="preserve">federal requirement for a State Systemic Improvement Plan (SSIP), is presented in this item. The SSIP requirement reflects </w:t>
      </w:r>
      <w:r>
        <w:rPr>
          <w:rFonts w:cs="Arial"/>
          <w:color w:val="000000"/>
        </w:rPr>
        <w:t xml:space="preserve">the </w:t>
      </w:r>
      <w:r w:rsidRPr="004A7C6B">
        <w:rPr>
          <w:rFonts w:cs="Arial"/>
          <w:color w:val="000000"/>
        </w:rPr>
        <w:t>OSEP’s shift in focus from ensuring state and local compliance with special education law to</w:t>
      </w:r>
      <w:r>
        <w:rPr>
          <w:rFonts w:cs="Arial"/>
          <w:color w:val="000000"/>
        </w:rPr>
        <w:t xml:space="preserve"> also</w:t>
      </w:r>
      <w:r w:rsidRPr="004A7C6B">
        <w:rPr>
          <w:rFonts w:cs="Arial"/>
          <w:color w:val="000000"/>
        </w:rPr>
        <w:t xml:space="preserve"> targeting improved outcomes for students through the development of state</w:t>
      </w:r>
      <w:r>
        <w:rPr>
          <w:rFonts w:cs="Arial"/>
          <w:color w:val="000000"/>
        </w:rPr>
        <w:t xml:space="preserve"> </w:t>
      </w:r>
      <w:r w:rsidRPr="004A7C6B">
        <w:rPr>
          <w:rFonts w:cs="Arial"/>
          <w:color w:val="000000"/>
        </w:rPr>
        <w:t xml:space="preserve">level systemic plans for increasing student academic performance. </w:t>
      </w:r>
      <w:r>
        <w:rPr>
          <w:rFonts w:cs="Arial"/>
          <w:color w:val="000000"/>
        </w:rPr>
        <w:t xml:space="preserve">This </w:t>
      </w:r>
      <w:r w:rsidR="006A7B2C">
        <w:rPr>
          <w:rFonts w:cs="Arial"/>
          <w:color w:val="000000"/>
        </w:rPr>
        <w:t>Phase III report</w:t>
      </w:r>
      <w:r>
        <w:rPr>
          <w:rFonts w:cs="Arial"/>
          <w:color w:val="000000"/>
        </w:rPr>
        <w:t xml:space="preserve"> is </w:t>
      </w:r>
      <w:r w:rsidR="00715ADA">
        <w:rPr>
          <w:rFonts w:cs="Arial"/>
          <w:color w:val="000000"/>
        </w:rPr>
        <w:t>due to the OSEP on April 1, 2020</w:t>
      </w:r>
      <w:r>
        <w:rPr>
          <w:rFonts w:cs="Arial"/>
          <w:color w:val="000000"/>
        </w:rPr>
        <w:t xml:space="preserve">. </w:t>
      </w:r>
    </w:p>
    <w:p w14:paraId="3596F03F" w14:textId="42D2A62F" w:rsidR="00257358" w:rsidRDefault="00257358" w:rsidP="00AC6128">
      <w:pPr>
        <w:spacing w:after="240"/>
        <w:rPr>
          <w:rFonts w:cs="Arial"/>
          <w:color w:val="000000"/>
        </w:rPr>
      </w:pPr>
      <w:r w:rsidRPr="004A7C6B">
        <w:rPr>
          <w:rFonts w:cs="Arial"/>
          <w:color w:val="000000"/>
        </w:rPr>
        <w:t>The Special Education Division</w:t>
      </w:r>
      <w:r>
        <w:rPr>
          <w:rFonts w:cs="Arial"/>
          <w:color w:val="000000"/>
        </w:rPr>
        <w:t xml:space="preserve"> (SED)</w:t>
      </w:r>
      <w:r w:rsidRPr="004A7C6B">
        <w:rPr>
          <w:rFonts w:cs="Arial"/>
          <w:color w:val="000000"/>
        </w:rPr>
        <w:t xml:space="preserve"> of the California Department of E</w:t>
      </w:r>
      <w:r>
        <w:rPr>
          <w:rFonts w:cs="Arial"/>
          <w:color w:val="000000"/>
        </w:rPr>
        <w:t xml:space="preserve">ducation (CDE) has developed the </w:t>
      </w:r>
      <w:r w:rsidRPr="004A7C6B">
        <w:rPr>
          <w:rFonts w:cs="Arial"/>
          <w:color w:val="000000"/>
        </w:rPr>
        <w:t>SSIP</w:t>
      </w:r>
      <w:r>
        <w:rPr>
          <w:rFonts w:cs="Arial"/>
          <w:color w:val="000000"/>
        </w:rPr>
        <w:t xml:space="preserve"> Phase III report</w:t>
      </w:r>
      <w:r w:rsidRPr="004A7C6B">
        <w:rPr>
          <w:rFonts w:cs="Arial"/>
          <w:color w:val="000000"/>
        </w:rPr>
        <w:t xml:space="preserve"> based on instructions provided by </w:t>
      </w:r>
      <w:r>
        <w:rPr>
          <w:rFonts w:cs="Arial"/>
          <w:color w:val="000000"/>
        </w:rPr>
        <w:t>the OSEP and with input</w:t>
      </w:r>
      <w:r w:rsidRPr="004A7C6B">
        <w:rPr>
          <w:rFonts w:cs="Arial"/>
          <w:color w:val="000000"/>
        </w:rPr>
        <w:t xml:space="preserve"> from a variety of stakeholders. California’s SSIP </w:t>
      </w:r>
      <w:r>
        <w:rPr>
          <w:rFonts w:cs="Arial"/>
          <w:color w:val="000000"/>
        </w:rPr>
        <w:t xml:space="preserve">addresses </w:t>
      </w:r>
      <w:r w:rsidRPr="004A7C6B">
        <w:rPr>
          <w:rFonts w:cs="Arial"/>
          <w:color w:val="000000"/>
        </w:rPr>
        <w:t xml:space="preserve">plans for increasing academic performance </w:t>
      </w:r>
      <w:r>
        <w:rPr>
          <w:rFonts w:cs="Arial"/>
          <w:color w:val="000000"/>
        </w:rPr>
        <w:t xml:space="preserve">of students with disabilities (SWD). The SSIP covers </w:t>
      </w:r>
      <w:r w:rsidRPr="004A7C6B">
        <w:rPr>
          <w:rFonts w:cs="Arial"/>
          <w:color w:val="000000"/>
        </w:rPr>
        <w:t>the six</w:t>
      </w:r>
      <w:r>
        <w:rPr>
          <w:rFonts w:cs="Arial"/>
          <w:color w:val="000000"/>
        </w:rPr>
        <w:t xml:space="preserve"> </w:t>
      </w:r>
      <w:r w:rsidRPr="004A7C6B">
        <w:rPr>
          <w:rFonts w:cs="Arial"/>
          <w:color w:val="000000"/>
        </w:rPr>
        <w:t>year period from</w:t>
      </w:r>
      <w:r w:rsidR="006A7B2C">
        <w:rPr>
          <w:rFonts w:cs="Arial"/>
          <w:color w:val="000000"/>
        </w:rPr>
        <w:t xml:space="preserve"> FFY</w:t>
      </w:r>
      <w:r w:rsidRPr="004A7C6B">
        <w:rPr>
          <w:rFonts w:cs="Arial"/>
          <w:color w:val="000000"/>
        </w:rPr>
        <w:t xml:space="preserve"> 2013</w:t>
      </w:r>
      <w:r>
        <w:rPr>
          <w:rFonts w:cs="Arial"/>
          <w:color w:val="000000"/>
        </w:rPr>
        <w:t>–</w:t>
      </w:r>
      <w:r w:rsidRPr="004A7C6B">
        <w:rPr>
          <w:rFonts w:cs="Arial"/>
          <w:color w:val="000000"/>
        </w:rPr>
        <w:t>14 through 2018</w:t>
      </w:r>
      <w:r>
        <w:rPr>
          <w:rFonts w:cs="Arial"/>
          <w:color w:val="000000"/>
        </w:rPr>
        <w:t>–</w:t>
      </w:r>
      <w:r w:rsidRPr="004A7C6B">
        <w:rPr>
          <w:rFonts w:cs="Arial"/>
          <w:color w:val="000000"/>
        </w:rPr>
        <w:t xml:space="preserve">19, as required by </w:t>
      </w:r>
      <w:r>
        <w:rPr>
          <w:rFonts w:cs="Arial"/>
          <w:color w:val="000000"/>
        </w:rPr>
        <w:t xml:space="preserve">the </w:t>
      </w:r>
      <w:r w:rsidRPr="004A7C6B">
        <w:rPr>
          <w:rFonts w:cs="Arial"/>
          <w:color w:val="000000"/>
        </w:rPr>
        <w:t>OSEP</w:t>
      </w:r>
      <w:r>
        <w:rPr>
          <w:rFonts w:cs="Arial"/>
          <w:color w:val="000000"/>
        </w:rPr>
        <w:t>.</w:t>
      </w:r>
      <w:r w:rsidRPr="004A7C6B">
        <w:rPr>
          <w:rFonts w:cs="Arial"/>
          <w:color w:val="000000"/>
        </w:rPr>
        <w:t xml:space="preserve"> The SSIP is to be developed in three phases, with specific sections required to be completed in each </w:t>
      </w:r>
      <w:r>
        <w:rPr>
          <w:rFonts w:cs="Arial"/>
          <w:color w:val="000000"/>
        </w:rPr>
        <w:t>phase</w:t>
      </w:r>
      <w:r w:rsidRPr="004A7C6B">
        <w:rPr>
          <w:rFonts w:cs="Arial"/>
          <w:color w:val="000000"/>
        </w:rPr>
        <w:t>.</w:t>
      </w:r>
      <w:r>
        <w:rPr>
          <w:rFonts w:cs="Arial"/>
          <w:color w:val="000000"/>
        </w:rPr>
        <w:t xml:space="preserve"> The Phase III report builds on the work reported in the Phase I and Phase II reports</w:t>
      </w:r>
      <w:r w:rsidRPr="0055444D">
        <w:rPr>
          <w:rFonts w:cs="Arial"/>
          <w:color w:val="000000"/>
        </w:rPr>
        <w:t xml:space="preserve">. The Phase </w:t>
      </w:r>
      <w:r>
        <w:rPr>
          <w:rFonts w:cs="Arial"/>
          <w:color w:val="000000"/>
        </w:rPr>
        <w:t>I</w:t>
      </w:r>
      <w:r w:rsidRPr="0055444D">
        <w:rPr>
          <w:rFonts w:cs="Arial"/>
          <w:color w:val="000000"/>
        </w:rPr>
        <w:t xml:space="preserve"> report included an overview and analysis of current state conditions and a description of the state’s general plan for improving SWD academic performance</w:t>
      </w:r>
      <w:r>
        <w:rPr>
          <w:rFonts w:cs="Arial"/>
          <w:color w:val="000000"/>
        </w:rPr>
        <w:t xml:space="preserve">. </w:t>
      </w:r>
      <w:r>
        <w:rPr>
          <w:rFonts w:cs="Arial"/>
        </w:rPr>
        <w:t xml:space="preserve">The Phase II report established the structure and details of </w:t>
      </w:r>
      <w:r>
        <w:rPr>
          <w:rFonts w:cs="Arial"/>
        </w:rPr>
        <w:lastRenderedPageBreak/>
        <w:t>California’s SSIP.</w:t>
      </w:r>
      <w:r>
        <w:rPr>
          <w:rFonts w:cs="Arial"/>
          <w:color w:val="000000"/>
        </w:rPr>
        <w:t xml:space="preserve"> Phase III, which focuses on evalua</w:t>
      </w:r>
      <w:r w:rsidR="00D37E51">
        <w:rPr>
          <w:rFonts w:cs="Arial"/>
          <w:color w:val="000000"/>
        </w:rPr>
        <w:t>tion and refinement of the SSIP</w:t>
      </w:r>
      <w:r>
        <w:rPr>
          <w:rFonts w:cs="Arial"/>
          <w:color w:val="000000"/>
        </w:rPr>
        <w:t xml:space="preserve"> extends for a four-year period, with updates due to the OSEP each ye</w:t>
      </w:r>
      <w:r w:rsidR="00715ADA">
        <w:rPr>
          <w:rFonts w:cs="Arial"/>
          <w:color w:val="000000"/>
        </w:rPr>
        <w:t>ar. This report covers the fourth</w:t>
      </w:r>
      <w:r>
        <w:rPr>
          <w:rFonts w:cs="Arial"/>
          <w:color w:val="000000"/>
        </w:rPr>
        <w:t xml:space="preserve"> year of Phase III.</w:t>
      </w:r>
      <w:r w:rsidRPr="004A7C6B">
        <w:rPr>
          <w:rFonts w:cs="Arial"/>
          <w:color w:val="000000"/>
        </w:rPr>
        <w:t xml:space="preserve"> </w:t>
      </w:r>
    </w:p>
    <w:p w14:paraId="7A8B660B" w14:textId="77777777" w:rsidR="00257358" w:rsidRDefault="00257358" w:rsidP="00257358">
      <w:pPr>
        <w:spacing w:after="160"/>
        <w:rPr>
          <w:rFonts w:cs="Arial"/>
          <w:color w:val="000000"/>
        </w:rPr>
      </w:pPr>
      <w:r>
        <w:rPr>
          <w:rFonts w:cs="Arial"/>
          <w:color w:val="000000"/>
        </w:rPr>
        <w:t>The Phase III report provided with this item includes detailed descriptions of:</w:t>
      </w:r>
    </w:p>
    <w:p w14:paraId="50D6A6EF" w14:textId="77777777" w:rsidR="00257358" w:rsidRPr="00D3058A" w:rsidRDefault="00257358" w:rsidP="002C6D41">
      <w:pPr>
        <w:pStyle w:val="NoSpacing"/>
        <w:numPr>
          <w:ilvl w:val="0"/>
          <w:numId w:val="8"/>
        </w:numPr>
        <w:spacing w:after="240"/>
      </w:pPr>
      <w:r w:rsidRPr="00D3058A">
        <w:t>California’s</w:t>
      </w:r>
      <w:r>
        <w:t xml:space="preserve"> progress in implementing the SSIP, including examples of continuing efforts to align sup</w:t>
      </w:r>
      <w:r w:rsidR="006A7B2C">
        <w:t>ports and services provided to local educational a</w:t>
      </w:r>
      <w:r>
        <w:t>gencies</w:t>
      </w:r>
      <w:r w:rsidR="006A7B2C">
        <w:t xml:space="preserve"> (LEA)</w:t>
      </w:r>
      <w:r>
        <w:t xml:space="preserve"> that benefit SWD in order to improve outcomes.</w:t>
      </w:r>
    </w:p>
    <w:p w14:paraId="55CF113D" w14:textId="77777777" w:rsidR="00257358" w:rsidRPr="00D3058A" w:rsidRDefault="00257358" w:rsidP="002C6D41">
      <w:pPr>
        <w:pStyle w:val="NoSpacing"/>
        <w:numPr>
          <w:ilvl w:val="0"/>
          <w:numId w:val="8"/>
        </w:numPr>
        <w:spacing w:after="240"/>
      </w:pPr>
      <w:r>
        <w:t>Data on implementation and outcomes by using the same</w:t>
      </w:r>
      <w:r w:rsidRPr="00D3058A">
        <w:t xml:space="preserve"> evaluation questions</w:t>
      </w:r>
      <w:r>
        <w:t xml:space="preserve"> developed in the FFY 2016 Phase III report and by highlighting two statewide projects.</w:t>
      </w:r>
    </w:p>
    <w:p w14:paraId="03D53904" w14:textId="565409B4" w:rsidR="00257358" w:rsidRPr="00D3058A" w:rsidRDefault="00257358" w:rsidP="002C6D41">
      <w:pPr>
        <w:pStyle w:val="NoSpacing"/>
        <w:numPr>
          <w:ilvl w:val="0"/>
          <w:numId w:val="8"/>
        </w:numPr>
        <w:spacing w:after="240"/>
      </w:pPr>
      <w:r>
        <w:t xml:space="preserve">Efforts to ensure data quality to better inform selection for differentiated assistance </w:t>
      </w:r>
      <w:r w:rsidR="00080A92">
        <w:t>and SED monitoring activities</w:t>
      </w:r>
      <w:r>
        <w:t xml:space="preserve">. </w:t>
      </w:r>
    </w:p>
    <w:p w14:paraId="25F8F87D" w14:textId="77777777" w:rsidR="00257358" w:rsidRDefault="00257358" w:rsidP="002C6D41">
      <w:pPr>
        <w:pStyle w:val="NoSpacing"/>
        <w:numPr>
          <w:ilvl w:val="0"/>
          <w:numId w:val="8"/>
        </w:numPr>
        <w:spacing w:after="240"/>
      </w:pPr>
      <w:r>
        <w:t>California’s progress toward achieving intended improvements</w:t>
      </w:r>
      <w:r w:rsidRPr="00D3058A">
        <w:t>.</w:t>
      </w:r>
    </w:p>
    <w:p w14:paraId="5B61A96D" w14:textId="77777777" w:rsidR="00257358" w:rsidRPr="00AC6128" w:rsidRDefault="00257358" w:rsidP="002C6D41">
      <w:pPr>
        <w:pStyle w:val="NoSpacing"/>
        <w:numPr>
          <w:ilvl w:val="0"/>
          <w:numId w:val="8"/>
        </w:numPr>
        <w:spacing w:after="240"/>
      </w:pPr>
      <w:r>
        <w:t>Ca</w:t>
      </w:r>
      <w:r w:rsidR="00AC6128">
        <w:t>lifornia’s plans for next year.</w:t>
      </w:r>
    </w:p>
    <w:p w14:paraId="4CADA884" w14:textId="77777777" w:rsidR="000324AD" w:rsidRPr="00257358" w:rsidRDefault="00257358" w:rsidP="00257358">
      <w:pPr>
        <w:pStyle w:val="ListParagraph"/>
        <w:ind w:left="0"/>
        <w:rPr>
          <w:rFonts w:cs="Arial"/>
          <w:color w:val="000000"/>
        </w:rPr>
      </w:pPr>
      <w:r>
        <w:rPr>
          <w:rFonts w:cs="Arial"/>
          <w:color w:val="000000"/>
        </w:rPr>
        <w:t>California’s SSIP has been developed to align with and support the state’s improvement efforts under the Local Control Funding Formula and Local Control and</w:t>
      </w:r>
      <w:r w:rsidR="006A7B2C">
        <w:rPr>
          <w:rFonts w:cs="Arial"/>
          <w:color w:val="000000"/>
        </w:rPr>
        <w:t xml:space="preserve"> Accountability Plan</w:t>
      </w:r>
      <w:r>
        <w:rPr>
          <w:rFonts w:cs="Arial"/>
          <w:color w:val="000000"/>
        </w:rPr>
        <w:t>, including work to build the statewide system of support, in order to achieve the state’s goal of establishing a single system of public education serving all students.</w:t>
      </w:r>
    </w:p>
    <w:p w14:paraId="3D26BBB3" w14:textId="77777777" w:rsidR="003E4DF7" w:rsidRPr="00F40510" w:rsidRDefault="003E4DF7" w:rsidP="002B4B14">
      <w:pPr>
        <w:pStyle w:val="Heading2"/>
        <w:spacing w:before="240" w:after="240"/>
        <w:rPr>
          <w:szCs w:val="36"/>
        </w:rPr>
      </w:pPr>
      <w:bookmarkStart w:id="17" w:name="_Toc536179114"/>
      <w:bookmarkStart w:id="18" w:name="_Toc28861216"/>
      <w:bookmarkStart w:id="19" w:name="_Toc28861296"/>
      <w:bookmarkStart w:id="20" w:name="_Toc29563029"/>
      <w:r>
        <w:rPr>
          <w:szCs w:val="36"/>
        </w:rPr>
        <w:t>Recommendation</w:t>
      </w:r>
      <w:bookmarkEnd w:id="17"/>
      <w:bookmarkEnd w:id="18"/>
      <w:bookmarkEnd w:id="19"/>
      <w:bookmarkEnd w:id="20"/>
    </w:p>
    <w:p w14:paraId="11FBA383" w14:textId="396261A2" w:rsidR="003E4DF7" w:rsidRPr="00257358" w:rsidRDefault="00257358" w:rsidP="002B4B14">
      <w:pPr>
        <w:spacing w:after="480"/>
      </w:pPr>
      <w:r w:rsidRPr="00B53E8E">
        <w:t>The</w:t>
      </w:r>
      <w:r>
        <w:t xml:space="preserve"> </w:t>
      </w:r>
      <w:r w:rsidRPr="00B53E8E">
        <w:t>CDE recommends tha</w:t>
      </w:r>
      <w:r w:rsidR="006A7B2C">
        <w:t>t the SBE approve the SSIP</w:t>
      </w:r>
      <w:r w:rsidRPr="00B53E8E">
        <w:t xml:space="preserve"> prepared by the SED to be submitted to the OSEP by the man</w:t>
      </w:r>
      <w:r>
        <w:t xml:space="preserve">dated </w:t>
      </w:r>
      <w:r w:rsidR="00715ADA">
        <w:t>submission date of April 1, 2020</w:t>
      </w:r>
      <w:r>
        <w:t>.</w:t>
      </w:r>
    </w:p>
    <w:p w14:paraId="7DBC9820" w14:textId="77777777" w:rsidR="00F40510" w:rsidRPr="00F40510" w:rsidRDefault="003E4DF7" w:rsidP="002B4B14">
      <w:pPr>
        <w:pStyle w:val="Heading2"/>
        <w:spacing w:before="240" w:after="240"/>
        <w:rPr>
          <w:szCs w:val="36"/>
        </w:rPr>
      </w:pPr>
      <w:bookmarkStart w:id="21" w:name="_Toc536179115"/>
      <w:bookmarkStart w:id="22" w:name="_Toc28861217"/>
      <w:bookmarkStart w:id="23" w:name="_Toc28861297"/>
      <w:bookmarkStart w:id="24" w:name="_Toc29563030"/>
      <w:r>
        <w:rPr>
          <w:szCs w:val="36"/>
        </w:rPr>
        <w:t>Brief History of Key Issues</w:t>
      </w:r>
      <w:bookmarkEnd w:id="21"/>
      <w:bookmarkEnd w:id="22"/>
      <w:bookmarkEnd w:id="23"/>
      <w:bookmarkEnd w:id="24"/>
    </w:p>
    <w:p w14:paraId="47250507" w14:textId="77777777" w:rsidR="00257358" w:rsidRPr="00AC6128" w:rsidRDefault="00257358" w:rsidP="00AC6128">
      <w:pPr>
        <w:spacing w:after="240"/>
        <w:rPr>
          <w:rFonts w:cs="Arial"/>
        </w:rPr>
      </w:pPr>
      <w:r>
        <w:rPr>
          <w:rFonts w:cs="Arial"/>
        </w:rPr>
        <w:t>California is required to have in place a</w:t>
      </w:r>
      <w:r w:rsidR="006A7B2C">
        <w:rPr>
          <w:rFonts w:cs="Arial"/>
        </w:rPr>
        <w:t>n</w:t>
      </w:r>
      <w:r>
        <w:rPr>
          <w:rFonts w:cs="Arial"/>
        </w:rPr>
        <w:t xml:space="preserve"> SPP to guide the state’s implementation of Part B of the Individuals with D</w:t>
      </w:r>
      <w:r w:rsidR="006A7B2C">
        <w:rPr>
          <w:rFonts w:cs="Arial"/>
        </w:rPr>
        <w:t>isabilities Education Act</w:t>
      </w:r>
      <w:r>
        <w:rPr>
          <w:rFonts w:cs="Arial"/>
        </w:rPr>
        <w:t xml:space="preserve">, and to describe how the state will meet the SPP implementation targets. The OSEP requires that states annually revise and report on the SPP, and provide state data through the APR. California submitted its initial SPP and APR to the OSEP on December 2, 2005. Each year the SPP and APR have been updated to align with changes to federal requirements. </w:t>
      </w:r>
      <w:r>
        <w:rPr>
          <w:rFonts w:cs="Arial"/>
          <w:color w:val="000000"/>
          <w:kern w:val="28"/>
        </w:rPr>
        <w:t>In</w:t>
      </w:r>
      <w:r w:rsidR="006A7B2C">
        <w:rPr>
          <w:rFonts w:cs="Arial"/>
          <w:color w:val="000000"/>
          <w:kern w:val="28"/>
        </w:rPr>
        <w:t xml:space="preserve"> fiscal year</w:t>
      </w:r>
      <w:r>
        <w:rPr>
          <w:rFonts w:cs="Arial"/>
          <w:color w:val="000000"/>
          <w:kern w:val="28"/>
        </w:rPr>
        <w:t xml:space="preserve"> 2013–2014, the OSEP made several important changes to the SPP and APR:</w:t>
      </w:r>
    </w:p>
    <w:p w14:paraId="723EABB1" w14:textId="77777777" w:rsidR="00257358" w:rsidRPr="00AC6128" w:rsidRDefault="00257358" w:rsidP="002C6D41">
      <w:pPr>
        <w:widowControl w:val="0"/>
        <w:numPr>
          <w:ilvl w:val="0"/>
          <w:numId w:val="9"/>
        </w:numPr>
        <w:overflowPunct w:val="0"/>
        <w:autoSpaceDE w:val="0"/>
        <w:autoSpaceDN w:val="0"/>
        <w:adjustRightInd w:val="0"/>
        <w:spacing w:after="240"/>
        <w:rPr>
          <w:rFonts w:cs="Arial"/>
          <w:color w:val="000000"/>
          <w:kern w:val="28"/>
        </w:rPr>
      </w:pPr>
      <w:r>
        <w:rPr>
          <w:rFonts w:cs="Arial"/>
          <w:color w:val="000000"/>
          <w:kern w:val="28"/>
        </w:rPr>
        <w:t>Combined the SPP and APR into a single document for submission.</w:t>
      </w:r>
    </w:p>
    <w:p w14:paraId="694D9072" w14:textId="77777777" w:rsidR="00257358" w:rsidRPr="00AC6128" w:rsidRDefault="00257358" w:rsidP="002C6D41">
      <w:pPr>
        <w:widowControl w:val="0"/>
        <w:numPr>
          <w:ilvl w:val="0"/>
          <w:numId w:val="9"/>
        </w:numPr>
        <w:overflowPunct w:val="0"/>
        <w:autoSpaceDE w:val="0"/>
        <w:autoSpaceDN w:val="0"/>
        <w:adjustRightInd w:val="0"/>
        <w:spacing w:after="240"/>
        <w:rPr>
          <w:rFonts w:cs="Arial"/>
          <w:color w:val="000000"/>
          <w:kern w:val="28"/>
        </w:rPr>
      </w:pPr>
      <w:r>
        <w:rPr>
          <w:rFonts w:cs="Arial"/>
          <w:color w:val="000000"/>
          <w:kern w:val="28"/>
        </w:rPr>
        <w:t>Eliminated four indicators (complaints, due process, general supervision, and state data) that required data to be collected and reported.</w:t>
      </w:r>
    </w:p>
    <w:p w14:paraId="5FAB5C06" w14:textId="77777777" w:rsidR="00257358" w:rsidRPr="00AC6128" w:rsidRDefault="00257358" w:rsidP="002C6D41">
      <w:pPr>
        <w:widowControl w:val="0"/>
        <w:numPr>
          <w:ilvl w:val="0"/>
          <w:numId w:val="9"/>
        </w:numPr>
        <w:overflowPunct w:val="0"/>
        <w:autoSpaceDE w:val="0"/>
        <w:autoSpaceDN w:val="0"/>
        <w:adjustRightInd w:val="0"/>
        <w:spacing w:after="240"/>
        <w:rPr>
          <w:rFonts w:cs="Arial"/>
          <w:color w:val="000000"/>
          <w:kern w:val="28"/>
        </w:rPr>
      </w:pPr>
      <w:r>
        <w:rPr>
          <w:rFonts w:cs="Arial"/>
          <w:color w:val="000000"/>
          <w:kern w:val="28"/>
        </w:rPr>
        <w:lastRenderedPageBreak/>
        <w:t>Eliminated the practice of using improvement plans for individual indicators.</w:t>
      </w:r>
    </w:p>
    <w:p w14:paraId="4BF640A0" w14:textId="77777777" w:rsidR="00257358" w:rsidRPr="00AC6128" w:rsidRDefault="00257358" w:rsidP="002C6D41">
      <w:pPr>
        <w:widowControl w:val="0"/>
        <w:numPr>
          <w:ilvl w:val="0"/>
          <w:numId w:val="9"/>
        </w:numPr>
        <w:overflowPunct w:val="0"/>
        <w:autoSpaceDE w:val="0"/>
        <w:autoSpaceDN w:val="0"/>
        <w:adjustRightInd w:val="0"/>
        <w:spacing w:after="240"/>
        <w:rPr>
          <w:rFonts w:cs="Arial"/>
          <w:color w:val="000000"/>
          <w:kern w:val="28"/>
        </w:rPr>
      </w:pPr>
      <w:r>
        <w:rPr>
          <w:rFonts w:cs="Arial"/>
          <w:color w:val="000000"/>
          <w:kern w:val="28"/>
        </w:rPr>
        <w:t>Created a new indicator, Indicator 17, the</w:t>
      </w:r>
      <w:r w:rsidR="00CD20A5">
        <w:rPr>
          <w:rFonts w:cs="Arial"/>
          <w:color w:val="000000"/>
          <w:kern w:val="28"/>
        </w:rPr>
        <w:t xml:space="preserve"> SSIP</w:t>
      </w:r>
      <w:r>
        <w:rPr>
          <w:rFonts w:cs="Arial"/>
          <w:color w:val="000000"/>
          <w:kern w:val="28"/>
        </w:rPr>
        <w:t>.</w:t>
      </w:r>
    </w:p>
    <w:p w14:paraId="411A09ED" w14:textId="21FBDF46" w:rsidR="00257358" w:rsidRPr="00AC6128" w:rsidRDefault="00257358" w:rsidP="00AC6128">
      <w:pPr>
        <w:widowControl w:val="0"/>
        <w:overflowPunct w:val="0"/>
        <w:autoSpaceDE w:val="0"/>
        <w:autoSpaceDN w:val="0"/>
        <w:adjustRightInd w:val="0"/>
        <w:spacing w:after="240"/>
        <w:rPr>
          <w:rFonts w:cs="Arial"/>
          <w:color w:val="000000"/>
          <w:kern w:val="28"/>
        </w:rPr>
      </w:pPr>
      <w:r>
        <w:rPr>
          <w:rFonts w:cs="Arial"/>
          <w:color w:val="000000"/>
          <w:kern w:val="28"/>
        </w:rPr>
        <w:t>These changes were part of the emphasis on Res</w:t>
      </w:r>
      <w:r w:rsidR="00CD20A5">
        <w:rPr>
          <w:rFonts w:cs="Arial"/>
          <w:color w:val="000000"/>
          <w:kern w:val="28"/>
        </w:rPr>
        <w:t>ults Driven Accountability</w:t>
      </w:r>
      <w:r>
        <w:rPr>
          <w:rFonts w:cs="Arial"/>
          <w:color w:val="000000"/>
          <w:kern w:val="28"/>
        </w:rPr>
        <w:t xml:space="preserve"> initiated by the OSEP. </w:t>
      </w:r>
      <w:r w:rsidRPr="008131BC">
        <w:rPr>
          <w:rFonts w:cs="Arial"/>
        </w:rPr>
        <w:t>The OSEP’s requirement that a</w:t>
      </w:r>
      <w:r w:rsidR="00CD20A5">
        <w:rPr>
          <w:rFonts w:cs="Arial"/>
        </w:rPr>
        <w:t>n</w:t>
      </w:r>
      <w:r w:rsidRPr="008131BC">
        <w:rPr>
          <w:rFonts w:cs="Arial"/>
        </w:rPr>
        <w:t xml:space="preserve"> SSIP be included for the new SPP </w:t>
      </w:r>
      <w:r>
        <w:rPr>
          <w:rFonts w:cs="Arial"/>
        </w:rPr>
        <w:t>I</w:t>
      </w:r>
      <w:r w:rsidRPr="008131BC">
        <w:rPr>
          <w:rFonts w:cs="Arial"/>
        </w:rPr>
        <w:t>ndicator 17</w:t>
      </w:r>
      <w:r w:rsidR="00CD20A5">
        <w:rPr>
          <w:rFonts w:cs="Arial"/>
        </w:rPr>
        <w:t>,</w:t>
      </w:r>
      <w:r w:rsidRPr="008131BC">
        <w:rPr>
          <w:rFonts w:cs="Arial"/>
        </w:rPr>
        <w:t xml:space="preserve"> has required </w:t>
      </w:r>
      <w:r>
        <w:rPr>
          <w:rFonts w:cs="Arial"/>
        </w:rPr>
        <w:t>that the SED present to the SBE on I</w:t>
      </w:r>
      <w:r w:rsidRPr="008131BC">
        <w:rPr>
          <w:rFonts w:cs="Arial"/>
        </w:rPr>
        <w:t>ndicator 17 separately from the SPP</w:t>
      </w:r>
      <w:r>
        <w:rPr>
          <w:rFonts w:cs="Arial"/>
        </w:rPr>
        <w:t xml:space="preserve"> and </w:t>
      </w:r>
      <w:r w:rsidRPr="008131BC">
        <w:rPr>
          <w:rFonts w:cs="Arial"/>
        </w:rPr>
        <w:t>APR</w:t>
      </w:r>
      <w:r>
        <w:rPr>
          <w:rFonts w:cs="Arial"/>
        </w:rPr>
        <w:t>,</w:t>
      </w:r>
      <w:r w:rsidRPr="008131BC">
        <w:rPr>
          <w:rFonts w:cs="Arial"/>
        </w:rPr>
        <w:t xml:space="preserve"> as the due dates for the two documents are different.</w:t>
      </w:r>
      <w:r>
        <w:rPr>
          <w:rFonts w:cs="Arial"/>
          <w:color w:val="000000"/>
          <w:kern w:val="28"/>
        </w:rPr>
        <w:t xml:space="preserve"> The SB</w:t>
      </w:r>
      <w:r w:rsidR="00080A92">
        <w:rPr>
          <w:rFonts w:cs="Arial"/>
          <w:color w:val="000000"/>
          <w:kern w:val="28"/>
        </w:rPr>
        <w:t>E item presented in January 2020</w:t>
      </w:r>
      <w:r>
        <w:rPr>
          <w:rFonts w:cs="Arial"/>
          <w:color w:val="000000"/>
          <w:kern w:val="28"/>
        </w:rPr>
        <w:t xml:space="preserve"> add</w:t>
      </w:r>
      <w:r w:rsidR="00CD20A5">
        <w:rPr>
          <w:rFonts w:cs="Arial"/>
          <w:color w:val="000000"/>
          <w:kern w:val="28"/>
        </w:rPr>
        <w:t>ressed SPP Indicators 1</w:t>
      </w:r>
      <w:r w:rsidR="00BF52E8">
        <w:rPr>
          <w:rFonts w:cs="Arial"/>
          <w:color w:val="000000"/>
          <w:kern w:val="28"/>
        </w:rPr>
        <w:t>–</w:t>
      </w:r>
      <w:r>
        <w:rPr>
          <w:rFonts w:cs="Arial"/>
          <w:color w:val="000000"/>
          <w:kern w:val="28"/>
        </w:rPr>
        <w:t>16. T</w:t>
      </w:r>
      <w:r>
        <w:rPr>
          <w:rFonts w:cs="Arial"/>
        </w:rPr>
        <w:t>his SBE i</w:t>
      </w:r>
      <w:r w:rsidR="00080A92">
        <w:rPr>
          <w:rFonts w:cs="Arial"/>
        </w:rPr>
        <w:t>tem addresses only Indicator 17, more</w:t>
      </w:r>
      <w:r>
        <w:rPr>
          <w:rFonts w:cs="Arial"/>
        </w:rPr>
        <w:t xml:space="preserve"> specifically, Phase III of the</w:t>
      </w:r>
      <w:r w:rsidRPr="005D2148">
        <w:rPr>
          <w:rFonts w:cs="Arial"/>
        </w:rPr>
        <w:t xml:space="preserve"> c</w:t>
      </w:r>
      <w:r>
        <w:rPr>
          <w:rFonts w:cs="Arial"/>
        </w:rPr>
        <w:t>omprehensive, multi-year SSIP. The OSEP has required states to develop the SSIP in three phases:</w:t>
      </w:r>
    </w:p>
    <w:p w14:paraId="1EFB8DBC" w14:textId="77777777" w:rsidR="00257358" w:rsidRPr="00AC6128" w:rsidRDefault="00257358" w:rsidP="002C6D41">
      <w:pPr>
        <w:numPr>
          <w:ilvl w:val="0"/>
          <w:numId w:val="10"/>
        </w:numPr>
        <w:spacing w:after="240"/>
        <w:rPr>
          <w:rFonts w:cs="Arial"/>
        </w:rPr>
      </w:pPr>
      <w:r>
        <w:rPr>
          <w:rFonts w:cs="Arial"/>
        </w:rPr>
        <w:t>Phase I (submitted to OSEP in April 2015): Analysis of the current state of California’s education system for the SSIP, including the following areas:</w:t>
      </w:r>
    </w:p>
    <w:p w14:paraId="33792776" w14:textId="77777777" w:rsidR="00257358" w:rsidRPr="00AC6128" w:rsidRDefault="00257358" w:rsidP="002C6D41">
      <w:pPr>
        <w:numPr>
          <w:ilvl w:val="1"/>
          <w:numId w:val="10"/>
        </w:numPr>
        <w:spacing w:after="240"/>
        <w:rPr>
          <w:rFonts w:cs="Arial"/>
        </w:rPr>
      </w:pPr>
      <w:r>
        <w:rPr>
          <w:rFonts w:cs="Arial"/>
        </w:rPr>
        <w:t>Data analysis (current student performance data, etc.)</w:t>
      </w:r>
    </w:p>
    <w:p w14:paraId="49EB9C41" w14:textId="77777777" w:rsidR="00257358" w:rsidRPr="00AC6128" w:rsidRDefault="00257358" w:rsidP="002C6D41">
      <w:pPr>
        <w:numPr>
          <w:ilvl w:val="1"/>
          <w:numId w:val="10"/>
        </w:numPr>
        <w:spacing w:after="240"/>
        <w:rPr>
          <w:rFonts w:cs="Arial"/>
        </w:rPr>
      </w:pPr>
      <w:r>
        <w:rPr>
          <w:rFonts w:cs="Arial"/>
        </w:rPr>
        <w:t>Analysis of state infrastructure to support improvement and build capacity (California’s education structure at all levels)</w:t>
      </w:r>
    </w:p>
    <w:p w14:paraId="6ED640E7" w14:textId="77777777" w:rsidR="00257358" w:rsidRPr="00AC6128" w:rsidRDefault="00257358" w:rsidP="002C6D41">
      <w:pPr>
        <w:numPr>
          <w:ilvl w:val="1"/>
          <w:numId w:val="10"/>
        </w:numPr>
        <w:spacing w:after="240"/>
        <w:rPr>
          <w:rFonts w:cs="Arial"/>
        </w:rPr>
      </w:pPr>
      <w:r>
        <w:rPr>
          <w:rFonts w:cs="Arial"/>
        </w:rPr>
        <w:t>State ide</w:t>
      </w:r>
      <w:r w:rsidR="00CD20A5">
        <w:rPr>
          <w:rFonts w:cs="Arial"/>
        </w:rPr>
        <w:t>ntified measurable result for SWD (o</w:t>
      </w:r>
      <w:r>
        <w:rPr>
          <w:rFonts w:cs="Arial"/>
        </w:rPr>
        <w:t>utcome measure to be used to determine changes in the academic performance of SWD)</w:t>
      </w:r>
    </w:p>
    <w:p w14:paraId="2C84CF36" w14:textId="77777777" w:rsidR="00257358" w:rsidRPr="00AC6128" w:rsidRDefault="00257358" w:rsidP="002C6D41">
      <w:pPr>
        <w:numPr>
          <w:ilvl w:val="1"/>
          <w:numId w:val="10"/>
        </w:numPr>
        <w:spacing w:after="240"/>
        <w:rPr>
          <w:rFonts w:cs="Arial"/>
        </w:rPr>
      </w:pPr>
      <w:r>
        <w:rPr>
          <w:rFonts w:cs="Arial"/>
        </w:rPr>
        <w:t>Selection of coherent improvement strategies (activities to be implemented to improve academic performance of SWD)</w:t>
      </w:r>
    </w:p>
    <w:p w14:paraId="7E0E16AA" w14:textId="77777777" w:rsidR="00257358" w:rsidRPr="00AC6128" w:rsidRDefault="00257358" w:rsidP="002C6D41">
      <w:pPr>
        <w:numPr>
          <w:ilvl w:val="1"/>
          <w:numId w:val="10"/>
        </w:numPr>
        <w:spacing w:after="240"/>
        <w:rPr>
          <w:rFonts w:cs="Arial"/>
        </w:rPr>
      </w:pPr>
      <w:r>
        <w:rPr>
          <w:rFonts w:cs="Arial"/>
        </w:rPr>
        <w:t xml:space="preserve">Theory of </w:t>
      </w:r>
      <w:r w:rsidRPr="009E1B28">
        <w:rPr>
          <w:rFonts w:cs="Arial"/>
        </w:rPr>
        <w:t>A</w:t>
      </w:r>
      <w:r>
        <w:rPr>
          <w:rFonts w:cs="Arial"/>
        </w:rPr>
        <w:t>ction (graphic representation of the general components and intents of the SSIP)</w:t>
      </w:r>
    </w:p>
    <w:p w14:paraId="7D8885F8" w14:textId="77777777" w:rsidR="00257358" w:rsidRPr="00AC6128" w:rsidRDefault="00257358" w:rsidP="002C6D41">
      <w:pPr>
        <w:numPr>
          <w:ilvl w:val="0"/>
          <w:numId w:val="10"/>
        </w:numPr>
        <w:spacing w:after="240"/>
        <w:rPr>
          <w:rFonts w:cs="Arial"/>
        </w:rPr>
      </w:pPr>
      <w:r>
        <w:rPr>
          <w:rFonts w:cs="Arial"/>
        </w:rPr>
        <w:t xml:space="preserve">Phase II (submitted to OSEP in April 2016): SSIP </w:t>
      </w:r>
    </w:p>
    <w:p w14:paraId="79887200" w14:textId="77777777" w:rsidR="00257358" w:rsidRPr="00AC6128" w:rsidRDefault="00257358" w:rsidP="002C6D41">
      <w:pPr>
        <w:numPr>
          <w:ilvl w:val="1"/>
          <w:numId w:val="10"/>
        </w:numPr>
        <w:spacing w:after="240"/>
        <w:rPr>
          <w:rFonts w:cs="Arial"/>
        </w:rPr>
      </w:pPr>
      <w:r>
        <w:rPr>
          <w:rFonts w:cs="Arial"/>
        </w:rPr>
        <w:t>Infrastructure development</w:t>
      </w:r>
    </w:p>
    <w:p w14:paraId="028A7466" w14:textId="77777777" w:rsidR="00257358" w:rsidRPr="00AC6128" w:rsidRDefault="00257358" w:rsidP="002C6D41">
      <w:pPr>
        <w:numPr>
          <w:ilvl w:val="1"/>
          <w:numId w:val="10"/>
        </w:numPr>
        <w:spacing w:after="240"/>
        <w:rPr>
          <w:rFonts w:cs="Arial"/>
        </w:rPr>
      </w:pPr>
      <w:r>
        <w:rPr>
          <w:rFonts w:cs="Arial"/>
        </w:rPr>
        <w:t>Support for LEA implementation of evidence-based practices</w:t>
      </w:r>
    </w:p>
    <w:p w14:paraId="14A00D0D" w14:textId="77777777" w:rsidR="00257358" w:rsidRPr="00AC6128" w:rsidRDefault="00257358" w:rsidP="002C6D41">
      <w:pPr>
        <w:numPr>
          <w:ilvl w:val="1"/>
          <w:numId w:val="10"/>
        </w:numPr>
        <w:spacing w:after="240"/>
        <w:rPr>
          <w:rFonts w:cs="Arial"/>
        </w:rPr>
      </w:pPr>
      <w:r>
        <w:rPr>
          <w:rFonts w:cs="Arial"/>
        </w:rPr>
        <w:t>Evaluation</w:t>
      </w:r>
    </w:p>
    <w:p w14:paraId="5B2174B4" w14:textId="798B26A3" w:rsidR="0023078F" w:rsidRDefault="006A7B2C" w:rsidP="002C6D41">
      <w:pPr>
        <w:numPr>
          <w:ilvl w:val="0"/>
          <w:numId w:val="10"/>
        </w:numPr>
        <w:spacing w:after="240"/>
        <w:ind w:left="1440"/>
        <w:rPr>
          <w:rFonts w:cs="Arial"/>
        </w:rPr>
      </w:pPr>
      <w:r>
        <w:rPr>
          <w:rFonts w:cs="Arial"/>
        </w:rPr>
        <w:t>The Phase III Report</w:t>
      </w:r>
      <w:r w:rsidR="00257358" w:rsidRPr="00221248">
        <w:rPr>
          <w:rFonts w:cs="Arial"/>
        </w:rPr>
        <w:t xml:space="preserve"> (Attachment 1) provides an update of California’s SSIP.</w:t>
      </w:r>
    </w:p>
    <w:p w14:paraId="02806CF5" w14:textId="241173FF" w:rsidR="00080A92" w:rsidRPr="00AC6128" w:rsidRDefault="0023078F" w:rsidP="0023078F">
      <w:pPr>
        <w:spacing w:after="160" w:line="259" w:lineRule="auto"/>
        <w:rPr>
          <w:rFonts w:cs="Arial"/>
        </w:rPr>
      </w:pPr>
      <w:r>
        <w:rPr>
          <w:rFonts w:cs="Arial"/>
        </w:rPr>
        <w:br w:type="page"/>
      </w:r>
    </w:p>
    <w:p w14:paraId="2D870B16" w14:textId="77777777" w:rsidR="003E4DF7" w:rsidRPr="00257358" w:rsidRDefault="003E4DF7" w:rsidP="00FC6ADE">
      <w:pPr>
        <w:pStyle w:val="Heading2"/>
      </w:pPr>
      <w:bookmarkStart w:id="25" w:name="_Toc28861218"/>
      <w:bookmarkStart w:id="26" w:name="_Toc28861298"/>
      <w:bookmarkStart w:id="27" w:name="_Toc29563031"/>
      <w:r w:rsidRPr="00257358">
        <w:lastRenderedPageBreak/>
        <w:t>Summary of Previous State Board of Education Discussion and Action</w:t>
      </w:r>
      <w:bookmarkEnd w:id="25"/>
      <w:bookmarkEnd w:id="26"/>
      <w:bookmarkEnd w:id="27"/>
    </w:p>
    <w:p w14:paraId="30C121D6" w14:textId="3BCE702D" w:rsidR="00172A44" w:rsidRDefault="00257358" w:rsidP="007C0C5E">
      <w:pPr>
        <w:spacing w:after="100" w:afterAutospacing="1"/>
        <w:rPr>
          <w:rFonts w:cs="Arial"/>
        </w:rPr>
      </w:pPr>
      <w:r>
        <w:rPr>
          <w:rFonts w:cs="Arial"/>
        </w:rPr>
        <w:t>In March 2015, the SBE approved California’s Phase 1 SSIP report (</w:t>
      </w:r>
      <w:r w:rsidR="00FC18AE">
        <w:rPr>
          <w:rFonts w:cs="Arial"/>
        </w:rPr>
        <w:t xml:space="preserve">See </w:t>
      </w:r>
      <w:r>
        <w:rPr>
          <w:rFonts w:cs="Arial"/>
        </w:rPr>
        <w:t>Item 1</w:t>
      </w:r>
      <w:r w:rsidR="007A771F">
        <w:rPr>
          <w:rFonts w:cs="Arial"/>
        </w:rPr>
        <w:t xml:space="preserve"> on the March 2015 SBE agenda </w:t>
      </w:r>
      <w:r w:rsidR="007B7BAA">
        <w:rPr>
          <w:rFonts w:cs="Arial"/>
        </w:rPr>
        <w:t>web page</w:t>
      </w:r>
      <w:r w:rsidR="00C64AA5">
        <w:rPr>
          <w:rFonts w:cs="Arial"/>
        </w:rPr>
        <w:t xml:space="preserve"> at</w:t>
      </w:r>
      <w:r w:rsidR="007A771F">
        <w:rPr>
          <w:rFonts w:cs="Arial"/>
        </w:rPr>
        <w:t xml:space="preserve"> </w:t>
      </w:r>
      <w:hyperlink r:id="rId10" w:tooltip="March 2015 SBE Agenda webpage" w:history="1">
        <w:r w:rsidR="007A771F" w:rsidRPr="001C134E">
          <w:rPr>
            <w:rStyle w:val="Hyperlink"/>
            <w:rFonts w:cs="Arial"/>
          </w:rPr>
          <w:t>https://www.cde.ca.gov/be/ag/ag/yr15/agenda201503.asp</w:t>
        </w:r>
      </w:hyperlink>
      <w:r w:rsidR="007A771F">
        <w:rPr>
          <w:rFonts w:cs="Arial"/>
        </w:rPr>
        <w:t>)</w:t>
      </w:r>
      <w:r>
        <w:rPr>
          <w:rFonts w:cs="Arial"/>
        </w:rPr>
        <w:t>.</w:t>
      </w:r>
    </w:p>
    <w:p w14:paraId="1E962D7D" w14:textId="48CBD98C" w:rsidR="00172A44" w:rsidRDefault="00257358" w:rsidP="007C0C5E">
      <w:pPr>
        <w:spacing w:after="100" w:afterAutospacing="1"/>
        <w:rPr>
          <w:rFonts w:cs="Arial"/>
        </w:rPr>
      </w:pPr>
      <w:r>
        <w:rPr>
          <w:rFonts w:cs="Arial"/>
        </w:rPr>
        <w:t>In March 2016, the SBE approved California’s SSIP Phase 2 report (</w:t>
      </w:r>
      <w:r w:rsidR="007A771F">
        <w:rPr>
          <w:rFonts w:cs="Arial"/>
        </w:rPr>
        <w:t xml:space="preserve">See </w:t>
      </w:r>
      <w:r>
        <w:rPr>
          <w:rFonts w:cs="Arial"/>
        </w:rPr>
        <w:t>Item 20</w:t>
      </w:r>
      <w:r w:rsidR="007A771F">
        <w:rPr>
          <w:rFonts w:cs="Arial"/>
        </w:rPr>
        <w:t xml:space="preserve"> on the March 2016 SBE agenda </w:t>
      </w:r>
      <w:r w:rsidR="007B7BAA">
        <w:rPr>
          <w:rFonts w:cs="Arial"/>
        </w:rPr>
        <w:t>web page</w:t>
      </w:r>
      <w:r w:rsidR="00C64AA5">
        <w:rPr>
          <w:rFonts w:cs="Arial"/>
        </w:rPr>
        <w:t xml:space="preserve"> at</w:t>
      </w:r>
      <w:r w:rsidR="007A771F">
        <w:rPr>
          <w:rFonts w:cs="Arial"/>
        </w:rPr>
        <w:t xml:space="preserve"> </w:t>
      </w:r>
      <w:hyperlink r:id="rId11" w:tooltip="March 2016 SBE Agenda webpage" w:history="1">
        <w:r w:rsidR="007A771F" w:rsidRPr="001C134E">
          <w:rPr>
            <w:rStyle w:val="Hyperlink"/>
            <w:rFonts w:cs="Arial"/>
          </w:rPr>
          <w:t>https://www.cde.ca.gov/be/ag/ag/yr16/agenda201603.asp</w:t>
        </w:r>
      </w:hyperlink>
      <w:r w:rsidR="007A771F">
        <w:rPr>
          <w:rFonts w:cs="Arial"/>
        </w:rPr>
        <w:t>)</w:t>
      </w:r>
      <w:r>
        <w:rPr>
          <w:rFonts w:cs="Arial"/>
        </w:rPr>
        <w:t>.</w:t>
      </w:r>
    </w:p>
    <w:p w14:paraId="17D64CB5" w14:textId="4BBB787E" w:rsidR="00172A44" w:rsidRDefault="00257358" w:rsidP="007C0C5E">
      <w:pPr>
        <w:spacing w:after="100" w:afterAutospacing="1"/>
        <w:rPr>
          <w:rFonts w:cs="Arial"/>
        </w:rPr>
      </w:pPr>
      <w:r>
        <w:rPr>
          <w:rFonts w:cs="Arial"/>
        </w:rPr>
        <w:t>In March 2017, the SBE approved California’s S</w:t>
      </w:r>
      <w:r w:rsidR="00F5651D">
        <w:rPr>
          <w:rFonts w:cs="Arial"/>
        </w:rPr>
        <w:t>SIP Phase 3 report 1 (</w:t>
      </w:r>
      <w:r w:rsidR="007A771F">
        <w:rPr>
          <w:rFonts w:cs="Arial"/>
        </w:rPr>
        <w:t xml:space="preserve">See </w:t>
      </w:r>
      <w:r w:rsidR="00F5651D">
        <w:rPr>
          <w:rFonts w:cs="Arial"/>
        </w:rPr>
        <w:t>Item 1</w:t>
      </w:r>
      <w:r w:rsidR="007A771F">
        <w:rPr>
          <w:rFonts w:cs="Arial"/>
        </w:rPr>
        <w:t xml:space="preserve"> on the March 2017 SBE agenda </w:t>
      </w:r>
      <w:r w:rsidR="007B7BAA">
        <w:rPr>
          <w:rFonts w:cs="Arial"/>
        </w:rPr>
        <w:t>web page</w:t>
      </w:r>
      <w:r w:rsidR="007A771F">
        <w:rPr>
          <w:rFonts w:cs="Arial"/>
        </w:rPr>
        <w:t xml:space="preserve"> </w:t>
      </w:r>
      <w:r w:rsidR="00C64AA5">
        <w:rPr>
          <w:rFonts w:cs="Arial"/>
        </w:rPr>
        <w:t xml:space="preserve">at </w:t>
      </w:r>
      <w:hyperlink r:id="rId12" w:tooltip="March 2017 SBE Agenda webpage" w:history="1">
        <w:r w:rsidR="007A771F" w:rsidRPr="001C134E">
          <w:rPr>
            <w:rStyle w:val="Hyperlink"/>
            <w:rFonts w:cs="Arial"/>
          </w:rPr>
          <w:t>https://www.cde.ca.gov/be/ag/ag/yr17/agenda201703.asp</w:t>
        </w:r>
      </w:hyperlink>
      <w:r w:rsidR="007A771F">
        <w:rPr>
          <w:rFonts w:cs="Arial"/>
        </w:rPr>
        <w:t>)</w:t>
      </w:r>
      <w:r w:rsidR="00F5651D">
        <w:rPr>
          <w:rFonts w:cs="Arial"/>
        </w:rPr>
        <w:t>.</w:t>
      </w:r>
    </w:p>
    <w:p w14:paraId="03541214" w14:textId="77777777" w:rsidR="00257358" w:rsidRDefault="00257358" w:rsidP="00B74228">
      <w:pPr>
        <w:spacing w:after="240"/>
        <w:rPr>
          <w:rFonts w:cs="Arial"/>
        </w:rPr>
      </w:pPr>
      <w:r>
        <w:rPr>
          <w:rFonts w:cs="Arial"/>
        </w:rPr>
        <w:t>In March 2018, the SBE approved California’s SSIP Phase 3 report 2 (</w:t>
      </w:r>
      <w:r w:rsidR="007A771F">
        <w:rPr>
          <w:rFonts w:cs="Arial"/>
        </w:rPr>
        <w:t xml:space="preserve">See </w:t>
      </w:r>
      <w:r>
        <w:rPr>
          <w:rFonts w:cs="Arial"/>
        </w:rPr>
        <w:t>Item 3</w:t>
      </w:r>
      <w:r w:rsidR="007A771F">
        <w:rPr>
          <w:rFonts w:cs="Arial"/>
        </w:rPr>
        <w:t xml:space="preserve"> on the March 2018 SBE agenda </w:t>
      </w:r>
      <w:r w:rsidR="007B7BAA">
        <w:rPr>
          <w:rFonts w:cs="Arial"/>
        </w:rPr>
        <w:t>web page</w:t>
      </w:r>
      <w:r w:rsidR="00C64AA5">
        <w:rPr>
          <w:rFonts w:cs="Arial"/>
        </w:rPr>
        <w:t xml:space="preserve"> at</w:t>
      </w:r>
      <w:r w:rsidR="007A771F">
        <w:rPr>
          <w:rFonts w:cs="Arial"/>
        </w:rPr>
        <w:t xml:space="preserve"> </w:t>
      </w:r>
      <w:hyperlink r:id="rId13" w:tooltip="March 2018 SBE agenda webpage" w:history="1">
        <w:r w:rsidR="007A771F" w:rsidRPr="001C134E">
          <w:rPr>
            <w:rStyle w:val="Hyperlink"/>
            <w:rFonts w:cs="Arial"/>
          </w:rPr>
          <w:t>https://www.cde.ca.gov/be/ag/ag/yr18/agenda201803.asp</w:t>
        </w:r>
      </w:hyperlink>
      <w:r w:rsidR="007A771F">
        <w:rPr>
          <w:rFonts w:cs="Arial"/>
        </w:rPr>
        <w:t>)</w:t>
      </w:r>
      <w:r>
        <w:rPr>
          <w:rFonts w:cs="Arial"/>
        </w:rPr>
        <w:t>.</w:t>
      </w:r>
    </w:p>
    <w:p w14:paraId="3078EF3F" w14:textId="467912A7" w:rsidR="00C1497E" w:rsidRPr="003E4DF7" w:rsidRDefault="00C1497E" w:rsidP="007C0C5E">
      <w:pPr>
        <w:spacing w:after="480"/>
        <w:rPr>
          <w:b/>
        </w:rPr>
      </w:pPr>
      <w:r>
        <w:rPr>
          <w:rFonts w:cs="Arial"/>
        </w:rPr>
        <w:t xml:space="preserve">In March 2019, the SBE approved California’s SSIP Phase 3 report 3 (See Item 1 on the March 2019 SBE agenda web page at </w:t>
      </w:r>
      <w:hyperlink r:id="rId14" w:tooltip="March 2019 SBE Item 1" w:history="1">
        <w:r w:rsidR="00B74228" w:rsidRPr="007134DD">
          <w:rPr>
            <w:rStyle w:val="Hyperlink"/>
            <w:rFonts w:cs="Arial"/>
          </w:rPr>
          <w:t>https://www.cde.ca.gov/be/ag/ag/yr19/agenda201903.asp</w:t>
        </w:r>
      </w:hyperlink>
      <w:r w:rsidR="00B74228">
        <w:rPr>
          <w:rFonts w:cs="Arial"/>
        </w:rPr>
        <w:t>).</w:t>
      </w:r>
    </w:p>
    <w:p w14:paraId="4B46389F" w14:textId="77777777" w:rsidR="003E4DF7" w:rsidRDefault="003E4DF7" w:rsidP="002B4B14">
      <w:pPr>
        <w:pStyle w:val="Heading2"/>
        <w:spacing w:before="240" w:after="240"/>
        <w:rPr>
          <w:szCs w:val="36"/>
        </w:rPr>
      </w:pPr>
      <w:bookmarkStart w:id="28" w:name="_Toc536179116"/>
      <w:bookmarkStart w:id="29" w:name="_Toc28861219"/>
      <w:bookmarkStart w:id="30" w:name="_Toc28861299"/>
      <w:bookmarkStart w:id="31" w:name="_Toc29563032"/>
      <w:r>
        <w:rPr>
          <w:szCs w:val="36"/>
        </w:rPr>
        <w:t>Fiscal Analysis (as appropriate)</w:t>
      </w:r>
      <w:bookmarkEnd w:id="28"/>
      <w:bookmarkEnd w:id="29"/>
      <w:bookmarkEnd w:id="30"/>
      <w:bookmarkEnd w:id="31"/>
    </w:p>
    <w:p w14:paraId="5FF6FDCF" w14:textId="77777777" w:rsidR="00257358" w:rsidRPr="00257358" w:rsidRDefault="00257358" w:rsidP="00AC6128">
      <w:pPr>
        <w:spacing w:after="480"/>
        <w:rPr>
          <w:rFonts w:cs="Arial"/>
        </w:rPr>
      </w:pPr>
      <w:r>
        <w:rPr>
          <w:rFonts w:cs="Arial"/>
        </w:rPr>
        <w:t>There is no fiscal impact created by this requirement.</w:t>
      </w:r>
    </w:p>
    <w:p w14:paraId="2173DB12" w14:textId="77777777" w:rsidR="00406F50" w:rsidRPr="001B3958" w:rsidRDefault="00406F50" w:rsidP="002B4B14">
      <w:pPr>
        <w:pStyle w:val="Heading2"/>
        <w:spacing w:before="240" w:after="240"/>
        <w:rPr>
          <w:szCs w:val="36"/>
        </w:rPr>
      </w:pPr>
      <w:bookmarkStart w:id="32" w:name="_Toc536179117"/>
      <w:bookmarkStart w:id="33" w:name="_Toc28861220"/>
      <w:bookmarkStart w:id="34" w:name="_Toc28861300"/>
      <w:bookmarkStart w:id="35" w:name="_Toc29563033"/>
      <w:r w:rsidRPr="001B3958">
        <w:rPr>
          <w:szCs w:val="36"/>
        </w:rPr>
        <w:t>Attachment(s)</w:t>
      </w:r>
      <w:bookmarkEnd w:id="32"/>
      <w:bookmarkEnd w:id="33"/>
      <w:bookmarkEnd w:id="34"/>
      <w:bookmarkEnd w:id="35"/>
    </w:p>
    <w:p w14:paraId="74A81874" w14:textId="5130322D" w:rsidR="00F477DF" w:rsidRPr="007B7BAA" w:rsidRDefault="00257358" w:rsidP="002C6D41">
      <w:pPr>
        <w:pStyle w:val="ListParagraph"/>
        <w:numPr>
          <w:ilvl w:val="0"/>
          <w:numId w:val="11"/>
        </w:numPr>
        <w:spacing w:after="240"/>
        <w:contextualSpacing w:val="0"/>
        <w:rPr>
          <w:rFonts w:cs="Arial"/>
        </w:rPr>
      </w:pPr>
      <w:r w:rsidRPr="00F477DF">
        <w:rPr>
          <w:rFonts w:cs="Arial"/>
        </w:rPr>
        <w:t>Attachment 1: State Systemic Improvement Plan: Ongoing Evaluation and Implementation</w:t>
      </w:r>
      <w:r w:rsidR="00447595">
        <w:rPr>
          <w:rFonts w:cs="Arial"/>
        </w:rPr>
        <w:t xml:space="preserve"> Report Federal Fiscal Year 2018</w:t>
      </w:r>
      <w:r w:rsidRPr="00F477DF">
        <w:rPr>
          <w:rFonts w:cs="Arial"/>
        </w:rPr>
        <w:t xml:space="preserve"> (Prog</w:t>
      </w:r>
      <w:r w:rsidR="00447595">
        <w:rPr>
          <w:rFonts w:cs="Arial"/>
        </w:rPr>
        <w:t>ram Year 2018–2019</w:t>
      </w:r>
      <w:r w:rsidR="002561FC">
        <w:rPr>
          <w:rFonts w:cs="Arial"/>
        </w:rPr>
        <w:t xml:space="preserve">) </w:t>
      </w:r>
      <w:r w:rsidR="00840EA9">
        <w:rPr>
          <w:rFonts w:cs="Arial"/>
        </w:rPr>
        <w:br/>
      </w:r>
      <w:r w:rsidR="002561FC">
        <w:rPr>
          <w:rFonts w:cs="Arial"/>
        </w:rPr>
        <w:t>(</w:t>
      </w:r>
      <w:r w:rsidR="008C5A02" w:rsidRPr="0020686A">
        <w:rPr>
          <w:rFonts w:cs="Arial"/>
        </w:rPr>
        <w:t>2</w:t>
      </w:r>
      <w:r w:rsidR="00840EA9">
        <w:rPr>
          <w:rFonts w:cs="Arial"/>
        </w:rPr>
        <w:t>7</w:t>
      </w:r>
      <w:r w:rsidR="00AC6128" w:rsidRPr="00F477DF">
        <w:rPr>
          <w:rFonts w:cs="Arial"/>
        </w:rPr>
        <w:t xml:space="preserve"> pages)</w:t>
      </w:r>
      <w:r w:rsidR="00F477DF">
        <w:rPr>
          <w:rFonts w:cs="Arial"/>
        </w:rPr>
        <w:t>.</w:t>
      </w:r>
    </w:p>
    <w:p w14:paraId="6FBF0EF4" w14:textId="77777777" w:rsidR="00F477DF" w:rsidRPr="007B7BAA" w:rsidRDefault="00257358" w:rsidP="002C6D41">
      <w:pPr>
        <w:pStyle w:val="ListParagraph"/>
        <w:numPr>
          <w:ilvl w:val="0"/>
          <w:numId w:val="11"/>
        </w:numPr>
        <w:spacing w:after="240"/>
        <w:contextualSpacing w:val="0"/>
        <w:rPr>
          <w:rFonts w:cs="Arial"/>
        </w:rPr>
      </w:pPr>
      <w:r w:rsidRPr="00F477DF">
        <w:rPr>
          <w:rFonts w:cs="Arial"/>
        </w:rPr>
        <w:t xml:space="preserve">Attachment 2: </w:t>
      </w:r>
      <w:r w:rsidR="00FF07E2" w:rsidRPr="00F477DF">
        <w:rPr>
          <w:rFonts w:cs="Arial"/>
        </w:rPr>
        <w:t xml:space="preserve">To review California’s State Systemic Improvement Plan Theory of Action, please see the March 2017 State Board of Education agenda </w:t>
      </w:r>
      <w:r w:rsidR="00F477DF">
        <w:rPr>
          <w:rFonts w:cs="Arial"/>
        </w:rPr>
        <w:t xml:space="preserve">Item 01, Attachment 4, page 2 on the March 2017 SBE agenda </w:t>
      </w:r>
      <w:r w:rsidR="007B7BAA">
        <w:rPr>
          <w:rFonts w:cs="Arial"/>
        </w:rPr>
        <w:t>web page</w:t>
      </w:r>
      <w:r w:rsidR="00FF07E2" w:rsidRPr="00F477DF">
        <w:rPr>
          <w:rFonts w:cs="Arial"/>
        </w:rPr>
        <w:t xml:space="preserve"> </w:t>
      </w:r>
      <w:r w:rsidR="00C64AA5">
        <w:rPr>
          <w:rFonts w:cs="Arial"/>
        </w:rPr>
        <w:t xml:space="preserve">at </w:t>
      </w:r>
      <w:hyperlink r:id="rId15" w:tooltip="March 2017 State Board of Education Item 01" w:history="1">
        <w:r w:rsidR="00FF07E2" w:rsidRPr="00F477DF">
          <w:rPr>
            <w:rStyle w:val="Hyperlink"/>
            <w:rFonts w:cs="Arial"/>
          </w:rPr>
          <w:t>https://www.cde.ca.gov/be/ag/ag/yr17/documents/mar17item01.doc</w:t>
        </w:r>
      </w:hyperlink>
      <w:r w:rsidR="007B7BAA">
        <w:rPr>
          <w:rStyle w:val="Hyperlink"/>
          <w:rFonts w:cs="Arial"/>
          <w:u w:val="none"/>
        </w:rPr>
        <w:t>.</w:t>
      </w:r>
    </w:p>
    <w:p w14:paraId="20FF2A43" w14:textId="77777777" w:rsidR="00E47865" w:rsidRDefault="00E47865" w:rsidP="002B4B14">
      <w:pPr>
        <w:spacing w:after="480"/>
        <w:rPr>
          <w:highlight w:val="lightGray"/>
        </w:rPr>
      </w:pPr>
    </w:p>
    <w:p w14:paraId="7805128B" w14:textId="77777777" w:rsidR="004210FF" w:rsidRDefault="004210FF" w:rsidP="00E47865">
      <w:pPr>
        <w:pStyle w:val="NoSpacing"/>
        <w:spacing w:before="1680"/>
        <w:jc w:val="center"/>
        <w:rPr>
          <w:b/>
        </w:rPr>
        <w:sectPr w:rsidR="004210FF" w:rsidSect="00407E9B">
          <w:headerReference w:type="default" r:id="rId16"/>
          <w:type w:val="continuous"/>
          <w:pgSz w:w="12240" w:h="15840"/>
          <w:pgMar w:top="720" w:right="1440" w:bottom="1440" w:left="1440" w:header="720" w:footer="720" w:gutter="0"/>
          <w:cols w:space="720"/>
          <w:docGrid w:linePitch="360"/>
        </w:sectPr>
      </w:pPr>
    </w:p>
    <w:p w14:paraId="75A56643" w14:textId="2EAB630E" w:rsidR="00E47865" w:rsidRDefault="001B0B7C" w:rsidP="00AB64C7">
      <w:pPr>
        <w:pStyle w:val="Heading1"/>
        <w:tabs>
          <w:tab w:val="center" w:pos="4680"/>
          <w:tab w:val="left" w:pos="8100"/>
        </w:tabs>
        <w:spacing w:after="360"/>
        <w:jc w:val="center"/>
      </w:pPr>
      <w:bookmarkStart w:id="36" w:name="_Toc28861221"/>
      <w:bookmarkStart w:id="37" w:name="_Toc28861301"/>
      <w:bookmarkStart w:id="38" w:name="_Toc29563034"/>
      <w:r w:rsidRPr="008B60FE">
        <w:lastRenderedPageBreak/>
        <w:t>State Systemic Improvement Plan</w:t>
      </w:r>
      <w:bookmarkEnd w:id="36"/>
      <w:bookmarkEnd w:id="37"/>
      <w:bookmarkEnd w:id="38"/>
    </w:p>
    <w:p w14:paraId="65511DA3" w14:textId="77777777" w:rsidR="00E47865" w:rsidRPr="001B0B7C" w:rsidRDefault="00590155" w:rsidP="00AC6128">
      <w:pPr>
        <w:pStyle w:val="NoSpacing"/>
        <w:spacing w:after="240"/>
        <w:jc w:val="center"/>
      </w:pPr>
      <w:r w:rsidRPr="001B0B7C">
        <w:t>Ca</w:t>
      </w:r>
      <w:r w:rsidR="00E47865" w:rsidRPr="001B0B7C">
        <w:t>lifornia Department of Education</w:t>
      </w:r>
    </w:p>
    <w:p w14:paraId="73EAD572" w14:textId="77777777" w:rsidR="00E47865" w:rsidRPr="001B0B7C" w:rsidRDefault="00E47865" w:rsidP="00AC6128">
      <w:pPr>
        <w:pStyle w:val="NoSpacing"/>
        <w:spacing w:after="240"/>
        <w:jc w:val="center"/>
      </w:pPr>
      <w:r w:rsidRPr="001B0B7C">
        <w:t>Special Education Division</w:t>
      </w:r>
    </w:p>
    <w:p w14:paraId="130B7173" w14:textId="77777777" w:rsidR="00E47865" w:rsidRPr="001B0B7C" w:rsidRDefault="00E47865" w:rsidP="00E47865">
      <w:pPr>
        <w:pStyle w:val="NoSpacing"/>
        <w:spacing w:after="600"/>
        <w:jc w:val="center"/>
      </w:pPr>
      <w:r w:rsidRPr="001B0B7C">
        <w:t>Individuals with Disabilities Education Act of 2004</w:t>
      </w:r>
    </w:p>
    <w:p w14:paraId="390C0625" w14:textId="77777777" w:rsidR="00E47865" w:rsidRPr="001B0B7C" w:rsidRDefault="00E47865" w:rsidP="00AC6128">
      <w:pPr>
        <w:pStyle w:val="NoSpacing"/>
        <w:spacing w:after="240"/>
        <w:jc w:val="center"/>
      </w:pPr>
      <w:r w:rsidRPr="001B0B7C">
        <w:t>State Annual Performance Report</w:t>
      </w:r>
    </w:p>
    <w:p w14:paraId="1D548A37" w14:textId="0DABD3F2" w:rsidR="00E47865" w:rsidRPr="001B0B7C" w:rsidRDefault="00E47865" w:rsidP="00AB64C7">
      <w:pPr>
        <w:pStyle w:val="NoSpacing"/>
        <w:tabs>
          <w:tab w:val="center" w:pos="4680"/>
          <w:tab w:val="right" w:pos="9360"/>
        </w:tabs>
        <w:jc w:val="center"/>
      </w:pPr>
      <w:r w:rsidRPr="001B0B7C">
        <w:t>State Systemic Improvement Plan</w:t>
      </w:r>
    </w:p>
    <w:p w14:paraId="4F47327A" w14:textId="77777777" w:rsidR="00E47865" w:rsidRPr="001B0B7C" w:rsidRDefault="00E47865" w:rsidP="00E47865">
      <w:pPr>
        <w:pStyle w:val="NoSpacing"/>
        <w:jc w:val="center"/>
      </w:pPr>
      <w:r w:rsidRPr="001B0B7C">
        <w:t>Ongoing Evaluation and Implementation Report</w:t>
      </w:r>
    </w:p>
    <w:p w14:paraId="79684BA2" w14:textId="69EC26FF" w:rsidR="00E47865" w:rsidRPr="001B0B7C" w:rsidRDefault="00FD144E" w:rsidP="00E47865">
      <w:pPr>
        <w:pStyle w:val="NoSpacing"/>
        <w:jc w:val="center"/>
      </w:pPr>
      <w:r>
        <w:t>Federal Fiscal Year 2018 (Program Year 2018–19</w:t>
      </w:r>
      <w:r w:rsidR="00E47865" w:rsidRPr="001B0B7C">
        <w:t>)</w:t>
      </w:r>
    </w:p>
    <w:p w14:paraId="312A7379" w14:textId="77777777" w:rsidR="00E47865" w:rsidRDefault="00E47865" w:rsidP="00E47865">
      <w:pPr>
        <w:spacing w:after="160" w:line="259" w:lineRule="auto"/>
        <w:rPr>
          <w:b/>
        </w:rPr>
      </w:pPr>
      <w:r>
        <w:rPr>
          <w:b/>
        </w:rPr>
        <w:br w:type="page"/>
      </w:r>
    </w:p>
    <w:sdt>
      <w:sdtPr>
        <w:rPr>
          <w:rFonts w:ascii="Arial" w:eastAsia="Times New Roman" w:hAnsi="Arial" w:cs="Times New Roman"/>
          <w:color w:val="auto"/>
          <w:sz w:val="24"/>
          <w:szCs w:val="24"/>
        </w:rPr>
        <w:id w:val="-18467413"/>
        <w:docPartObj>
          <w:docPartGallery w:val="Table of Contents"/>
          <w:docPartUnique/>
        </w:docPartObj>
      </w:sdtPr>
      <w:sdtEndPr>
        <w:rPr>
          <w:b/>
          <w:bCs/>
          <w:noProof/>
        </w:rPr>
      </w:sdtEndPr>
      <w:sdtContent>
        <w:p w14:paraId="1831D020" w14:textId="77777777" w:rsidR="006F0F5F" w:rsidRDefault="00144B2A" w:rsidP="001E371B">
          <w:pPr>
            <w:pStyle w:val="TOCHeading"/>
            <w:spacing w:after="240"/>
            <w:jc w:val="center"/>
            <w:rPr>
              <w:noProof/>
            </w:rPr>
          </w:pPr>
          <w:r w:rsidRPr="00144B2A">
            <w:rPr>
              <w:rStyle w:val="Heading1Char"/>
              <w:color w:val="auto"/>
            </w:rPr>
            <w:t>Table of Contents</w:t>
          </w:r>
          <w:r>
            <w:rPr>
              <w:sz w:val="32"/>
            </w:rPr>
            <w:fldChar w:fldCharType="begin"/>
          </w:r>
          <w:r>
            <w:instrText xml:space="preserve"> TOC \o "1-3" \h \z \u </w:instrText>
          </w:r>
          <w:r>
            <w:rPr>
              <w:sz w:val="32"/>
            </w:rPr>
            <w:fldChar w:fldCharType="separate"/>
          </w:r>
        </w:p>
        <w:p w14:paraId="4241D445" w14:textId="77777777" w:rsidR="006F0F5F" w:rsidRDefault="00C4511F">
          <w:pPr>
            <w:pStyle w:val="TOC1"/>
            <w:tabs>
              <w:tab w:val="right" w:leader="dot" w:pos="9350"/>
            </w:tabs>
            <w:rPr>
              <w:rFonts w:asciiTheme="minorHAnsi" w:eastAsiaTheme="minorEastAsia" w:hAnsiTheme="minorHAnsi" w:cstheme="minorBidi"/>
              <w:noProof/>
              <w:sz w:val="22"/>
              <w:szCs w:val="22"/>
            </w:rPr>
          </w:pPr>
          <w:hyperlink w:anchor="_Toc29563034" w:history="1">
            <w:r w:rsidR="006F0F5F" w:rsidRPr="00D46127">
              <w:rPr>
                <w:rStyle w:val="Hyperlink"/>
                <w:noProof/>
              </w:rPr>
              <w:t>State Systemic Improvement Plan</w:t>
            </w:r>
            <w:r w:rsidR="006F0F5F">
              <w:rPr>
                <w:noProof/>
                <w:webHidden/>
              </w:rPr>
              <w:tab/>
            </w:r>
            <w:r w:rsidR="006F0F5F">
              <w:rPr>
                <w:noProof/>
                <w:webHidden/>
              </w:rPr>
              <w:fldChar w:fldCharType="begin"/>
            </w:r>
            <w:r w:rsidR="006F0F5F">
              <w:rPr>
                <w:noProof/>
                <w:webHidden/>
              </w:rPr>
              <w:instrText xml:space="preserve"> PAGEREF _Toc29563034 \h </w:instrText>
            </w:r>
            <w:r w:rsidR="006F0F5F">
              <w:rPr>
                <w:noProof/>
                <w:webHidden/>
              </w:rPr>
            </w:r>
            <w:r w:rsidR="006F0F5F">
              <w:rPr>
                <w:noProof/>
                <w:webHidden/>
              </w:rPr>
              <w:fldChar w:fldCharType="separate"/>
            </w:r>
            <w:r w:rsidR="00CF00C6">
              <w:rPr>
                <w:noProof/>
                <w:webHidden/>
              </w:rPr>
              <w:t>1</w:t>
            </w:r>
            <w:r w:rsidR="006F0F5F">
              <w:rPr>
                <w:noProof/>
                <w:webHidden/>
              </w:rPr>
              <w:fldChar w:fldCharType="end"/>
            </w:r>
          </w:hyperlink>
        </w:p>
        <w:p w14:paraId="72793F65" w14:textId="77777777" w:rsidR="006F0F5F" w:rsidRDefault="00C4511F">
          <w:pPr>
            <w:pStyle w:val="TOC1"/>
            <w:tabs>
              <w:tab w:val="right" w:leader="dot" w:pos="9350"/>
            </w:tabs>
            <w:rPr>
              <w:rFonts w:asciiTheme="minorHAnsi" w:eastAsiaTheme="minorEastAsia" w:hAnsiTheme="minorHAnsi" w:cstheme="minorBidi"/>
              <w:noProof/>
              <w:sz w:val="22"/>
              <w:szCs w:val="22"/>
            </w:rPr>
          </w:pPr>
          <w:hyperlink w:anchor="_Toc29563035" w:history="1">
            <w:r w:rsidR="006F0F5F" w:rsidRPr="00D46127">
              <w:rPr>
                <w:rStyle w:val="Hyperlink"/>
                <w:noProof/>
              </w:rPr>
              <w:t>California’s State Systemic Improvement Plan Phase III Report, Year Four</w:t>
            </w:r>
            <w:r w:rsidR="006F0F5F">
              <w:rPr>
                <w:noProof/>
                <w:webHidden/>
              </w:rPr>
              <w:tab/>
            </w:r>
            <w:r w:rsidR="006F0F5F">
              <w:rPr>
                <w:noProof/>
                <w:webHidden/>
              </w:rPr>
              <w:fldChar w:fldCharType="begin"/>
            </w:r>
            <w:r w:rsidR="006F0F5F">
              <w:rPr>
                <w:noProof/>
                <w:webHidden/>
              </w:rPr>
              <w:instrText xml:space="preserve"> PAGEREF _Toc29563035 \h </w:instrText>
            </w:r>
            <w:r w:rsidR="006F0F5F">
              <w:rPr>
                <w:noProof/>
                <w:webHidden/>
              </w:rPr>
            </w:r>
            <w:r w:rsidR="006F0F5F">
              <w:rPr>
                <w:noProof/>
                <w:webHidden/>
              </w:rPr>
              <w:fldChar w:fldCharType="separate"/>
            </w:r>
            <w:r w:rsidR="00CF00C6">
              <w:rPr>
                <w:noProof/>
                <w:webHidden/>
              </w:rPr>
              <w:t>3</w:t>
            </w:r>
            <w:r w:rsidR="006F0F5F">
              <w:rPr>
                <w:noProof/>
                <w:webHidden/>
              </w:rPr>
              <w:fldChar w:fldCharType="end"/>
            </w:r>
          </w:hyperlink>
        </w:p>
        <w:p w14:paraId="3081E7D9" w14:textId="77777777" w:rsidR="006F0F5F" w:rsidRDefault="00C4511F">
          <w:pPr>
            <w:pStyle w:val="TOC2"/>
            <w:tabs>
              <w:tab w:val="right" w:leader="dot" w:pos="9350"/>
            </w:tabs>
            <w:rPr>
              <w:rFonts w:asciiTheme="minorHAnsi" w:eastAsiaTheme="minorEastAsia" w:hAnsiTheme="minorHAnsi" w:cstheme="minorBidi"/>
              <w:noProof/>
              <w:sz w:val="22"/>
              <w:szCs w:val="22"/>
            </w:rPr>
          </w:pPr>
          <w:hyperlink w:anchor="_Toc29563036" w:history="1">
            <w:r w:rsidR="006F0F5F" w:rsidRPr="00D46127">
              <w:rPr>
                <w:rStyle w:val="Hyperlink"/>
                <w:noProof/>
              </w:rPr>
              <w:t>Section A. Introduction</w:t>
            </w:r>
            <w:r w:rsidR="006F0F5F">
              <w:rPr>
                <w:noProof/>
                <w:webHidden/>
              </w:rPr>
              <w:tab/>
            </w:r>
            <w:r w:rsidR="006F0F5F">
              <w:rPr>
                <w:noProof/>
                <w:webHidden/>
              </w:rPr>
              <w:fldChar w:fldCharType="begin"/>
            </w:r>
            <w:r w:rsidR="006F0F5F">
              <w:rPr>
                <w:noProof/>
                <w:webHidden/>
              </w:rPr>
              <w:instrText xml:space="preserve"> PAGEREF _Toc29563036 \h </w:instrText>
            </w:r>
            <w:r w:rsidR="006F0F5F">
              <w:rPr>
                <w:noProof/>
                <w:webHidden/>
              </w:rPr>
            </w:r>
            <w:r w:rsidR="006F0F5F">
              <w:rPr>
                <w:noProof/>
                <w:webHidden/>
              </w:rPr>
              <w:fldChar w:fldCharType="separate"/>
            </w:r>
            <w:r w:rsidR="00CF00C6">
              <w:rPr>
                <w:noProof/>
                <w:webHidden/>
              </w:rPr>
              <w:t>3</w:t>
            </w:r>
            <w:r w:rsidR="006F0F5F">
              <w:rPr>
                <w:noProof/>
                <w:webHidden/>
              </w:rPr>
              <w:fldChar w:fldCharType="end"/>
            </w:r>
          </w:hyperlink>
        </w:p>
        <w:p w14:paraId="02A847E0" w14:textId="77777777" w:rsidR="006F0F5F" w:rsidRDefault="00C4511F">
          <w:pPr>
            <w:pStyle w:val="TOC2"/>
            <w:tabs>
              <w:tab w:val="right" w:leader="dot" w:pos="9350"/>
            </w:tabs>
            <w:rPr>
              <w:rFonts w:asciiTheme="minorHAnsi" w:eastAsiaTheme="minorEastAsia" w:hAnsiTheme="minorHAnsi" w:cstheme="minorBidi"/>
              <w:noProof/>
              <w:sz w:val="22"/>
              <w:szCs w:val="22"/>
            </w:rPr>
          </w:pPr>
          <w:hyperlink w:anchor="_Toc29563037" w:history="1">
            <w:r w:rsidR="006F0F5F" w:rsidRPr="00D46127">
              <w:rPr>
                <w:rStyle w:val="Hyperlink"/>
                <w:noProof/>
              </w:rPr>
              <w:t>Section B. Progress in Implementing the State Systemic Improvement Plan</w:t>
            </w:r>
            <w:r w:rsidR="006F0F5F">
              <w:rPr>
                <w:noProof/>
                <w:webHidden/>
              </w:rPr>
              <w:tab/>
            </w:r>
            <w:r w:rsidR="006F0F5F">
              <w:rPr>
                <w:noProof/>
                <w:webHidden/>
              </w:rPr>
              <w:fldChar w:fldCharType="begin"/>
            </w:r>
            <w:r w:rsidR="006F0F5F">
              <w:rPr>
                <w:noProof/>
                <w:webHidden/>
              </w:rPr>
              <w:instrText xml:space="preserve"> PAGEREF _Toc29563037 \h </w:instrText>
            </w:r>
            <w:r w:rsidR="006F0F5F">
              <w:rPr>
                <w:noProof/>
                <w:webHidden/>
              </w:rPr>
            </w:r>
            <w:r w:rsidR="006F0F5F">
              <w:rPr>
                <w:noProof/>
                <w:webHidden/>
              </w:rPr>
              <w:fldChar w:fldCharType="separate"/>
            </w:r>
            <w:r w:rsidR="00CF00C6">
              <w:rPr>
                <w:noProof/>
                <w:webHidden/>
              </w:rPr>
              <w:t>4</w:t>
            </w:r>
            <w:r w:rsidR="006F0F5F">
              <w:rPr>
                <w:noProof/>
                <w:webHidden/>
              </w:rPr>
              <w:fldChar w:fldCharType="end"/>
            </w:r>
          </w:hyperlink>
        </w:p>
        <w:p w14:paraId="0CDA2043" w14:textId="77777777" w:rsidR="006F0F5F" w:rsidRDefault="00C4511F">
          <w:pPr>
            <w:pStyle w:val="TOC3"/>
            <w:rPr>
              <w:rFonts w:asciiTheme="minorHAnsi" w:eastAsiaTheme="minorEastAsia" w:hAnsiTheme="minorHAnsi" w:cstheme="minorBidi"/>
              <w:noProof/>
              <w:sz w:val="22"/>
              <w:szCs w:val="22"/>
            </w:rPr>
          </w:pPr>
          <w:hyperlink w:anchor="_Toc29563038" w:history="1">
            <w:r w:rsidR="006F0F5F" w:rsidRPr="00D46127">
              <w:rPr>
                <w:rStyle w:val="Hyperlink"/>
                <w:noProof/>
              </w:rPr>
              <w:t>i.</w:t>
            </w:r>
            <w:r w:rsidR="006F0F5F">
              <w:rPr>
                <w:rFonts w:asciiTheme="minorHAnsi" w:eastAsiaTheme="minorEastAsia" w:hAnsiTheme="minorHAnsi" w:cstheme="minorBidi"/>
                <w:noProof/>
                <w:sz w:val="22"/>
                <w:szCs w:val="22"/>
              </w:rPr>
              <w:tab/>
            </w:r>
            <w:r w:rsidR="006F0F5F" w:rsidRPr="00D46127">
              <w:rPr>
                <w:rStyle w:val="Hyperlink"/>
                <w:noProof/>
              </w:rPr>
              <w:t>California’s System of Support</w:t>
            </w:r>
            <w:r w:rsidR="006F0F5F">
              <w:rPr>
                <w:noProof/>
                <w:webHidden/>
              </w:rPr>
              <w:tab/>
            </w:r>
            <w:r w:rsidR="006F0F5F">
              <w:rPr>
                <w:noProof/>
                <w:webHidden/>
              </w:rPr>
              <w:fldChar w:fldCharType="begin"/>
            </w:r>
            <w:r w:rsidR="006F0F5F">
              <w:rPr>
                <w:noProof/>
                <w:webHidden/>
              </w:rPr>
              <w:instrText xml:space="preserve"> PAGEREF _Toc29563038 \h </w:instrText>
            </w:r>
            <w:r w:rsidR="006F0F5F">
              <w:rPr>
                <w:noProof/>
                <w:webHidden/>
              </w:rPr>
            </w:r>
            <w:r w:rsidR="006F0F5F">
              <w:rPr>
                <w:noProof/>
                <w:webHidden/>
              </w:rPr>
              <w:fldChar w:fldCharType="separate"/>
            </w:r>
            <w:r w:rsidR="00CF00C6">
              <w:rPr>
                <w:noProof/>
                <w:webHidden/>
              </w:rPr>
              <w:t>5</w:t>
            </w:r>
            <w:r w:rsidR="006F0F5F">
              <w:rPr>
                <w:noProof/>
                <w:webHidden/>
              </w:rPr>
              <w:fldChar w:fldCharType="end"/>
            </w:r>
          </w:hyperlink>
        </w:p>
        <w:p w14:paraId="2714738D" w14:textId="77777777" w:rsidR="006F0F5F" w:rsidRDefault="00C4511F">
          <w:pPr>
            <w:pStyle w:val="TOC3"/>
            <w:rPr>
              <w:rFonts w:asciiTheme="minorHAnsi" w:eastAsiaTheme="minorEastAsia" w:hAnsiTheme="minorHAnsi" w:cstheme="minorBidi"/>
              <w:noProof/>
              <w:sz w:val="22"/>
              <w:szCs w:val="22"/>
            </w:rPr>
          </w:pPr>
          <w:hyperlink w:anchor="_Toc29563039" w:history="1">
            <w:r w:rsidR="006F0F5F" w:rsidRPr="00D46127">
              <w:rPr>
                <w:rStyle w:val="Hyperlink"/>
                <w:noProof/>
              </w:rPr>
              <w:t>ii.</w:t>
            </w:r>
            <w:r w:rsidR="006F0F5F">
              <w:rPr>
                <w:rFonts w:asciiTheme="minorHAnsi" w:eastAsiaTheme="minorEastAsia" w:hAnsiTheme="minorHAnsi" w:cstheme="minorBidi"/>
                <w:noProof/>
                <w:sz w:val="22"/>
                <w:szCs w:val="22"/>
              </w:rPr>
              <w:tab/>
            </w:r>
            <w:r w:rsidR="006F0F5F" w:rsidRPr="00D46127">
              <w:rPr>
                <w:rStyle w:val="Hyperlink"/>
                <w:noProof/>
              </w:rPr>
              <w:t>SELPA System Improvement Leads</w:t>
            </w:r>
            <w:r w:rsidR="006F0F5F">
              <w:rPr>
                <w:noProof/>
                <w:webHidden/>
              </w:rPr>
              <w:tab/>
            </w:r>
            <w:r w:rsidR="006F0F5F">
              <w:rPr>
                <w:noProof/>
                <w:webHidden/>
              </w:rPr>
              <w:fldChar w:fldCharType="begin"/>
            </w:r>
            <w:r w:rsidR="006F0F5F">
              <w:rPr>
                <w:noProof/>
                <w:webHidden/>
              </w:rPr>
              <w:instrText xml:space="preserve"> PAGEREF _Toc29563039 \h </w:instrText>
            </w:r>
            <w:r w:rsidR="006F0F5F">
              <w:rPr>
                <w:noProof/>
                <w:webHidden/>
              </w:rPr>
            </w:r>
            <w:r w:rsidR="006F0F5F">
              <w:rPr>
                <w:noProof/>
                <w:webHidden/>
              </w:rPr>
              <w:fldChar w:fldCharType="separate"/>
            </w:r>
            <w:r w:rsidR="00CF00C6">
              <w:rPr>
                <w:noProof/>
                <w:webHidden/>
              </w:rPr>
              <w:t>5</w:t>
            </w:r>
            <w:r w:rsidR="006F0F5F">
              <w:rPr>
                <w:noProof/>
                <w:webHidden/>
              </w:rPr>
              <w:fldChar w:fldCharType="end"/>
            </w:r>
          </w:hyperlink>
        </w:p>
        <w:p w14:paraId="56A19E16" w14:textId="77777777" w:rsidR="006F0F5F" w:rsidRDefault="00C4511F">
          <w:pPr>
            <w:pStyle w:val="TOC3"/>
            <w:rPr>
              <w:rFonts w:asciiTheme="minorHAnsi" w:eastAsiaTheme="minorEastAsia" w:hAnsiTheme="minorHAnsi" w:cstheme="minorBidi"/>
              <w:noProof/>
              <w:sz w:val="22"/>
              <w:szCs w:val="22"/>
            </w:rPr>
          </w:pPr>
          <w:hyperlink w:anchor="_Toc29563040" w:history="1">
            <w:r w:rsidR="006F0F5F" w:rsidRPr="00D46127">
              <w:rPr>
                <w:rStyle w:val="Hyperlink"/>
                <w:noProof/>
              </w:rPr>
              <w:t>iii.</w:t>
            </w:r>
            <w:r w:rsidR="006F0F5F">
              <w:rPr>
                <w:rFonts w:asciiTheme="minorHAnsi" w:eastAsiaTheme="minorEastAsia" w:hAnsiTheme="minorHAnsi" w:cstheme="minorBidi"/>
                <w:noProof/>
                <w:sz w:val="22"/>
                <w:szCs w:val="22"/>
              </w:rPr>
              <w:tab/>
            </w:r>
            <w:r w:rsidR="006F0F5F" w:rsidRPr="00D46127">
              <w:rPr>
                <w:rStyle w:val="Hyperlink"/>
                <w:noProof/>
              </w:rPr>
              <w:t>SELPA Content Lead: Students with Disabilities and English Language Learners</w:t>
            </w:r>
            <w:r w:rsidR="006F0F5F">
              <w:rPr>
                <w:noProof/>
                <w:webHidden/>
              </w:rPr>
              <w:tab/>
            </w:r>
            <w:r w:rsidR="006F0F5F">
              <w:rPr>
                <w:noProof/>
                <w:webHidden/>
              </w:rPr>
              <w:fldChar w:fldCharType="begin"/>
            </w:r>
            <w:r w:rsidR="006F0F5F">
              <w:rPr>
                <w:noProof/>
                <w:webHidden/>
              </w:rPr>
              <w:instrText xml:space="preserve"> PAGEREF _Toc29563040 \h </w:instrText>
            </w:r>
            <w:r w:rsidR="006F0F5F">
              <w:rPr>
                <w:noProof/>
                <w:webHidden/>
              </w:rPr>
            </w:r>
            <w:r w:rsidR="006F0F5F">
              <w:rPr>
                <w:noProof/>
                <w:webHidden/>
              </w:rPr>
              <w:fldChar w:fldCharType="separate"/>
            </w:r>
            <w:r w:rsidR="00CF00C6">
              <w:rPr>
                <w:noProof/>
                <w:webHidden/>
              </w:rPr>
              <w:t>7</w:t>
            </w:r>
            <w:r w:rsidR="006F0F5F">
              <w:rPr>
                <w:noProof/>
                <w:webHidden/>
              </w:rPr>
              <w:fldChar w:fldCharType="end"/>
            </w:r>
          </w:hyperlink>
        </w:p>
        <w:p w14:paraId="113A9397" w14:textId="77777777" w:rsidR="006F0F5F" w:rsidRDefault="00C4511F">
          <w:pPr>
            <w:pStyle w:val="TOC3"/>
            <w:rPr>
              <w:rFonts w:asciiTheme="minorHAnsi" w:eastAsiaTheme="minorEastAsia" w:hAnsiTheme="minorHAnsi" w:cstheme="minorBidi"/>
              <w:noProof/>
              <w:sz w:val="22"/>
              <w:szCs w:val="22"/>
            </w:rPr>
          </w:pPr>
          <w:hyperlink w:anchor="_Toc29563041" w:history="1">
            <w:r w:rsidR="006F0F5F" w:rsidRPr="00D46127">
              <w:rPr>
                <w:rStyle w:val="Hyperlink"/>
                <w:noProof/>
                <w:lang w:val="en"/>
              </w:rPr>
              <w:t>iv.</w:t>
            </w:r>
            <w:r w:rsidR="006F0F5F">
              <w:rPr>
                <w:rFonts w:asciiTheme="minorHAnsi" w:eastAsiaTheme="minorEastAsia" w:hAnsiTheme="minorHAnsi" w:cstheme="minorBidi"/>
                <w:noProof/>
                <w:sz w:val="22"/>
                <w:szCs w:val="22"/>
              </w:rPr>
              <w:tab/>
            </w:r>
            <w:r w:rsidR="006F0F5F" w:rsidRPr="00D46127">
              <w:rPr>
                <w:rStyle w:val="Hyperlink"/>
                <w:noProof/>
                <w:lang w:val="en"/>
              </w:rPr>
              <w:t>SELPA Content Lead: Evidence-Based Practices for Students with Autism</w:t>
            </w:r>
            <w:r w:rsidR="006F0F5F">
              <w:rPr>
                <w:noProof/>
                <w:webHidden/>
              </w:rPr>
              <w:tab/>
            </w:r>
            <w:r w:rsidR="006F0F5F">
              <w:rPr>
                <w:noProof/>
                <w:webHidden/>
              </w:rPr>
              <w:fldChar w:fldCharType="begin"/>
            </w:r>
            <w:r w:rsidR="006F0F5F">
              <w:rPr>
                <w:noProof/>
                <w:webHidden/>
              </w:rPr>
              <w:instrText xml:space="preserve"> PAGEREF _Toc29563041 \h </w:instrText>
            </w:r>
            <w:r w:rsidR="006F0F5F">
              <w:rPr>
                <w:noProof/>
                <w:webHidden/>
              </w:rPr>
            </w:r>
            <w:r w:rsidR="006F0F5F">
              <w:rPr>
                <w:noProof/>
                <w:webHidden/>
              </w:rPr>
              <w:fldChar w:fldCharType="separate"/>
            </w:r>
            <w:r w:rsidR="00CF00C6">
              <w:rPr>
                <w:noProof/>
                <w:webHidden/>
              </w:rPr>
              <w:t>8</w:t>
            </w:r>
            <w:r w:rsidR="006F0F5F">
              <w:rPr>
                <w:noProof/>
                <w:webHidden/>
              </w:rPr>
              <w:fldChar w:fldCharType="end"/>
            </w:r>
          </w:hyperlink>
        </w:p>
        <w:p w14:paraId="0F3CBEB5" w14:textId="77777777" w:rsidR="006F0F5F" w:rsidRDefault="00C4511F">
          <w:pPr>
            <w:pStyle w:val="TOC3"/>
            <w:rPr>
              <w:rFonts w:asciiTheme="minorHAnsi" w:eastAsiaTheme="minorEastAsia" w:hAnsiTheme="minorHAnsi" w:cstheme="minorBidi"/>
              <w:noProof/>
              <w:sz w:val="22"/>
              <w:szCs w:val="22"/>
            </w:rPr>
          </w:pPr>
          <w:hyperlink w:anchor="_Toc29563042" w:history="1">
            <w:r w:rsidR="006F0F5F" w:rsidRPr="00D46127">
              <w:rPr>
                <w:rStyle w:val="Hyperlink"/>
                <w:noProof/>
              </w:rPr>
              <w:t>v.</w:t>
            </w:r>
            <w:r w:rsidR="006F0F5F">
              <w:rPr>
                <w:rFonts w:asciiTheme="minorHAnsi" w:eastAsiaTheme="minorEastAsia" w:hAnsiTheme="minorHAnsi" w:cstheme="minorBidi"/>
                <w:noProof/>
                <w:sz w:val="22"/>
                <w:szCs w:val="22"/>
              </w:rPr>
              <w:tab/>
            </w:r>
            <w:r w:rsidR="006F0F5F" w:rsidRPr="00D46127">
              <w:rPr>
                <w:rStyle w:val="Hyperlink"/>
                <w:noProof/>
              </w:rPr>
              <w:t>SELPA Content Lead: Open Access Project</w:t>
            </w:r>
            <w:r w:rsidR="006F0F5F">
              <w:rPr>
                <w:noProof/>
                <w:webHidden/>
              </w:rPr>
              <w:tab/>
            </w:r>
            <w:r w:rsidR="006F0F5F">
              <w:rPr>
                <w:noProof/>
                <w:webHidden/>
              </w:rPr>
              <w:fldChar w:fldCharType="begin"/>
            </w:r>
            <w:r w:rsidR="006F0F5F">
              <w:rPr>
                <w:noProof/>
                <w:webHidden/>
              </w:rPr>
              <w:instrText xml:space="preserve"> PAGEREF _Toc29563042 \h </w:instrText>
            </w:r>
            <w:r w:rsidR="006F0F5F">
              <w:rPr>
                <w:noProof/>
                <w:webHidden/>
              </w:rPr>
            </w:r>
            <w:r w:rsidR="006F0F5F">
              <w:rPr>
                <w:noProof/>
                <w:webHidden/>
              </w:rPr>
              <w:fldChar w:fldCharType="separate"/>
            </w:r>
            <w:r w:rsidR="00CF00C6">
              <w:rPr>
                <w:noProof/>
                <w:webHidden/>
              </w:rPr>
              <w:t>9</w:t>
            </w:r>
            <w:r w:rsidR="006F0F5F">
              <w:rPr>
                <w:noProof/>
                <w:webHidden/>
              </w:rPr>
              <w:fldChar w:fldCharType="end"/>
            </w:r>
          </w:hyperlink>
        </w:p>
        <w:p w14:paraId="286CD7BC" w14:textId="77777777" w:rsidR="006F0F5F" w:rsidRDefault="00C4511F">
          <w:pPr>
            <w:pStyle w:val="TOC3"/>
            <w:rPr>
              <w:rFonts w:asciiTheme="minorHAnsi" w:eastAsiaTheme="minorEastAsia" w:hAnsiTheme="minorHAnsi" w:cstheme="minorBidi"/>
              <w:noProof/>
              <w:sz w:val="22"/>
              <w:szCs w:val="22"/>
            </w:rPr>
          </w:pPr>
          <w:hyperlink w:anchor="_Toc29563043" w:history="1">
            <w:r w:rsidR="006F0F5F" w:rsidRPr="00D46127">
              <w:rPr>
                <w:rStyle w:val="Hyperlink"/>
                <w:rFonts w:eastAsiaTheme="minorHAnsi"/>
                <w:noProof/>
                <w:lang w:val="en"/>
              </w:rPr>
              <w:t>vi.</w:t>
            </w:r>
            <w:r w:rsidR="006F0F5F">
              <w:rPr>
                <w:rFonts w:asciiTheme="minorHAnsi" w:eastAsiaTheme="minorEastAsia" w:hAnsiTheme="minorHAnsi" w:cstheme="minorBidi"/>
                <w:noProof/>
                <w:sz w:val="22"/>
                <w:szCs w:val="22"/>
              </w:rPr>
              <w:tab/>
            </w:r>
            <w:r w:rsidR="006F0F5F" w:rsidRPr="00D46127">
              <w:rPr>
                <w:rStyle w:val="Hyperlink"/>
                <w:noProof/>
              </w:rPr>
              <w:t>SELPA Content Lead: Disproportionality</w:t>
            </w:r>
            <w:r w:rsidR="006F0F5F">
              <w:rPr>
                <w:noProof/>
                <w:webHidden/>
              </w:rPr>
              <w:tab/>
            </w:r>
            <w:r w:rsidR="006F0F5F">
              <w:rPr>
                <w:noProof/>
                <w:webHidden/>
              </w:rPr>
              <w:fldChar w:fldCharType="begin"/>
            </w:r>
            <w:r w:rsidR="006F0F5F">
              <w:rPr>
                <w:noProof/>
                <w:webHidden/>
              </w:rPr>
              <w:instrText xml:space="preserve"> PAGEREF _Toc29563043 \h </w:instrText>
            </w:r>
            <w:r w:rsidR="006F0F5F">
              <w:rPr>
                <w:noProof/>
                <w:webHidden/>
              </w:rPr>
            </w:r>
            <w:r w:rsidR="006F0F5F">
              <w:rPr>
                <w:noProof/>
                <w:webHidden/>
              </w:rPr>
              <w:fldChar w:fldCharType="separate"/>
            </w:r>
            <w:r w:rsidR="00CF00C6">
              <w:rPr>
                <w:noProof/>
                <w:webHidden/>
              </w:rPr>
              <w:t>10</w:t>
            </w:r>
            <w:r w:rsidR="006F0F5F">
              <w:rPr>
                <w:noProof/>
                <w:webHidden/>
              </w:rPr>
              <w:fldChar w:fldCharType="end"/>
            </w:r>
          </w:hyperlink>
        </w:p>
        <w:p w14:paraId="729D00B0" w14:textId="21EE975D" w:rsidR="006F0F5F" w:rsidRDefault="00C4511F">
          <w:pPr>
            <w:pStyle w:val="TOC3"/>
            <w:rPr>
              <w:rFonts w:asciiTheme="minorHAnsi" w:eastAsiaTheme="minorEastAsia" w:hAnsiTheme="minorHAnsi" w:cstheme="minorBidi"/>
              <w:noProof/>
              <w:sz w:val="22"/>
              <w:szCs w:val="22"/>
            </w:rPr>
          </w:pPr>
          <w:hyperlink w:anchor="_Toc29563044" w:history="1">
            <w:r w:rsidR="006F0F5F" w:rsidRPr="00D46127">
              <w:rPr>
                <w:rStyle w:val="Hyperlink"/>
                <w:noProof/>
              </w:rPr>
              <w:t>vii.</w:t>
            </w:r>
            <w:r w:rsidR="006F0F5F">
              <w:rPr>
                <w:rFonts w:asciiTheme="minorHAnsi" w:eastAsiaTheme="minorEastAsia" w:hAnsiTheme="minorHAnsi" w:cstheme="minorBidi"/>
                <w:noProof/>
                <w:sz w:val="22"/>
                <w:szCs w:val="22"/>
              </w:rPr>
              <w:tab/>
            </w:r>
            <w:r w:rsidR="006F0F5F" w:rsidRPr="00D46127">
              <w:rPr>
                <w:rStyle w:val="Hyperlink"/>
                <w:noProof/>
              </w:rPr>
              <w:t>Multi-Tiered System of Support</w:t>
            </w:r>
            <w:r w:rsidR="00057A2A">
              <w:rPr>
                <w:rStyle w:val="Hyperlink"/>
                <w:noProof/>
              </w:rPr>
              <w:t xml:space="preserve"> Lead Agency</w:t>
            </w:r>
            <w:r w:rsidR="006F0F5F">
              <w:rPr>
                <w:noProof/>
                <w:webHidden/>
              </w:rPr>
              <w:tab/>
            </w:r>
            <w:r w:rsidR="006F0F5F">
              <w:rPr>
                <w:noProof/>
                <w:webHidden/>
              </w:rPr>
              <w:fldChar w:fldCharType="begin"/>
            </w:r>
            <w:r w:rsidR="006F0F5F">
              <w:rPr>
                <w:noProof/>
                <w:webHidden/>
              </w:rPr>
              <w:instrText xml:space="preserve"> PAGEREF _Toc29563044 \h </w:instrText>
            </w:r>
            <w:r w:rsidR="006F0F5F">
              <w:rPr>
                <w:noProof/>
                <w:webHidden/>
              </w:rPr>
            </w:r>
            <w:r w:rsidR="006F0F5F">
              <w:rPr>
                <w:noProof/>
                <w:webHidden/>
              </w:rPr>
              <w:fldChar w:fldCharType="separate"/>
            </w:r>
            <w:r w:rsidR="00CF00C6">
              <w:rPr>
                <w:noProof/>
                <w:webHidden/>
              </w:rPr>
              <w:t>10</w:t>
            </w:r>
            <w:r w:rsidR="006F0F5F">
              <w:rPr>
                <w:noProof/>
                <w:webHidden/>
              </w:rPr>
              <w:fldChar w:fldCharType="end"/>
            </w:r>
          </w:hyperlink>
        </w:p>
        <w:p w14:paraId="0C306563" w14:textId="77777777" w:rsidR="006F0F5F" w:rsidRDefault="00C4511F">
          <w:pPr>
            <w:pStyle w:val="TOC3"/>
            <w:rPr>
              <w:rFonts w:asciiTheme="minorHAnsi" w:eastAsiaTheme="minorEastAsia" w:hAnsiTheme="minorHAnsi" w:cstheme="minorBidi"/>
              <w:noProof/>
              <w:sz w:val="22"/>
              <w:szCs w:val="22"/>
            </w:rPr>
          </w:pPr>
          <w:hyperlink w:anchor="_Toc29563045" w:history="1">
            <w:r w:rsidR="006F0F5F" w:rsidRPr="00D46127">
              <w:rPr>
                <w:rStyle w:val="Hyperlink"/>
                <w:noProof/>
              </w:rPr>
              <w:t>viii.</w:t>
            </w:r>
            <w:r w:rsidR="006F0F5F">
              <w:rPr>
                <w:rFonts w:asciiTheme="minorHAnsi" w:eastAsiaTheme="minorEastAsia" w:hAnsiTheme="minorHAnsi" w:cstheme="minorBidi"/>
                <w:noProof/>
                <w:sz w:val="22"/>
                <w:szCs w:val="22"/>
              </w:rPr>
              <w:tab/>
            </w:r>
            <w:r w:rsidR="006F0F5F" w:rsidRPr="00D46127">
              <w:rPr>
                <w:rStyle w:val="Hyperlink"/>
                <w:noProof/>
              </w:rPr>
              <w:t>Update on Action Items from Federal Fiscal Year 2017 Phase III Report</w:t>
            </w:r>
            <w:r w:rsidR="006F0F5F">
              <w:rPr>
                <w:noProof/>
                <w:webHidden/>
              </w:rPr>
              <w:tab/>
            </w:r>
            <w:r w:rsidR="006F0F5F">
              <w:rPr>
                <w:noProof/>
                <w:webHidden/>
              </w:rPr>
              <w:fldChar w:fldCharType="begin"/>
            </w:r>
            <w:r w:rsidR="006F0F5F">
              <w:rPr>
                <w:noProof/>
                <w:webHidden/>
              </w:rPr>
              <w:instrText xml:space="preserve"> PAGEREF _Toc29563045 \h </w:instrText>
            </w:r>
            <w:r w:rsidR="006F0F5F">
              <w:rPr>
                <w:noProof/>
                <w:webHidden/>
              </w:rPr>
            </w:r>
            <w:r w:rsidR="006F0F5F">
              <w:rPr>
                <w:noProof/>
                <w:webHidden/>
              </w:rPr>
              <w:fldChar w:fldCharType="separate"/>
            </w:r>
            <w:r w:rsidR="00CF00C6">
              <w:rPr>
                <w:noProof/>
                <w:webHidden/>
              </w:rPr>
              <w:t>12</w:t>
            </w:r>
            <w:r w:rsidR="006F0F5F">
              <w:rPr>
                <w:noProof/>
                <w:webHidden/>
              </w:rPr>
              <w:fldChar w:fldCharType="end"/>
            </w:r>
          </w:hyperlink>
        </w:p>
        <w:p w14:paraId="37AE4DC6" w14:textId="77777777" w:rsidR="006F0F5F" w:rsidRDefault="00C4511F">
          <w:pPr>
            <w:pStyle w:val="TOC3"/>
            <w:rPr>
              <w:rFonts w:asciiTheme="minorHAnsi" w:eastAsiaTheme="minorEastAsia" w:hAnsiTheme="minorHAnsi" w:cstheme="minorBidi"/>
              <w:noProof/>
              <w:sz w:val="22"/>
              <w:szCs w:val="22"/>
            </w:rPr>
          </w:pPr>
          <w:hyperlink w:anchor="_Toc29563046" w:history="1">
            <w:r w:rsidR="006F0F5F" w:rsidRPr="00D46127">
              <w:rPr>
                <w:rStyle w:val="Hyperlink"/>
                <w:noProof/>
              </w:rPr>
              <w:t>ix.</w:t>
            </w:r>
            <w:r w:rsidR="006F0F5F">
              <w:rPr>
                <w:rFonts w:asciiTheme="minorHAnsi" w:eastAsiaTheme="minorEastAsia" w:hAnsiTheme="minorHAnsi" w:cstheme="minorBidi"/>
                <w:noProof/>
                <w:sz w:val="22"/>
                <w:szCs w:val="22"/>
              </w:rPr>
              <w:tab/>
            </w:r>
            <w:r w:rsidR="006F0F5F" w:rsidRPr="00D46127">
              <w:rPr>
                <w:rStyle w:val="Hyperlink"/>
                <w:noProof/>
              </w:rPr>
              <w:t>Stakeholder Involvement</w:t>
            </w:r>
            <w:r w:rsidR="006F0F5F">
              <w:rPr>
                <w:noProof/>
                <w:webHidden/>
              </w:rPr>
              <w:tab/>
            </w:r>
            <w:r w:rsidR="006F0F5F">
              <w:rPr>
                <w:noProof/>
                <w:webHidden/>
              </w:rPr>
              <w:fldChar w:fldCharType="begin"/>
            </w:r>
            <w:r w:rsidR="006F0F5F">
              <w:rPr>
                <w:noProof/>
                <w:webHidden/>
              </w:rPr>
              <w:instrText xml:space="preserve"> PAGEREF _Toc29563046 \h </w:instrText>
            </w:r>
            <w:r w:rsidR="006F0F5F">
              <w:rPr>
                <w:noProof/>
                <w:webHidden/>
              </w:rPr>
            </w:r>
            <w:r w:rsidR="006F0F5F">
              <w:rPr>
                <w:noProof/>
                <w:webHidden/>
              </w:rPr>
              <w:fldChar w:fldCharType="separate"/>
            </w:r>
            <w:r w:rsidR="00CF00C6">
              <w:rPr>
                <w:noProof/>
                <w:webHidden/>
              </w:rPr>
              <w:t>14</w:t>
            </w:r>
            <w:r w:rsidR="006F0F5F">
              <w:rPr>
                <w:noProof/>
                <w:webHidden/>
              </w:rPr>
              <w:fldChar w:fldCharType="end"/>
            </w:r>
          </w:hyperlink>
        </w:p>
        <w:p w14:paraId="34EA715C" w14:textId="77777777" w:rsidR="006F0F5F" w:rsidRDefault="00C4511F">
          <w:pPr>
            <w:pStyle w:val="TOC2"/>
            <w:tabs>
              <w:tab w:val="right" w:leader="dot" w:pos="9350"/>
            </w:tabs>
            <w:rPr>
              <w:rFonts w:asciiTheme="minorHAnsi" w:eastAsiaTheme="minorEastAsia" w:hAnsiTheme="minorHAnsi" w:cstheme="minorBidi"/>
              <w:noProof/>
              <w:sz w:val="22"/>
              <w:szCs w:val="22"/>
            </w:rPr>
          </w:pPr>
          <w:hyperlink w:anchor="_Toc29563047" w:history="1">
            <w:r w:rsidR="006F0F5F" w:rsidRPr="00D46127">
              <w:rPr>
                <w:rStyle w:val="Hyperlink"/>
                <w:noProof/>
              </w:rPr>
              <w:t>Section C. Data on Implementation and Outcomes</w:t>
            </w:r>
            <w:r w:rsidR="006F0F5F">
              <w:rPr>
                <w:noProof/>
                <w:webHidden/>
              </w:rPr>
              <w:tab/>
            </w:r>
            <w:r w:rsidR="006F0F5F">
              <w:rPr>
                <w:noProof/>
                <w:webHidden/>
              </w:rPr>
              <w:fldChar w:fldCharType="begin"/>
            </w:r>
            <w:r w:rsidR="006F0F5F">
              <w:rPr>
                <w:noProof/>
                <w:webHidden/>
              </w:rPr>
              <w:instrText xml:space="preserve"> PAGEREF _Toc29563047 \h </w:instrText>
            </w:r>
            <w:r w:rsidR="006F0F5F">
              <w:rPr>
                <w:noProof/>
                <w:webHidden/>
              </w:rPr>
            </w:r>
            <w:r w:rsidR="006F0F5F">
              <w:rPr>
                <w:noProof/>
                <w:webHidden/>
              </w:rPr>
              <w:fldChar w:fldCharType="separate"/>
            </w:r>
            <w:r w:rsidR="00CF00C6">
              <w:rPr>
                <w:noProof/>
                <w:webHidden/>
              </w:rPr>
              <w:t>15</w:t>
            </w:r>
            <w:r w:rsidR="006F0F5F">
              <w:rPr>
                <w:noProof/>
                <w:webHidden/>
              </w:rPr>
              <w:fldChar w:fldCharType="end"/>
            </w:r>
          </w:hyperlink>
        </w:p>
        <w:p w14:paraId="210B9464" w14:textId="77777777" w:rsidR="006F0F5F" w:rsidRDefault="00C4511F">
          <w:pPr>
            <w:pStyle w:val="TOC3"/>
            <w:rPr>
              <w:rFonts w:asciiTheme="minorHAnsi" w:eastAsiaTheme="minorEastAsia" w:hAnsiTheme="minorHAnsi" w:cstheme="minorBidi"/>
              <w:noProof/>
              <w:sz w:val="22"/>
              <w:szCs w:val="22"/>
            </w:rPr>
          </w:pPr>
          <w:hyperlink w:anchor="_Toc29563048" w:history="1">
            <w:r w:rsidR="006F0F5F" w:rsidRPr="00D46127">
              <w:rPr>
                <w:rStyle w:val="Hyperlink"/>
                <w:noProof/>
              </w:rPr>
              <w:t>i.</w:t>
            </w:r>
            <w:r w:rsidR="006F0F5F">
              <w:rPr>
                <w:rFonts w:asciiTheme="minorHAnsi" w:eastAsiaTheme="minorEastAsia" w:hAnsiTheme="minorHAnsi" w:cstheme="minorBidi"/>
                <w:noProof/>
                <w:sz w:val="22"/>
                <w:szCs w:val="22"/>
              </w:rPr>
              <w:tab/>
            </w:r>
            <w:r w:rsidR="006F0F5F" w:rsidRPr="00D46127">
              <w:rPr>
                <w:rStyle w:val="Hyperlink"/>
                <w:noProof/>
              </w:rPr>
              <w:t>State Systemic Improvement Plan Implementation Evaluation Questions</w:t>
            </w:r>
            <w:r w:rsidR="006F0F5F">
              <w:rPr>
                <w:noProof/>
                <w:webHidden/>
              </w:rPr>
              <w:tab/>
            </w:r>
            <w:r w:rsidR="006F0F5F">
              <w:rPr>
                <w:noProof/>
                <w:webHidden/>
              </w:rPr>
              <w:fldChar w:fldCharType="begin"/>
            </w:r>
            <w:r w:rsidR="006F0F5F">
              <w:rPr>
                <w:noProof/>
                <w:webHidden/>
              </w:rPr>
              <w:instrText xml:space="preserve"> PAGEREF _Toc29563048 \h </w:instrText>
            </w:r>
            <w:r w:rsidR="006F0F5F">
              <w:rPr>
                <w:noProof/>
                <w:webHidden/>
              </w:rPr>
            </w:r>
            <w:r w:rsidR="006F0F5F">
              <w:rPr>
                <w:noProof/>
                <w:webHidden/>
              </w:rPr>
              <w:fldChar w:fldCharType="separate"/>
            </w:r>
            <w:r w:rsidR="00CF00C6">
              <w:rPr>
                <w:noProof/>
                <w:webHidden/>
              </w:rPr>
              <w:t>15</w:t>
            </w:r>
            <w:r w:rsidR="006F0F5F">
              <w:rPr>
                <w:noProof/>
                <w:webHidden/>
              </w:rPr>
              <w:fldChar w:fldCharType="end"/>
            </w:r>
          </w:hyperlink>
        </w:p>
        <w:p w14:paraId="54487C1F" w14:textId="77777777" w:rsidR="006F0F5F" w:rsidRDefault="00C4511F">
          <w:pPr>
            <w:pStyle w:val="TOC3"/>
            <w:rPr>
              <w:rFonts w:asciiTheme="minorHAnsi" w:eastAsiaTheme="minorEastAsia" w:hAnsiTheme="minorHAnsi" w:cstheme="minorBidi"/>
              <w:noProof/>
              <w:sz w:val="22"/>
              <w:szCs w:val="22"/>
            </w:rPr>
          </w:pPr>
          <w:hyperlink w:anchor="_Toc29563049" w:history="1">
            <w:r w:rsidR="006F0F5F" w:rsidRPr="00D46127">
              <w:rPr>
                <w:rStyle w:val="Hyperlink"/>
                <w:noProof/>
              </w:rPr>
              <w:t>ii.</w:t>
            </w:r>
            <w:r w:rsidR="006F0F5F">
              <w:rPr>
                <w:rFonts w:asciiTheme="minorHAnsi" w:eastAsiaTheme="minorEastAsia" w:hAnsiTheme="minorHAnsi" w:cstheme="minorBidi"/>
                <w:noProof/>
                <w:sz w:val="22"/>
                <w:szCs w:val="22"/>
              </w:rPr>
              <w:tab/>
            </w:r>
            <w:r w:rsidR="006F0F5F" w:rsidRPr="00D46127">
              <w:rPr>
                <w:rStyle w:val="Hyperlink"/>
                <w:noProof/>
              </w:rPr>
              <w:t>Responses to State Systemic Improvement Plan Implementation Evaluation Questions</w:t>
            </w:r>
            <w:r w:rsidR="006F0F5F">
              <w:rPr>
                <w:noProof/>
                <w:webHidden/>
              </w:rPr>
              <w:tab/>
            </w:r>
            <w:r w:rsidR="006F0F5F">
              <w:rPr>
                <w:noProof/>
                <w:webHidden/>
              </w:rPr>
              <w:fldChar w:fldCharType="begin"/>
            </w:r>
            <w:r w:rsidR="006F0F5F">
              <w:rPr>
                <w:noProof/>
                <w:webHidden/>
              </w:rPr>
              <w:instrText xml:space="preserve"> PAGEREF _Toc29563049 \h </w:instrText>
            </w:r>
            <w:r w:rsidR="006F0F5F">
              <w:rPr>
                <w:noProof/>
                <w:webHidden/>
              </w:rPr>
            </w:r>
            <w:r w:rsidR="006F0F5F">
              <w:rPr>
                <w:noProof/>
                <w:webHidden/>
              </w:rPr>
              <w:fldChar w:fldCharType="separate"/>
            </w:r>
            <w:r w:rsidR="00CF00C6">
              <w:rPr>
                <w:noProof/>
                <w:webHidden/>
              </w:rPr>
              <w:t>16</w:t>
            </w:r>
            <w:r w:rsidR="006F0F5F">
              <w:rPr>
                <w:noProof/>
                <w:webHidden/>
              </w:rPr>
              <w:fldChar w:fldCharType="end"/>
            </w:r>
          </w:hyperlink>
        </w:p>
        <w:p w14:paraId="7BCE8926" w14:textId="77777777" w:rsidR="006F0F5F" w:rsidRDefault="00C4511F">
          <w:pPr>
            <w:pStyle w:val="TOC3"/>
            <w:rPr>
              <w:rFonts w:asciiTheme="minorHAnsi" w:eastAsiaTheme="minorEastAsia" w:hAnsiTheme="minorHAnsi" w:cstheme="minorBidi"/>
              <w:noProof/>
              <w:sz w:val="22"/>
              <w:szCs w:val="22"/>
            </w:rPr>
          </w:pPr>
          <w:hyperlink w:anchor="_Toc29563050" w:history="1">
            <w:r w:rsidR="006F0F5F" w:rsidRPr="00D46127">
              <w:rPr>
                <w:rStyle w:val="Hyperlink"/>
                <w:noProof/>
              </w:rPr>
              <w:t>iii.</w:t>
            </w:r>
            <w:r w:rsidR="006F0F5F">
              <w:rPr>
                <w:rFonts w:asciiTheme="minorHAnsi" w:eastAsiaTheme="minorEastAsia" w:hAnsiTheme="minorHAnsi" w:cstheme="minorBidi"/>
                <w:noProof/>
                <w:sz w:val="22"/>
                <w:szCs w:val="22"/>
              </w:rPr>
              <w:tab/>
            </w:r>
            <w:r w:rsidR="006F0F5F" w:rsidRPr="00D46127">
              <w:rPr>
                <w:rStyle w:val="Hyperlink"/>
                <w:noProof/>
              </w:rPr>
              <w:t>Evaluating Outcomes</w:t>
            </w:r>
            <w:r w:rsidR="006F0F5F">
              <w:rPr>
                <w:noProof/>
                <w:webHidden/>
              </w:rPr>
              <w:tab/>
            </w:r>
            <w:r w:rsidR="006F0F5F">
              <w:rPr>
                <w:noProof/>
                <w:webHidden/>
              </w:rPr>
              <w:fldChar w:fldCharType="begin"/>
            </w:r>
            <w:r w:rsidR="006F0F5F">
              <w:rPr>
                <w:noProof/>
                <w:webHidden/>
              </w:rPr>
              <w:instrText xml:space="preserve"> PAGEREF _Toc29563050 \h </w:instrText>
            </w:r>
            <w:r w:rsidR="006F0F5F">
              <w:rPr>
                <w:noProof/>
                <w:webHidden/>
              </w:rPr>
            </w:r>
            <w:r w:rsidR="006F0F5F">
              <w:rPr>
                <w:noProof/>
                <w:webHidden/>
              </w:rPr>
              <w:fldChar w:fldCharType="separate"/>
            </w:r>
            <w:r w:rsidR="00CF00C6">
              <w:rPr>
                <w:noProof/>
                <w:webHidden/>
              </w:rPr>
              <w:t>18</w:t>
            </w:r>
            <w:r w:rsidR="006F0F5F">
              <w:rPr>
                <w:noProof/>
                <w:webHidden/>
              </w:rPr>
              <w:fldChar w:fldCharType="end"/>
            </w:r>
          </w:hyperlink>
        </w:p>
        <w:p w14:paraId="3D70797B" w14:textId="77777777" w:rsidR="006F0F5F" w:rsidRDefault="00C4511F">
          <w:pPr>
            <w:pStyle w:val="TOC3"/>
            <w:rPr>
              <w:rFonts w:asciiTheme="minorHAnsi" w:eastAsiaTheme="minorEastAsia" w:hAnsiTheme="minorHAnsi" w:cstheme="minorBidi"/>
              <w:noProof/>
              <w:sz w:val="22"/>
              <w:szCs w:val="22"/>
            </w:rPr>
          </w:pPr>
          <w:hyperlink w:anchor="_Toc29563051" w:history="1">
            <w:r w:rsidR="006F0F5F" w:rsidRPr="00D46127">
              <w:rPr>
                <w:rStyle w:val="Hyperlink"/>
                <w:noProof/>
              </w:rPr>
              <w:t>iv.</w:t>
            </w:r>
            <w:r w:rsidR="006F0F5F">
              <w:rPr>
                <w:rFonts w:asciiTheme="minorHAnsi" w:eastAsiaTheme="minorEastAsia" w:hAnsiTheme="minorHAnsi" w:cstheme="minorBidi"/>
                <w:noProof/>
                <w:sz w:val="22"/>
                <w:szCs w:val="22"/>
              </w:rPr>
              <w:tab/>
            </w:r>
            <w:r w:rsidR="006F0F5F" w:rsidRPr="00D46127">
              <w:rPr>
                <w:rStyle w:val="Hyperlink"/>
                <w:noProof/>
              </w:rPr>
              <w:t>Evaluating Outcomes: Supporting Inclusive Practices Project</w:t>
            </w:r>
            <w:r w:rsidR="006F0F5F">
              <w:rPr>
                <w:noProof/>
                <w:webHidden/>
              </w:rPr>
              <w:tab/>
            </w:r>
            <w:r w:rsidR="006F0F5F">
              <w:rPr>
                <w:noProof/>
                <w:webHidden/>
              </w:rPr>
              <w:fldChar w:fldCharType="begin"/>
            </w:r>
            <w:r w:rsidR="006F0F5F">
              <w:rPr>
                <w:noProof/>
                <w:webHidden/>
              </w:rPr>
              <w:instrText xml:space="preserve"> PAGEREF _Toc29563051 \h </w:instrText>
            </w:r>
            <w:r w:rsidR="006F0F5F">
              <w:rPr>
                <w:noProof/>
                <w:webHidden/>
              </w:rPr>
            </w:r>
            <w:r w:rsidR="006F0F5F">
              <w:rPr>
                <w:noProof/>
                <w:webHidden/>
              </w:rPr>
              <w:fldChar w:fldCharType="separate"/>
            </w:r>
            <w:r w:rsidR="00CF00C6">
              <w:rPr>
                <w:noProof/>
                <w:webHidden/>
              </w:rPr>
              <w:t>19</w:t>
            </w:r>
            <w:r w:rsidR="006F0F5F">
              <w:rPr>
                <w:noProof/>
                <w:webHidden/>
              </w:rPr>
              <w:fldChar w:fldCharType="end"/>
            </w:r>
          </w:hyperlink>
        </w:p>
        <w:p w14:paraId="1EF13522" w14:textId="77777777" w:rsidR="006F0F5F" w:rsidRDefault="00C4511F">
          <w:pPr>
            <w:pStyle w:val="TOC3"/>
            <w:rPr>
              <w:rFonts w:asciiTheme="minorHAnsi" w:eastAsiaTheme="minorEastAsia" w:hAnsiTheme="minorHAnsi" w:cstheme="minorBidi"/>
              <w:noProof/>
              <w:sz w:val="22"/>
              <w:szCs w:val="22"/>
            </w:rPr>
          </w:pPr>
          <w:hyperlink w:anchor="_Toc29563052" w:history="1">
            <w:r w:rsidR="006F0F5F" w:rsidRPr="00D46127">
              <w:rPr>
                <w:rStyle w:val="Hyperlink"/>
                <w:noProof/>
              </w:rPr>
              <w:t>v.</w:t>
            </w:r>
            <w:r w:rsidR="006F0F5F">
              <w:rPr>
                <w:rFonts w:asciiTheme="minorHAnsi" w:eastAsiaTheme="minorEastAsia" w:hAnsiTheme="minorHAnsi" w:cstheme="minorBidi"/>
                <w:noProof/>
                <w:sz w:val="22"/>
                <w:szCs w:val="22"/>
              </w:rPr>
              <w:tab/>
            </w:r>
            <w:r w:rsidR="006F0F5F" w:rsidRPr="00D46127">
              <w:rPr>
                <w:rStyle w:val="Hyperlink"/>
                <w:noProof/>
              </w:rPr>
              <w:t>Evaluating Outcomes: California Scale-Up Multi-Tiered System of Support Statewide Initiative</w:t>
            </w:r>
            <w:r w:rsidR="006F0F5F">
              <w:rPr>
                <w:noProof/>
                <w:webHidden/>
              </w:rPr>
              <w:tab/>
            </w:r>
            <w:r w:rsidR="006F0F5F">
              <w:rPr>
                <w:noProof/>
                <w:webHidden/>
              </w:rPr>
              <w:fldChar w:fldCharType="begin"/>
            </w:r>
            <w:r w:rsidR="006F0F5F">
              <w:rPr>
                <w:noProof/>
                <w:webHidden/>
              </w:rPr>
              <w:instrText xml:space="preserve"> PAGEREF _Toc29563052 \h </w:instrText>
            </w:r>
            <w:r w:rsidR="006F0F5F">
              <w:rPr>
                <w:noProof/>
                <w:webHidden/>
              </w:rPr>
            </w:r>
            <w:r w:rsidR="006F0F5F">
              <w:rPr>
                <w:noProof/>
                <w:webHidden/>
              </w:rPr>
              <w:fldChar w:fldCharType="separate"/>
            </w:r>
            <w:r w:rsidR="00CF00C6">
              <w:rPr>
                <w:noProof/>
                <w:webHidden/>
              </w:rPr>
              <w:t>22</w:t>
            </w:r>
            <w:r w:rsidR="006F0F5F">
              <w:rPr>
                <w:noProof/>
                <w:webHidden/>
              </w:rPr>
              <w:fldChar w:fldCharType="end"/>
            </w:r>
          </w:hyperlink>
        </w:p>
        <w:p w14:paraId="26901DD7" w14:textId="77777777" w:rsidR="006F0F5F" w:rsidRDefault="00C4511F">
          <w:pPr>
            <w:pStyle w:val="TOC2"/>
            <w:tabs>
              <w:tab w:val="right" w:leader="dot" w:pos="9350"/>
            </w:tabs>
            <w:rPr>
              <w:rFonts w:asciiTheme="minorHAnsi" w:eastAsiaTheme="minorEastAsia" w:hAnsiTheme="minorHAnsi" w:cstheme="minorBidi"/>
              <w:noProof/>
              <w:sz w:val="22"/>
              <w:szCs w:val="22"/>
            </w:rPr>
          </w:pPr>
          <w:hyperlink w:anchor="_Toc29563053" w:history="1">
            <w:r w:rsidR="006F0F5F" w:rsidRPr="00D46127">
              <w:rPr>
                <w:rStyle w:val="Hyperlink"/>
                <w:noProof/>
              </w:rPr>
              <w:t>Section D. Data Quality Issues</w:t>
            </w:r>
            <w:r w:rsidR="006F0F5F">
              <w:rPr>
                <w:noProof/>
                <w:webHidden/>
              </w:rPr>
              <w:tab/>
            </w:r>
            <w:r w:rsidR="006F0F5F">
              <w:rPr>
                <w:noProof/>
                <w:webHidden/>
              </w:rPr>
              <w:fldChar w:fldCharType="begin"/>
            </w:r>
            <w:r w:rsidR="006F0F5F">
              <w:rPr>
                <w:noProof/>
                <w:webHidden/>
              </w:rPr>
              <w:instrText xml:space="preserve"> PAGEREF _Toc29563053 \h </w:instrText>
            </w:r>
            <w:r w:rsidR="006F0F5F">
              <w:rPr>
                <w:noProof/>
                <w:webHidden/>
              </w:rPr>
            </w:r>
            <w:r w:rsidR="006F0F5F">
              <w:rPr>
                <w:noProof/>
                <w:webHidden/>
              </w:rPr>
              <w:fldChar w:fldCharType="separate"/>
            </w:r>
            <w:r w:rsidR="00CF00C6">
              <w:rPr>
                <w:noProof/>
                <w:webHidden/>
              </w:rPr>
              <w:t>25</w:t>
            </w:r>
            <w:r w:rsidR="006F0F5F">
              <w:rPr>
                <w:noProof/>
                <w:webHidden/>
              </w:rPr>
              <w:fldChar w:fldCharType="end"/>
            </w:r>
          </w:hyperlink>
        </w:p>
        <w:p w14:paraId="01D57556" w14:textId="77777777" w:rsidR="006F0F5F" w:rsidRDefault="00C4511F">
          <w:pPr>
            <w:pStyle w:val="TOC2"/>
            <w:tabs>
              <w:tab w:val="right" w:leader="dot" w:pos="9350"/>
            </w:tabs>
            <w:rPr>
              <w:rFonts w:asciiTheme="minorHAnsi" w:eastAsiaTheme="minorEastAsia" w:hAnsiTheme="minorHAnsi" w:cstheme="minorBidi"/>
              <w:noProof/>
              <w:sz w:val="22"/>
              <w:szCs w:val="22"/>
            </w:rPr>
          </w:pPr>
          <w:hyperlink w:anchor="_Toc29563054" w:history="1">
            <w:r w:rsidR="006F0F5F" w:rsidRPr="00D46127">
              <w:rPr>
                <w:rStyle w:val="Hyperlink"/>
                <w:noProof/>
              </w:rPr>
              <w:t>Section E. Progress Toward Achieving Intended Improvements</w:t>
            </w:r>
            <w:r w:rsidR="006F0F5F">
              <w:rPr>
                <w:noProof/>
                <w:webHidden/>
              </w:rPr>
              <w:tab/>
            </w:r>
            <w:r w:rsidR="006F0F5F">
              <w:rPr>
                <w:noProof/>
                <w:webHidden/>
              </w:rPr>
              <w:fldChar w:fldCharType="begin"/>
            </w:r>
            <w:r w:rsidR="006F0F5F">
              <w:rPr>
                <w:noProof/>
                <w:webHidden/>
              </w:rPr>
              <w:instrText xml:space="preserve"> PAGEREF _Toc29563054 \h </w:instrText>
            </w:r>
            <w:r w:rsidR="006F0F5F">
              <w:rPr>
                <w:noProof/>
                <w:webHidden/>
              </w:rPr>
            </w:r>
            <w:r w:rsidR="006F0F5F">
              <w:rPr>
                <w:noProof/>
                <w:webHidden/>
              </w:rPr>
              <w:fldChar w:fldCharType="separate"/>
            </w:r>
            <w:r w:rsidR="00CF00C6">
              <w:rPr>
                <w:noProof/>
                <w:webHidden/>
              </w:rPr>
              <w:t>26</w:t>
            </w:r>
            <w:r w:rsidR="006F0F5F">
              <w:rPr>
                <w:noProof/>
                <w:webHidden/>
              </w:rPr>
              <w:fldChar w:fldCharType="end"/>
            </w:r>
          </w:hyperlink>
        </w:p>
        <w:p w14:paraId="75030881" w14:textId="77777777" w:rsidR="006F0F5F" w:rsidRDefault="00C4511F">
          <w:pPr>
            <w:pStyle w:val="TOC2"/>
            <w:tabs>
              <w:tab w:val="right" w:leader="dot" w:pos="9350"/>
            </w:tabs>
            <w:rPr>
              <w:rFonts w:asciiTheme="minorHAnsi" w:eastAsiaTheme="minorEastAsia" w:hAnsiTheme="minorHAnsi" w:cstheme="minorBidi"/>
              <w:noProof/>
              <w:sz w:val="22"/>
              <w:szCs w:val="22"/>
            </w:rPr>
          </w:pPr>
          <w:hyperlink w:anchor="_Toc29563055" w:history="1">
            <w:r w:rsidR="006F0F5F" w:rsidRPr="00D46127">
              <w:rPr>
                <w:rStyle w:val="Hyperlink"/>
                <w:noProof/>
              </w:rPr>
              <w:t>Section F. Plans for Next Year</w:t>
            </w:r>
            <w:r w:rsidR="006F0F5F">
              <w:rPr>
                <w:noProof/>
                <w:webHidden/>
              </w:rPr>
              <w:tab/>
            </w:r>
            <w:r w:rsidR="006F0F5F">
              <w:rPr>
                <w:noProof/>
                <w:webHidden/>
              </w:rPr>
              <w:fldChar w:fldCharType="begin"/>
            </w:r>
            <w:r w:rsidR="006F0F5F">
              <w:rPr>
                <w:noProof/>
                <w:webHidden/>
              </w:rPr>
              <w:instrText xml:space="preserve"> PAGEREF _Toc29563055 \h </w:instrText>
            </w:r>
            <w:r w:rsidR="006F0F5F">
              <w:rPr>
                <w:noProof/>
                <w:webHidden/>
              </w:rPr>
            </w:r>
            <w:r w:rsidR="006F0F5F">
              <w:rPr>
                <w:noProof/>
                <w:webHidden/>
              </w:rPr>
              <w:fldChar w:fldCharType="separate"/>
            </w:r>
            <w:r w:rsidR="00CF00C6">
              <w:rPr>
                <w:noProof/>
                <w:webHidden/>
              </w:rPr>
              <w:t>27</w:t>
            </w:r>
            <w:r w:rsidR="006F0F5F">
              <w:rPr>
                <w:noProof/>
                <w:webHidden/>
              </w:rPr>
              <w:fldChar w:fldCharType="end"/>
            </w:r>
          </w:hyperlink>
        </w:p>
        <w:p w14:paraId="43602EEE" w14:textId="77777777" w:rsidR="00144B2A" w:rsidRDefault="00144B2A">
          <w:r>
            <w:rPr>
              <w:b/>
              <w:bCs/>
              <w:noProof/>
            </w:rPr>
            <w:fldChar w:fldCharType="end"/>
          </w:r>
        </w:p>
      </w:sdtContent>
    </w:sdt>
    <w:p w14:paraId="5BF52698" w14:textId="77777777" w:rsidR="00144B2A" w:rsidRDefault="00144B2A">
      <w:pPr>
        <w:spacing w:after="160" w:line="259" w:lineRule="auto"/>
        <w:rPr>
          <w:rFonts w:eastAsiaTheme="majorEastAsia" w:cstheme="majorBidi"/>
          <w:b/>
          <w:sz w:val="32"/>
          <w:szCs w:val="32"/>
        </w:rPr>
      </w:pPr>
      <w:bookmarkStart w:id="39" w:name="_Toc536179118"/>
      <w:r>
        <w:br w:type="page"/>
      </w:r>
    </w:p>
    <w:p w14:paraId="0296E9FD" w14:textId="77777777" w:rsidR="00AB64C7" w:rsidRDefault="00E47865" w:rsidP="00AB64C7">
      <w:pPr>
        <w:pStyle w:val="Heading1"/>
        <w:spacing w:before="0" w:after="0"/>
      </w:pPr>
      <w:bookmarkStart w:id="40" w:name="_Toc29563035"/>
      <w:r w:rsidRPr="00144B2A">
        <w:lastRenderedPageBreak/>
        <w:t>California’s State Systemic Improvement Plan</w:t>
      </w:r>
      <w:bookmarkStart w:id="41" w:name="_Toc536179119"/>
      <w:bookmarkEnd w:id="39"/>
    </w:p>
    <w:p w14:paraId="66D66FA8" w14:textId="34999286" w:rsidR="00E47865" w:rsidRPr="00144B2A" w:rsidRDefault="00E47865" w:rsidP="00AB64C7">
      <w:pPr>
        <w:pStyle w:val="Heading1"/>
        <w:spacing w:before="0" w:after="240"/>
      </w:pPr>
      <w:r w:rsidRPr="00144B2A">
        <w:t xml:space="preserve">Phase III Report, Year </w:t>
      </w:r>
      <w:bookmarkEnd w:id="41"/>
      <w:r w:rsidR="006E6FFE">
        <w:t>Four</w:t>
      </w:r>
      <w:bookmarkEnd w:id="40"/>
    </w:p>
    <w:p w14:paraId="4B866316" w14:textId="77777777" w:rsidR="00E47865" w:rsidRPr="00497C4A" w:rsidRDefault="00E47865" w:rsidP="00AB64C7">
      <w:pPr>
        <w:pStyle w:val="Heading2"/>
        <w:spacing w:before="0" w:after="240"/>
        <w:rPr>
          <w:sz w:val="32"/>
          <w:szCs w:val="32"/>
        </w:rPr>
      </w:pPr>
      <w:bookmarkStart w:id="42" w:name="_Toc29563036"/>
      <w:r w:rsidRPr="00497C4A">
        <w:rPr>
          <w:sz w:val="32"/>
          <w:szCs w:val="32"/>
        </w:rPr>
        <w:t>Section A. Introduction</w:t>
      </w:r>
      <w:bookmarkEnd w:id="42"/>
    </w:p>
    <w:p w14:paraId="7D9421C6" w14:textId="7A10100D" w:rsidR="009A4869" w:rsidRDefault="00E47865" w:rsidP="00806AB6">
      <w:pPr>
        <w:spacing w:after="240"/>
        <w:rPr>
          <w:rFonts w:cs="Arial"/>
          <w:color w:val="000000"/>
        </w:rPr>
      </w:pPr>
      <w:r w:rsidRPr="00C36E07">
        <w:rPr>
          <w:rFonts w:cs="Arial"/>
          <w:color w:val="000000"/>
        </w:rPr>
        <w:t>California’s S</w:t>
      </w:r>
      <w:r>
        <w:rPr>
          <w:rFonts w:cs="Arial"/>
          <w:color w:val="000000"/>
        </w:rPr>
        <w:t xml:space="preserve">tate </w:t>
      </w:r>
      <w:r w:rsidRPr="00C36E07">
        <w:rPr>
          <w:rFonts w:cs="Arial"/>
          <w:color w:val="000000"/>
        </w:rPr>
        <w:t>S</w:t>
      </w:r>
      <w:r>
        <w:rPr>
          <w:rFonts w:cs="Arial"/>
          <w:color w:val="000000"/>
        </w:rPr>
        <w:t xml:space="preserve">ystemic </w:t>
      </w:r>
      <w:r w:rsidRPr="00C36E07">
        <w:rPr>
          <w:rFonts w:cs="Arial"/>
          <w:color w:val="000000"/>
        </w:rPr>
        <w:t>I</w:t>
      </w:r>
      <w:r>
        <w:rPr>
          <w:rFonts w:cs="Arial"/>
          <w:color w:val="000000"/>
        </w:rPr>
        <w:t xml:space="preserve">mprovement </w:t>
      </w:r>
      <w:r w:rsidRPr="00C36E07">
        <w:rPr>
          <w:rFonts w:cs="Arial"/>
          <w:color w:val="000000"/>
        </w:rPr>
        <w:t>P</w:t>
      </w:r>
      <w:r>
        <w:rPr>
          <w:rFonts w:cs="Arial"/>
          <w:color w:val="000000"/>
        </w:rPr>
        <w:t>lan (SSIP)</w:t>
      </w:r>
      <w:r w:rsidRPr="00C36E07">
        <w:rPr>
          <w:rFonts w:cs="Arial"/>
          <w:color w:val="000000"/>
        </w:rPr>
        <w:t xml:space="preserve"> addresses plans for</w:t>
      </w:r>
      <w:r>
        <w:rPr>
          <w:rFonts w:cs="Arial"/>
          <w:color w:val="000000"/>
        </w:rPr>
        <w:t xml:space="preserve"> improving outcomes for </w:t>
      </w:r>
      <w:r w:rsidRPr="00C36E07">
        <w:rPr>
          <w:rFonts w:cs="Arial"/>
          <w:color w:val="000000"/>
        </w:rPr>
        <w:t>students with disabilities (SWD).</w:t>
      </w:r>
      <w:r>
        <w:rPr>
          <w:rFonts w:cs="Arial"/>
          <w:color w:val="000000"/>
        </w:rPr>
        <w:t xml:space="preserve"> The Theory of Action (TOA) established at the beginning of the SSIP process p</w:t>
      </w:r>
      <w:r w:rsidR="006479D4">
        <w:rPr>
          <w:rFonts w:cs="Arial"/>
          <w:color w:val="000000"/>
        </w:rPr>
        <w:t xml:space="preserve">osits that when </w:t>
      </w:r>
      <w:r>
        <w:rPr>
          <w:rFonts w:cs="Arial"/>
          <w:color w:val="000000"/>
        </w:rPr>
        <w:t>accountability efforts and resources are aligned to ensure</w:t>
      </w:r>
      <w:r w:rsidR="006479D4">
        <w:rPr>
          <w:rFonts w:cs="Arial"/>
          <w:color w:val="000000"/>
        </w:rPr>
        <w:t xml:space="preserve"> that </w:t>
      </w:r>
      <w:r>
        <w:rPr>
          <w:rFonts w:cs="Arial"/>
          <w:color w:val="000000"/>
        </w:rPr>
        <w:t>evidence based improvement strategies</w:t>
      </w:r>
      <w:r w:rsidR="006479D4">
        <w:rPr>
          <w:rFonts w:cs="Arial"/>
          <w:color w:val="000000"/>
        </w:rPr>
        <w:t xml:space="preserve"> are included in comprehensive improvement plans to meaningfully address SWD along with their peers,</w:t>
      </w:r>
      <w:r>
        <w:rPr>
          <w:rFonts w:cs="Arial"/>
          <w:color w:val="000000"/>
        </w:rPr>
        <w:t xml:space="preserve"> SWD pe</w:t>
      </w:r>
      <w:r w:rsidR="002E58FD">
        <w:rPr>
          <w:rFonts w:cs="Arial"/>
          <w:color w:val="000000"/>
        </w:rPr>
        <w:t>rformance outcomes will improve</w:t>
      </w:r>
      <w:r w:rsidRPr="00477449">
        <w:rPr>
          <w:rFonts w:cs="Arial"/>
          <w:color w:val="000000"/>
        </w:rPr>
        <w:t>.</w:t>
      </w:r>
      <w:r w:rsidR="002E58FD">
        <w:rPr>
          <w:rFonts w:cs="Arial"/>
          <w:color w:val="000000"/>
        </w:rPr>
        <w:t xml:space="preserve"> To review the SSIP TOA, please see the March 2017 State Board of Education (SBE) agenda Item 01, Attachment 4, page 2</w:t>
      </w:r>
      <w:r w:rsidR="006479D4">
        <w:rPr>
          <w:rFonts w:cs="Arial"/>
          <w:color w:val="000000"/>
        </w:rPr>
        <w:t xml:space="preserve"> on the March 2017 SBE agenda </w:t>
      </w:r>
      <w:r w:rsidR="007B7BAA">
        <w:rPr>
          <w:rFonts w:cs="Arial"/>
          <w:color w:val="000000"/>
        </w:rPr>
        <w:t>web page</w:t>
      </w:r>
      <w:r w:rsidR="002E58FD">
        <w:rPr>
          <w:rFonts w:cs="Arial"/>
          <w:color w:val="000000"/>
        </w:rPr>
        <w:t xml:space="preserve"> </w:t>
      </w:r>
      <w:r w:rsidR="00C64AA5">
        <w:rPr>
          <w:rFonts w:cs="Arial"/>
          <w:color w:val="000000"/>
        </w:rPr>
        <w:t xml:space="preserve">at </w:t>
      </w:r>
      <w:hyperlink r:id="rId17" w:tooltip="March 2017 State Board of Education Item 01" w:history="1">
        <w:r w:rsidR="002E58FD" w:rsidRPr="00F273E1">
          <w:rPr>
            <w:rStyle w:val="Hyperlink"/>
            <w:rFonts w:cs="Arial"/>
          </w:rPr>
          <w:t>https://www.cde.ca.gov/be/ag/ag/yr17/documents/mar17item01.doc</w:t>
        </w:r>
      </w:hyperlink>
      <w:r w:rsidR="002E58FD">
        <w:rPr>
          <w:rFonts w:cs="Arial"/>
          <w:color w:val="000000"/>
        </w:rPr>
        <w:t xml:space="preserve"> (Attachment 2).</w:t>
      </w:r>
    </w:p>
    <w:p w14:paraId="36E0A084" w14:textId="67A3F373" w:rsidR="00251360" w:rsidRDefault="00E47865" w:rsidP="00590155">
      <w:pPr>
        <w:spacing w:before="100" w:beforeAutospacing="1" w:after="240"/>
      </w:pPr>
      <w:r>
        <w:rPr>
          <w:rFonts w:cs="Arial"/>
          <w:color w:val="000000"/>
        </w:rPr>
        <w:t>As required by the US Department of Education’s Office of Special Education Programs (OSEP), the SSIP covers the</w:t>
      </w:r>
      <w:r w:rsidRPr="00C36E07">
        <w:rPr>
          <w:rFonts w:cs="Arial"/>
          <w:color w:val="000000"/>
        </w:rPr>
        <w:t xml:space="preserve"> six year period from fiscal year 2013–14 thr</w:t>
      </w:r>
      <w:r>
        <w:rPr>
          <w:rFonts w:cs="Arial"/>
          <w:color w:val="000000"/>
        </w:rPr>
        <w:t>ough 2018–19. The SSIP was</w:t>
      </w:r>
      <w:r w:rsidRPr="00C36E07">
        <w:rPr>
          <w:rFonts w:cs="Arial"/>
          <w:color w:val="000000"/>
        </w:rPr>
        <w:t xml:space="preserve"> developed in three</w:t>
      </w:r>
      <w:r>
        <w:rPr>
          <w:rFonts w:cs="Arial"/>
          <w:color w:val="000000"/>
        </w:rPr>
        <w:t xml:space="preserve"> phases, with specific requirements</w:t>
      </w:r>
      <w:r w:rsidRPr="00C36E07">
        <w:rPr>
          <w:rFonts w:cs="Arial"/>
          <w:color w:val="000000"/>
        </w:rPr>
        <w:t xml:space="preserve"> to be completed in each phase</w:t>
      </w:r>
      <w:r>
        <w:rPr>
          <w:rFonts w:cs="Arial"/>
          <w:color w:val="000000"/>
        </w:rPr>
        <w:t xml:space="preserve"> following instructions from OSEP</w:t>
      </w:r>
      <w:r w:rsidRPr="00C36E07">
        <w:rPr>
          <w:rFonts w:cs="Arial"/>
          <w:color w:val="000000"/>
        </w:rPr>
        <w:t xml:space="preserve">. The Phase III report builds on the work reported in the Phase I and Phase II reports. The Phase I report included an overview and analysis of current state conditions and a description of the state’s general plan for improving academic performance for SWD. </w:t>
      </w:r>
      <w:r w:rsidRPr="00C36E07">
        <w:rPr>
          <w:rFonts w:cs="Arial"/>
        </w:rPr>
        <w:t>The Phase II report established the structure and details of California’s SSIP.</w:t>
      </w:r>
      <w:r w:rsidRPr="00C36E07">
        <w:rPr>
          <w:rFonts w:cs="Arial"/>
          <w:color w:val="000000"/>
        </w:rPr>
        <w:t xml:space="preserve"> Phase III, which focuses on evaluation and refinement of the SSIP, extends for a four-year period, with updates due to the OSEP each year. This </w:t>
      </w:r>
      <w:r>
        <w:rPr>
          <w:rFonts w:cs="Arial"/>
          <w:color w:val="000000"/>
        </w:rPr>
        <w:t>report, which provides a general update on implementing the SSIP,</w:t>
      </w:r>
      <w:r w:rsidRPr="00C36E07">
        <w:rPr>
          <w:rFonts w:cs="Arial"/>
          <w:color w:val="000000"/>
        </w:rPr>
        <w:t xml:space="preserve"> c</w:t>
      </w:r>
      <w:r w:rsidR="00FB4FAB">
        <w:rPr>
          <w:rFonts w:cs="Arial"/>
          <w:color w:val="000000"/>
        </w:rPr>
        <w:t>overs the fourth</w:t>
      </w:r>
      <w:r w:rsidRPr="00C36E07">
        <w:rPr>
          <w:rFonts w:cs="Arial"/>
          <w:color w:val="000000"/>
        </w:rPr>
        <w:t xml:space="preserve"> year of Phase III</w:t>
      </w:r>
      <w:r w:rsidR="00032168">
        <w:rPr>
          <w:rFonts w:cs="Arial"/>
          <w:color w:val="000000"/>
        </w:rPr>
        <w:t xml:space="preserve"> for </w:t>
      </w:r>
      <w:r>
        <w:rPr>
          <w:rFonts w:cs="Arial"/>
          <w:color w:val="000000"/>
        </w:rPr>
        <w:t>F</w:t>
      </w:r>
      <w:r w:rsidR="00032168">
        <w:rPr>
          <w:rFonts w:cs="Arial"/>
          <w:color w:val="000000"/>
        </w:rPr>
        <w:t xml:space="preserve">ederal </w:t>
      </w:r>
      <w:r>
        <w:rPr>
          <w:rFonts w:cs="Arial"/>
          <w:color w:val="000000"/>
        </w:rPr>
        <w:t>F</w:t>
      </w:r>
      <w:r w:rsidR="00032168">
        <w:rPr>
          <w:rFonts w:cs="Arial"/>
          <w:color w:val="000000"/>
        </w:rPr>
        <w:t xml:space="preserve">iscal </w:t>
      </w:r>
      <w:r>
        <w:rPr>
          <w:rFonts w:cs="Arial"/>
          <w:color w:val="000000"/>
        </w:rPr>
        <w:t>Y</w:t>
      </w:r>
      <w:r w:rsidR="00032168">
        <w:rPr>
          <w:rFonts w:cs="Arial"/>
          <w:color w:val="000000"/>
        </w:rPr>
        <w:t>ear</w:t>
      </w:r>
      <w:r w:rsidR="00251360">
        <w:rPr>
          <w:rFonts w:cs="Arial"/>
          <w:color w:val="000000"/>
        </w:rPr>
        <w:t xml:space="preserve"> (FFY)</w:t>
      </w:r>
      <w:r w:rsidR="00FB4FAB">
        <w:rPr>
          <w:rFonts w:cs="Arial"/>
          <w:color w:val="000000"/>
        </w:rPr>
        <w:t xml:space="preserve"> 2018</w:t>
      </w:r>
      <w:r w:rsidRPr="00C36E07">
        <w:rPr>
          <w:rFonts w:cs="Arial"/>
          <w:color w:val="000000"/>
        </w:rPr>
        <w:t xml:space="preserve">. </w:t>
      </w:r>
      <w:r w:rsidR="0029562B">
        <w:t>The report is organized by five distinct sections that</w:t>
      </w:r>
      <w:r>
        <w:t xml:space="preserve"> mirror the SSIP State Phase III</w:t>
      </w:r>
      <w:r w:rsidRPr="00D3058A">
        <w:t xml:space="preserve"> Report Organizationa</w:t>
      </w:r>
      <w:r>
        <w:t>l Outline distributed by OSEP</w:t>
      </w:r>
      <w:r w:rsidRPr="00D3058A">
        <w:t xml:space="preserve"> </w:t>
      </w:r>
      <w:r>
        <w:t>(</w:t>
      </w:r>
      <w:r w:rsidRPr="00D3058A">
        <w:t>dated November 1, 2016</w:t>
      </w:r>
      <w:r>
        <w:t>)</w:t>
      </w:r>
      <w:r w:rsidR="00335C19">
        <w:t>:</w:t>
      </w:r>
    </w:p>
    <w:p w14:paraId="627ABDE5" w14:textId="64CACC0C" w:rsidR="00590155" w:rsidRDefault="00E47865" w:rsidP="002C6D41">
      <w:pPr>
        <w:pStyle w:val="ListParagraph"/>
        <w:numPr>
          <w:ilvl w:val="0"/>
          <w:numId w:val="12"/>
        </w:numPr>
        <w:spacing w:before="100" w:beforeAutospacing="1" w:after="240"/>
        <w:contextualSpacing w:val="0"/>
      </w:pPr>
      <w:r>
        <w:t>Section B</w:t>
      </w:r>
      <w:r w:rsidRPr="00D3058A">
        <w:t xml:space="preserve"> describes</w:t>
      </w:r>
      <w:r>
        <w:t xml:space="preserve"> </w:t>
      </w:r>
      <w:r w:rsidRPr="00D3058A">
        <w:t>California’s</w:t>
      </w:r>
      <w:r>
        <w:t xml:space="preserve"> progress in implementin</w:t>
      </w:r>
      <w:r w:rsidR="007C19D4">
        <w:t xml:space="preserve">g the SSIP, </w:t>
      </w:r>
      <w:r w:rsidR="00D849C2">
        <w:t>emphasizing</w:t>
      </w:r>
      <w:r w:rsidR="009F348D">
        <w:t xml:space="preserve"> progress</w:t>
      </w:r>
      <w:r w:rsidR="007C19D4">
        <w:t xml:space="preserve"> </w:t>
      </w:r>
      <w:r w:rsidR="00D849C2">
        <w:t xml:space="preserve">in </w:t>
      </w:r>
      <w:r w:rsidR="007C19D4">
        <w:t xml:space="preserve">building </w:t>
      </w:r>
      <w:r w:rsidR="009F348D">
        <w:t>California’s System of Support (SOS)</w:t>
      </w:r>
      <w:r w:rsidR="00032168">
        <w:t xml:space="preserve"> </w:t>
      </w:r>
      <w:r w:rsidR="004B7059">
        <w:t xml:space="preserve">to support local </w:t>
      </w:r>
      <w:r w:rsidR="00032168">
        <w:t>educational agencies (L</w:t>
      </w:r>
      <w:r>
        <w:t>EAs</w:t>
      </w:r>
      <w:r w:rsidR="00032168">
        <w:t>)</w:t>
      </w:r>
      <w:r w:rsidR="004B7059">
        <w:t xml:space="preserve"> to improve outcomes for </w:t>
      </w:r>
      <w:r>
        <w:t>SW</w:t>
      </w:r>
      <w:r w:rsidR="004B7059">
        <w:t>D</w:t>
      </w:r>
      <w:r w:rsidR="00590155">
        <w:t>.</w:t>
      </w:r>
    </w:p>
    <w:p w14:paraId="707111F2" w14:textId="655486D8" w:rsidR="00E47865" w:rsidRDefault="00E47865" w:rsidP="002C6D41">
      <w:pPr>
        <w:pStyle w:val="ListParagraph"/>
        <w:numPr>
          <w:ilvl w:val="0"/>
          <w:numId w:val="12"/>
        </w:numPr>
        <w:spacing w:before="100" w:beforeAutospacing="1" w:after="240"/>
        <w:contextualSpacing w:val="0"/>
      </w:pPr>
      <w:r>
        <w:t>Section C offers data on impl</w:t>
      </w:r>
      <w:r w:rsidR="002F340B">
        <w:t>ementation and outcomes by addressing</w:t>
      </w:r>
      <w:r>
        <w:t xml:space="preserve"> the same</w:t>
      </w:r>
      <w:r w:rsidRPr="00D3058A">
        <w:t xml:space="preserve"> evaluation questions</w:t>
      </w:r>
      <w:r>
        <w:t xml:space="preserve"> developed in the F</w:t>
      </w:r>
      <w:r w:rsidR="000A6FB0">
        <w:t>FY 2016 Phase III report and discussing the impact of two statewide projects within the SOS on student outcomes</w:t>
      </w:r>
      <w:r>
        <w:t>.</w:t>
      </w:r>
    </w:p>
    <w:p w14:paraId="3CCA5206" w14:textId="76C5EDA6" w:rsidR="00E47865" w:rsidRPr="00D3058A" w:rsidRDefault="00E47865" w:rsidP="00AC6128">
      <w:pPr>
        <w:pStyle w:val="NoSpacing"/>
        <w:numPr>
          <w:ilvl w:val="0"/>
          <w:numId w:val="1"/>
        </w:numPr>
        <w:spacing w:after="240"/>
      </w:pPr>
      <w:r>
        <w:t>Section D</w:t>
      </w:r>
      <w:r w:rsidRPr="00D3058A">
        <w:t xml:space="preserve"> outlines</w:t>
      </w:r>
      <w:r>
        <w:t xml:space="preserve"> efforts to ensure data quality.</w:t>
      </w:r>
    </w:p>
    <w:p w14:paraId="38B9733E" w14:textId="77777777" w:rsidR="00032168" w:rsidRDefault="00E47865" w:rsidP="00AC6128">
      <w:pPr>
        <w:pStyle w:val="NoSpacing"/>
        <w:numPr>
          <w:ilvl w:val="0"/>
          <w:numId w:val="1"/>
        </w:numPr>
        <w:spacing w:after="240"/>
      </w:pPr>
      <w:r>
        <w:t>Section E discusses California’s progress toward achieving intended improvements</w:t>
      </w:r>
      <w:r w:rsidRPr="00D3058A">
        <w:t>.</w:t>
      </w:r>
    </w:p>
    <w:p w14:paraId="3D86DACE" w14:textId="77777777" w:rsidR="00E47865" w:rsidRDefault="00E47865" w:rsidP="005C5D42">
      <w:pPr>
        <w:pStyle w:val="NoSpacing"/>
        <w:numPr>
          <w:ilvl w:val="0"/>
          <w:numId w:val="1"/>
        </w:numPr>
        <w:spacing w:after="240"/>
      </w:pPr>
      <w:r>
        <w:t>Section F describes Ca</w:t>
      </w:r>
      <w:r w:rsidR="00AC6128">
        <w:t>lifornia’s plans for next year.</w:t>
      </w:r>
    </w:p>
    <w:p w14:paraId="7984DD09" w14:textId="77777777" w:rsidR="00E47865" w:rsidRPr="00497C4A" w:rsidRDefault="00E47865" w:rsidP="00497C4A">
      <w:pPr>
        <w:pStyle w:val="Heading2"/>
        <w:spacing w:after="240"/>
        <w:rPr>
          <w:sz w:val="32"/>
          <w:szCs w:val="32"/>
        </w:rPr>
      </w:pPr>
      <w:bookmarkStart w:id="43" w:name="_Toc29563037"/>
      <w:r w:rsidRPr="00497C4A">
        <w:rPr>
          <w:sz w:val="32"/>
          <w:szCs w:val="32"/>
        </w:rPr>
        <w:lastRenderedPageBreak/>
        <w:t>Section B. Progress in Implementing the S</w:t>
      </w:r>
      <w:r w:rsidR="008507CD" w:rsidRPr="00497C4A">
        <w:rPr>
          <w:sz w:val="32"/>
          <w:szCs w:val="32"/>
        </w:rPr>
        <w:t xml:space="preserve">tate </w:t>
      </w:r>
      <w:r w:rsidRPr="00497C4A">
        <w:rPr>
          <w:sz w:val="32"/>
          <w:szCs w:val="32"/>
        </w:rPr>
        <w:t>S</w:t>
      </w:r>
      <w:r w:rsidR="008507CD" w:rsidRPr="00497C4A">
        <w:rPr>
          <w:sz w:val="32"/>
          <w:szCs w:val="32"/>
        </w:rPr>
        <w:t xml:space="preserve">ystemic Improvement </w:t>
      </w:r>
      <w:r w:rsidRPr="00497C4A">
        <w:rPr>
          <w:sz w:val="32"/>
          <w:szCs w:val="32"/>
        </w:rPr>
        <w:t>P</w:t>
      </w:r>
      <w:r w:rsidR="008507CD" w:rsidRPr="00497C4A">
        <w:rPr>
          <w:sz w:val="32"/>
          <w:szCs w:val="32"/>
        </w:rPr>
        <w:t>lan</w:t>
      </w:r>
      <w:bookmarkEnd w:id="43"/>
    </w:p>
    <w:p w14:paraId="7920980E" w14:textId="6E300070" w:rsidR="00E47865" w:rsidRPr="00D3058A" w:rsidRDefault="00E47865" w:rsidP="00AC6128">
      <w:pPr>
        <w:pStyle w:val="NoSpacing"/>
        <w:spacing w:after="240"/>
      </w:pPr>
      <w:r>
        <w:t>California’s SSIP continues to be a critical driver of change, resulting in</w:t>
      </w:r>
      <w:r w:rsidRPr="00D3058A">
        <w:t xml:space="preserve"> special education and SWD </w:t>
      </w:r>
      <w:r>
        <w:t xml:space="preserve">being meaningfully represented and addressed in </w:t>
      </w:r>
      <w:r w:rsidRPr="00D3058A">
        <w:t>the overall statewide system</w:t>
      </w:r>
      <w:r>
        <w:t xml:space="preserve"> </w:t>
      </w:r>
      <w:r w:rsidR="009E57DE">
        <w:t>of accountability and support</w:t>
      </w:r>
      <w:r w:rsidRPr="00D3058A">
        <w:t xml:space="preserve">. Developed in 2013, prior to the launch of California’s new accountability system, the California Department of Education (CDE) hypothesized in the SSIP that by leveraging the intersectionality of SWD with the new Local Control Funding Formula (LCFF) weighted student groups (students who are Foster Youth, English </w:t>
      </w:r>
      <w:r w:rsidR="00522614">
        <w:t xml:space="preserve">Language </w:t>
      </w:r>
      <w:r w:rsidRPr="00D3058A">
        <w:t>Learners, and/or socio-economically disadvantaged), all students would benefit. By aligning and integrating special education activities and technical assistance (TA)</w:t>
      </w:r>
      <w:r>
        <w:t xml:space="preserve"> to the larger </w:t>
      </w:r>
      <w:r w:rsidRPr="00D3058A">
        <w:t>system</w:t>
      </w:r>
      <w:r>
        <w:t xml:space="preserve"> of support for LEAs</w:t>
      </w:r>
      <w:r w:rsidRPr="00D3058A">
        <w:t>, it would lead to coherency among services for SWD and</w:t>
      </w:r>
      <w:r w:rsidR="009E57DE">
        <w:t xml:space="preserve"> improve outcomes</w:t>
      </w:r>
      <w:r w:rsidRPr="00D3058A">
        <w:t>.</w:t>
      </w:r>
    </w:p>
    <w:p w14:paraId="72763F9A" w14:textId="49434519" w:rsidR="00E47865" w:rsidRDefault="00E47865" w:rsidP="00AC6128">
      <w:pPr>
        <w:pStyle w:val="NoSpacing"/>
        <w:spacing w:after="240"/>
      </w:pPr>
      <w:r>
        <w:t>U</w:t>
      </w:r>
      <w:r w:rsidRPr="00D3058A">
        <w:t xml:space="preserve">nder </w:t>
      </w:r>
      <w:r>
        <w:t xml:space="preserve">existing </w:t>
      </w:r>
      <w:r w:rsidRPr="00D3058A">
        <w:t>state</w:t>
      </w:r>
      <w:r>
        <w:t xml:space="preserve"> law, LEAs</w:t>
      </w:r>
      <w:r w:rsidRPr="00D3058A">
        <w:t xml:space="preserve"> are identified</w:t>
      </w:r>
      <w:r>
        <w:t xml:space="preserve"> for level II support</w:t>
      </w:r>
      <w:r w:rsidRPr="00D3058A">
        <w:t xml:space="preserve"> (called “differentiated assistance”) based on the performance of student groups. Due to this focus on student groups, special education and the performance of S</w:t>
      </w:r>
      <w:r>
        <w:t>WD have continued to be highlighted by the statewide accountabi</w:t>
      </w:r>
      <w:r w:rsidR="009E57DE">
        <w:t>lity system. In the fall of 2019</w:t>
      </w:r>
      <w:r w:rsidRPr="00D3058A">
        <w:t xml:space="preserve">, </w:t>
      </w:r>
      <w:r>
        <w:t>new data was published on the California School Dashboard</w:t>
      </w:r>
      <w:r>
        <w:rPr>
          <w:rStyle w:val="FootnoteReference"/>
        </w:rPr>
        <w:footnoteReference w:id="1"/>
      </w:r>
      <w:r>
        <w:t xml:space="preserve"> (the Dashboard) and, similar to the year prior,</w:t>
      </w:r>
      <w:r w:rsidRPr="00D3058A">
        <w:t xml:space="preserve"> showed</w:t>
      </w:r>
      <w:r>
        <w:t xml:space="preserve"> </w:t>
      </w:r>
      <w:r w:rsidRPr="00D3058A">
        <w:t>SWD were among the lowest performing student groups in the state</w:t>
      </w:r>
      <w:r w:rsidRPr="00D9009A">
        <w:t xml:space="preserve">. </w:t>
      </w:r>
      <w:r w:rsidR="009E57DE" w:rsidRPr="004C1A81">
        <w:t xml:space="preserve">Specifically, nearly </w:t>
      </w:r>
      <w:r w:rsidR="004C1A81" w:rsidRPr="004C1A81">
        <w:t>57</w:t>
      </w:r>
      <w:r w:rsidRPr="004C1A81">
        <w:t xml:space="preserve"> percent of LEAs identified for differentiated assistance were identified as a result of the performance and outcomes for SWD.</w:t>
      </w:r>
      <w:r w:rsidRPr="00D3058A">
        <w:t xml:space="preserve"> These data </w:t>
      </w:r>
      <w:r w:rsidR="006478D7">
        <w:t>illustrate the need to design support systems and improvement strategies that dir</w:t>
      </w:r>
      <w:r w:rsidR="00571BDA">
        <w:t>ectly benefit the SWD student group</w:t>
      </w:r>
      <w:r w:rsidRPr="00D3058A">
        <w:t>.</w:t>
      </w:r>
    </w:p>
    <w:p w14:paraId="5DEBFBF4" w14:textId="1FAA0BC2" w:rsidR="00E47865" w:rsidRDefault="00E47865" w:rsidP="0041371D">
      <w:pPr>
        <w:pStyle w:val="NoSpacing"/>
        <w:spacing w:after="240"/>
      </w:pPr>
      <w:r>
        <w:t xml:space="preserve">The comprehensive improvement efforts initiated by LEAs are outlined in their local control </w:t>
      </w:r>
      <w:r w:rsidR="00032168">
        <w:t xml:space="preserve">and </w:t>
      </w:r>
      <w:r>
        <w:t>accountability plans (LCAPs). The TOA for California’s SSIP hypothesized that if California required each LEA to establish a comprehensive improvement plan and developed instructions to ensure that the plan included appropriate improvement activities for SWD, then each LEA would create an improvement plan that included evidence-based strategies and goals targeting high-needs students, including SWD, which would result in increased access to instruction for SWD and improved academic outcom</w:t>
      </w:r>
      <w:r w:rsidR="0041371D">
        <w:t>es accordingly. In the phase III</w:t>
      </w:r>
      <w:r>
        <w:t>,</w:t>
      </w:r>
      <w:r w:rsidR="0041371D">
        <w:t xml:space="preserve"> year three SSIP report submitted last year, </w:t>
      </w:r>
      <w:r>
        <w:t>California</w:t>
      </w:r>
      <w:r w:rsidR="0041371D">
        <w:t xml:space="preserve"> highlighted</w:t>
      </w:r>
      <w:r>
        <w:t xml:space="preserve"> progress toward ensuring that LCAPs include </w:t>
      </w:r>
      <w:r w:rsidR="0041371D">
        <w:t xml:space="preserve">and address performance of SWD, including the passage of legislation (Assembly Bill 1808, Chapter 32, Statutes of 2018) to ensure </w:t>
      </w:r>
      <w:r>
        <w:t>the integration of LEA efforts to improve outcomes for SWD and the LCAP specifically.</w:t>
      </w:r>
    </w:p>
    <w:p w14:paraId="412DA146" w14:textId="52F2FC4F" w:rsidR="00E47865" w:rsidRDefault="008E2A47" w:rsidP="00D16DF9">
      <w:pPr>
        <w:pStyle w:val="NoSpacing"/>
        <w:spacing w:after="240"/>
      </w:pPr>
      <w:r>
        <w:t xml:space="preserve">An LEA’s ability to successfully achieve the goals outlined in their LCAP for various student groups is supported by the SOS. </w:t>
      </w:r>
      <w:r w:rsidR="007E3EB2">
        <w:t>In the past year, California has made significant progress</w:t>
      </w:r>
      <w:r>
        <w:t xml:space="preserve"> in building a SOS</w:t>
      </w:r>
      <w:r w:rsidR="007E3EB2">
        <w:t xml:space="preserve"> that </w:t>
      </w:r>
      <w:r>
        <w:t xml:space="preserve">effectively </w:t>
      </w:r>
      <w:r w:rsidR="007E3EB2">
        <w:t xml:space="preserve">assists LEAs to design and </w:t>
      </w:r>
      <w:r w:rsidR="007E3EB2">
        <w:lastRenderedPageBreak/>
        <w:t xml:space="preserve">implement effective improvement strategies for SWD. </w:t>
      </w:r>
      <w:r>
        <w:t>Indeed, a</w:t>
      </w:r>
      <w:r w:rsidR="00E47865">
        <w:t xml:space="preserve"> robust LCAP that meaningfully includes supports for SWD is a critical component o</w:t>
      </w:r>
      <w:r w:rsidR="007E3EB2">
        <w:t>f improving student outcomes. The comprehensive system of technical assistance available through the SOS</w:t>
      </w:r>
      <w:r>
        <w:t xml:space="preserve"> will now include</w:t>
      </w:r>
      <w:r w:rsidR="007E3EB2">
        <w:t xml:space="preserve"> access to evidence based practices to effectively serve SWD</w:t>
      </w:r>
      <w:r w:rsidR="00806AB6">
        <w:t>.</w:t>
      </w:r>
      <w:r w:rsidR="007E3EB2">
        <w:t xml:space="preserve"> </w:t>
      </w:r>
      <w:r>
        <w:t xml:space="preserve">Many of these resources are currently </w:t>
      </w:r>
      <w:r w:rsidR="007E3EB2">
        <w:t>being developed and disseminated through the special education resource leads with the SOS that were</w:t>
      </w:r>
      <w:r w:rsidR="00454EBB">
        <w:t xml:space="preserve"> first</w:t>
      </w:r>
      <w:r w:rsidR="007E3EB2">
        <w:t xml:space="preserve"> established in 2018. </w:t>
      </w:r>
    </w:p>
    <w:p w14:paraId="6351E213" w14:textId="20236DFD" w:rsidR="00E47865" w:rsidRPr="00497C4A" w:rsidRDefault="009F348D" w:rsidP="002C6D41">
      <w:pPr>
        <w:pStyle w:val="Heading3"/>
        <w:numPr>
          <w:ilvl w:val="0"/>
          <w:numId w:val="13"/>
        </w:numPr>
        <w:spacing w:after="240"/>
        <w:rPr>
          <w:sz w:val="28"/>
          <w:szCs w:val="28"/>
        </w:rPr>
      </w:pPr>
      <w:bookmarkStart w:id="44" w:name="_Toc29563038"/>
      <w:r w:rsidRPr="00497C4A">
        <w:rPr>
          <w:sz w:val="28"/>
          <w:szCs w:val="28"/>
        </w:rPr>
        <w:t>California’s</w:t>
      </w:r>
      <w:r w:rsidR="00E47865" w:rsidRPr="00497C4A">
        <w:rPr>
          <w:sz w:val="28"/>
          <w:szCs w:val="28"/>
        </w:rPr>
        <w:t xml:space="preserve"> System of Support</w:t>
      </w:r>
      <w:bookmarkEnd w:id="44"/>
    </w:p>
    <w:p w14:paraId="19FC5ACE" w14:textId="4CC92427" w:rsidR="00ED02B3" w:rsidRDefault="00ED02B3" w:rsidP="00D16DF9">
      <w:pPr>
        <w:spacing w:after="240"/>
        <w:rPr>
          <w:rFonts w:cs="Arial"/>
        </w:rPr>
      </w:pPr>
      <w:r>
        <w:t xml:space="preserve">The SOS seeks to support </w:t>
      </w:r>
      <w:r w:rsidR="00E47865">
        <w:t>LEA efforts to implement the improvement strategies outline</w:t>
      </w:r>
      <w:r>
        <w:t>d in their LCAPs and monitor</w:t>
      </w:r>
      <w:r w:rsidR="00E47865">
        <w:t xml:space="preserve"> intended imp</w:t>
      </w:r>
      <w:r>
        <w:t>rovement</w:t>
      </w:r>
      <w:r w:rsidR="00E47865">
        <w:t xml:space="preserve">. </w:t>
      </w:r>
      <w:r w:rsidR="005A09F9">
        <w:rPr>
          <w:rFonts w:cs="Arial"/>
        </w:rPr>
        <w:t>California is</w:t>
      </w:r>
      <w:r>
        <w:rPr>
          <w:rFonts w:cs="Arial"/>
        </w:rPr>
        <w:t xml:space="preserve"> now</w:t>
      </w:r>
      <w:r w:rsidR="005A09F9">
        <w:rPr>
          <w:rFonts w:cs="Arial"/>
        </w:rPr>
        <w:t xml:space="preserve"> in year three</w:t>
      </w:r>
      <w:r w:rsidR="00E47865" w:rsidRPr="00BE5722">
        <w:rPr>
          <w:rFonts w:cs="Arial"/>
        </w:rPr>
        <w:t xml:space="preserve"> of creating a coordinated and coherent state structure to ensure that </w:t>
      </w:r>
      <w:r w:rsidR="00E47865">
        <w:rPr>
          <w:rFonts w:cs="Arial"/>
        </w:rPr>
        <w:t>LEAs</w:t>
      </w:r>
      <w:r>
        <w:rPr>
          <w:rFonts w:cs="Arial"/>
        </w:rPr>
        <w:t xml:space="preserve"> receive the assistance necessary to address</w:t>
      </w:r>
      <w:r w:rsidR="00E47865" w:rsidRPr="00BE5722">
        <w:rPr>
          <w:rFonts w:cs="Arial"/>
        </w:rPr>
        <w:t xml:space="preserve"> disparities in st</w:t>
      </w:r>
      <w:r>
        <w:rPr>
          <w:rFonts w:cs="Arial"/>
        </w:rPr>
        <w:t>udent outcomes</w:t>
      </w:r>
      <w:r w:rsidR="00E47865" w:rsidRPr="00BE5722">
        <w:rPr>
          <w:rFonts w:cs="Arial"/>
        </w:rPr>
        <w:t xml:space="preserve">. </w:t>
      </w:r>
      <w:r>
        <w:rPr>
          <w:rFonts w:cs="Arial"/>
        </w:rPr>
        <w:t xml:space="preserve">California’s SSIP is focused on creating systemic and sustainable changes, including necessary alignment in statewide accountability and improvement structures like the SOS to improve outcomes for SWD. </w:t>
      </w:r>
    </w:p>
    <w:p w14:paraId="5B7CD837" w14:textId="77777777" w:rsidR="00ED02B3" w:rsidRDefault="00E47865" w:rsidP="00D16DF9">
      <w:pPr>
        <w:spacing w:after="240"/>
        <w:rPr>
          <w:rFonts w:cs="Arial"/>
        </w:rPr>
      </w:pPr>
      <w:r w:rsidRPr="00FF789F">
        <w:t xml:space="preserve">The 2018 </w:t>
      </w:r>
      <w:r>
        <w:t xml:space="preserve">California </w:t>
      </w:r>
      <w:r w:rsidRPr="00FF789F">
        <w:t xml:space="preserve">Budget Act, signed on June 27, 2018, </w:t>
      </w:r>
      <w:r>
        <w:rPr>
          <w:rFonts w:cs="Arial"/>
        </w:rPr>
        <w:t>included</w:t>
      </w:r>
      <w:r w:rsidRPr="00FF789F">
        <w:rPr>
          <w:rFonts w:cs="Arial"/>
        </w:rPr>
        <w:t xml:space="preserve"> a substantial investment of state funding aimed at developing the infrastructure of</w:t>
      </w:r>
      <w:r w:rsidR="005A09F9">
        <w:rPr>
          <w:rFonts w:cs="Arial"/>
        </w:rPr>
        <w:t xml:space="preserve"> the SO</w:t>
      </w:r>
      <w:r>
        <w:rPr>
          <w:rFonts w:cs="Arial"/>
        </w:rPr>
        <w:t>S</w:t>
      </w:r>
      <w:r w:rsidR="005A09F9">
        <w:rPr>
          <w:rFonts w:cs="Arial"/>
        </w:rPr>
        <w:t>.</w:t>
      </w:r>
      <w:r w:rsidRPr="00FF789F">
        <w:rPr>
          <w:rFonts w:cs="Arial"/>
        </w:rPr>
        <w:t xml:space="preserve"> </w:t>
      </w:r>
      <w:r w:rsidR="005A09F9">
        <w:rPr>
          <w:rFonts w:cs="Arial"/>
        </w:rPr>
        <w:t>As highlighted in the phase III, year three SSIP report,</w:t>
      </w:r>
      <w:r>
        <w:rPr>
          <w:rFonts w:cs="Arial"/>
        </w:rPr>
        <w:t xml:space="preserve"> the 2018 Budget Act required the CDE</w:t>
      </w:r>
      <w:r w:rsidRPr="00FF789F">
        <w:rPr>
          <w:rFonts w:cs="Arial"/>
        </w:rPr>
        <w:t xml:space="preserve"> </w:t>
      </w:r>
      <w:r>
        <w:rPr>
          <w:rFonts w:cs="Arial"/>
        </w:rPr>
        <w:t xml:space="preserve">and the </w:t>
      </w:r>
      <w:r w:rsidRPr="00FF789F">
        <w:rPr>
          <w:rFonts w:cs="Arial"/>
        </w:rPr>
        <w:t>C</w:t>
      </w:r>
      <w:r>
        <w:rPr>
          <w:rFonts w:cs="Arial"/>
        </w:rPr>
        <w:t xml:space="preserve">alifornia </w:t>
      </w:r>
      <w:r w:rsidRPr="00FF789F">
        <w:rPr>
          <w:rFonts w:cs="Arial"/>
        </w:rPr>
        <w:t>C</w:t>
      </w:r>
      <w:r>
        <w:rPr>
          <w:rFonts w:cs="Arial"/>
        </w:rPr>
        <w:t xml:space="preserve">ollaborative for Educational </w:t>
      </w:r>
      <w:r w:rsidRPr="00FF789F">
        <w:rPr>
          <w:rFonts w:cs="Arial"/>
        </w:rPr>
        <w:t>E</w:t>
      </w:r>
      <w:r>
        <w:rPr>
          <w:rFonts w:cs="Arial"/>
        </w:rPr>
        <w:t>xcellence (CCEE) to</w:t>
      </w:r>
      <w:r w:rsidRPr="00FF789F">
        <w:rPr>
          <w:rFonts w:cs="Arial"/>
        </w:rPr>
        <w:t xml:space="preserve"> join</w:t>
      </w:r>
      <w:r w:rsidR="00ED02B3">
        <w:rPr>
          <w:rFonts w:cs="Arial"/>
        </w:rPr>
        <w:t>tly select</w:t>
      </w:r>
      <w:r>
        <w:rPr>
          <w:rFonts w:cs="Arial"/>
        </w:rPr>
        <w:t xml:space="preserve"> </w:t>
      </w:r>
      <w:r w:rsidR="00172A44">
        <w:rPr>
          <w:rFonts w:cs="Arial"/>
        </w:rPr>
        <w:t>up to</w:t>
      </w:r>
      <w:r>
        <w:rPr>
          <w:rFonts w:cs="Arial"/>
        </w:rPr>
        <w:t xml:space="preserve"> 10 S</w:t>
      </w:r>
      <w:r w:rsidR="005A09F9">
        <w:rPr>
          <w:rFonts w:cs="Arial"/>
        </w:rPr>
        <w:t xml:space="preserve">pecial </w:t>
      </w:r>
      <w:r>
        <w:rPr>
          <w:rFonts w:cs="Arial"/>
        </w:rPr>
        <w:t>E</w:t>
      </w:r>
      <w:r w:rsidR="005A09F9">
        <w:rPr>
          <w:rFonts w:cs="Arial"/>
        </w:rPr>
        <w:t xml:space="preserve">ducation </w:t>
      </w:r>
      <w:r>
        <w:rPr>
          <w:rFonts w:cs="Arial"/>
        </w:rPr>
        <w:t>L</w:t>
      </w:r>
      <w:r w:rsidR="005A09F9">
        <w:rPr>
          <w:rFonts w:cs="Arial"/>
        </w:rPr>
        <w:t xml:space="preserve">ocal </w:t>
      </w:r>
      <w:r>
        <w:rPr>
          <w:rFonts w:cs="Arial"/>
        </w:rPr>
        <w:t>P</w:t>
      </w:r>
      <w:r w:rsidR="005A09F9">
        <w:rPr>
          <w:rFonts w:cs="Arial"/>
        </w:rPr>
        <w:t xml:space="preserve">lan </w:t>
      </w:r>
      <w:r>
        <w:rPr>
          <w:rFonts w:cs="Arial"/>
        </w:rPr>
        <w:t>A</w:t>
      </w:r>
      <w:r w:rsidR="005A09F9">
        <w:rPr>
          <w:rFonts w:cs="Arial"/>
        </w:rPr>
        <w:t>rea</w:t>
      </w:r>
      <w:r>
        <w:rPr>
          <w:rFonts w:cs="Arial"/>
        </w:rPr>
        <w:t>s</w:t>
      </w:r>
      <w:r w:rsidR="005A09F9">
        <w:rPr>
          <w:rFonts w:cs="Arial"/>
        </w:rPr>
        <w:t xml:space="preserve"> (SELPA)</w:t>
      </w:r>
      <w:r w:rsidRPr="00FF789F">
        <w:rPr>
          <w:rFonts w:cs="Arial"/>
        </w:rPr>
        <w:t xml:space="preserve"> to serve as special education resource leads</w:t>
      </w:r>
      <w:r w:rsidR="005A09F9">
        <w:rPr>
          <w:rFonts w:cs="Arial"/>
        </w:rPr>
        <w:t xml:space="preserve"> within the SO</w:t>
      </w:r>
      <w:r>
        <w:rPr>
          <w:rFonts w:cs="Arial"/>
        </w:rPr>
        <w:t>S</w:t>
      </w:r>
      <w:r w:rsidRPr="00FF789F">
        <w:rPr>
          <w:rFonts w:cs="Arial"/>
        </w:rPr>
        <w:t xml:space="preserve">. The resource leads </w:t>
      </w:r>
      <w:r w:rsidR="005A09F9">
        <w:rPr>
          <w:rFonts w:cs="Arial"/>
        </w:rPr>
        <w:t xml:space="preserve">receive funding </w:t>
      </w:r>
      <w:r>
        <w:rPr>
          <w:rFonts w:cs="Arial"/>
        </w:rPr>
        <w:t xml:space="preserve">to build the capacity of SELPAs across the state </w:t>
      </w:r>
      <w:r w:rsidRPr="00FF789F">
        <w:rPr>
          <w:rFonts w:cs="Arial"/>
        </w:rPr>
        <w:t>to</w:t>
      </w:r>
      <w:r>
        <w:rPr>
          <w:rFonts w:cs="Arial"/>
        </w:rPr>
        <w:t xml:space="preserve"> support their member LEAs to</w:t>
      </w:r>
      <w:r w:rsidRPr="00FF789F">
        <w:rPr>
          <w:rFonts w:cs="Arial"/>
        </w:rPr>
        <w:t xml:space="preserve"> improve outcome</w:t>
      </w:r>
      <w:r>
        <w:rPr>
          <w:rFonts w:cs="Arial"/>
        </w:rPr>
        <w:t>s for SWD</w:t>
      </w:r>
      <w:r w:rsidRPr="00FF789F">
        <w:rPr>
          <w:rFonts w:cs="Arial"/>
        </w:rPr>
        <w:t xml:space="preserve">. </w:t>
      </w:r>
      <w:r w:rsidR="00ED02B3">
        <w:rPr>
          <w:rFonts w:cs="Arial"/>
        </w:rPr>
        <w:t>There are two types of special education resource</w:t>
      </w:r>
      <w:r w:rsidR="005A09F9">
        <w:rPr>
          <w:rFonts w:cs="Arial"/>
        </w:rPr>
        <w:t xml:space="preserve"> leads within the SOS: SELPA System Improvement Leads and SELPA Content Leads. </w:t>
      </w:r>
    </w:p>
    <w:p w14:paraId="68AC5A3B" w14:textId="1D11D3CF" w:rsidR="005A09F9" w:rsidRPr="00D16DF9" w:rsidRDefault="005A09F9" w:rsidP="00D16DF9">
      <w:pPr>
        <w:spacing w:after="240"/>
        <w:rPr>
          <w:rFonts w:cs="Arial"/>
        </w:rPr>
      </w:pPr>
      <w:r>
        <w:rPr>
          <w:rFonts w:cs="Arial"/>
        </w:rPr>
        <w:t>The following is an update on the burgeoning work o</w:t>
      </w:r>
      <w:r w:rsidR="00051F49">
        <w:rPr>
          <w:rFonts w:cs="Arial"/>
        </w:rPr>
        <w:t>f various</w:t>
      </w:r>
      <w:r>
        <w:rPr>
          <w:rFonts w:cs="Arial"/>
        </w:rPr>
        <w:t xml:space="preserve"> leads </w:t>
      </w:r>
      <w:r w:rsidR="00896C86">
        <w:rPr>
          <w:rFonts w:cs="Arial"/>
        </w:rPr>
        <w:t>wi</w:t>
      </w:r>
      <w:r w:rsidR="00051F49">
        <w:rPr>
          <w:rFonts w:cs="Arial"/>
        </w:rPr>
        <w:t>thin the SOS. The updates describe valuable tools, resources, technical assist</w:t>
      </w:r>
      <w:r w:rsidR="00ED02B3">
        <w:rPr>
          <w:rFonts w:cs="Arial"/>
        </w:rPr>
        <w:t>ance, pilot programs, and evidence based practices (EBPs)</w:t>
      </w:r>
      <w:r w:rsidR="008B4ACC">
        <w:rPr>
          <w:rFonts w:cs="Arial"/>
        </w:rPr>
        <w:t xml:space="preserve"> available through</w:t>
      </w:r>
      <w:r w:rsidR="00051F49">
        <w:rPr>
          <w:rFonts w:cs="Arial"/>
        </w:rPr>
        <w:t xml:space="preserve"> the SOS</w:t>
      </w:r>
      <w:r w:rsidR="008B4ACC">
        <w:rPr>
          <w:rFonts w:cs="Arial"/>
        </w:rPr>
        <w:t xml:space="preserve"> </w:t>
      </w:r>
      <w:r w:rsidR="00AE00DA">
        <w:rPr>
          <w:rFonts w:cs="Arial"/>
        </w:rPr>
        <w:t>to benefit LEAs working on improving</w:t>
      </w:r>
      <w:r w:rsidR="008B4ACC">
        <w:rPr>
          <w:rFonts w:cs="Arial"/>
        </w:rPr>
        <w:t xml:space="preserve"> outcomes for SWD</w:t>
      </w:r>
      <w:r w:rsidR="00051F49">
        <w:rPr>
          <w:rFonts w:cs="Arial"/>
        </w:rPr>
        <w:t>.</w:t>
      </w:r>
      <w:r w:rsidR="00C26B6D">
        <w:rPr>
          <w:rFonts w:cs="Arial"/>
        </w:rPr>
        <w:t xml:space="preserve"> </w:t>
      </w:r>
    </w:p>
    <w:p w14:paraId="2ABD706A" w14:textId="0A8FDBAB" w:rsidR="00256738" w:rsidRPr="00D16DF9" w:rsidRDefault="00256738" w:rsidP="002C6D41">
      <w:pPr>
        <w:pStyle w:val="Heading3"/>
        <w:numPr>
          <w:ilvl w:val="0"/>
          <w:numId w:val="13"/>
        </w:numPr>
        <w:spacing w:after="240"/>
        <w:rPr>
          <w:sz w:val="28"/>
          <w:szCs w:val="28"/>
        </w:rPr>
      </w:pPr>
      <w:bookmarkStart w:id="45" w:name="_Toc29563039"/>
      <w:r w:rsidRPr="00497C4A">
        <w:rPr>
          <w:sz w:val="28"/>
          <w:szCs w:val="28"/>
        </w:rPr>
        <w:t>S</w:t>
      </w:r>
      <w:r w:rsidR="00BF52E8">
        <w:rPr>
          <w:sz w:val="28"/>
          <w:szCs w:val="28"/>
        </w:rPr>
        <w:t xml:space="preserve">pecial Education Local Plan Area </w:t>
      </w:r>
      <w:r w:rsidRPr="00497C4A">
        <w:rPr>
          <w:sz w:val="28"/>
          <w:szCs w:val="28"/>
        </w:rPr>
        <w:t>System Improvement Leads</w:t>
      </w:r>
      <w:bookmarkEnd w:id="45"/>
    </w:p>
    <w:p w14:paraId="33E8F980" w14:textId="3A4769B8" w:rsidR="00E47865" w:rsidRDefault="00154FAE" w:rsidP="00263741">
      <w:pPr>
        <w:spacing w:after="240"/>
        <w:rPr>
          <w:rFonts w:cs="Arial"/>
          <w:iCs/>
        </w:rPr>
      </w:pPr>
      <w:r>
        <w:t xml:space="preserve">The </w:t>
      </w:r>
      <w:r w:rsidR="00E47865" w:rsidRPr="00370377">
        <w:rPr>
          <w:rFonts w:cs="Arial"/>
          <w:iCs/>
        </w:rPr>
        <w:t xml:space="preserve">SELPA </w:t>
      </w:r>
      <w:r w:rsidR="00E47865">
        <w:rPr>
          <w:rFonts w:cs="Arial"/>
          <w:iCs/>
        </w:rPr>
        <w:t>System Improvement Leads</w:t>
      </w:r>
      <w:r w:rsidR="00A130CD">
        <w:rPr>
          <w:rStyle w:val="FootnoteReference"/>
          <w:rFonts w:cs="Arial"/>
          <w:iCs/>
        </w:rPr>
        <w:footnoteReference w:id="2"/>
      </w:r>
      <w:r w:rsidR="00263741">
        <w:rPr>
          <w:rFonts w:cs="Arial"/>
          <w:iCs/>
        </w:rPr>
        <w:t xml:space="preserve"> (SIL)</w:t>
      </w:r>
      <w:r>
        <w:rPr>
          <w:rFonts w:cs="Arial"/>
          <w:iCs/>
        </w:rPr>
        <w:t xml:space="preserve"> are charged with</w:t>
      </w:r>
      <w:r w:rsidR="00E47865">
        <w:rPr>
          <w:rFonts w:cs="Arial"/>
          <w:iCs/>
        </w:rPr>
        <w:t xml:space="preserve"> building</w:t>
      </w:r>
      <w:r w:rsidR="00E47865" w:rsidRPr="00370377">
        <w:rPr>
          <w:rFonts w:cs="Arial"/>
          <w:iCs/>
        </w:rPr>
        <w:t xml:space="preserve"> the foundational knowledge and capacity in systems improvemen</w:t>
      </w:r>
      <w:r>
        <w:rPr>
          <w:rFonts w:cs="Arial"/>
          <w:iCs/>
        </w:rPr>
        <w:t>t processes for SELPAs across the state</w:t>
      </w:r>
      <w:r w:rsidR="00E47865" w:rsidRPr="00370377">
        <w:rPr>
          <w:rFonts w:cs="Arial"/>
          <w:iCs/>
        </w:rPr>
        <w:t xml:space="preserve">. </w:t>
      </w:r>
      <w:r w:rsidR="00263741">
        <w:rPr>
          <w:rFonts w:cs="Arial"/>
        </w:rPr>
        <w:t>In the past year, the</w:t>
      </w:r>
      <w:r w:rsidR="00263741" w:rsidRPr="00263741">
        <w:rPr>
          <w:rFonts w:cs="Arial"/>
          <w:iCs/>
        </w:rPr>
        <w:t xml:space="preserve"> </w:t>
      </w:r>
      <w:r w:rsidR="00263741">
        <w:rPr>
          <w:rFonts w:cs="Arial"/>
          <w:iCs/>
        </w:rPr>
        <w:t>SELPA SIL</w:t>
      </w:r>
      <w:r w:rsidR="00263741" w:rsidRPr="00263741">
        <w:rPr>
          <w:rFonts w:cs="Arial"/>
          <w:iCs/>
        </w:rPr>
        <w:t xml:space="preserve"> </w:t>
      </w:r>
      <w:r w:rsidR="00263741">
        <w:rPr>
          <w:rFonts w:cs="Arial"/>
          <w:iCs/>
        </w:rPr>
        <w:t xml:space="preserve">have </w:t>
      </w:r>
      <w:r w:rsidR="00263741" w:rsidRPr="00263741">
        <w:rPr>
          <w:rFonts w:cs="Arial"/>
          <w:iCs/>
        </w:rPr>
        <w:t>work</w:t>
      </w:r>
      <w:r w:rsidR="00263741">
        <w:rPr>
          <w:rFonts w:cs="Arial"/>
          <w:iCs/>
        </w:rPr>
        <w:t>ed</w:t>
      </w:r>
      <w:r w:rsidR="00263741" w:rsidRPr="00263741">
        <w:rPr>
          <w:rFonts w:cs="Arial"/>
          <w:iCs/>
        </w:rPr>
        <w:t xml:space="preserve"> collaboratively within</w:t>
      </w:r>
      <w:r w:rsidR="00263741">
        <w:rPr>
          <w:rFonts w:cs="Arial"/>
          <w:iCs/>
        </w:rPr>
        <w:t xml:space="preserve"> the SOS to build the capacity of SELPAs and LEAs</w:t>
      </w:r>
      <w:r w:rsidR="00263741" w:rsidRPr="00263741">
        <w:rPr>
          <w:rFonts w:cs="Arial"/>
          <w:iCs/>
        </w:rPr>
        <w:t xml:space="preserve"> with a common goal to improve outcomes </w:t>
      </w:r>
      <w:r w:rsidR="00263741">
        <w:rPr>
          <w:rFonts w:cs="Arial"/>
          <w:iCs/>
        </w:rPr>
        <w:t xml:space="preserve">for SWD. The work of the SIL focuses on </w:t>
      </w:r>
      <w:r w:rsidR="00772481">
        <w:rPr>
          <w:rFonts w:cs="Arial"/>
          <w:iCs/>
        </w:rPr>
        <w:t>building necessary</w:t>
      </w:r>
      <w:r w:rsidR="00263741">
        <w:rPr>
          <w:rFonts w:cs="Arial"/>
          <w:iCs/>
        </w:rPr>
        <w:t xml:space="preserve"> partnerships to </w:t>
      </w:r>
      <w:r w:rsidR="00263741" w:rsidRPr="00263741">
        <w:rPr>
          <w:rFonts w:cs="Arial"/>
          <w:iCs/>
        </w:rPr>
        <w:t xml:space="preserve">support LEAs in 1) data use and governance, 2) continuous improvement, and 3) </w:t>
      </w:r>
      <w:r w:rsidR="00263741" w:rsidRPr="00263741">
        <w:rPr>
          <w:rFonts w:cs="Arial"/>
          <w:iCs/>
        </w:rPr>
        <w:lastRenderedPageBreak/>
        <w:t>implementation of high leve</w:t>
      </w:r>
      <w:r w:rsidR="00263741">
        <w:rPr>
          <w:rFonts w:cs="Arial"/>
          <w:iCs/>
        </w:rPr>
        <w:t>rage practices</w:t>
      </w:r>
      <w:r w:rsidR="00263741" w:rsidRPr="00263741">
        <w:rPr>
          <w:rFonts w:cs="Arial"/>
          <w:iCs/>
        </w:rPr>
        <w:t>.</w:t>
      </w:r>
      <w:r w:rsidR="00AC5EE5">
        <w:rPr>
          <w:rFonts w:cs="Arial"/>
          <w:iCs/>
        </w:rPr>
        <w:t xml:space="preserve"> The work, thus far, of the SIL is highlighted on the newly launched SIL web</w:t>
      </w:r>
      <w:r w:rsidR="00510367">
        <w:rPr>
          <w:rFonts w:cs="Arial"/>
          <w:iCs/>
        </w:rPr>
        <w:t xml:space="preserve"> </w:t>
      </w:r>
      <w:r w:rsidR="00AC5EE5">
        <w:rPr>
          <w:rFonts w:cs="Arial"/>
          <w:iCs/>
        </w:rPr>
        <w:t xml:space="preserve">page at </w:t>
      </w:r>
      <w:hyperlink r:id="rId18" w:tooltip="System Improvement Leads Webpage" w:history="1">
        <w:r w:rsidR="00AC5EE5" w:rsidRPr="00FE4F1A">
          <w:rPr>
            <w:rStyle w:val="Hyperlink"/>
            <w:rFonts w:cs="Arial"/>
            <w:iCs/>
          </w:rPr>
          <w:t>https://systemimprovement.org/</w:t>
        </w:r>
      </w:hyperlink>
      <w:r w:rsidR="00AC5EE5">
        <w:rPr>
          <w:rFonts w:cs="Arial"/>
          <w:iCs/>
        </w:rPr>
        <w:t xml:space="preserve">.  </w:t>
      </w:r>
    </w:p>
    <w:p w14:paraId="3E7E2340" w14:textId="58496B91" w:rsidR="007B0DC2" w:rsidRDefault="006F38FF" w:rsidP="006F38FF">
      <w:pPr>
        <w:spacing w:after="240"/>
        <w:rPr>
          <w:rFonts w:cs="Arial"/>
        </w:rPr>
      </w:pPr>
      <w:r w:rsidRPr="00E9131B">
        <w:rPr>
          <w:rFonts w:cs="Arial"/>
        </w:rPr>
        <w:t>To facilitate support with data use and governance</w:t>
      </w:r>
      <w:r w:rsidR="00AC5EE5">
        <w:rPr>
          <w:rFonts w:cs="Arial"/>
        </w:rPr>
        <w:t xml:space="preserve"> in the past year</w:t>
      </w:r>
      <w:r w:rsidRPr="00E9131B">
        <w:rPr>
          <w:rFonts w:cs="Arial"/>
        </w:rPr>
        <w:t>, the SILs</w:t>
      </w:r>
      <w:r w:rsidR="00AC5EE5">
        <w:rPr>
          <w:rFonts w:cs="Arial"/>
        </w:rPr>
        <w:t xml:space="preserve"> published</w:t>
      </w:r>
      <w:r w:rsidRPr="00E9131B">
        <w:rPr>
          <w:rFonts w:cs="Arial"/>
        </w:rPr>
        <w:t xml:space="preserve"> the </w:t>
      </w:r>
      <w:r w:rsidRPr="00F8005D">
        <w:rPr>
          <w:rFonts w:cs="Arial"/>
          <w:i/>
        </w:rPr>
        <w:t>State Performance Plan (SPP) Indicator Guide</w:t>
      </w:r>
      <w:r w:rsidRPr="00E9131B">
        <w:rPr>
          <w:rFonts w:cs="Arial"/>
        </w:rPr>
        <w:t>.</w:t>
      </w:r>
      <w:r>
        <w:rPr>
          <w:rFonts w:cs="Arial"/>
        </w:rPr>
        <w:t xml:space="preserve"> The </w:t>
      </w:r>
      <w:r w:rsidR="00510367">
        <w:rPr>
          <w:rFonts w:cs="Arial"/>
        </w:rPr>
        <w:t>Guide</w:t>
      </w:r>
      <w:r>
        <w:rPr>
          <w:rFonts w:cs="Arial"/>
        </w:rPr>
        <w:t xml:space="preserve"> may be accessed on the SIL web</w:t>
      </w:r>
      <w:r w:rsidR="00510367">
        <w:rPr>
          <w:rFonts w:cs="Arial"/>
        </w:rPr>
        <w:t xml:space="preserve"> </w:t>
      </w:r>
      <w:r>
        <w:rPr>
          <w:rFonts w:cs="Arial"/>
        </w:rPr>
        <w:t xml:space="preserve">page at </w:t>
      </w:r>
      <w:hyperlink r:id="rId19" w:tooltip="SPP Indicator Guide" w:history="1">
        <w:r w:rsidRPr="006F38FF">
          <w:rPr>
            <w:rStyle w:val="Hyperlink"/>
            <w:rFonts w:cs="Arial"/>
          </w:rPr>
          <w:t>https://systemimprovement.org/resources</w:t>
        </w:r>
      </w:hyperlink>
      <w:r>
        <w:rPr>
          <w:rFonts w:cs="Arial"/>
        </w:rPr>
        <w:t>.</w:t>
      </w:r>
      <w:r w:rsidRPr="00E9131B">
        <w:rPr>
          <w:rFonts w:cs="Arial"/>
        </w:rPr>
        <w:t xml:space="preserve"> </w:t>
      </w:r>
      <w:r w:rsidR="00AC5EE5">
        <w:rPr>
          <w:rFonts w:cs="Arial"/>
        </w:rPr>
        <w:t>The goal of the</w:t>
      </w:r>
      <w:r w:rsidR="00BE49B2">
        <w:rPr>
          <w:rFonts w:cs="Arial"/>
        </w:rPr>
        <w:t xml:space="preserve"> G</w:t>
      </w:r>
      <w:r w:rsidR="00E827CA" w:rsidRPr="00E827CA">
        <w:rPr>
          <w:rFonts w:cs="Arial"/>
        </w:rPr>
        <w:t>uide is to support school leaders in analyzing the wide range of val</w:t>
      </w:r>
      <w:r w:rsidR="00291BEA">
        <w:rPr>
          <w:rFonts w:cs="Arial"/>
        </w:rPr>
        <w:t xml:space="preserve">uable data provided within the </w:t>
      </w:r>
      <w:r w:rsidR="007B0DC2">
        <w:rPr>
          <w:rFonts w:cs="Arial"/>
        </w:rPr>
        <w:t>SPP/A</w:t>
      </w:r>
      <w:r w:rsidR="00291BEA">
        <w:rPr>
          <w:rFonts w:cs="Arial"/>
        </w:rPr>
        <w:t xml:space="preserve">nnual </w:t>
      </w:r>
      <w:r w:rsidR="007B0DC2">
        <w:rPr>
          <w:rFonts w:cs="Arial"/>
        </w:rPr>
        <w:t>P</w:t>
      </w:r>
      <w:r w:rsidR="00291BEA">
        <w:rPr>
          <w:rFonts w:cs="Arial"/>
        </w:rPr>
        <w:t xml:space="preserve">erformance </w:t>
      </w:r>
      <w:r w:rsidR="007B0DC2" w:rsidRPr="00B7169D">
        <w:rPr>
          <w:rFonts w:cs="Arial"/>
        </w:rPr>
        <w:t>R</w:t>
      </w:r>
      <w:r w:rsidR="00291BEA" w:rsidRPr="00B7169D">
        <w:rPr>
          <w:rFonts w:cs="Arial"/>
        </w:rPr>
        <w:t>eport</w:t>
      </w:r>
      <w:r w:rsidR="007B0DC2" w:rsidRPr="00B7169D">
        <w:rPr>
          <w:rFonts w:cs="Arial"/>
        </w:rPr>
        <w:t xml:space="preserve"> (APR)</w:t>
      </w:r>
      <w:r w:rsidR="00E827CA" w:rsidRPr="00E827CA">
        <w:rPr>
          <w:rFonts w:cs="Arial"/>
        </w:rPr>
        <w:t xml:space="preserve"> in order to improve the quality of education for all students, with an emphas</w:t>
      </w:r>
      <w:r w:rsidR="00307C59">
        <w:rPr>
          <w:rFonts w:cs="Arial"/>
        </w:rPr>
        <w:t>is on SWD</w:t>
      </w:r>
      <w:r w:rsidR="00E827CA" w:rsidRPr="00E827CA">
        <w:rPr>
          <w:rFonts w:cs="Arial"/>
        </w:rPr>
        <w:t xml:space="preserve">. </w:t>
      </w:r>
      <w:r w:rsidR="007B0DC2">
        <w:rPr>
          <w:rFonts w:cs="Arial"/>
        </w:rPr>
        <w:t>Further, t</w:t>
      </w:r>
      <w:r w:rsidR="00E827CA">
        <w:rPr>
          <w:rFonts w:cs="Arial"/>
        </w:rPr>
        <w:t xml:space="preserve">he Guide </w:t>
      </w:r>
      <w:r w:rsidR="007B0DC2">
        <w:rPr>
          <w:rFonts w:cs="Arial"/>
        </w:rPr>
        <w:t>outlines important connections between local APR data and related accountability structures or processes, including the LCAP priority areas and the Dashboard indicators</w:t>
      </w:r>
      <w:r w:rsidR="00200248">
        <w:rPr>
          <w:rFonts w:cs="Arial"/>
        </w:rPr>
        <w:t>. A</w:t>
      </w:r>
      <w:r w:rsidR="007B0DC2" w:rsidRPr="007B0DC2">
        <w:rPr>
          <w:rFonts w:cs="Arial"/>
        </w:rPr>
        <w:t>n</w:t>
      </w:r>
      <w:r w:rsidR="007B0DC2">
        <w:rPr>
          <w:rFonts w:cs="Arial"/>
        </w:rPr>
        <w:t>alysis of local SPP/APR</w:t>
      </w:r>
      <w:r w:rsidR="00200248">
        <w:rPr>
          <w:rFonts w:cs="Arial"/>
        </w:rPr>
        <w:t xml:space="preserve"> indicator data </w:t>
      </w:r>
      <w:r w:rsidR="007B0DC2" w:rsidRPr="007B0DC2">
        <w:rPr>
          <w:rFonts w:cs="Arial"/>
        </w:rPr>
        <w:t>support</w:t>
      </w:r>
      <w:r w:rsidR="00200248">
        <w:rPr>
          <w:rFonts w:cs="Arial"/>
        </w:rPr>
        <w:t>s</w:t>
      </w:r>
      <w:r w:rsidR="007B0DC2" w:rsidRPr="007B0DC2">
        <w:rPr>
          <w:rFonts w:cs="Arial"/>
        </w:rPr>
        <w:t xml:space="preserve"> identifying areas of need or growth during the planning stages of LCAP development. </w:t>
      </w:r>
    </w:p>
    <w:p w14:paraId="17823E36" w14:textId="43CFFD33" w:rsidR="00AC5EE5" w:rsidRDefault="007B0DC2" w:rsidP="00411725">
      <w:pPr>
        <w:spacing w:after="240"/>
        <w:rPr>
          <w:rFonts w:cs="Arial"/>
        </w:rPr>
      </w:pPr>
      <w:r>
        <w:rPr>
          <w:rFonts w:cs="Arial"/>
        </w:rPr>
        <w:t xml:space="preserve">The Guide also addresses important similarities and differences </w:t>
      </w:r>
      <w:r>
        <w:t>between APR indicators and</w:t>
      </w:r>
      <w:r w:rsidR="00E827CA" w:rsidRPr="00E827CA">
        <w:t xml:space="preserve"> Dashboard</w:t>
      </w:r>
      <w:r>
        <w:t xml:space="preserve"> indicators</w:t>
      </w:r>
      <w:r w:rsidR="00E827CA" w:rsidRPr="00E827CA">
        <w:t>.</w:t>
      </w:r>
      <w:r w:rsidRPr="007B0DC2">
        <w:rPr>
          <w:rFonts w:ascii="Avenir Next Condensed" w:eastAsiaTheme="minorHAnsi" w:hAnsi="Avenir Next Condensed" w:cs="Avenir Next Condensed"/>
          <w:color w:val="211D1E"/>
          <w:sz w:val="22"/>
          <w:szCs w:val="22"/>
        </w:rPr>
        <w:t xml:space="preserve"> </w:t>
      </w:r>
      <w:r w:rsidR="00200248">
        <w:rPr>
          <w:rFonts w:eastAsiaTheme="minorHAnsi" w:cs="Arial"/>
          <w:color w:val="211D1E"/>
        </w:rPr>
        <w:t xml:space="preserve">Since the inception of the SSIP TOA, California has pursued opportunities for alignment and coherence in data and accountability structures for all students. </w:t>
      </w:r>
      <w:r w:rsidR="00200248">
        <w:t>However, t</w:t>
      </w:r>
      <w:r w:rsidRPr="007B0DC2">
        <w:t xml:space="preserve">he </w:t>
      </w:r>
      <w:r>
        <w:t>Dashboard</w:t>
      </w:r>
      <w:r w:rsidR="00200248">
        <w:t xml:space="preserve"> necessarily uses</w:t>
      </w:r>
      <w:r w:rsidRPr="007B0DC2">
        <w:t xml:space="preserve"> its own unique set of indicator</w:t>
      </w:r>
      <w:r w:rsidR="00411725">
        <w:t>s for monitoring and reporting</w:t>
      </w:r>
      <w:r w:rsidR="00200248">
        <w:t xml:space="preserve"> outside of what is required under the </w:t>
      </w:r>
      <w:r w:rsidR="00510367">
        <w:t>Individuals with Disabilities Education Act (</w:t>
      </w:r>
      <w:r w:rsidR="00200248">
        <w:t>IDEA</w:t>
      </w:r>
      <w:r w:rsidR="00510367">
        <w:t>)</w:t>
      </w:r>
      <w:r w:rsidR="00200248">
        <w:t xml:space="preserve"> for SWD specifically</w:t>
      </w:r>
      <w:r w:rsidR="00411725">
        <w:t>.</w:t>
      </w:r>
      <w:r w:rsidR="00E827CA" w:rsidRPr="00E827CA">
        <w:t xml:space="preserve"> Although multiple Dashboard indicators are similar to indicators in the APR, there are important differences</w:t>
      </w:r>
      <w:r w:rsidR="00411725" w:rsidRPr="00411725">
        <w:rPr>
          <w:rFonts w:ascii="Avenir Next Condensed" w:eastAsiaTheme="minorHAnsi" w:hAnsi="Avenir Next Condensed" w:cs="Avenir Next Condensed"/>
          <w:color w:val="211D1E"/>
          <w:sz w:val="22"/>
          <w:szCs w:val="22"/>
        </w:rPr>
        <w:t xml:space="preserve"> </w:t>
      </w:r>
      <w:r w:rsidR="00411725" w:rsidRPr="00411725">
        <w:t>in the calculation methodologies and targets for the two sets of</w:t>
      </w:r>
      <w:r w:rsidR="00411725">
        <w:t xml:space="preserve"> accountability indicators.</w:t>
      </w:r>
      <w:r w:rsidR="00200248">
        <w:t xml:space="preserve"> The Guide thus highlights areas of alignment while noting important differences</w:t>
      </w:r>
      <w:r w:rsidR="00AC5EE5">
        <w:t xml:space="preserve"> in the data</w:t>
      </w:r>
      <w:r w:rsidR="00200248">
        <w:t xml:space="preserve"> for LEAs’ consideration</w:t>
      </w:r>
      <w:r w:rsidR="00AC5EE5">
        <w:t xml:space="preserve">. </w:t>
      </w:r>
      <w:r w:rsidR="006F38FF" w:rsidRPr="00E827CA">
        <w:rPr>
          <w:rFonts w:cs="Arial"/>
        </w:rPr>
        <w:t>Professional</w:t>
      </w:r>
      <w:r w:rsidR="006F38FF" w:rsidRPr="00E9131B">
        <w:rPr>
          <w:rFonts w:cs="Arial"/>
        </w:rPr>
        <w:t xml:space="preserve"> learning modules to accompany the guide are </w:t>
      </w:r>
      <w:r w:rsidR="00E827CA">
        <w:rPr>
          <w:rFonts w:cs="Arial"/>
        </w:rPr>
        <w:t xml:space="preserve">currently </w:t>
      </w:r>
      <w:r w:rsidR="006F38FF" w:rsidRPr="00E9131B">
        <w:rPr>
          <w:rFonts w:cs="Arial"/>
        </w:rPr>
        <w:t xml:space="preserve">in development. </w:t>
      </w:r>
    </w:p>
    <w:p w14:paraId="2D3DFB3F" w14:textId="4284A55B" w:rsidR="006F38FF" w:rsidRPr="00411725" w:rsidRDefault="00E827CA" w:rsidP="00411725">
      <w:pPr>
        <w:spacing w:after="240"/>
      </w:pPr>
      <w:r>
        <w:rPr>
          <w:rFonts w:cs="Arial"/>
        </w:rPr>
        <w:t>Additionally, i</w:t>
      </w:r>
      <w:r w:rsidR="006F38FF" w:rsidRPr="00E9131B">
        <w:rPr>
          <w:rFonts w:cs="Arial"/>
        </w:rPr>
        <w:t>n t</w:t>
      </w:r>
      <w:r w:rsidR="00853183">
        <w:rPr>
          <w:rFonts w:cs="Arial"/>
        </w:rPr>
        <w:t>he next several months, the SIL</w:t>
      </w:r>
      <w:r w:rsidR="00F8005D">
        <w:rPr>
          <w:rFonts w:cs="Arial"/>
        </w:rPr>
        <w:t xml:space="preserve"> plan to</w:t>
      </w:r>
      <w:r w:rsidR="006F38FF" w:rsidRPr="00E9131B">
        <w:rPr>
          <w:rFonts w:cs="Arial"/>
        </w:rPr>
        <w:t xml:space="preserve"> launch t</w:t>
      </w:r>
      <w:r w:rsidR="00F8005D">
        <w:rPr>
          <w:rFonts w:cs="Arial"/>
        </w:rPr>
        <w:t xml:space="preserve">he Improvement Data Center (IDC). The IDC will be </w:t>
      </w:r>
      <w:r w:rsidR="006F38FF" w:rsidRPr="00E9131B">
        <w:rPr>
          <w:rFonts w:cs="Arial"/>
        </w:rPr>
        <w:t>a web-based reso</w:t>
      </w:r>
      <w:r w:rsidR="00F8005D">
        <w:rPr>
          <w:rFonts w:cs="Arial"/>
        </w:rPr>
        <w:t>urce and</w:t>
      </w:r>
      <w:r w:rsidR="006F38FF" w:rsidRPr="00E9131B">
        <w:rPr>
          <w:rFonts w:cs="Arial"/>
        </w:rPr>
        <w:t xml:space="preserve"> will house tools and supports in the areas of data governance, root cause analysis, SPP indicator monitoring, improvement monitoring, and predictive analysis for LEAs. </w:t>
      </w:r>
      <w:r w:rsidR="00F8005D">
        <w:rPr>
          <w:rFonts w:cs="Arial"/>
        </w:rPr>
        <w:t>Beta testing for the IDC tools began in</w:t>
      </w:r>
      <w:r w:rsidR="006F38FF" w:rsidRPr="00E9131B">
        <w:rPr>
          <w:rFonts w:cs="Arial"/>
        </w:rPr>
        <w:t xml:space="preserve"> October 2019</w:t>
      </w:r>
      <w:r w:rsidR="00F8005D">
        <w:rPr>
          <w:rFonts w:cs="Arial"/>
        </w:rPr>
        <w:t>.</w:t>
      </w:r>
    </w:p>
    <w:p w14:paraId="75A3F013" w14:textId="1D317382" w:rsidR="006F38FF" w:rsidRDefault="006F38FF" w:rsidP="006F38FF">
      <w:pPr>
        <w:spacing w:after="240"/>
        <w:rPr>
          <w:rFonts w:cs="Arial"/>
        </w:rPr>
      </w:pPr>
      <w:r w:rsidRPr="00E9131B">
        <w:rPr>
          <w:rFonts w:cs="Arial"/>
        </w:rPr>
        <w:t>To assist with building a culture of continuous improvement among SELPAs, th</w:t>
      </w:r>
      <w:r w:rsidR="00853183">
        <w:rPr>
          <w:rFonts w:cs="Arial"/>
        </w:rPr>
        <w:t>e SIL</w:t>
      </w:r>
      <w:r w:rsidRPr="00E9131B">
        <w:rPr>
          <w:rFonts w:cs="Arial"/>
        </w:rPr>
        <w:t xml:space="preserve"> have developed four professional learning modules designed to </w:t>
      </w:r>
      <w:r w:rsidR="00F8005D" w:rsidRPr="00E9131B">
        <w:rPr>
          <w:rFonts w:cs="Arial"/>
          <w:color w:val="222222"/>
          <w:lang w:val="en"/>
        </w:rPr>
        <w:t xml:space="preserve">understand how the use of </w:t>
      </w:r>
      <w:r w:rsidR="00F8005D">
        <w:rPr>
          <w:rFonts w:cs="Arial"/>
          <w:color w:val="222222"/>
          <w:lang w:val="en"/>
        </w:rPr>
        <w:t>the Dashboard</w:t>
      </w:r>
      <w:r w:rsidR="00F8005D" w:rsidRPr="00E9131B">
        <w:rPr>
          <w:rFonts w:cs="Arial"/>
          <w:color w:val="222222"/>
          <w:lang w:val="en"/>
        </w:rPr>
        <w:t xml:space="preserve"> data can be used to adjust programs and services for SWDs within a continuous improvement process.</w:t>
      </w:r>
      <w:r w:rsidR="00F8005D">
        <w:rPr>
          <w:rFonts w:cs="Arial"/>
          <w:color w:val="222222"/>
          <w:lang w:val="en"/>
        </w:rPr>
        <w:t xml:space="preserve"> The modules are intended to </w:t>
      </w:r>
      <w:r w:rsidR="00F8005D">
        <w:rPr>
          <w:rFonts w:cs="Arial"/>
        </w:rPr>
        <w:t>be used in conjunction</w:t>
      </w:r>
      <w:r w:rsidRPr="00E9131B">
        <w:rPr>
          <w:rFonts w:cs="Arial"/>
        </w:rPr>
        <w:t xml:space="preserve"> with the California County Superintendents Educational S</w:t>
      </w:r>
      <w:r w:rsidR="00F8005D">
        <w:rPr>
          <w:rFonts w:cs="Arial"/>
        </w:rPr>
        <w:t>ervices Association’s</w:t>
      </w:r>
      <w:r w:rsidRPr="00E9131B">
        <w:rPr>
          <w:rFonts w:cs="Arial"/>
        </w:rPr>
        <w:t xml:space="preserve"> </w:t>
      </w:r>
      <w:r w:rsidRPr="00E9131B">
        <w:rPr>
          <w:rFonts w:cs="Arial"/>
          <w:i/>
        </w:rPr>
        <w:t>Improving Performance of Students with Disabilities Handbook</w:t>
      </w:r>
      <w:r w:rsidR="00F8005D">
        <w:rPr>
          <w:rFonts w:cs="Arial"/>
        </w:rPr>
        <w:t>, which can be accessed on the SIL web</w:t>
      </w:r>
      <w:r w:rsidR="00510367">
        <w:rPr>
          <w:rFonts w:cs="Arial"/>
        </w:rPr>
        <w:t xml:space="preserve"> </w:t>
      </w:r>
      <w:r w:rsidR="00F8005D">
        <w:rPr>
          <w:rFonts w:cs="Arial"/>
        </w:rPr>
        <w:t xml:space="preserve">page at </w:t>
      </w:r>
      <w:hyperlink r:id="rId20" w:tooltip="CCSESA Handbook" w:history="1">
        <w:r w:rsidR="00F8005D" w:rsidRPr="00FE4F1A">
          <w:rPr>
            <w:rStyle w:val="Hyperlink"/>
            <w:rFonts w:cs="Arial"/>
          </w:rPr>
          <w:t>https://systemimprovement.org/resources</w:t>
        </w:r>
      </w:hyperlink>
      <w:r w:rsidR="00F8005D">
        <w:rPr>
          <w:rFonts w:cs="Arial"/>
        </w:rPr>
        <w:t>. Additionally, t</w:t>
      </w:r>
      <w:r w:rsidR="00853183">
        <w:rPr>
          <w:rFonts w:cs="Arial"/>
        </w:rPr>
        <w:t>he SIL</w:t>
      </w:r>
      <w:r w:rsidRPr="00E9131B">
        <w:rPr>
          <w:rFonts w:cs="Arial"/>
        </w:rPr>
        <w:t xml:space="preserve"> have developed an array of professional learning workshops</w:t>
      </w:r>
      <w:r w:rsidR="000947B7">
        <w:rPr>
          <w:rFonts w:cs="Arial"/>
        </w:rPr>
        <w:t xml:space="preserve"> available to SELPAs and LEAs</w:t>
      </w:r>
      <w:r w:rsidRPr="00E9131B">
        <w:rPr>
          <w:rFonts w:cs="Arial"/>
        </w:rPr>
        <w:t xml:space="preserve"> in the areas of improvement science, the role of SELPA in the </w:t>
      </w:r>
      <w:r w:rsidR="00F8005D">
        <w:rPr>
          <w:rFonts w:cs="Arial"/>
        </w:rPr>
        <w:t>SOS</w:t>
      </w:r>
      <w:r w:rsidRPr="00E9131B">
        <w:rPr>
          <w:rFonts w:cs="Arial"/>
        </w:rPr>
        <w:t>, including SWDs in the continuous improvemen</w:t>
      </w:r>
      <w:r w:rsidR="000947B7">
        <w:rPr>
          <w:rFonts w:cs="Arial"/>
        </w:rPr>
        <w:t>t process, and implementing a</w:t>
      </w:r>
      <w:r w:rsidRPr="00E9131B">
        <w:rPr>
          <w:rFonts w:cs="Arial"/>
        </w:rPr>
        <w:t xml:space="preserve"> U</w:t>
      </w:r>
      <w:r w:rsidR="00F8005D">
        <w:rPr>
          <w:rFonts w:cs="Arial"/>
        </w:rPr>
        <w:t xml:space="preserve">niversal </w:t>
      </w:r>
      <w:r w:rsidRPr="00E9131B">
        <w:rPr>
          <w:rFonts w:cs="Arial"/>
        </w:rPr>
        <w:t>D</w:t>
      </w:r>
      <w:r w:rsidR="00F8005D">
        <w:rPr>
          <w:rFonts w:cs="Arial"/>
        </w:rPr>
        <w:t xml:space="preserve">esign for </w:t>
      </w:r>
      <w:r w:rsidRPr="00E9131B">
        <w:rPr>
          <w:rFonts w:cs="Arial"/>
        </w:rPr>
        <w:t>L</w:t>
      </w:r>
      <w:r w:rsidR="00F8005D">
        <w:rPr>
          <w:rFonts w:cs="Arial"/>
        </w:rPr>
        <w:t>earning (UDL)</w:t>
      </w:r>
      <w:r w:rsidR="000947B7">
        <w:rPr>
          <w:rFonts w:cs="Arial"/>
        </w:rPr>
        <w:t xml:space="preserve"> framework</w:t>
      </w:r>
      <w:r w:rsidRPr="00E9131B">
        <w:rPr>
          <w:rFonts w:cs="Arial"/>
        </w:rPr>
        <w:t>.</w:t>
      </w:r>
    </w:p>
    <w:p w14:paraId="6BCA2FF2" w14:textId="417B6868" w:rsidR="004D5E14" w:rsidRDefault="004D5E14" w:rsidP="00A87093">
      <w:pPr>
        <w:spacing w:after="240"/>
        <w:rPr>
          <w:rFonts w:cs="Arial"/>
        </w:rPr>
      </w:pPr>
      <w:r>
        <w:rPr>
          <w:rFonts w:cs="Arial"/>
        </w:rPr>
        <w:lastRenderedPageBreak/>
        <w:t>All of the resources being developed and disseminated through the SIL intend to arm those agencies comprising the SOS with necessary information to effectively support LEAs to improve outcome</w:t>
      </w:r>
      <w:r w:rsidR="00853183">
        <w:rPr>
          <w:rFonts w:cs="Arial"/>
        </w:rPr>
        <w:t>s for SWD</w:t>
      </w:r>
      <w:r>
        <w:rPr>
          <w:rFonts w:cs="Arial"/>
        </w:rPr>
        <w:t>.</w:t>
      </w:r>
    </w:p>
    <w:p w14:paraId="4134247F" w14:textId="1CA1C59E" w:rsidR="004D5E14" w:rsidRPr="004D5E14" w:rsidRDefault="004D5E14" w:rsidP="002C6D41">
      <w:pPr>
        <w:pStyle w:val="Heading3"/>
        <w:numPr>
          <w:ilvl w:val="0"/>
          <w:numId w:val="13"/>
        </w:numPr>
        <w:spacing w:after="240"/>
        <w:rPr>
          <w:sz w:val="28"/>
          <w:szCs w:val="28"/>
        </w:rPr>
      </w:pPr>
      <w:bookmarkStart w:id="46" w:name="_Toc29563040"/>
      <w:r w:rsidRPr="004D5E14">
        <w:rPr>
          <w:sz w:val="28"/>
          <w:szCs w:val="28"/>
        </w:rPr>
        <w:t>S</w:t>
      </w:r>
      <w:r w:rsidR="00510367">
        <w:rPr>
          <w:sz w:val="28"/>
          <w:szCs w:val="28"/>
        </w:rPr>
        <w:t>pecial Education Local Plan Area</w:t>
      </w:r>
      <w:r w:rsidRPr="004D5E14">
        <w:rPr>
          <w:sz w:val="28"/>
          <w:szCs w:val="28"/>
        </w:rPr>
        <w:t xml:space="preserve"> Content Lead: Students with Disabilities and English Language Learners</w:t>
      </w:r>
      <w:bookmarkEnd w:id="46"/>
    </w:p>
    <w:p w14:paraId="541CDFAE" w14:textId="7B9A8CDB" w:rsidR="00DB6670" w:rsidRDefault="004D5E14" w:rsidP="00AB64C7">
      <w:pPr>
        <w:spacing w:after="240"/>
        <w:rPr>
          <w:rFonts w:cs="Arial"/>
          <w:iCs/>
        </w:rPr>
      </w:pPr>
      <w:r>
        <w:rPr>
          <w:rFonts w:cs="Arial"/>
          <w:iCs/>
        </w:rPr>
        <w:t xml:space="preserve">The </w:t>
      </w:r>
      <w:r w:rsidR="00E47865" w:rsidRPr="000947B7">
        <w:rPr>
          <w:rFonts w:cs="Arial"/>
          <w:iCs/>
        </w:rPr>
        <w:t>SELPA Content Leads</w:t>
      </w:r>
      <w:r>
        <w:rPr>
          <w:rFonts w:cs="Arial"/>
          <w:iCs/>
        </w:rPr>
        <w:t xml:space="preserve"> within the SOS </w:t>
      </w:r>
      <w:r w:rsidR="00E47865" w:rsidRPr="000947B7">
        <w:rPr>
          <w:rFonts w:cs="Arial"/>
          <w:iCs/>
        </w:rPr>
        <w:t>focus on building the capacity of SELPAs across the state in an identified content area of need.</w:t>
      </w:r>
      <w:r>
        <w:rPr>
          <w:rFonts w:cs="Arial"/>
          <w:iCs/>
        </w:rPr>
        <w:t xml:space="preserve"> </w:t>
      </w:r>
      <w:r w:rsidR="00DB6670">
        <w:rPr>
          <w:rFonts w:cs="Arial"/>
          <w:iCs/>
        </w:rPr>
        <w:t>The SELPA content leads work to cultivate</w:t>
      </w:r>
      <w:r w:rsidR="00E47865" w:rsidRPr="000947B7">
        <w:rPr>
          <w:rFonts w:cs="Arial"/>
          <w:iCs/>
        </w:rPr>
        <w:t xml:space="preserve"> necessary expertise rel</w:t>
      </w:r>
      <w:r w:rsidR="008B7626">
        <w:rPr>
          <w:rFonts w:cs="Arial"/>
          <w:iCs/>
        </w:rPr>
        <w:t>ated to EBPs</w:t>
      </w:r>
      <w:r w:rsidR="00E47865" w:rsidRPr="000947B7">
        <w:rPr>
          <w:rFonts w:cs="Arial"/>
          <w:iCs/>
        </w:rPr>
        <w:t xml:space="preserve"> and interventions tha</w:t>
      </w:r>
      <w:r w:rsidR="008B7626">
        <w:rPr>
          <w:rFonts w:cs="Arial"/>
          <w:iCs/>
        </w:rPr>
        <w:t>t prove effective for improving</w:t>
      </w:r>
      <w:r w:rsidR="00E47865" w:rsidRPr="000947B7">
        <w:rPr>
          <w:rFonts w:cs="Arial"/>
          <w:iCs/>
        </w:rPr>
        <w:t xml:space="preserve"> performance of SWD.</w:t>
      </w:r>
    </w:p>
    <w:p w14:paraId="2EF31890" w14:textId="67A06202" w:rsidR="00A75ED9" w:rsidRDefault="00DB6670" w:rsidP="00AB64C7">
      <w:pPr>
        <w:spacing w:after="240"/>
        <w:rPr>
          <w:rFonts w:cs="Arial"/>
          <w:iCs/>
        </w:rPr>
      </w:pPr>
      <w:r>
        <w:rPr>
          <w:rFonts w:cs="Arial"/>
          <w:iCs/>
        </w:rPr>
        <w:t xml:space="preserve">Imperial County SELPA serves within the SOS as the SELPA content lead for improving outcomes for SWD who are also English </w:t>
      </w:r>
      <w:r w:rsidR="00510367">
        <w:rPr>
          <w:rFonts w:cs="Arial"/>
          <w:iCs/>
        </w:rPr>
        <w:t>L</w:t>
      </w:r>
      <w:r>
        <w:rPr>
          <w:rFonts w:cs="Arial"/>
          <w:iCs/>
        </w:rPr>
        <w:t>earners</w:t>
      </w:r>
      <w:r w:rsidR="00496996">
        <w:rPr>
          <w:rFonts w:cs="Arial"/>
          <w:iCs/>
        </w:rPr>
        <w:t xml:space="preserve"> (EL)</w:t>
      </w:r>
      <w:r>
        <w:rPr>
          <w:rFonts w:cs="Arial"/>
          <w:iCs/>
        </w:rPr>
        <w:t xml:space="preserve">. </w:t>
      </w:r>
      <w:r w:rsidR="003C6DD8">
        <w:rPr>
          <w:rFonts w:cs="Arial"/>
          <w:iCs/>
        </w:rPr>
        <w:t xml:space="preserve">In their role as a SELPA content lead, Imperial County SELPA offers professional development, resources, and collaborative consultation services to SELPAs (and member LEAs) who have identified needs associated with improving outcomes for English </w:t>
      </w:r>
      <w:r w:rsidR="00510367">
        <w:rPr>
          <w:rFonts w:cs="Arial"/>
          <w:iCs/>
        </w:rPr>
        <w:t>L</w:t>
      </w:r>
      <w:r w:rsidR="003C6DD8">
        <w:rPr>
          <w:rFonts w:cs="Arial"/>
          <w:iCs/>
        </w:rPr>
        <w:t xml:space="preserve">earners with disabilities. </w:t>
      </w:r>
      <w:r w:rsidR="00A75ED9">
        <w:rPr>
          <w:rFonts w:cs="Arial"/>
          <w:iCs/>
        </w:rPr>
        <w:t xml:space="preserve">As part of this </w:t>
      </w:r>
      <w:r w:rsidR="00496996">
        <w:rPr>
          <w:rFonts w:cs="Arial"/>
          <w:iCs/>
        </w:rPr>
        <w:t xml:space="preserve">upcoming </w:t>
      </w:r>
      <w:r w:rsidR="00A75ED9">
        <w:rPr>
          <w:rFonts w:cs="Arial"/>
          <w:iCs/>
        </w:rPr>
        <w:t>work, Imperial County SELPA will identify SELPAs of LEAs eligible for differentiated assistance based on outcomes fo</w:t>
      </w:r>
      <w:r w:rsidR="00496996">
        <w:rPr>
          <w:rFonts w:cs="Arial"/>
          <w:iCs/>
        </w:rPr>
        <w:t>r their EL</w:t>
      </w:r>
      <w:r w:rsidR="00A75ED9">
        <w:rPr>
          <w:rFonts w:cs="Arial"/>
          <w:iCs/>
        </w:rPr>
        <w:t xml:space="preserve"> and SWD populations and coordinate necessary professional development to ensure accessibility and soun</w:t>
      </w:r>
      <w:r w:rsidR="00496996">
        <w:rPr>
          <w:rFonts w:cs="Arial"/>
          <w:iCs/>
        </w:rPr>
        <w:t>d instructional practices for EL/SWD</w:t>
      </w:r>
      <w:r w:rsidR="00A75ED9">
        <w:rPr>
          <w:rFonts w:cs="Arial"/>
          <w:iCs/>
        </w:rPr>
        <w:t xml:space="preserve">. </w:t>
      </w:r>
      <w:r w:rsidR="00FA500D">
        <w:rPr>
          <w:rFonts w:cs="Arial"/>
          <w:iCs/>
        </w:rPr>
        <w:t xml:space="preserve">This will involve working with </w:t>
      </w:r>
      <w:r w:rsidR="00A75ED9">
        <w:rPr>
          <w:rFonts w:cs="Arial"/>
          <w:iCs/>
        </w:rPr>
        <w:t xml:space="preserve">teams </w:t>
      </w:r>
      <w:r w:rsidR="00FA500D">
        <w:rPr>
          <w:rFonts w:cs="Arial"/>
          <w:iCs/>
        </w:rPr>
        <w:t xml:space="preserve">from the SELPA/LEA </w:t>
      </w:r>
      <w:r w:rsidR="00A75ED9">
        <w:rPr>
          <w:rFonts w:cs="Arial"/>
          <w:iCs/>
        </w:rPr>
        <w:t>to identify intensive, research-based interventions for English learners wit</w:t>
      </w:r>
      <w:r w:rsidR="00496996">
        <w:rPr>
          <w:rFonts w:cs="Arial"/>
          <w:iCs/>
        </w:rPr>
        <w:t xml:space="preserve">h disabilities designed to </w:t>
      </w:r>
      <w:r w:rsidR="00A75ED9">
        <w:rPr>
          <w:rFonts w:cs="Arial"/>
          <w:iCs/>
        </w:rPr>
        <w:t xml:space="preserve">improve academic achievement. </w:t>
      </w:r>
      <w:r w:rsidR="009443B3">
        <w:rPr>
          <w:rFonts w:cs="Arial"/>
          <w:iCs/>
        </w:rPr>
        <w:t xml:space="preserve">Further, </w:t>
      </w:r>
      <w:r w:rsidR="00A75ED9">
        <w:rPr>
          <w:rFonts w:cs="Arial"/>
          <w:iCs/>
        </w:rPr>
        <w:t xml:space="preserve">Imperial County SELPA will support SELPAs and LEAs through needs assessments, collaborative conversations, targeted training, and </w:t>
      </w:r>
      <w:r w:rsidR="009218BD">
        <w:rPr>
          <w:rFonts w:cs="Arial"/>
          <w:iCs/>
        </w:rPr>
        <w:t xml:space="preserve">by </w:t>
      </w:r>
      <w:r w:rsidR="00A75ED9">
        <w:rPr>
          <w:rFonts w:cs="Arial"/>
          <w:iCs/>
        </w:rPr>
        <w:t>facilitating connections with other resources and technical assistance</w:t>
      </w:r>
      <w:r w:rsidR="009443B3">
        <w:rPr>
          <w:rFonts w:cs="Arial"/>
          <w:iCs/>
        </w:rPr>
        <w:t xml:space="preserve"> offered through the SOS.</w:t>
      </w:r>
    </w:p>
    <w:p w14:paraId="4F729A23" w14:textId="60AE81AE" w:rsidR="003C6DD8" w:rsidRDefault="004F2F9B" w:rsidP="008A7CC2">
      <w:pPr>
        <w:spacing w:after="240"/>
        <w:rPr>
          <w:rFonts w:cs="Arial"/>
          <w:iCs/>
          <w:color w:val="000000"/>
        </w:rPr>
      </w:pPr>
      <w:r>
        <w:rPr>
          <w:rFonts w:cs="Arial"/>
          <w:iCs/>
        </w:rPr>
        <w:t xml:space="preserve">In July 2019, the CDE published the </w:t>
      </w:r>
      <w:r w:rsidRPr="004F2F9B">
        <w:rPr>
          <w:rFonts w:cs="Arial"/>
          <w:i/>
          <w:iCs/>
          <w:lang w:val="en"/>
        </w:rPr>
        <w:t>California Practitioners’ Guide for Educating English Learners with Disabilities</w:t>
      </w:r>
      <w:r>
        <w:rPr>
          <w:rFonts w:cs="Arial"/>
          <w:iCs/>
          <w:lang w:val="en"/>
        </w:rPr>
        <w:t>.</w:t>
      </w:r>
      <w:r w:rsidRPr="004F2F9B">
        <w:rPr>
          <w:rFonts w:cs="Arial"/>
          <w:iCs/>
          <w:lang w:val="en"/>
        </w:rPr>
        <w:t xml:space="preserve"> </w:t>
      </w:r>
      <w:r w:rsidR="007C131E">
        <w:rPr>
          <w:rFonts w:cs="Arial"/>
          <w:iCs/>
          <w:lang w:val="en"/>
        </w:rPr>
        <w:t>The G</w:t>
      </w:r>
      <w:r>
        <w:rPr>
          <w:rFonts w:cs="Arial"/>
          <w:iCs/>
          <w:lang w:val="en"/>
        </w:rPr>
        <w:t>uide intends to assist LEAs</w:t>
      </w:r>
      <w:r w:rsidRPr="004F2F9B">
        <w:rPr>
          <w:rFonts w:cs="Arial"/>
          <w:iCs/>
          <w:lang w:val="en"/>
        </w:rPr>
        <w:t xml:space="preserve"> with identifying, assessing, supporting, and reclassifying English learners with disabilities</w:t>
      </w:r>
      <w:r>
        <w:rPr>
          <w:rFonts w:cs="Arial"/>
          <w:iCs/>
          <w:lang w:val="en"/>
        </w:rPr>
        <w:t xml:space="preserve"> and can be accessed on the CDE website at </w:t>
      </w:r>
      <w:hyperlink r:id="rId21" w:tooltip="English Learners with Disabilities Manual" w:history="1">
        <w:r w:rsidRPr="009500BB">
          <w:rPr>
            <w:rStyle w:val="Hyperlink"/>
            <w:rFonts w:cs="Arial"/>
            <w:iCs/>
            <w:lang w:val="en"/>
          </w:rPr>
          <w:t>https://www.cde.ca.gov/sp/se/ac/documents/ab2785guide.pdf</w:t>
        </w:r>
      </w:hyperlink>
      <w:r>
        <w:rPr>
          <w:rFonts w:cs="Arial"/>
          <w:iCs/>
          <w:lang w:val="en"/>
        </w:rPr>
        <w:t xml:space="preserve">. </w:t>
      </w:r>
      <w:r>
        <w:rPr>
          <w:rFonts w:cs="Arial"/>
          <w:iCs/>
        </w:rPr>
        <w:t xml:space="preserve">The Guide </w:t>
      </w:r>
      <w:r w:rsidRPr="004F2F9B">
        <w:rPr>
          <w:rFonts w:cs="Arial"/>
          <w:iCs/>
          <w:lang w:val="en"/>
        </w:rPr>
        <w:t xml:space="preserve">was developed with the assistance of a broad coalition </w:t>
      </w:r>
      <w:r w:rsidR="007C131E">
        <w:rPr>
          <w:rFonts w:cs="Arial"/>
          <w:iCs/>
          <w:lang w:val="en"/>
        </w:rPr>
        <w:t xml:space="preserve">of stakeholders </w:t>
      </w:r>
      <w:r w:rsidRPr="004F2F9B">
        <w:rPr>
          <w:rFonts w:cs="Arial"/>
          <w:iCs/>
          <w:lang w:val="en"/>
        </w:rPr>
        <w:t>with decades of professional experience</w:t>
      </w:r>
      <w:r w:rsidR="007C131E">
        <w:rPr>
          <w:rFonts w:cs="Arial"/>
          <w:iCs/>
          <w:lang w:val="en"/>
        </w:rPr>
        <w:t xml:space="preserve">. The Guide </w:t>
      </w:r>
      <w:r>
        <w:rPr>
          <w:rFonts w:cs="Arial"/>
          <w:iCs/>
          <w:lang w:val="en"/>
        </w:rPr>
        <w:t>covers various aspects of serving this</w:t>
      </w:r>
      <w:r w:rsidR="007C131E">
        <w:rPr>
          <w:rFonts w:cs="Arial"/>
          <w:iCs/>
          <w:lang w:val="en"/>
        </w:rPr>
        <w:t xml:space="preserve"> unique</w:t>
      </w:r>
      <w:r>
        <w:rPr>
          <w:rFonts w:cs="Arial"/>
          <w:iCs/>
          <w:lang w:val="en"/>
        </w:rPr>
        <w:t xml:space="preserve"> population, including connecting reade</w:t>
      </w:r>
      <w:r w:rsidR="007C131E">
        <w:rPr>
          <w:rFonts w:cs="Arial"/>
          <w:iCs/>
          <w:lang w:val="en"/>
        </w:rPr>
        <w:t>rs with EBPs</w:t>
      </w:r>
      <w:r>
        <w:rPr>
          <w:rFonts w:cs="Arial"/>
          <w:iCs/>
          <w:lang w:val="en"/>
        </w:rPr>
        <w:t xml:space="preserve">, interventions, and research that has proven effective. </w:t>
      </w:r>
      <w:r w:rsidR="003C6DD8">
        <w:rPr>
          <w:rFonts w:cs="Arial"/>
          <w:iCs/>
          <w:lang w:val="en"/>
        </w:rPr>
        <w:t xml:space="preserve">Since the Guide’s publication, </w:t>
      </w:r>
      <w:r w:rsidR="003C6DD8">
        <w:rPr>
          <w:rFonts w:cs="Arial"/>
          <w:color w:val="000000"/>
        </w:rPr>
        <w:t>the Imperial County SELPA has provided</w:t>
      </w:r>
      <w:r w:rsidR="003C6DD8" w:rsidRPr="00E9131B">
        <w:rPr>
          <w:rFonts w:cs="Arial"/>
          <w:color w:val="000000"/>
        </w:rPr>
        <w:t xml:space="preserve"> professional development workshops</w:t>
      </w:r>
      <w:r w:rsidR="007C131E">
        <w:rPr>
          <w:rFonts w:cs="Arial"/>
          <w:color w:val="000000"/>
        </w:rPr>
        <w:t xml:space="preserve"> for SELPAs</w:t>
      </w:r>
      <w:r w:rsidR="003C6DD8" w:rsidRPr="00E9131B">
        <w:rPr>
          <w:rFonts w:cs="Arial"/>
          <w:color w:val="000000"/>
        </w:rPr>
        <w:t xml:space="preserve"> </w:t>
      </w:r>
      <w:r w:rsidR="007C131E">
        <w:rPr>
          <w:rFonts w:cs="Arial"/>
          <w:color w:val="000000"/>
        </w:rPr>
        <w:t xml:space="preserve">that </w:t>
      </w:r>
      <w:r w:rsidR="007C131E" w:rsidRPr="00E9131B">
        <w:rPr>
          <w:rFonts w:cs="Arial"/>
          <w:iCs/>
          <w:color w:val="000000"/>
        </w:rPr>
        <w:t>focus on specific chapters of the</w:t>
      </w:r>
      <w:r w:rsidR="007C131E">
        <w:rPr>
          <w:rFonts w:cs="Arial"/>
          <w:iCs/>
          <w:color w:val="000000"/>
        </w:rPr>
        <w:t xml:space="preserve"> Guide</w:t>
      </w:r>
      <w:r w:rsidR="007C131E" w:rsidRPr="00E9131B">
        <w:rPr>
          <w:rFonts w:cs="Arial"/>
          <w:iCs/>
          <w:color w:val="000000"/>
        </w:rPr>
        <w:t xml:space="preserve"> </w:t>
      </w:r>
      <w:r w:rsidR="007C131E">
        <w:rPr>
          <w:rFonts w:cs="Arial"/>
          <w:iCs/>
          <w:color w:val="000000"/>
        </w:rPr>
        <w:t>and intentionally connect content to</w:t>
      </w:r>
      <w:r w:rsidR="007C131E" w:rsidRPr="00E9131B">
        <w:rPr>
          <w:rFonts w:cs="Arial"/>
          <w:iCs/>
          <w:color w:val="000000"/>
        </w:rPr>
        <w:t xml:space="preserve"> specific local plan priorities, Dashboard indicators, and SPP indicators.</w:t>
      </w:r>
      <w:r w:rsidR="007C131E">
        <w:rPr>
          <w:rFonts w:cs="Arial"/>
          <w:iCs/>
          <w:color w:val="000000"/>
        </w:rPr>
        <w:t xml:space="preserve"> </w:t>
      </w:r>
      <w:r w:rsidR="007C131E">
        <w:rPr>
          <w:rFonts w:cs="Arial"/>
          <w:color w:val="000000"/>
        </w:rPr>
        <w:t>Workshop topics thus far have included the following</w:t>
      </w:r>
      <w:r w:rsidR="003C6DD8" w:rsidRPr="00E9131B">
        <w:rPr>
          <w:rFonts w:cs="Arial"/>
          <w:i/>
          <w:color w:val="000000"/>
        </w:rPr>
        <w:t xml:space="preserve">: </w:t>
      </w:r>
      <w:r w:rsidR="003C6DD8" w:rsidRPr="00E9131B">
        <w:rPr>
          <w:rFonts w:cs="Arial"/>
          <w:iCs/>
          <w:color w:val="000000"/>
        </w:rPr>
        <w:t>literacy development and SWDs who are English Learners</w:t>
      </w:r>
      <w:r w:rsidR="003C6DD8" w:rsidRPr="00E9131B">
        <w:rPr>
          <w:rFonts w:ascii="wf_segoe-ui_normal" w:hAnsi="wf_segoe-ui_normal" w:cs="Arial"/>
          <w:color w:val="000000"/>
          <w:sz w:val="23"/>
          <w:szCs w:val="23"/>
        </w:rPr>
        <w:t xml:space="preserve">, </w:t>
      </w:r>
      <w:r w:rsidR="003C6DD8" w:rsidRPr="00E9131B">
        <w:rPr>
          <w:rFonts w:cs="Arial"/>
          <w:iCs/>
          <w:color w:val="000000"/>
        </w:rPr>
        <w:t>assessing English Learners with significant disabilities, and meeting the needs of English Learners with disabilities.</w:t>
      </w:r>
      <w:r w:rsidR="003C6DD8" w:rsidRPr="00E9131B">
        <w:rPr>
          <w:rFonts w:cs="Arial"/>
          <w:b/>
          <w:iCs/>
          <w:color w:val="000000"/>
        </w:rPr>
        <w:t xml:space="preserve"> </w:t>
      </w:r>
      <w:r w:rsidR="003C6DD8">
        <w:rPr>
          <w:rFonts w:cs="Arial"/>
          <w:iCs/>
          <w:color w:val="000000"/>
        </w:rPr>
        <w:t xml:space="preserve">Imperial County SELPA </w:t>
      </w:r>
      <w:r w:rsidR="003C6DD8" w:rsidRPr="00E9131B">
        <w:rPr>
          <w:rFonts w:cs="Arial"/>
          <w:iCs/>
          <w:color w:val="000000"/>
        </w:rPr>
        <w:t xml:space="preserve">will continue to provide </w:t>
      </w:r>
      <w:r w:rsidR="003C6DD8">
        <w:rPr>
          <w:rFonts w:cs="Arial"/>
          <w:iCs/>
          <w:color w:val="000000"/>
        </w:rPr>
        <w:t xml:space="preserve">more targeted and detailed </w:t>
      </w:r>
      <w:r w:rsidR="003C6DD8" w:rsidRPr="00E9131B">
        <w:rPr>
          <w:rFonts w:cs="Arial"/>
          <w:iCs/>
          <w:color w:val="000000"/>
        </w:rPr>
        <w:t>workshops</w:t>
      </w:r>
      <w:r w:rsidR="003C6DD8">
        <w:rPr>
          <w:rFonts w:cs="Arial"/>
          <w:iCs/>
          <w:color w:val="000000"/>
        </w:rPr>
        <w:t xml:space="preserve"> and modules relating to the content of chapters within the G</w:t>
      </w:r>
      <w:r w:rsidR="003C6DD8" w:rsidRPr="00E9131B">
        <w:rPr>
          <w:rFonts w:cs="Arial"/>
          <w:iCs/>
          <w:color w:val="000000"/>
        </w:rPr>
        <w:t>uide to support LEAs</w:t>
      </w:r>
      <w:r w:rsidR="003C6DD8">
        <w:rPr>
          <w:rFonts w:cs="Arial"/>
          <w:iCs/>
          <w:color w:val="000000"/>
        </w:rPr>
        <w:t xml:space="preserve"> to improve outcomes for this population</w:t>
      </w:r>
      <w:r w:rsidR="003C6DD8" w:rsidRPr="00E9131B">
        <w:rPr>
          <w:rFonts w:cs="Arial"/>
          <w:iCs/>
          <w:color w:val="000000"/>
        </w:rPr>
        <w:t>.</w:t>
      </w:r>
    </w:p>
    <w:p w14:paraId="6BB845C5" w14:textId="0C0456A3" w:rsidR="004F2F9B" w:rsidRPr="009703F1" w:rsidRDefault="009703F1" w:rsidP="002C6D41">
      <w:pPr>
        <w:pStyle w:val="Heading3"/>
        <w:numPr>
          <w:ilvl w:val="0"/>
          <w:numId w:val="13"/>
        </w:numPr>
        <w:spacing w:after="240"/>
        <w:rPr>
          <w:sz w:val="28"/>
          <w:szCs w:val="28"/>
          <w:lang w:val="en"/>
        </w:rPr>
      </w:pPr>
      <w:bookmarkStart w:id="47" w:name="_Toc29563041"/>
      <w:r w:rsidRPr="009703F1">
        <w:rPr>
          <w:sz w:val="28"/>
          <w:szCs w:val="28"/>
          <w:lang w:val="en"/>
        </w:rPr>
        <w:lastRenderedPageBreak/>
        <w:t>S</w:t>
      </w:r>
      <w:r w:rsidR="00510367">
        <w:rPr>
          <w:sz w:val="28"/>
          <w:szCs w:val="28"/>
          <w:lang w:val="en"/>
        </w:rPr>
        <w:t>pecial Education Local Plan Area</w:t>
      </w:r>
      <w:r w:rsidRPr="009703F1">
        <w:rPr>
          <w:sz w:val="28"/>
          <w:szCs w:val="28"/>
          <w:lang w:val="en"/>
        </w:rPr>
        <w:t xml:space="preserve"> Content Lead: Evidence-Based Practices for Students with Autism</w:t>
      </w:r>
      <w:bookmarkEnd w:id="47"/>
    </w:p>
    <w:p w14:paraId="49B6E0CD" w14:textId="391DFE0F" w:rsidR="00173A2D" w:rsidRDefault="00173A2D" w:rsidP="00AB64C7">
      <w:pPr>
        <w:spacing w:after="240"/>
        <w:rPr>
          <w:rFonts w:cs="Arial"/>
          <w:iCs/>
        </w:rPr>
      </w:pPr>
      <w:r>
        <w:rPr>
          <w:rFonts w:cs="Arial"/>
          <w:iCs/>
        </w:rPr>
        <w:t>Marin County SELPA, in partnership with</w:t>
      </w:r>
      <w:r w:rsidRPr="00173A2D">
        <w:rPr>
          <w:rFonts w:cs="Arial"/>
          <w:iCs/>
        </w:rPr>
        <w:t xml:space="preserve"> the California Autism Professional Training and Information Network (CAPTAIN)</w:t>
      </w:r>
      <w:r>
        <w:rPr>
          <w:rFonts w:cs="Arial"/>
          <w:iCs/>
        </w:rPr>
        <w:t>, serves as the SELPA content lead within the SOS to build</w:t>
      </w:r>
      <w:r w:rsidRPr="00173A2D">
        <w:rPr>
          <w:rFonts w:cs="Arial"/>
          <w:iCs/>
        </w:rPr>
        <w:t xml:space="preserve"> SELPA capacity</w:t>
      </w:r>
      <w:r>
        <w:rPr>
          <w:rFonts w:cs="Arial"/>
          <w:iCs/>
        </w:rPr>
        <w:t xml:space="preserve"> across the state</w:t>
      </w:r>
      <w:r w:rsidRPr="00173A2D">
        <w:rPr>
          <w:rFonts w:cs="Arial"/>
          <w:iCs/>
        </w:rPr>
        <w:t xml:space="preserve"> to support the implementation of</w:t>
      </w:r>
      <w:r w:rsidR="00D65F84">
        <w:rPr>
          <w:rFonts w:cs="Arial"/>
          <w:iCs/>
        </w:rPr>
        <w:t xml:space="preserve"> EBPs</w:t>
      </w:r>
      <w:r w:rsidRPr="00173A2D">
        <w:rPr>
          <w:rFonts w:cs="Arial"/>
          <w:iCs/>
        </w:rPr>
        <w:t xml:space="preserve"> for Autism to:</w:t>
      </w:r>
    </w:p>
    <w:p w14:paraId="0773833B" w14:textId="77777777" w:rsidR="009D0A9E" w:rsidRDefault="00173A2D" w:rsidP="009D0A9E">
      <w:pPr>
        <w:pStyle w:val="ListParagraph"/>
        <w:numPr>
          <w:ilvl w:val="0"/>
          <w:numId w:val="15"/>
        </w:numPr>
        <w:spacing w:after="240"/>
        <w:contextualSpacing w:val="0"/>
        <w:rPr>
          <w:rFonts w:cs="Arial"/>
          <w:iCs/>
        </w:rPr>
      </w:pPr>
      <w:r>
        <w:rPr>
          <w:rFonts w:cs="Arial"/>
          <w:iCs/>
        </w:rPr>
        <w:t>I</w:t>
      </w:r>
      <w:r w:rsidRPr="00173A2D">
        <w:rPr>
          <w:rFonts w:cs="Arial"/>
          <w:iCs/>
        </w:rPr>
        <w:t>mprove and maximize academic, social and vocational outcomes for students with Autism and other Developmental Disabilities;</w:t>
      </w:r>
    </w:p>
    <w:p w14:paraId="32E057A7" w14:textId="77777777" w:rsidR="009D0A9E" w:rsidRDefault="00173A2D" w:rsidP="009D0A9E">
      <w:pPr>
        <w:pStyle w:val="ListParagraph"/>
        <w:numPr>
          <w:ilvl w:val="0"/>
          <w:numId w:val="15"/>
        </w:numPr>
        <w:spacing w:after="240"/>
        <w:contextualSpacing w:val="0"/>
        <w:rPr>
          <w:rFonts w:cs="Arial"/>
          <w:iCs/>
        </w:rPr>
      </w:pPr>
      <w:r>
        <w:rPr>
          <w:rFonts w:cs="Arial"/>
          <w:iCs/>
        </w:rPr>
        <w:t>D</w:t>
      </w:r>
      <w:r w:rsidRPr="00173A2D">
        <w:rPr>
          <w:rFonts w:cs="Arial"/>
          <w:iCs/>
        </w:rPr>
        <w:t>evelop capacity to provide a supportive implementation culture and climate and high quality instruction for students with Autism and other Developmental Disabilities; and</w:t>
      </w:r>
    </w:p>
    <w:p w14:paraId="0C1C7D63" w14:textId="02BB0148" w:rsidR="009703F1" w:rsidRPr="00173A2D" w:rsidRDefault="00173A2D" w:rsidP="00AB64C7">
      <w:pPr>
        <w:pStyle w:val="ListParagraph"/>
        <w:numPr>
          <w:ilvl w:val="0"/>
          <w:numId w:val="15"/>
        </w:numPr>
        <w:spacing w:after="240"/>
        <w:rPr>
          <w:rFonts w:cs="Arial"/>
          <w:iCs/>
        </w:rPr>
      </w:pPr>
      <w:r>
        <w:rPr>
          <w:rFonts w:cs="Arial"/>
          <w:iCs/>
        </w:rPr>
        <w:t>I</w:t>
      </w:r>
      <w:r w:rsidRPr="00173A2D">
        <w:rPr>
          <w:rFonts w:cs="Arial"/>
          <w:iCs/>
        </w:rPr>
        <w:t>ncrease opportunities for students with Autism and other Developmental Disabilities to successfully participate in inclusive educational settings.</w:t>
      </w:r>
    </w:p>
    <w:p w14:paraId="63BADFCA" w14:textId="10AF5FCE" w:rsidR="00173A2D" w:rsidRDefault="00C12EDE" w:rsidP="00AB64C7">
      <w:pPr>
        <w:spacing w:after="240"/>
        <w:rPr>
          <w:rFonts w:cs="Arial"/>
          <w:iCs/>
        </w:rPr>
      </w:pPr>
      <w:r>
        <w:rPr>
          <w:rFonts w:cs="Arial"/>
          <w:iCs/>
        </w:rPr>
        <w:t>In pursuit of these</w:t>
      </w:r>
      <w:r w:rsidR="00380D9E">
        <w:rPr>
          <w:rFonts w:cs="Arial"/>
          <w:iCs/>
        </w:rPr>
        <w:t xml:space="preserve"> goal</w:t>
      </w:r>
      <w:r>
        <w:rPr>
          <w:rFonts w:cs="Arial"/>
          <w:iCs/>
        </w:rPr>
        <w:t>s</w:t>
      </w:r>
      <w:r w:rsidR="00380D9E">
        <w:rPr>
          <w:rFonts w:cs="Arial"/>
          <w:iCs/>
        </w:rPr>
        <w:t>, Marin County SELPA and CAPTAIN have divided the state</w:t>
      </w:r>
      <w:r w:rsidR="00380D9E" w:rsidRPr="00380D9E">
        <w:rPr>
          <w:rFonts w:cs="Arial"/>
          <w:iCs/>
        </w:rPr>
        <w:t xml:space="preserve"> into</w:t>
      </w:r>
      <w:r w:rsidR="00380D9E">
        <w:rPr>
          <w:rFonts w:cs="Arial"/>
          <w:iCs/>
        </w:rPr>
        <w:t xml:space="preserve"> 17 regions with each region having</w:t>
      </w:r>
      <w:r w:rsidR="00380D9E" w:rsidRPr="00380D9E">
        <w:rPr>
          <w:rFonts w:cs="Arial"/>
          <w:iCs/>
        </w:rPr>
        <w:t xml:space="preserve"> a SELPA Director and Regional Implementation Lead who are knowledgeable in creating implementation capacity for</w:t>
      </w:r>
      <w:r w:rsidR="007200F8">
        <w:rPr>
          <w:rFonts w:cs="Arial"/>
          <w:iCs/>
        </w:rPr>
        <w:t xml:space="preserve"> EBPs</w:t>
      </w:r>
      <w:r w:rsidR="00380D9E" w:rsidRPr="00380D9E">
        <w:rPr>
          <w:rFonts w:cs="Arial"/>
          <w:iCs/>
        </w:rPr>
        <w:t xml:space="preserve">. These leaders will connect and build capacity of </w:t>
      </w:r>
      <w:r w:rsidR="0044788E">
        <w:rPr>
          <w:rFonts w:cs="Arial"/>
          <w:iCs/>
        </w:rPr>
        <w:t xml:space="preserve">the SELPAs within their region. </w:t>
      </w:r>
      <w:r w:rsidR="00380D9E" w:rsidRPr="00380D9E">
        <w:rPr>
          <w:rFonts w:cs="Arial"/>
          <w:iCs/>
        </w:rPr>
        <w:t>In addition, 96</w:t>
      </w:r>
      <w:r w:rsidR="009D0A9E">
        <w:rPr>
          <w:rFonts w:cs="Arial"/>
          <w:iCs/>
        </w:rPr>
        <w:t xml:space="preserve"> percent </w:t>
      </w:r>
      <w:r w:rsidR="00380D9E" w:rsidRPr="00380D9E">
        <w:rPr>
          <w:rFonts w:cs="Arial"/>
          <w:iCs/>
        </w:rPr>
        <w:t>of the SELPAs have selected qualified CAPTAIN Cadre members who act as local trainers and coaches.</w:t>
      </w:r>
    </w:p>
    <w:p w14:paraId="39BBE0AA" w14:textId="0EE7A3CE" w:rsidR="0044788E" w:rsidRDefault="0044788E" w:rsidP="0044788E">
      <w:pPr>
        <w:rPr>
          <w:rFonts w:cs="Arial"/>
          <w:iCs/>
        </w:rPr>
      </w:pPr>
      <w:r w:rsidRPr="0044788E">
        <w:rPr>
          <w:rFonts w:cs="Arial"/>
          <w:iCs/>
        </w:rPr>
        <w:t>The CAPTAIN Cadre members implement training on EBPs using fidelity measures for effective adult education/training practices</w:t>
      </w:r>
      <w:r w:rsidR="00CD1F1A">
        <w:rPr>
          <w:rFonts w:cs="Arial"/>
          <w:iCs/>
        </w:rPr>
        <w:t>.</w:t>
      </w:r>
      <w:r w:rsidRPr="0044788E">
        <w:rPr>
          <w:rFonts w:cs="Arial"/>
          <w:iCs/>
        </w:rPr>
        <w:t xml:space="preserve"> Each training is accompanied by an established pre- and post-assessment of knowledge to determine the effectiveness of the trainer at conveying the core components to the training participants.</w:t>
      </w:r>
      <w:r>
        <w:rPr>
          <w:rFonts w:cs="Arial"/>
          <w:iCs/>
        </w:rPr>
        <w:t xml:space="preserve"> </w:t>
      </w:r>
      <w:r w:rsidRPr="0044788E">
        <w:rPr>
          <w:rFonts w:cs="Arial"/>
          <w:iCs/>
        </w:rPr>
        <w:t xml:space="preserve">In addition to training, CAPTAIN Cadre provide coaching on the EBPs to selected providers using fidelity measures for effective coaching practices based on the </w:t>
      </w:r>
      <w:r w:rsidR="00246DE0">
        <w:rPr>
          <w:rFonts w:cs="Arial"/>
          <w:iCs/>
        </w:rPr>
        <w:t>National Professional Development Center on Autism Spectrum Disorder</w:t>
      </w:r>
      <w:r w:rsidR="00246DE0" w:rsidRPr="0044788E">
        <w:rPr>
          <w:rFonts w:cs="Arial"/>
          <w:iCs/>
        </w:rPr>
        <w:t xml:space="preserve"> </w:t>
      </w:r>
      <w:r w:rsidR="00246DE0">
        <w:rPr>
          <w:rFonts w:cs="Arial"/>
          <w:iCs/>
        </w:rPr>
        <w:t>(</w:t>
      </w:r>
      <w:r w:rsidRPr="0044788E">
        <w:rPr>
          <w:rFonts w:cs="Arial"/>
          <w:iCs/>
        </w:rPr>
        <w:t>NPDC-ASD</w:t>
      </w:r>
      <w:r w:rsidR="00246DE0">
        <w:rPr>
          <w:rFonts w:cs="Arial"/>
          <w:iCs/>
        </w:rPr>
        <w:t>)</w:t>
      </w:r>
      <w:r w:rsidRPr="0044788E">
        <w:rPr>
          <w:rFonts w:cs="Arial"/>
          <w:iCs/>
        </w:rPr>
        <w:t xml:space="preserve"> coaching model</w:t>
      </w:r>
      <w:r w:rsidR="00CD1F1A">
        <w:rPr>
          <w:rFonts w:cs="Arial"/>
          <w:iCs/>
        </w:rPr>
        <w:t>.</w:t>
      </w:r>
      <w:r w:rsidRPr="0044788E">
        <w:rPr>
          <w:rFonts w:cs="Arial"/>
          <w:iCs/>
        </w:rPr>
        <w:t xml:space="preserve"> Practice profiles and implementation checklists are used to assist teachers and providers in reaching fidelity of implementation of the EBPs </w:t>
      </w:r>
      <w:r w:rsidR="009D0A9E">
        <w:rPr>
          <w:rFonts w:cs="Arial"/>
          <w:iCs/>
        </w:rPr>
        <w:t>for</w:t>
      </w:r>
      <w:r w:rsidRPr="0044788E">
        <w:rPr>
          <w:rFonts w:cs="Arial"/>
          <w:iCs/>
        </w:rPr>
        <w:t xml:space="preserve"> which they are trained. These fidelity measures were developed by the</w:t>
      </w:r>
      <w:r w:rsidR="00246DE0">
        <w:rPr>
          <w:rFonts w:cs="Arial"/>
          <w:iCs/>
        </w:rPr>
        <w:t xml:space="preserve"> </w:t>
      </w:r>
      <w:r w:rsidRPr="0044788E">
        <w:rPr>
          <w:rFonts w:cs="Arial"/>
          <w:iCs/>
        </w:rPr>
        <w:t>NPDC-ASD (A</w:t>
      </w:r>
      <w:r w:rsidR="00246DE0">
        <w:rPr>
          <w:rFonts w:cs="Arial"/>
          <w:iCs/>
        </w:rPr>
        <w:t xml:space="preserve">utism </w:t>
      </w:r>
      <w:r w:rsidRPr="0044788E">
        <w:rPr>
          <w:rFonts w:cs="Arial"/>
          <w:iCs/>
        </w:rPr>
        <w:t>F</w:t>
      </w:r>
      <w:r w:rsidR="00246DE0">
        <w:rPr>
          <w:rFonts w:cs="Arial"/>
          <w:iCs/>
        </w:rPr>
        <w:t xml:space="preserve">ocused </w:t>
      </w:r>
      <w:r w:rsidRPr="0044788E">
        <w:rPr>
          <w:rFonts w:cs="Arial"/>
          <w:iCs/>
        </w:rPr>
        <w:t>I</w:t>
      </w:r>
      <w:r w:rsidR="00D513FD">
        <w:rPr>
          <w:rFonts w:cs="Arial"/>
          <w:iCs/>
        </w:rPr>
        <w:t xml:space="preserve">ntervention </w:t>
      </w:r>
      <w:r w:rsidRPr="0044788E">
        <w:rPr>
          <w:rFonts w:cs="Arial"/>
          <w:iCs/>
        </w:rPr>
        <w:t>R</w:t>
      </w:r>
      <w:r w:rsidR="00D513FD">
        <w:rPr>
          <w:rFonts w:cs="Arial"/>
          <w:iCs/>
        </w:rPr>
        <w:t xml:space="preserve">esources </w:t>
      </w:r>
      <w:r w:rsidR="009D0A9E">
        <w:rPr>
          <w:rFonts w:cs="Arial"/>
          <w:iCs/>
        </w:rPr>
        <w:t>and</w:t>
      </w:r>
      <w:r w:rsidR="00D513FD">
        <w:rPr>
          <w:rFonts w:cs="Arial"/>
          <w:iCs/>
        </w:rPr>
        <w:t xml:space="preserve"> </w:t>
      </w:r>
      <w:r w:rsidRPr="0044788E">
        <w:rPr>
          <w:rFonts w:cs="Arial"/>
          <w:iCs/>
        </w:rPr>
        <w:t>M</w:t>
      </w:r>
      <w:r w:rsidR="00D513FD">
        <w:rPr>
          <w:rFonts w:cs="Arial"/>
          <w:iCs/>
        </w:rPr>
        <w:t>odules</w:t>
      </w:r>
      <w:r w:rsidR="002F3B92">
        <w:rPr>
          <w:rFonts w:cs="Arial"/>
          <w:iCs/>
        </w:rPr>
        <w:t>)</w:t>
      </w:r>
      <w:r w:rsidR="006C1BEE">
        <w:rPr>
          <w:rFonts w:cs="Arial"/>
          <w:iCs/>
        </w:rPr>
        <w:t>. In their work as the SELPA content lead, Marin County SELPA and CAPTAIN</w:t>
      </w:r>
      <w:r w:rsidRPr="0044788E">
        <w:rPr>
          <w:rFonts w:cs="Arial"/>
          <w:iCs/>
        </w:rPr>
        <w:t xml:space="preserve"> are developing Google forms and regional databases to collect all fidelity and training outcome data. This system will be used for ongoing fidelity monitoring and continuous improvement. The data system</w:t>
      </w:r>
      <w:r w:rsidR="00CD1F1A">
        <w:rPr>
          <w:rFonts w:cs="Arial"/>
          <w:iCs/>
        </w:rPr>
        <w:t xml:space="preserve"> is anticipated to be tested in s</w:t>
      </w:r>
      <w:r w:rsidRPr="0044788E">
        <w:rPr>
          <w:rFonts w:cs="Arial"/>
          <w:iCs/>
        </w:rPr>
        <w:t xml:space="preserve">pring </w:t>
      </w:r>
      <w:r w:rsidR="00CD1F1A">
        <w:rPr>
          <w:rFonts w:cs="Arial"/>
          <w:iCs/>
        </w:rPr>
        <w:t xml:space="preserve">of </w:t>
      </w:r>
      <w:r w:rsidRPr="0044788E">
        <w:rPr>
          <w:rFonts w:cs="Arial"/>
          <w:iCs/>
        </w:rPr>
        <w:t>2020 and launc</w:t>
      </w:r>
      <w:r w:rsidR="00CD1F1A">
        <w:rPr>
          <w:rFonts w:cs="Arial"/>
          <w:iCs/>
        </w:rPr>
        <w:t>hed to all statewide SELPAs in</w:t>
      </w:r>
      <w:r w:rsidR="009D0A9E">
        <w:rPr>
          <w:rFonts w:cs="Arial"/>
          <w:iCs/>
        </w:rPr>
        <w:t xml:space="preserve"> the</w:t>
      </w:r>
      <w:r w:rsidR="00CD1F1A">
        <w:rPr>
          <w:rFonts w:cs="Arial"/>
          <w:iCs/>
        </w:rPr>
        <w:t xml:space="preserve"> f</w:t>
      </w:r>
      <w:r w:rsidRPr="0044788E">
        <w:rPr>
          <w:rFonts w:cs="Arial"/>
          <w:iCs/>
        </w:rPr>
        <w:t>all</w:t>
      </w:r>
      <w:r w:rsidR="006C1BEE">
        <w:rPr>
          <w:rFonts w:cs="Arial"/>
          <w:iCs/>
        </w:rPr>
        <w:t xml:space="preserve"> </w:t>
      </w:r>
      <w:r w:rsidR="00CD1F1A">
        <w:rPr>
          <w:rFonts w:cs="Arial"/>
          <w:iCs/>
        </w:rPr>
        <w:t xml:space="preserve">of </w:t>
      </w:r>
      <w:r w:rsidR="006C1BEE">
        <w:rPr>
          <w:rFonts w:cs="Arial"/>
          <w:iCs/>
        </w:rPr>
        <w:t>2020.</w:t>
      </w:r>
    </w:p>
    <w:p w14:paraId="2A424039" w14:textId="1F087232" w:rsidR="00B75C39" w:rsidRDefault="00082B03" w:rsidP="00DB6670">
      <w:pPr>
        <w:rPr>
          <w:rFonts w:cs="Arial"/>
          <w:iCs/>
        </w:rPr>
      </w:pPr>
      <w:r>
        <w:rPr>
          <w:rFonts w:cs="Arial"/>
          <w:iCs/>
        </w:rPr>
        <w:t>This work exemplifies</w:t>
      </w:r>
      <w:r w:rsidR="00B75C39">
        <w:rPr>
          <w:rFonts w:cs="Arial"/>
          <w:iCs/>
        </w:rPr>
        <w:t xml:space="preserve"> how the SOS has been built to support improved outcomes for students with disabilities and increased academic achievement through the dissemination and use of EBPs. </w:t>
      </w:r>
      <w:r w:rsidR="00B75C39">
        <w:t xml:space="preserve">The infrastructure of systematic and coordinated support for LEAs through the SOS and special education resource leads will result in an </w:t>
      </w:r>
      <w:r w:rsidR="00B75C39">
        <w:lastRenderedPageBreak/>
        <w:t>increased ability to tailor improvement efforts and pull from available expertise and resources to achieve the goals for SWD outlined in the LCAP.</w:t>
      </w:r>
    </w:p>
    <w:p w14:paraId="7116D971" w14:textId="6416B81C" w:rsidR="00B75C39" w:rsidRPr="00001529" w:rsidRDefault="00001529" w:rsidP="002C6D41">
      <w:pPr>
        <w:pStyle w:val="Heading3"/>
        <w:numPr>
          <w:ilvl w:val="0"/>
          <w:numId w:val="13"/>
        </w:numPr>
        <w:spacing w:after="240"/>
        <w:rPr>
          <w:sz w:val="28"/>
          <w:szCs w:val="28"/>
        </w:rPr>
      </w:pPr>
      <w:bookmarkStart w:id="48" w:name="_Toc29563042"/>
      <w:r w:rsidRPr="00001529">
        <w:rPr>
          <w:sz w:val="28"/>
          <w:szCs w:val="28"/>
        </w:rPr>
        <w:t>S</w:t>
      </w:r>
      <w:r w:rsidR="009D0A9E">
        <w:rPr>
          <w:sz w:val="28"/>
          <w:szCs w:val="28"/>
        </w:rPr>
        <w:t>pecial Education Local Plan Area</w:t>
      </w:r>
      <w:r w:rsidRPr="00001529">
        <w:rPr>
          <w:sz w:val="28"/>
          <w:szCs w:val="28"/>
        </w:rPr>
        <w:t xml:space="preserve"> Content Lead: Open Access Project</w:t>
      </w:r>
      <w:bookmarkEnd w:id="48"/>
    </w:p>
    <w:p w14:paraId="418E69D2" w14:textId="3A7BD9E6" w:rsidR="00635931" w:rsidRPr="00CC1F2B" w:rsidRDefault="00162532" w:rsidP="00AB64C7">
      <w:pPr>
        <w:pStyle w:val="NoSpacing"/>
        <w:spacing w:after="240"/>
        <w:rPr>
          <w:lang w:val="en"/>
        </w:rPr>
      </w:pPr>
      <w:r w:rsidRPr="00162532">
        <w:rPr>
          <w:rFonts w:cs="Arial"/>
          <w:bCs/>
        </w:rPr>
        <w:t>Placer County SELPA</w:t>
      </w:r>
      <w:r w:rsidR="00FC7E41">
        <w:rPr>
          <w:rFonts w:cs="Arial"/>
          <w:bCs/>
        </w:rPr>
        <w:t xml:space="preserve"> serves as a SELPA content lead within the SOS </w:t>
      </w:r>
      <w:r w:rsidR="00FC7E41" w:rsidRPr="00E9131B">
        <w:t xml:space="preserve">focused on improving outcomes for SWDs by </w:t>
      </w:r>
      <w:r w:rsidR="00FC7E41">
        <w:t xml:space="preserve">building capacity around </w:t>
      </w:r>
      <w:r w:rsidR="00FC7E41" w:rsidRPr="00E9131B">
        <w:t>U</w:t>
      </w:r>
      <w:r w:rsidR="00FC7E41">
        <w:t xml:space="preserve">niversal </w:t>
      </w:r>
      <w:r w:rsidR="00FC7E41" w:rsidRPr="00E9131B">
        <w:t>D</w:t>
      </w:r>
      <w:r w:rsidR="00FC7E41">
        <w:t xml:space="preserve">esign for </w:t>
      </w:r>
      <w:r w:rsidR="00FC7E41" w:rsidRPr="00E9131B">
        <w:t>L</w:t>
      </w:r>
      <w:r w:rsidR="00FC7E41">
        <w:t>earning (UDL),</w:t>
      </w:r>
      <w:r w:rsidR="00FC7E41" w:rsidRPr="00E9131B">
        <w:t xml:space="preserve"> Assist</w:t>
      </w:r>
      <w:r w:rsidR="00FC7E41">
        <w:t>ive Technologies (AT), and</w:t>
      </w:r>
      <w:r w:rsidR="00FC7E41" w:rsidRPr="00E9131B">
        <w:t xml:space="preserve"> Augmentative Alternative Communication (AAC) for students with complex communication needs. </w:t>
      </w:r>
      <w:r w:rsidR="00FC7E41">
        <w:t>Since beginning this work in late 2018, Placer County SELPA has built</w:t>
      </w:r>
      <w:r w:rsidR="00FC7E41">
        <w:rPr>
          <w:rFonts w:cs="Arial"/>
          <w:bCs/>
        </w:rPr>
        <w:t xml:space="preserve"> </w:t>
      </w:r>
      <w:r w:rsidRPr="00162532">
        <w:rPr>
          <w:rFonts w:cs="Arial"/>
          <w:bCs/>
        </w:rPr>
        <w:t xml:space="preserve">the “Open Access </w:t>
      </w:r>
      <w:r w:rsidR="00FC7E41">
        <w:rPr>
          <w:rFonts w:cs="Arial"/>
          <w:bCs/>
        </w:rPr>
        <w:t>Project</w:t>
      </w:r>
      <w:r w:rsidRPr="00162532">
        <w:rPr>
          <w:rFonts w:cs="Arial"/>
          <w:bCs/>
        </w:rPr>
        <w:t>– Learning and Participation for All</w:t>
      </w:r>
      <w:r w:rsidR="009D0A9E">
        <w:rPr>
          <w:rFonts w:cs="Arial"/>
          <w:bCs/>
        </w:rPr>
        <w:t>,</w:t>
      </w:r>
      <w:r w:rsidRPr="00162532">
        <w:rPr>
          <w:rFonts w:cs="Arial"/>
          <w:bCs/>
        </w:rPr>
        <w:t>”</w:t>
      </w:r>
      <w:r w:rsidR="00FC7E41">
        <w:rPr>
          <w:rFonts w:cs="Arial"/>
          <w:bCs/>
        </w:rPr>
        <w:t xml:space="preserve"> which is</w:t>
      </w:r>
      <w:r w:rsidRPr="00162532">
        <w:rPr>
          <w:rFonts w:cs="Arial"/>
          <w:bCs/>
        </w:rPr>
        <w:t xml:space="preserve"> focused on providing students with access to quality curriculum and participation and active engagement with learning in inclusive settings by eliminating barriers to learning.</w:t>
      </w:r>
      <w:r w:rsidR="00FC7E41">
        <w:rPr>
          <w:rFonts w:cs="Arial"/>
          <w:bCs/>
        </w:rPr>
        <w:t xml:space="preserve"> </w:t>
      </w:r>
      <w:r w:rsidR="00635931">
        <w:rPr>
          <w:rFonts w:cs="Arial"/>
          <w:bCs/>
          <w:lang w:val="en"/>
        </w:rPr>
        <w:t xml:space="preserve">The </w:t>
      </w:r>
      <w:r w:rsidR="00635931">
        <w:rPr>
          <w:rFonts w:cs="Arial"/>
          <w:bCs/>
        </w:rPr>
        <w:t>project works to develop</w:t>
      </w:r>
      <w:r w:rsidR="00635931" w:rsidRPr="00162532">
        <w:rPr>
          <w:rFonts w:cs="Arial"/>
          <w:bCs/>
        </w:rPr>
        <w:t xml:space="preserve"> the capacity of regional implementation teams to train, coach</w:t>
      </w:r>
      <w:r w:rsidR="00981BEF">
        <w:rPr>
          <w:rFonts w:cs="Arial"/>
          <w:bCs/>
        </w:rPr>
        <w:t>,</w:t>
      </w:r>
      <w:r w:rsidR="00635931" w:rsidRPr="00162532">
        <w:rPr>
          <w:rFonts w:cs="Arial"/>
          <w:bCs/>
        </w:rPr>
        <w:t xml:space="preserve"> and provide technical assistance to school sites in: implementing effecti</w:t>
      </w:r>
      <w:r w:rsidR="00635931">
        <w:rPr>
          <w:rFonts w:cs="Arial"/>
          <w:bCs/>
        </w:rPr>
        <w:t>ve UDL</w:t>
      </w:r>
      <w:r w:rsidR="00635931" w:rsidRPr="00162532">
        <w:rPr>
          <w:rFonts w:cs="Arial"/>
          <w:bCs/>
        </w:rPr>
        <w:t xml:space="preserve"> practices; incorporating digital to</w:t>
      </w:r>
      <w:r w:rsidR="00635931">
        <w:rPr>
          <w:rFonts w:cs="Arial"/>
          <w:bCs/>
        </w:rPr>
        <w:t>ols and AT</w:t>
      </w:r>
      <w:r w:rsidR="00635931" w:rsidRPr="00162532">
        <w:rPr>
          <w:rFonts w:cs="Arial"/>
          <w:bCs/>
        </w:rPr>
        <w:t xml:space="preserve"> into the design of instruction and measurement of learning; </w:t>
      </w:r>
      <w:r w:rsidR="00635931">
        <w:rPr>
          <w:rFonts w:cs="Arial"/>
          <w:bCs/>
        </w:rPr>
        <w:t>and providing access to AAC</w:t>
      </w:r>
      <w:r w:rsidR="00635931" w:rsidRPr="00162532">
        <w:rPr>
          <w:rFonts w:cs="Arial"/>
          <w:bCs/>
        </w:rPr>
        <w:t xml:space="preserve"> strategies and tools for students with complex communication needs. </w:t>
      </w:r>
      <w:r w:rsidR="00FC7E41">
        <w:rPr>
          <w:rFonts w:cs="Arial"/>
          <w:bCs/>
        </w:rPr>
        <w:t>As part of the SOS, Placer County SELPA</w:t>
      </w:r>
      <w:r w:rsidR="00FC7E41" w:rsidRPr="00FC7E41">
        <w:rPr>
          <w:rFonts w:cs="Arial"/>
          <w:bCs/>
          <w:lang w:val="en"/>
        </w:rPr>
        <w:t xml:space="preserve"> offer</w:t>
      </w:r>
      <w:r w:rsidR="00FC7E41">
        <w:rPr>
          <w:rFonts w:cs="Arial"/>
          <w:bCs/>
          <w:lang w:val="en"/>
        </w:rPr>
        <w:t>s</w:t>
      </w:r>
      <w:r w:rsidR="00FC7E41" w:rsidRPr="00FC7E41">
        <w:rPr>
          <w:rFonts w:cs="Arial"/>
          <w:bCs/>
          <w:lang w:val="en"/>
        </w:rPr>
        <w:t xml:space="preserve"> professional development and resources for educators, administrators, and organizations to enhance their understanding </w:t>
      </w:r>
      <w:r w:rsidR="00FC7E41">
        <w:rPr>
          <w:rFonts w:cs="Arial"/>
          <w:bCs/>
          <w:lang w:val="en"/>
        </w:rPr>
        <w:t>of UDL</w:t>
      </w:r>
      <w:r w:rsidR="00FC7E41" w:rsidRPr="00FC7E41">
        <w:rPr>
          <w:rFonts w:cs="Arial"/>
          <w:bCs/>
          <w:lang w:val="en"/>
        </w:rPr>
        <w:t xml:space="preserve"> and how to leverage di</w:t>
      </w:r>
      <w:r w:rsidR="00215239">
        <w:rPr>
          <w:rFonts w:cs="Arial"/>
          <w:bCs/>
          <w:lang w:val="en"/>
        </w:rPr>
        <w:t>gital and AT</w:t>
      </w:r>
      <w:r w:rsidR="00FC7E41" w:rsidRPr="00FC7E41">
        <w:rPr>
          <w:rFonts w:cs="Arial"/>
          <w:bCs/>
          <w:lang w:val="en"/>
        </w:rPr>
        <w:t xml:space="preserve"> to meet the n</w:t>
      </w:r>
      <w:r w:rsidR="00FC7E41">
        <w:rPr>
          <w:rFonts w:cs="Arial"/>
          <w:bCs/>
          <w:lang w:val="en"/>
        </w:rPr>
        <w:t>eeds of all</w:t>
      </w:r>
      <w:r w:rsidR="00FC7E41" w:rsidRPr="00FC7E41">
        <w:rPr>
          <w:rFonts w:cs="Arial"/>
          <w:bCs/>
          <w:lang w:val="en"/>
        </w:rPr>
        <w:t xml:space="preserve"> learners in </w:t>
      </w:r>
      <w:r w:rsidR="009D0A9E">
        <w:rPr>
          <w:rFonts w:cs="Arial"/>
          <w:bCs/>
          <w:lang w:val="en"/>
        </w:rPr>
        <w:t>kindergarten through grade twelve (</w:t>
      </w:r>
      <w:r w:rsidR="00FC7E41" w:rsidRPr="00FC7E41">
        <w:rPr>
          <w:rFonts w:cs="Arial"/>
          <w:bCs/>
          <w:lang w:val="en"/>
        </w:rPr>
        <w:t>K</w:t>
      </w:r>
      <w:r w:rsidR="009D0A9E">
        <w:rPr>
          <w:rFonts w:cs="Arial"/>
          <w:bCs/>
          <w:lang w:val="en"/>
        </w:rPr>
        <w:t>–</w:t>
      </w:r>
      <w:r w:rsidR="00FC7E41" w:rsidRPr="00FC7E41">
        <w:rPr>
          <w:rFonts w:cs="Arial"/>
          <w:bCs/>
          <w:lang w:val="en"/>
        </w:rPr>
        <w:t>12</w:t>
      </w:r>
      <w:r w:rsidR="009D0A9E">
        <w:rPr>
          <w:rFonts w:cs="Arial"/>
          <w:bCs/>
          <w:lang w:val="en"/>
        </w:rPr>
        <w:t>)</w:t>
      </w:r>
      <w:r w:rsidR="00FC7E41" w:rsidRPr="00FC7E41">
        <w:rPr>
          <w:rFonts w:cs="Arial"/>
          <w:bCs/>
          <w:lang w:val="en"/>
        </w:rPr>
        <w:t xml:space="preserve"> settings</w:t>
      </w:r>
      <w:r w:rsidR="00FC7E41">
        <w:rPr>
          <w:rFonts w:cs="Arial"/>
          <w:bCs/>
          <w:lang w:val="en"/>
        </w:rPr>
        <w:t>.</w:t>
      </w:r>
      <w:r w:rsidR="00635931">
        <w:rPr>
          <w:rFonts w:cs="Arial"/>
          <w:bCs/>
          <w:lang w:val="en"/>
        </w:rPr>
        <w:t xml:space="preserve"> The project further aims to </w:t>
      </w:r>
      <w:r w:rsidR="00635931" w:rsidRPr="00CC1F2B">
        <w:rPr>
          <w:lang w:val="en"/>
        </w:rPr>
        <w:t>provide:</w:t>
      </w:r>
    </w:p>
    <w:p w14:paraId="0F7E80CC" w14:textId="77777777" w:rsidR="00635931" w:rsidRPr="00CC1F2B" w:rsidRDefault="00635931" w:rsidP="009D0A9E">
      <w:pPr>
        <w:pStyle w:val="NoSpacing"/>
        <w:numPr>
          <w:ilvl w:val="0"/>
          <w:numId w:val="16"/>
        </w:numPr>
        <w:spacing w:after="240"/>
        <w:rPr>
          <w:lang w:val="en"/>
        </w:rPr>
      </w:pPr>
      <w:r w:rsidRPr="00CC1F2B">
        <w:rPr>
          <w:lang w:val="en"/>
        </w:rPr>
        <w:t>universal shared resources and tools, and</w:t>
      </w:r>
    </w:p>
    <w:p w14:paraId="48A4E8FF" w14:textId="32875376" w:rsidR="00162532" w:rsidRDefault="00635931" w:rsidP="00AB64C7">
      <w:pPr>
        <w:pStyle w:val="NoSpacing"/>
        <w:numPr>
          <w:ilvl w:val="0"/>
          <w:numId w:val="16"/>
        </w:numPr>
        <w:spacing w:after="240"/>
        <w:rPr>
          <w:lang w:val="en"/>
        </w:rPr>
      </w:pPr>
      <w:r w:rsidRPr="00CC1F2B">
        <w:rPr>
          <w:lang w:val="en"/>
        </w:rPr>
        <w:t>options for technical assistance and resources to assist SELPA Lead teams in b</w:t>
      </w:r>
      <w:r w:rsidR="00215239">
        <w:rPr>
          <w:lang w:val="en"/>
        </w:rPr>
        <w:t>uilding capacity around</w:t>
      </w:r>
      <w:r w:rsidRPr="00CC1F2B">
        <w:rPr>
          <w:lang w:val="en"/>
        </w:rPr>
        <w:t xml:space="preserve"> eliminating barriers to access</w:t>
      </w:r>
    </w:p>
    <w:p w14:paraId="42A5DDFE" w14:textId="12203683" w:rsidR="00D040E5" w:rsidRDefault="00635931" w:rsidP="0090434F">
      <w:pPr>
        <w:pStyle w:val="NoSpacing"/>
        <w:spacing w:after="240"/>
      </w:pPr>
      <w:r>
        <w:t>In the past year, Placer County SELPA has launched the</w:t>
      </w:r>
      <w:r w:rsidRPr="00E9131B">
        <w:t xml:space="preserve"> Open Access website at </w:t>
      </w:r>
      <w:hyperlink r:id="rId22" w:tooltip="Open Access website" w:history="1">
        <w:r w:rsidR="00D03D07">
          <w:rPr>
            <w:color w:val="0000FF"/>
            <w:u w:val="single"/>
          </w:rPr>
          <w:t>https://www.openaccess-ca.org/</w:t>
        </w:r>
      </w:hyperlink>
      <w:r>
        <w:t xml:space="preserve"> where robust resources are universally available in each of the project’s focus areas.</w:t>
      </w:r>
      <w:r w:rsidRPr="00E9131B">
        <w:t xml:space="preserve"> Over the next four years, Placer County SELPA will be selecting up to 20 </w:t>
      </w:r>
      <w:r>
        <w:t xml:space="preserve">regional implementation lead teams </w:t>
      </w:r>
      <w:r w:rsidRPr="00E9131B">
        <w:t>to build capacity using the research and tools of both Improvement and Implementation</w:t>
      </w:r>
      <w:r>
        <w:t xml:space="preserve"> Science. Thus far</w:t>
      </w:r>
      <w:r w:rsidRPr="00E9131B">
        <w:t xml:space="preserve">, four </w:t>
      </w:r>
      <w:r>
        <w:t>teams</w:t>
      </w:r>
      <w:r w:rsidR="009D0A9E">
        <w:t>—</w:t>
      </w:r>
      <w:r w:rsidRPr="00E9131B">
        <w:t>two focused on UDL, one focused on AT, and one</w:t>
      </w:r>
      <w:r>
        <w:t xml:space="preserve"> focused on AAC</w:t>
      </w:r>
      <w:r w:rsidR="009D0A9E">
        <w:t>—</w:t>
      </w:r>
      <w:r>
        <w:t>have been selected to begin the process of scaling up available resources and EBPs</w:t>
      </w:r>
      <w:r w:rsidRPr="00E9131B">
        <w:t xml:space="preserve">. In addition, </w:t>
      </w:r>
      <w:r>
        <w:t>i</w:t>
      </w:r>
      <w:r w:rsidRPr="00E9131B">
        <w:t>n colla</w:t>
      </w:r>
      <w:r>
        <w:t>boration with a number of SOS</w:t>
      </w:r>
      <w:r w:rsidRPr="00E9131B">
        <w:t xml:space="preserve"> partners, a California UDL Coalition is being formed to bring together a variety of stakeholders, across both general and special education, to build strong implementation of UDL across the state. An early outcome of this work is the launch of the first UDL-International Re</w:t>
      </w:r>
      <w:r>
        <w:t xml:space="preserve">source Network </w:t>
      </w:r>
      <w:r w:rsidRPr="00E9131B">
        <w:t>International Conference in California schedu</w:t>
      </w:r>
      <w:r>
        <w:t>led to be held on</w:t>
      </w:r>
      <w:r w:rsidRPr="00E9131B">
        <w:t xml:space="preserve"> April 7–9, 2020.</w:t>
      </w:r>
    </w:p>
    <w:p w14:paraId="798B69A2" w14:textId="03356012" w:rsidR="00162532" w:rsidRPr="00D040E5" w:rsidRDefault="00D040E5" w:rsidP="002C6D41">
      <w:pPr>
        <w:pStyle w:val="Heading3"/>
        <w:numPr>
          <w:ilvl w:val="0"/>
          <w:numId w:val="13"/>
        </w:numPr>
        <w:spacing w:after="240"/>
        <w:rPr>
          <w:rFonts w:eastAsiaTheme="minorHAnsi" w:cstheme="minorBidi"/>
          <w:sz w:val="28"/>
          <w:szCs w:val="28"/>
          <w:lang w:val="en"/>
        </w:rPr>
      </w:pPr>
      <w:bookmarkStart w:id="49" w:name="_Toc29563043"/>
      <w:r w:rsidRPr="00D040E5">
        <w:rPr>
          <w:sz w:val="28"/>
          <w:szCs w:val="28"/>
        </w:rPr>
        <w:lastRenderedPageBreak/>
        <w:t>S</w:t>
      </w:r>
      <w:r w:rsidR="009D0A9E">
        <w:rPr>
          <w:sz w:val="28"/>
          <w:szCs w:val="28"/>
        </w:rPr>
        <w:t xml:space="preserve">pecial Education Local Plan Area Content Lead: </w:t>
      </w:r>
      <w:r w:rsidRPr="00D040E5">
        <w:rPr>
          <w:sz w:val="28"/>
          <w:szCs w:val="28"/>
        </w:rPr>
        <w:t>Disproportionality</w:t>
      </w:r>
      <w:bookmarkEnd w:id="49"/>
    </w:p>
    <w:p w14:paraId="26825D4D" w14:textId="672FC979" w:rsidR="00B01537" w:rsidRDefault="00B01537" w:rsidP="00AB64C7">
      <w:pPr>
        <w:autoSpaceDE w:val="0"/>
        <w:autoSpaceDN w:val="0"/>
        <w:adjustRightInd w:val="0"/>
        <w:spacing w:after="240"/>
        <w:rPr>
          <w:rFonts w:cs="Arial"/>
          <w:iCs/>
        </w:rPr>
      </w:pPr>
      <w:r>
        <w:rPr>
          <w:rFonts w:cs="Arial"/>
          <w:bCs/>
          <w:iCs/>
        </w:rPr>
        <w:t xml:space="preserve">As a SELPA content lead within the SOS, </w:t>
      </w:r>
      <w:r w:rsidRPr="00B01537">
        <w:rPr>
          <w:rFonts w:cs="Arial"/>
          <w:bCs/>
          <w:iCs/>
        </w:rPr>
        <w:t xml:space="preserve">San Diego South County SELPA </w:t>
      </w:r>
      <w:r w:rsidRPr="00B01537">
        <w:rPr>
          <w:rFonts w:cs="Arial"/>
          <w:iCs/>
        </w:rPr>
        <w:t xml:space="preserve">through the </w:t>
      </w:r>
      <w:r>
        <w:rPr>
          <w:rFonts w:cs="Arial"/>
          <w:iCs/>
        </w:rPr>
        <w:t>“</w:t>
      </w:r>
      <w:r w:rsidRPr="00B01537">
        <w:rPr>
          <w:rFonts w:cs="Arial"/>
          <w:bCs/>
          <w:iCs/>
        </w:rPr>
        <w:t xml:space="preserve">Equity, Disproportionality </w:t>
      </w:r>
      <w:r w:rsidR="009D0A9E">
        <w:rPr>
          <w:rFonts w:cs="Arial"/>
          <w:bCs/>
          <w:iCs/>
        </w:rPr>
        <w:t>and</w:t>
      </w:r>
      <w:r w:rsidRPr="00B01537">
        <w:rPr>
          <w:rFonts w:cs="Arial"/>
          <w:bCs/>
          <w:iCs/>
        </w:rPr>
        <w:t xml:space="preserve"> Design: Preventing Disproportionality in Our Schools</w:t>
      </w:r>
      <w:r>
        <w:rPr>
          <w:rFonts w:cs="Arial"/>
          <w:bCs/>
          <w:iCs/>
        </w:rPr>
        <w:t>”</w:t>
      </w:r>
      <w:r w:rsidRPr="00B01537">
        <w:rPr>
          <w:rFonts w:cs="Arial"/>
          <w:b/>
          <w:bCs/>
          <w:iCs/>
        </w:rPr>
        <w:t xml:space="preserve"> </w:t>
      </w:r>
      <w:r w:rsidRPr="00B01537">
        <w:rPr>
          <w:rFonts w:cs="Arial"/>
          <w:iCs/>
        </w:rPr>
        <w:t xml:space="preserve">project is focused on building capacity in other SELPAs to lead a movement towards common language and effective solutions for improving equity and decreasing disproportionality. The South County SELPA is engaging in collaborative projects to design and deliver products and services that reflect the lives and needs of school communities. </w:t>
      </w:r>
      <w:r>
        <w:rPr>
          <w:rFonts w:cs="Arial"/>
          <w:iCs/>
        </w:rPr>
        <w:t>The</w:t>
      </w:r>
      <w:r w:rsidR="0090434F">
        <w:rPr>
          <w:rFonts w:cs="Arial"/>
          <w:iCs/>
        </w:rPr>
        <w:t xml:space="preserve"> project is</w:t>
      </w:r>
      <w:r w:rsidRPr="00B01537">
        <w:rPr>
          <w:rFonts w:cs="Arial"/>
          <w:iCs/>
        </w:rPr>
        <w:t xml:space="preserve"> based on th</w:t>
      </w:r>
      <w:r>
        <w:rPr>
          <w:rFonts w:cs="Arial"/>
          <w:iCs/>
        </w:rPr>
        <w:t>e idea that if SELPAs increase</w:t>
      </w:r>
      <w:r w:rsidRPr="00B01537">
        <w:rPr>
          <w:rFonts w:cs="Arial"/>
          <w:iCs/>
        </w:rPr>
        <w:t xml:space="preserve"> knowledge about equity and disproportionality, take a preventative approach to their equity goals, master an analytic process, build effective networks, and use a rigorous intervention approach, </w:t>
      </w:r>
      <w:r>
        <w:rPr>
          <w:rFonts w:cs="Arial"/>
          <w:iCs/>
        </w:rPr>
        <w:t>they will improve LEA</w:t>
      </w:r>
      <w:r w:rsidRPr="00B01537">
        <w:rPr>
          <w:rFonts w:cs="Arial"/>
          <w:iCs/>
        </w:rPr>
        <w:t xml:space="preserve"> equity outcomes and reduce di</w:t>
      </w:r>
      <w:r>
        <w:rPr>
          <w:rFonts w:cs="Arial"/>
          <w:iCs/>
        </w:rPr>
        <w:t>sproportionality</w:t>
      </w:r>
      <w:r w:rsidRPr="00B01537">
        <w:rPr>
          <w:rFonts w:cs="Arial"/>
          <w:iCs/>
        </w:rPr>
        <w:t>.</w:t>
      </w:r>
    </w:p>
    <w:p w14:paraId="7DA84339" w14:textId="626AC6F5" w:rsidR="0099108E" w:rsidRDefault="0090434F" w:rsidP="00AB64C7">
      <w:pPr>
        <w:spacing w:after="240"/>
      </w:pPr>
      <w:r>
        <w:t>In the past year, the project has worked with a</w:t>
      </w:r>
      <w:r w:rsidR="00B01537" w:rsidRPr="00E9131B">
        <w:t xml:space="preserve"> software partner on the initial designs for</w:t>
      </w:r>
      <w:r w:rsidR="00D03D07">
        <w:t xml:space="preserve"> </w:t>
      </w:r>
      <w:r w:rsidR="00B01537" w:rsidRPr="00E9131B">
        <w:t>a predictive dis</w:t>
      </w:r>
      <w:r>
        <w:t xml:space="preserve">proportionality data tool. </w:t>
      </w:r>
      <w:r w:rsidR="0099108E">
        <w:t xml:space="preserve">Developed in </w:t>
      </w:r>
      <w:r w:rsidR="0099108E" w:rsidRPr="0099108E">
        <w:t>partners</w:t>
      </w:r>
      <w:r w:rsidR="0099108E">
        <w:t>hip with</w:t>
      </w:r>
      <w:r w:rsidR="0099108E" w:rsidRPr="0099108E">
        <w:t xml:space="preserve"> the Center for Educational</w:t>
      </w:r>
      <w:r w:rsidR="0099108E">
        <w:t xml:space="preserve"> </w:t>
      </w:r>
      <w:r w:rsidR="0099108E" w:rsidRPr="0099108E">
        <w:t>Development and Res</w:t>
      </w:r>
      <w:r w:rsidR="0099108E">
        <w:t>earch (CEDR) systems, the</w:t>
      </w:r>
      <w:r w:rsidR="0099108E" w:rsidRPr="0099108E">
        <w:t xml:space="preserve"> p</w:t>
      </w:r>
      <w:r w:rsidR="0099108E">
        <w:t xml:space="preserve">rototype </w:t>
      </w:r>
      <w:r w:rsidR="0099108E" w:rsidRPr="0099108E">
        <w:t>helps users</w:t>
      </w:r>
      <w:r w:rsidR="0099108E">
        <w:t xml:space="preserve"> </w:t>
      </w:r>
      <w:r w:rsidR="0099108E" w:rsidRPr="0099108E">
        <w:t>predict disproportionality in special education eligibility rates as frequently as they</w:t>
      </w:r>
      <w:r w:rsidR="0099108E">
        <w:t xml:space="preserve"> </w:t>
      </w:r>
      <w:r w:rsidR="0099108E" w:rsidRPr="0099108E">
        <w:t>need to take decisive action towards their equity goals.</w:t>
      </w:r>
      <w:r w:rsidR="0099108E">
        <w:t xml:space="preserve"> Version one of the predictive tool will be ready for beta testing in the next year. South County SELPA has also provided training and coaching through the project to build capacity across SELPAs and LEAs in the area of disproportionality. T</w:t>
      </w:r>
      <w:r w:rsidR="0099108E" w:rsidRPr="00E9131B">
        <w:t>raining workshops</w:t>
      </w:r>
      <w:r w:rsidR="0099108E">
        <w:t xml:space="preserve"> have</w:t>
      </w:r>
      <w:r w:rsidR="0099108E" w:rsidRPr="00E9131B">
        <w:t xml:space="preserve"> include</w:t>
      </w:r>
      <w:r w:rsidR="0099108E">
        <w:t>d</w:t>
      </w:r>
      <w:r w:rsidR="0099108E" w:rsidRPr="00E9131B">
        <w:t xml:space="preserve"> a community co-design of project materials, data literacy and disproportionality, Multi-Tiered System of Support (MTSS) as an intervention framework, and building network</w:t>
      </w:r>
      <w:r w:rsidR="0099108E">
        <w:t>s that support equity</w:t>
      </w:r>
      <w:r w:rsidR="0099108E" w:rsidRPr="0099108E">
        <w:t>.</w:t>
      </w:r>
    </w:p>
    <w:p w14:paraId="0DAB538C" w14:textId="46B5773B" w:rsidR="0099108E" w:rsidRPr="0099108E" w:rsidRDefault="0099108E" w:rsidP="00311036">
      <w:pPr>
        <w:spacing w:after="240"/>
      </w:pPr>
      <w:r>
        <w:rPr>
          <w:rFonts w:cs="Arial"/>
          <w:iCs/>
        </w:rPr>
        <w:t>As a</w:t>
      </w:r>
      <w:r w:rsidR="0073445B">
        <w:rPr>
          <w:rFonts w:cs="Arial"/>
          <w:iCs/>
        </w:rPr>
        <w:t>nother</w:t>
      </w:r>
      <w:r>
        <w:rPr>
          <w:rFonts w:cs="Arial"/>
          <w:iCs/>
        </w:rPr>
        <w:t xml:space="preserve"> critical</w:t>
      </w:r>
      <w:r w:rsidR="0073445B">
        <w:rPr>
          <w:rFonts w:cs="Arial"/>
          <w:iCs/>
        </w:rPr>
        <w:t xml:space="preserve"> component of their work, the SELPA</w:t>
      </w:r>
      <w:r>
        <w:rPr>
          <w:rFonts w:cs="Arial"/>
          <w:iCs/>
        </w:rPr>
        <w:t xml:space="preserve"> leads work to</w:t>
      </w:r>
      <w:r w:rsidRPr="0099108E">
        <w:rPr>
          <w:rFonts w:cs="Arial"/>
          <w:iCs/>
        </w:rPr>
        <w:t xml:space="preserve"> build relationships w</w:t>
      </w:r>
      <w:r w:rsidR="0073445B">
        <w:rPr>
          <w:rFonts w:cs="Arial"/>
          <w:iCs/>
        </w:rPr>
        <w:t>ith other entities within the SO</w:t>
      </w:r>
      <w:r w:rsidRPr="0099108E">
        <w:rPr>
          <w:rFonts w:cs="Arial"/>
          <w:iCs/>
        </w:rPr>
        <w:t>S charged with supporting LEAs, resulting in a collaborative, cross-systems approach to support and improvement.</w:t>
      </w:r>
      <w:r>
        <w:rPr>
          <w:rFonts w:cs="Arial"/>
          <w:iCs/>
        </w:rPr>
        <w:t xml:space="preserve"> </w:t>
      </w:r>
      <w:r>
        <w:t>As an example, South County SELPA has</w:t>
      </w:r>
      <w:r w:rsidR="0090434F">
        <w:t xml:space="preserve"> worked </w:t>
      </w:r>
      <w:r w:rsidR="00B01537" w:rsidRPr="00E9131B">
        <w:t>with</w:t>
      </w:r>
      <w:r w:rsidR="0090434F">
        <w:t xml:space="preserve"> the</w:t>
      </w:r>
      <w:r w:rsidR="00B01537" w:rsidRPr="00E9131B">
        <w:t xml:space="preserve"> SILs to develop products and services that complement each other</w:t>
      </w:r>
      <w:r w:rsidR="00D03D07">
        <w:t xml:space="preserve"> </w:t>
      </w:r>
      <w:r w:rsidR="00B01537" w:rsidRPr="00E9131B">
        <w:t>in</w:t>
      </w:r>
      <w:r w:rsidR="0090434F">
        <w:t xml:space="preserve"> the SOS.</w:t>
      </w:r>
      <w:r>
        <w:t xml:space="preserve"> Additionally, South County SELPA</w:t>
      </w:r>
      <w:r w:rsidR="0090434F">
        <w:t xml:space="preserve"> collaborated with a</w:t>
      </w:r>
      <w:r w:rsidR="00B01537" w:rsidRPr="00E9131B">
        <w:t xml:space="preserve"> geographic lead</w:t>
      </w:r>
      <w:r w:rsidR="0090434F">
        <w:t xml:space="preserve"> within the SOS</w:t>
      </w:r>
      <w:r w:rsidR="00B01537" w:rsidRPr="00E9131B">
        <w:t>, San Diego C</w:t>
      </w:r>
      <w:r w:rsidR="0090434F">
        <w:t xml:space="preserve">ounty </w:t>
      </w:r>
      <w:r w:rsidR="00B01537" w:rsidRPr="00E9131B">
        <w:t>O</w:t>
      </w:r>
      <w:r w:rsidR="0090434F">
        <w:t xml:space="preserve">ffice of </w:t>
      </w:r>
      <w:r w:rsidR="00B01537" w:rsidRPr="00E9131B">
        <w:t>E</w:t>
      </w:r>
      <w:r w:rsidR="0090434F">
        <w:t>ducation</w:t>
      </w:r>
      <w:r w:rsidR="00B01537" w:rsidRPr="00E9131B">
        <w:t>, to plan the January 2020 Equity Conference and will provide training on disproportionality within special education.</w:t>
      </w:r>
    </w:p>
    <w:p w14:paraId="3714E3EF" w14:textId="0B2DEF6F" w:rsidR="00E47865" w:rsidRPr="00497C4A" w:rsidRDefault="00E47865" w:rsidP="002C6D41">
      <w:pPr>
        <w:pStyle w:val="Heading3"/>
        <w:numPr>
          <w:ilvl w:val="0"/>
          <w:numId w:val="13"/>
        </w:numPr>
        <w:spacing w:after="240"/>
        <w:rPr>
          <w:sz w:val="28"/>
          <w:szCs w:val="28"/>
        </w:rPr>
      </w:pPr>
      <w:bookmarkStart w:id="50" w:name="_Toc29563044"/>
      <w:r w:rsidRPr="00497C4A">
        <w:rPr>
          <w:sz w:val="28"/>
          <w:szCs w:val="28"/>
        </w:rPr>
        <w:t>Multi-Tiered System of Support</w:t>
      </w:r>
      <w:bookmarkEnd w:id="50"/>
      <w:r w:rsidR="00057A2A">
        <w:rPr>
          <w:sz w:val="28"/>
          <w:szCs w:val="28"/>
        </w:rPr>
        <w:t xml:space="preserve"> Lead Agency</w:t>
      </w:r>
    </w:p>
    <w:p w14:paraId="76EC5CC8" w14:textId="06A23AAD" w:rsidR="00E47865" w:rsidRDefault="002C7F9D" w:rsidP="007C0C5E">
      <w:pPr>
        <w:spacing w:after="100" w:afterAutospacing="1"/>
        <w:rPr>
          <w:rFonts w:cs="Arial"/>
          <w:iCs/>
        </w:rPr>
      </w:pPr>
      <w:r>
        <w:rPr>
          <w:rFonts w:cs="Arial"/>
          <w:iCs/>
        </w:rPr>
        <w:t>T</w:t>
      </w:r>
      <w:r w:rsidR="00E47865">
        <w:rPr>
          <w:rFonts w:cs="Arial"/>
          <w:iCs/>
        </w:rPr>
        <w:t>he</w:t>
      </w:r>
      <w:r>
        <w:rPr>
          <w:rFonts w:cs="Arial"/>
          <w:iCs/>
        </w:rPr>
        <w:t xml:space="preserve"> continued</w:t>
      </w:r>
      <w:r w:rsidR="00E47865">
        <w:rPr>
          <w:rFonts w:cs="Arial"/>
          <w:iCs/>
        </w:rPr>
        <w:t xml:space="preserve"> expansion of MTSS in California t</w:t>
      </w:r>
      <w:r w:rsidR="00012431">
        <w:rPr>
          <w:rFonts w:cs="Arial"/>
          <w:iCs/>
        </w:rPr>
        <w:t>hrough the Orange County</w:t>
      </w:r>
      <w:r w:rsidR="00A23F6A">
        <w:rPr>
          <w:rFonts w:cs="Arial"/>
          <w:iCs/>
        </w:rPr>
        <w:t xml:space="preserve"> Department of Education’s (OCDE)</w:t>
      </w:r>
      <w:r w:rsidR="00012431">
        <w:rPr>
          <w:rFonts w:cs="Arial"/>
          <w:iCs/>
        </w:rPr>
        <w:t xml:space="preserve"> Scale-</w:t>
      </w:r>
      <w:r w:rsidR="00E47865">
        <w:rPr>
          <w:rFonts w:cs="Arial"/>
          <w:iCs/>
        </w:rPr>
        <w:t>U</w:t>
      </w:r>
      <w:r w:rsidR="004E36FF">
        <w:rPr>
          <w:rFonts w:cs="Arial"/>
          <w:iCs/>
        </w:rPr>
        <w:t>p MTSS</w:t>
      </w:r>
      <w:r w:rsidR="00E47865">
        <w:rPr>
          <w:rFonts w:cs="Arial"/>
          <w:iCs/>
        </w:rPr>
        <w:t xml:space="preserve"> </w:t>
      </w:r>
      <w:r w:rsidR="00012431">
        <w:rPr>
          <w:rFonts w:cs="Arial"/>
          <w:iCs/>
        </w:rPr>
        <w:t xml:space="preserve">Statewide </w:t>
      </w:r>
      <w:r w:rsidR="00E47865">
        <w:rPr>
          <w:rFonts w:cs="Arial"/>
          <w:iCs/>
        </w:rPr>
        <w:t>(SUMS)</w:t>
      </w:r>
      <w:r w:rsidR="00012431">
        <w:rPr>
          <w:rFonts w:cs="Arial"/>
          <w:iCs/>
        </w:rPr>
        <w:t xml:space="preserve"> initiative</w:t>
      </w:r>
      <w:r>
        <w:rPr>
          <w:rFonts w:cs="Arial"/>
          <w:iCs/>
        </w:rPr>
        <w:t xml:space="preserve"> is critical to</w:t>
      </w:r>
      <w:r w:rsidR="00E47865">
        <w:rPr>
          <w:rFonts w:cs="Arial"/>
          <w:iCs/>
        </w:rPr>
        <w:t xml:space="preserve"> setting a foundati</w:t>
      </w:r>
      <w:r w:rsidR="00806AB6">
        <w:rPr>
          <w:rFonts w:cs="Arial"/>
          <w:iCs/>
        </w:rPr>
        <w:t>on</w:t>
      </w:r>
      <w:r w:rsidR="00A23F6A">
        <w:rPr>
          <w:rFonts w:cs="Arial"/>
          <w:iCs/>
        </w:rPr>
        <w:t xml:space="preserve"> for LEAs</w:t>
      </w:r>
      <w:r w:rsidR="00806AB6">
        <w:rPr>
          <w:rFonts w:cs="Arial"/>
          <w:iCs/>
        </w:rPr>
        <w:t xml:space="preserve"> to improve outcomes for SWD.</w:t>
      </w:r>
      <w:r w:rsidR="00A23F6A">
        <w:rPr>
          <w:rFonts w:cs="Arial"/>
          <w:iCs/>
        </w:rPr>
        <w:t xml:space="preserve"> </w:t>
      </w:r>
      <w:r w:rsidR="00E47865">
        <w:rPr>
          <w:rFonts w:cs="Arial"/>
          <w:iCs/>
        </w:rPr>
        <w:t xml:space="preserve">One of the evidence-based, highly regarded comprehensive strategies for increasing access to instruction is to employ a MTSS framework when delivering services to students. </w:t>
      </w:r>
      <w:r w:rsidR="00E47865" w:rsidRPr="00062741">
        <w:rPr>
          <w:rFonts w:cs="Arial"/>
          <w:iCs/>
        </w:rPr>
        <w:t>California’s MTSS is an integrated, compre</w:t>
      </w:r>
      <w:r w:rsidR="00E47865">
        <w:rPr>
          <w:rFonts w:cs="Arial"/>
          <w:iCs/>
        </w:rPr>
        <w:t>hensive framework for LEAs</w:t>
      </w:r>
      <w:r w:rsidR="00E47865" w:rsidRPr="00062741">
        <w:rPr>
          <w:rFonts w:cs="Arial"/>
          <w:iCs/>
        </w:rPr>
        <w:t xml:space="preserve"> that aligns academic, behavioral, and social-emotional learning in a fully integrated system of support for the benefit of all students. </w:t>
      </w:r>
      <w:r w:rsidR="004E36FF">
        <w:rPr>
          <w:rFonts w:cs="Arial"/>
          <w:iCs/>
        </w:rPr>
        <w:t xml:space="preserve">The </w:t>
      </w:r>
      <w:r w:rsidR="00E47865" w:rsidRPr="00062741">
        <w:rPr>
          <w:rFonts w:cs="Arial"/>
          <w:iCs/>
        </w:rPr>
        <w:t>MTSS</w:t>
      </w:r>
      <w:r w:rsidR="004E36FF">
        <w:rPr>
          <w:rFonts w:cs="Arial"/>
          <w:iCs/>
        </w:rPr>
        <w:t xml:space="preserve"> framework</w:t>
      </w:r>
      <w:r w:rsidR="00E47865" w:rsidRPr="00062741">
        <w:rPr>
          <w:rFonts w:cs="Arial"/>
          <w:iCs/>
        </w:rPr>
        <w:t xml:space="preserve"> offers the potential to create systematic change through </w:t>
      </w:r>
      <w:r w:rsidR="00E47865" w:rsidRPr="00062741">
        <w:rPr>
          <w:rFonts w:cs="Arial"/>
          <w:iCs/>
        </w:rPr>
        <w:lastRenderedPageBreak/>
        <w:t>intentional integration of services and supports to quickly identify and meet the needs of all students.</w:t>
      </w:r>
    </w:p>
    <w:p w14:paraId="5E4AFB65" w14:textId="438770EE" w:rsidR="00E47865" w:rsidRDefault="00A23F6A" w:rsidP="00AC6128">
      <w:pPr>
        <w:pStyle w:val="NoSpacing"/>
        <w:spacing w:after="240"/>
        <w:rPr>
          <w:rFonts w:cs="Arial"/>
          <w:szCs w:val="24"/>
          <w:lang w:val="en"/>
        </w:rPr>
      </w:pPr>
      <w:r>
        <w:rPr>
          <w:rFonts w:cs="Arial"/>
          <w:szCs w:val="24"/>
        </w:rPr>
        <w:t xml:space="preserve">As highlighted in the phase III, year three </w:t>
      </w:r>
      <w:r w:rsidR="00BF4E45">
        <w:rPr>
          <w:rFonts w:cs="Arial"/>
          <w:szCs w:val="24"/>
        </w:rPr>
        <w:t xml:space="preserve">SSIP </w:t>
      </w:r>
      <w:r>
        <w:rPr>
          <w:rFonts w:cs="Arial"/>
          <w:szCs w:val="24"/>
        </w:rPr>
        <w:t>report last year, the OCDE and Butte County Office of Education (BCOE) established a partnership</w:t>
      </w:r>
      <w:r w:rsidR="00E47865" w:rsidRPr="00011858">
        <w:rPr>
          <w:rFonts w:cs="Arial"/>
          <w:szCs w:val="24"/>
        </w:rPr>
        <w:t xml:space="preserve"> with </w:t>
      </w:r>
      <w:r w:rsidR="00DC03AF">
        <w:rPr>
          <w:rFonts w:cs="Arial"/>
          <w:szCs w:val="24"/>
        </w:rPr>
        <w:t xml:space="preserve">the </w:t>
      </w:r>
      <w:r w:rsidR="00E47865" w:rsidRPr="00011858">
        <w:rPr>
          <w:rFonts w:cs="Arial"/>
          <w:szCs w:val="24"/>
        </w:rPr>
        <w:t>U</w:t>
      </w:r>
      <w:r w:rsidR="00E47865">
        <w:rPr>
          <w:rFonts w:cs="Arial"/>
          <w:szCs w:val="24"/>
        </w:rPr>
        <w:t xml:space="preserve">niversity of </w:t>
      </w:r>
      <w:r w:rsidR="00E47865" w:rsidRPr="00011858">
        <w:rPr>
          <w:rFonts w:cs="Arial"/>
          <w:szCs w:val="24"/>
        </w:rPr>
        <w:t>C</w:t>
      </w:r>
      <w:r w:rsidR="00E47865">
        <w:rPr>
          <w:rFonts w:cs="Arial"/>
          <w:szCs w:val="24"/>
        </w:rPr>
        <w:t xml:space="preserve">alifornia, </w:t>
      </w:r>
      <w:r w:rsidR="00E47865" w:rsidRPr="00011858">
        <w:rPr>
          <w:rFonts w:cs="Arial"/>
          <w:szCs w:val="24"/>
        </w:rPr>
        <w:t>L</w:t>
      </w:r>
      <w:r w:rsidR="00E47865">
        <w:rPr>
          <w:rFonts w:cs="Arial"/>
          <w:szCs w:val="24"/>
        </w:rPr>
        <w:t xml:space="preserve">os </w:t>
      </w:r>
      <w:r w:rsidR="00E47865" w:rsidRPr="00011858">
        <w:rPr>
          <w:rFonts w:cs="Arial"/>
          <w:szCs w:val="24"/>
        </w:rPr>
        <w:t>A</w:t>
      </w:r>
      <w:r w:rsidR="00E47865">
        <w:rPr>
          <w:rFonts w:cs="Arial"/>
          <w:szCs w:val="24"/>
        </w:rPr>
        <w:t>ngeles (UCLA)</w:t>
      </w:r>
      <w:r w:rsidR="00E47865" w:rsidRPr="00011858">
        <w:rPr>
          <w:rFonts w:cs="Arial"/>
          <w:szCs w:val="24"/>
        </w:rPr>
        <w:t xml:space="preserve"> Center for the Transformation of Schools to expand the state’s </w:t>
      </w:r>
      <w:r w:rsidR="00E47865">
        <w:rPr>
          <w:rFonts w:cs="Arial"/>
          <w:szCs w:val="24"/>
        </w:rPr>
        <w:t>MTSS</w:t>
      </w:r>
      <w:r w:rsidR="00BF4E45">
        <w:rPr>
          <w:rFonts w:cs="Arial"/>
          <w:szCs w:val="24"/>
        </w:rPr>
        <w:t xml:space="preserve"> framework and</w:t>
      </w:r>
      <w:r w:rsidR="00E47865" w:rsidRPr="00011858">
        <w:rPr>
          <w:rFonts w:cs="Arial"/>
          <w:szCs w:val="24"/>
        </w:rPr>
        <w:t xml:space="preserve"> develop evidence-based tools and training for educators and school systems</w:t>
      </w:r>
      <w:r>
        <w:rPr>
          <w:rFonts w:cs="Arial"/>
          <w:szCs w:val="24"/>
        </w:rPr>
        <w:t>.</w:t>
      </w:r>
      <w:r w:rsidR="00E47865" w:rsidRPr="00011858">
        <w:rPr>
          <w:rFonts w:cs="Arial"/>
          <w:szCs w:val="24"/>
        </w:rPr>
        <w:t xml:space="preserve"> </w:t>
      </w:r>
      <w:r>
        <w:rPr>
          <w:rFonts w:cs="Arial"/>
          <w:szCs w:val="24"/>
        </w:rPr>
        <w:t xml:space="preserve">In the past year, the OCDE, BCOE, and the Center for the Transformation of Schools launched a pilot program </w:t>
      </w:r>
      <w:r>
        <w:rPr>
          <w:rFonts w:cs="Arial"/>
          <w:szCs w:val="24"/>
          <w:lang w:val="en"/>
        </w:rPr>
        <w:t>that aims</w:t>
      </w:r>
      <w:r w:rsidRPr="00A23F6A">
        <w:rPr>
          <w:rFonts w:cs="Arial"/>
          <w:szCs w:val="24"/>
          <w:lang w:val="en"/>
        </w:rPr>
        <w:t xml:space="preserve"> to address the academic, behavioral, and social-emotional needs of students statewide.</w:t>
      </w:r>
      <w:r>
        <w:rPr>
          <w:rFonts w:cs="Arial"/>
          <w:szCs w:val="24"/>
        </w:rPr>
        <w:t xml:space="preserve"> Fourteen </w:t>
      </w:r>
      <w:r w:rsidRPr="00A23F6A">
        <w:rPr>
          <w:rFonts w:cs="Arial"/>
          <w:szCs w:val="24"/>
          <w:lang w:val="en"/>
        </w:rPr>
        <w:t xml:space="preserve">school sites from seven school districts across California have been selected </w:t>
      </w:r>
      <w:r>
        <w:rPr>
          <w:rFonts w:cs="Arial"/>
          <w:szCs w:val="24"/>
          <w:lang w:val="en"/>
        </w:rPr>
        <w:t>to deepen their MTSS</w:t>
      </w:r>
      <w:r w:rsidR="00BF4E45">
        <w:rPr>
          <w:rFonts w:cs="Arial"/>
          <w:szCs w:val="24"/>
          <w:lang w:val="en"/>
        </w:rPr>
        <w:t xml:space="preserve"> implementation</w:t>
      </w:r>
      <w:r w:rsidRPr="00A23F6A">
        <w:rPr>
          <w:rFonts w:cs="Arial"/>
          <w:szCs w:val="24"/>
          <w:lang w:val="en"/>
        </w:rPr>
        <w:t xml:space="preserve"> with a focus on improving their school conditions and climate.</w:t>
      </w:r>
    </w:p>
    <w:p w14:paraId="254E788D" w14:textId="3E043F64" w:rsidR="00AA72DC" w:rsidRDefault="00A23F6A" w:rsidP="00710C4E">
      <w:pPr>
        <w:pStyle w:val="NoSpacing"/>
        <w:spacing w:after="240"/>
        <w:rPr>
          <w:rFonts w:cs="Arial"/>
          <w:szCs w:val="24"/>
          <w:lang w:val="en"/>
        </w:rPr>
      </w:pPr>
      <w:r w:rsidRPr="00A23F6A">
        <w:rPr>
          <w:rFonts w:cs="Arial"/>
          <w:szCs w:val="24"/>
          <w:lang w:val="en"/>
        </w:rPr>
        <w:t>For the past year, a design team of over 50 individuals, representing various educational stakeholders (teachers, administrators, students, policy makers, researchers, and educational non-profits) created an approach to addressing sch</w:t>
      </w:r>
      <w:r>
        <w:rPr>
          <w:rFonts w:cs="Arial"/>
          <w:szCs w:val="24"/>
          <w:lang w:val="en"/>
        </w:rPr>
        <w:t xml:space="preserve">ool conditions and climate for </w:t>
      </w:r>
      <w:r w:rsidRPr="00A23F6A">
        <w:rPr>
          <w:rFonts w:cs="Arial"/>
          <w:szCs w:val="24"/>
          <w:lang w:val="en"/>
        </w:rPr>
        <w:t>K</w:t>
      </w:r>
      <w:r w:rsidR="00E16B4B">
        <w:rPr>
          <w:rFonts w:cs="Arial"/>
          <w:szCs w:val="24"/>
          <w:lang w:val="en"/>
        </w:rPr>
        <w:t>–</w:t>
      </w:r>
      <w:r w:rsidRPr="00A23F6A">
        <w:rPr>
          <w:rFonts w:cs="Arial"/>
          <w:szCs w:val="24"/>
          <w:lang w:val="en"/>
        </w:rPr>
        <w:t>12 educators that creates</w:t>
      </w:r>
      <w:r w:rsidR="00BF4E45">
        <w:rPr>
          <w:rFonts w:cs="Arial"/>
          <w:szCs w:val="24"/>
          <w:lang w:val="en"/>
        </w:rPr>
        <w:t xml:space="preserve"> a</w:t>
      </w:r>
      <w:r w:rsidRPr="00A23F6A">
        <w:rPr>
          <w:rFonts w:cs="Arial"/>
          <w:szCs w:val="24"/>
          <w:lang w:val="en"/>
        </w:rPr>
        <w:t xml:space="preserve"> safe and equitable learning environment for all students and adults. The design team approa</w:t>
      </w:r>
      <w:r w:rsidR="00BF4E45">
        <w:rPr>
          <w:rFonts w:cs="Arial"/>
          <w:szCs w:val="24"/>
          <w:lang w:val="en"/>
        </w:rPr>
        <w:t>ch will guide the efforts of</w:t>
      </w:r>
      <w:r w:rsidRPr="00A23F6A">
        <w:rPr>
          <w:rFonts w:cs="Arial"/>
          <w:szCs w:val="24"/>
          <w:lang w:val="en"/>
        </w:rPr>
        <w:t xml:space="preserve"> participating school districts and will focus on four key areas (</w:t>
      </w:r>
      <w:r w:rsidR="00E16B4B">
        <w:rPr>
          <w:rFonts w:cs="Arial"/>
          <w:szCs w:val="24"/>
          <w:lang w:val="en"/>
        </w:rPr>
        <w:t>i</w:t>
      </w:r>
      <w:r w:rsidRPr="00A23F6A">
        <w:rPr>
          <w:rFonts w:cs="Arial"/>
          <w:szCs w:val="24"/>
          <w:lang w:val="en"/>
        </w:rPr>
        <w:t xml:space="preserve">dentity, </w:t>
      </w:r>
      <w:r w:rsidR="00E16B4B">
        <w:rPr>
          <w:rFonts w:cs="Arial"/>
          <w:szCs w:val="24"/>
          <w:lang w:val="en"/>
        </w:rPr>
        <w:t>s</w:t>
      </w:r>
      <w:r w:rsidRPr="00A23F6A">
        <w:rPr>
          <w:rFonts w:cs="Arial"/>
          <w:szCs w:val="24"/>
          <w:lang w:val="en"/>
        </w:rPr>
        <w:t xml:space="preserve">tructure, </w:t>
      </w:r>
      <w:r w:rsidR="00E16B4B">
        <w:rPr>
          <w:rFonts w:cs="Arial"/>
          <w:szCs w:val="24"/>
          <w:lang w:val="en"/>
        </w:rPr>
        <w:t>l</w:t>
      </w:r>
      <w:r w:rsidRPr="00A23F6A">
        <w:rPr>
          <w:rFonts w:cs="Arial"/>
          <w:szCs w:val="24"/>
          <w:lang w:val="en"/>
        </w:rPr>
        <w:t xml:space="preserve">earning, and </w:t>
      </w:r>
      <w:r w:rsidR="00E16B4B">
        <w:rPr>
          <w:rFonts w:cs="Arial"/>
          <w:szCs w:val="24"/>
          <w:lang w:val="en"/>
        </w:rPr>
        <w:t>r</w:t>
      </w:r>
      <w:r w:rsidRPr="00A23F6A">
        <w:rPr>
          <w:rFonts w:cs="Arial"/>
          <w:szCs w:val="24"/>
          <w:lang w:val="en"/>
        </w:rPr>
        <w:t>eadiness) that need to be addressed in order for site leadership teams to improve their school’s conditions and climate.</w:t>
      </w:r>
    </w:p>
    <w:p w14:paraId="72F0E700" w14:textId="4400AC81" w:rsidR="00A23F6A" w:rsidRDefault="00AA72DC" w:rsidP="00AA72DC">
      <w:pPr>
        <w:pStyle w:val="NoSpacing"/>
        <w:spacing w:after="240"/>
        <w:rPr>
          <w:rFonts w:cs="Arial"/>
          <w:szCs w:val="24"/>
        </w:rPr>
      </w:pPr>
      <w:r w:rsidRPr="00E9131B">
        <w:rPr>
          <w:rFonts w:cs="Arial"/>
        </w:rPr>
        <w:t>During the two-year pilot, school</w:t>
      </w:r>
      <w:r w:rsidR="002C1D2D">
        <w:rPr>
          <w:rFonts w:cs="Arial"/>
        </w:rPr>
        <w:t xml:space="preserve"> site</w:t>
      </w:r>
      <w:r w:rsidRPr="00E9131B">
        <w:rPr>
          <w:rFonts w:cs="Arial"/>
        </w:rPr>
        <w:t xml:space="preserve"> leadership teams will engage with deeper implementation of the features specific to the Integrated Educational Framework as well as the Family and Community Engagement domains of the California MTSS fram</w:t>
      </w:r>
      <w:r w:rsidR="002C1D2D">
        <w:rPr>
          <w:rFonts w:cs="Arial"/>
        </w:rPr>
        <w:t>ework. Over a two-year period, site leadership t</w:t>
      </w:r>
      <w:r w:rsidRPr="00E9131B">
        <w:rPr>
          <w:rFonts w:cs="Arial"/>
        </w:rPr>
        <w:t>eams will engage in a process that builds a five-year implementation plan that supports the development of a shared school iden</w:t>
      </w:r>
      <w:r w:rsidR="002C1D2D">
        <w:rPr>
          <w:rFonts w:cs="Arial"/>
        </w:rPr>
        <w:t xml:space="preserve">tity </w:t>
      </w:r>
      <w:r w:rsidRPr="00E9131B">
        <w:rPr>
          <w:rFonts w:cs="Arial"/>
        </w:rPr>
        <w:t>that informs the organizati</w:t>
      </w:r>
      <w:r w:rsidR="00A07AF1">
        <w:rPr>
          <w:rFonts w:cs="Arial"/>
        </w:rPr>
        <w:t>onal structures supporting</w:t>
      </w:r>
      <w:r w:rsidRPr="00E9131B">
        <w:rPr>
          <w:rFonts w:cs="Arial"/>
        </w:rPr>
        <w:t xml:space="preserve"> approaches to learning that empower student readiness for</w:t>
      </w:r>
      <w:r w:rsidR="00A07AF1">
        <w:rPr>
          <w:rFonts w:cs="Arial"/>
        </w:rPr>
        <w:t xml:space="preserve"> life beyond school. Site leadership t</w:t>
      </w:r>
      <w:r w:rsidRPr="00E9131B">
        <w:rPr>
          <w:rFonts w:cs="Arial"/>
        </w:rPr>
        <w:t>eams will engage in nine-week cycles of improvement to implement their plans. Each school site team is provided with a coach to assist them in implementing their plans and tracking measurable outcomes.</w:t>
      </w:r>
      <w:r w:rsidR="0061509C" w:rsidRPr="0061509C">
        <w:rPr>
          <w:rFonts w:cs="Arial"/>
          <w:szCs w:val="24"/>
          <w:lang w:val="en"/>
        </w:rPr>
        <w:t xml:space="preserve"> With the support of the coaching teams, schools will implement their improvement plans, put effective practices into action, study the results, and continue to improve their school systems in o</w:t>
      </w:r>
      <w:r w:rsidR="0061509C">
        <w:rPr>
          <w:rFonts w:cs="Arial"/>
          <w:szCs w:val="24"/>
          <w:lang w:val="en"/>
        </w:rPr>
        <w:t>rder to achieve improved</w:t>
      </w:r>
      <w:r w:rsidR="0061509C" w:rsidRPr="0061509C">
        <w:rPr>
          <w:rFonts w:cs="Arial"/>
          <w:szCs w:val="24"/>
          <w:lang w:val="en"/>
        </w:rPr>
        <w:t xml:space="preserve"> outcomes for students.</w:t>
      </w:r>
    </w:p>
    <w:p w14:paraId="23F2CE40" w14:textId="740DB7C8" w:rsidR="00E47865" w:rsidRPr="00497C4A" w:rsidRDefault="00E47865" w:rsidP="002C6D41">
      <w:pPr>
        <w:pStyle w:val="Heading3"/>
        <w:numPr>
          <w:ilvl w:val="0"/>
          <w:numId w:val="13"/>
        </w:numPr>
        <w:spacing w:after="240"/>
        <w:rPr>
          <w:sz w:val="28"/>
          <w:szCs w:val="28"/>
        </w:rPr>
      </w:pPr>
      <w:bookmarkStart w:id="51" w:name="_Toc29563045"/>
      <w:r w:rsidRPr="00497C4A">
        <w:rPr>
          <w:sz w:val="28"/>
          <w:szCs w:val="28"/>
        </w:rPr>
        <w:t>Update on Action Items from F</w:t>
      </w:r>
      <w:r w:rsidR="00190CCF" w:rsidRPr="00497C4A">
        <w:rPr>
          <w:sz w:val="28"/>
          <w:szCs w:val="28"/>
        </w:rPr>
        <w:t xml:space="preserve">ederal </w:t>
      </w:r>
      <w:r w:rsidRPr="00497C4A">
        <w:rPr>
          <w:sz w:val="28"/>
          <w:szCs w:val="28"/>
        </w:rPr>
        <w:t>F</w:t>
      </w:r>
      <w:r w:rsidR="00190CCF" w:rsidRPr="00497C4A">
        <w:rPr>
          <w:sz w:val="28"/>
          <w:szCs w:val="28"/>
        </w:rPr>
        <w:t xml:space="preserve">iscal </w:t>
      </w:r>
      <w:r w:rsidRPr="00497C4A">
        <w:rPr>
          <w:sz w:val="28"/>
          <w:szCs w:val="28"/>
        </w:rPr>
        <w:t>Y</w:t>
      </w:r>
      <w:r w:rsidR="00190CCF" w:rsidRPr="00497C4A">
        <w:rPr>
          <w:sz w:val="28"/>
          <w:szCs w:val="28"/>
        </w:rPr>
        <w:t>ear</w:t>
      </w:r>
      <w:r w:rsidR="00A43657">
        <w:rPr>
          <w:sz w:val="28"/>
          <w:szCs w:val="28"/>
        </w:rPr>
        <w:t xml:space="preserve"> 2017</w:t>
      </w:r>
      <w:r w:rsidRPr="00497C4A">
        <w:rPr>
          <w:sz w:val="28"/>
          <w:szCs w:val="28"/>
        </w:rPr>
        <w:t xml:space="preserve"> Phase III Report</w:t>
      </w:r>
      <w:bookmarkEnd w:id="51"/>
    </w:p>
    <w:p w14:paraId="34DF2359" w14:textId="017B913E" w:rsidR="00E47865" w:rsidRDefault="00E47865" w:rsidP="00AC6128">
      <w:pPr>
        <w:pStyle w:val="NoSpacing"/>
        <w:spacing w:after="240"/>
      </w:pPr>
      <w:r w:rsidRPr="00FB6456">
        <w:t>The CDE outlined the following activities</w:t>
      </w:r>
      <w:r w:rsidR="00A43657">
        <w:t xml:space="preserve"> in the FFY 2017, phase III, year three</w:t>
      </w:r>
      <w:r w:rsidRPr="00FB6456">
        <w:t xml:space="preserve"> rep</w:t>
      </w:r>
      <w:r w:rsidR="00A43657">
        <w:t>ort as action items for FFY 2018</w:t>
      </w:r>
      <w:r w:rsidRPr="00FB6456">
        <w:t>. Under each activity is a description of the progress made on</w:t>
      </w:r>
      <w:r>
        <w:t xml:space="preserve"> each objective:</w:t>
      </w:r>
    </w:p>
    <w:p w14:paraId="6F5BECB7" w14:textId="77777777" w:rsidR="006D6008" w:rsidRPr="00520BD1" w:rsidRDefault="006D6008" w:rsidP="00520BD1">
      <w:pPr>
        <w:pStyle w:val="Heading4"/>
      </w:pPr>
      <w:r w:rsidRPr="00520BD1">
        <w:lastRenderedPageBreak/>
        <w:t>Activity 1:</w:t>
      </w:r>
    </w:p>
    <w:p w14:paraId="34950B16" w14:textId="7D154791" w:rsidR="00E47865" w:rsidRPr="00AC6128" w:rsidRDefault="00A43657" w:rsidP="00A43657">
      <w:pPr>
        <w:pStyle w:val="Default"/>
        <w:spacing w:after="240"/>
        <w:rPr>
          <w:i/>
        </w:rPr>
      </w:pPr>
      <w:r w:rsidRPr="00A43657">
        <w:rPr>
          <w:i/>
        </w:rPr>
        <w:t xml:space="preserve">Further refine the role </w:t>
      </w:r>
      <w:r w:rsidR="00311036">
        <w:rPr>
          <w:i/>
        </w:rPr>
        <w:t>of the SELPA Leads within the SO</w:t>
      </w:r>
      <w:r w:rsidRPr="00A43657">
        <w:rPr>
          <w:i/>
        </w:rPr>
        <w:t>S and monitor related activities and efforts to ensure intended impact on improved performance for SWD. Strengthen SED’s connection to the SELPA Leads by establishing a liaison position to oversee this work.</w:t>
      </w:r>
    </w:p>
    <w:p w14:paraId="6CD2578B" w14:textId="68E6AE26" w:rsidR="00311036" w:rsidRPr="007B1624" w:rsidRDefault="000E27BF" w:rsidP="007B1624">
      <w:pPr>
        <w:autoSpaceDE w:val="0"/>
        <w:autoSpaceDN w:val="0"/>
        <w:adjustRightInd w:val="0"/>
        <w:spacing w:after="240"/>
        <w:rPr>
          <w:rFonts w:cs="Arial"/>
          <w:iCs/>
        </w:rPr>
      </w:pPr>
      <w:r>
        <w:rPr>
          <w:rFonts w:cs="Arial"/>
          <w:iCs/>
        </w:rPr>
        <w:t>As evidenc</w:t>
      </w:r>
      <w:r w:rsidR="001F3D54">
        <w:rPr>
          <w:rFonts w:cs="Arial"/>
          <w:iCs/>
        </w:rPr>
        <w:t xml:space="preserve">ed by the update on </w:t>
      </w:r>
      <w:r>
        <w:rPr>
          <w:rFonts w:cs="Arial"/>
          <w:iCs/>
        </w:rPr>
        <w:t>the SELPA leads</w:t>
      </w:r>
      <w:r w:rsidR="001F3D54">
        <w:rPr>
          <w:rFonts w:cs="Arial"/>
          <w:iCs/>
        </w:rPr>
        <w:t xml:space="preserve"> work</w:t>
      </w:r>
      <w:r>
        <w:rPr>
          <w:rFonts w:cs="Arial"/>
          <w:iCs/>
        </w:rPr>
        <w:t xml:space="preserve"> provided above, the SELPA leads have positioned themselves as critical partners in the SOS to support LEAs to improve outcomes for SWD. The work completed over the past year by the SELPA leads has resulted in the development of</w:t>
      </w:r>
      <w:r w:rsidR="008B2AA5">
        <w:rPr>
          <w:rFonts w:cs="Arial"/>
          <w:iCs/>
        </w:rPr>
        <w:t xml:space="preserve"> necessary </w:t>
      </w:r>
      <w:r w:rsidR="001F3D54">
        <w:rPr>
          <w:rFonts w:cs="Arial"/>
          <w:iCs/>
        </w:rPr>
        <w:t xml:space="preserve">infrastructure, </w:t>
      </w:r>
      <w:r w:rsidR="008B2AA5">
        <w:rPr>
          <w:rFonts w:cs="Arial"/>
          <w:iCs/>
        </w:rPr>
        <w:t>resources</w:t>
      </w:r>
      <w:r w:rsidR="001F3D54">
        <w:rPr>
          <w:rFonts w:cs="Arial"/>
          <w:iCs/>
        </w:rPr>
        <w:t>,</w:t>
      </w:r>
      <w:r w:rsidR="008B2AA5">
        <w:rPr>
          <w:rFonts w:cs="Arial"/>
          <w:iCs/>
        </w:rPr>
        <w:t xml:space="preserve"> and</w:t>
      </w:r>
      <w:r>
        <w:rPr>
          <w:rFonts w:cs="Arial"/>
          <w:iCs/>
        </w:rPr>
        <w:t xml:space="preserve"> capacity statewide to scale up EBPs a</w:t>
      </w:r>
      <w:r w:rsidR="001F3D54">
        <w:rPr>
          <w:rFonts w:cs="Arial"/>
          <w:iCs/>
        </w:rPr>
        <w:t>nd targeted interventions</w:t>
      </w:r>
      <w:r>
        <w:rPr>
          <w:rFonts w:cs="Arial"/>
          <w:iCs/>
        </w:rPr>
        <w:t xml:space="preserve"> to improve student outcomes. Significantly, the work has been done within a coordinated system of support for all students to ensure accessibility and sustainability. </w:t>
      </w:r>
      <w:r w:rsidR="00311036">
        <w:rPr>
          <w:rFonts w:cs="Arial"/>
          <w:iCs/>
        </w:rPr>
        <w:t xml:space="preserve">The SED and </w:t>
      </w:r>
      <w:r>
        <w:rPr>
          <w:rFonts w:cs="Arial"/>
          <w:iCs/>
        </w:rPr>
        <w:t>the CCEE have successfully forged</w:t>
      </w:r>
      <w:r w:rsidR="00311036" w:rsidRPr="00311036">
        <w:rPr>
          <w:rFonts w:cs="Arial"/>
          <w:iCs/>
        </w:rPr>
        <w:t xml:space="preserve"> a direct, ongoing relationship with the SELPA leads to oversee the funding</w:t>
      </w:r>
      <w:r w:rsidR="00311036">
        <w:rPr>
          <w:rFonts w:cs="Arial"/>
          <w:iCs/>
        </w:rPr>
        <w:t xml:space="preserve"> provided, offer</w:t>
      </w:r>
      <w:r w:rsidR="00311036" w:rsidRPr="00311036">
        <w:rPr>
          <w:rFonts w:cs="Arial"/>
          <w:iCs/>
        </w:rPr>
        <w:t xml:space="preserve"> </w:t>
      </w:r>
      <w:r w:rsidR="00311036">
        <w:rPr>
          <w:rFonts w:cs="Arial"/>
          <w:iCs/>
        </w:rPr>
        <w:t xml:space="preserve">guidance and support, </w:t>
      </w:r>
      <w:r w:rsidR="00311036" w:rsidRPr="00311036">
        <w:rPr>
          <w:rFonts w:cs="Arial"/>
          <w:iCs/>
        </w:rPr>
        <w:t>ensure align</w:t>
      </w:r>
      <w:r w:rsidR="00311036">
        <w:rPr>
          <w:rFonts w:cs="Arial"/>
          <w:iCs/>
        </w:rPr>
        <w:t xml:space="preserve">ed and common messaging, and to </w:t>
      </w:r>
      <w:r>
        <w:rPr>
          <w:rFonts w:cs="Arial"/>
          <w:iCs/>
        </w:rPr>
        <w:t xml:space="preserve">ensure the collective work results in a benefit to California schools and students. </w:t>
      </w:r>
      <w:r w:rsidR="00F45290" w:rsidRPr="00F45290">
        <w:rPr>
          <w:rFonts w:cs="Arial"/>
          <w:iCs/>
        </w:rPr>
        <w:t xml:space="preserve">The SED meets on an ongoing quarterly basis for one hour and every two months for </w:t>
      </w:r>
      <w:r w:rsidR="00E16B4B">
        <w:rPr>
          <w:rFonts w:cs="Arial"/>
          <w:iCs/>
        </w:rPr>
        <w:t>one</w:t>
      </w:r>
      <w:r w:rsidR="00F45290" w:rsidRPr="00F45290">
        <w:rPr>
          <w:rFonts w:cs="Arial"/>
          <w:iCs/>
        </w:rPr>
        <w:t xml:space="preserve"> hour with SELPA leads to check-in and</w:t>
      </w:r>
      <w:r w:rsidR="00F45290" w:rsidRPr="00F45290">
        <w:t xml:space="preserve"> learn about the progress of activities, project outcomes, upcoming activities, opportunities to be considered, and guidance and feedback on any items of interest.</w:t>
      </w:r>
      <w:r w:rsidR="00F45290">
        <w:rPr>
          <w:sz w:val="20"/>
          <w:szCs w:val="20"/>
        </w:rPr>
        <w:t xml:space="preserve"> </w:t>
      </w:r>
      <w:r>
        <w:rPr>
          <w:rFonts w:cs="Arial"/>
          <w:iCs/>
        </w:rPr>
        <w:t>Additionally, the SED has established a designated staff person</w:t>
      </w:r>
      <w:r w:rsidR="00311036" w:rsidRPr="00311036">
        <w:rPr>
          <w:rFonts w:cs="Arial"/>
          <w:iCs/>
        </w:rPr>
        <w:t xml:space="preserve"> to serve as </w:t>
      </w:r>
      <w:r>
        <w:rPr>
          <w:rFonts w:cs="Arial"/>
          <w:iCs/>
        </w:rPr>
        <w:t>a liaison in coordinating the SO</w:t>
      </w:r>
      <w:r w:rsidR="00311036" w:rsidRPr="00311036">
        <w:rPr>
          <w:rFonts w:cs="Arial"/>
          <w:iCs/>
        </w:rPr>
        <w:t>S work and on-going relationship with the SELPA</w:t>
      </w:r>
      <w:r>
        <w:rPr>
          <w:rFonts w:cs="Arial"/>
          <w:iCs/>
        </w:rPr>
        <w:t xml:space="preserve"> leads.</w:t>
      </w:r>
    </w:p>
    <w:p w14:paraId="5CE64E76" w14:textId="77777777" w:rsidR="006D6008" w:rsidRPr="001D2394" w:rsidRDefault="006D6008" w:rsidP="00AB64C7">
      <w:pPr>
        <w:pStyle w:val="Heading4"/>
        <w:spacing w:before="240"/>
      </w:pPr>
      <w:r w:rsidRPr="001D2394">
        <w:rPr>
          <w:rStyle w:val="Heading4Char"/>
          <w:b/>
        </w:rPr>
        <w:t>Activity 2:</w:t>
      </w:r>
    </w:p>
    <w:p w14:paraId="0A5CFEEE" w14:textId="6ECC1715" w:rsidR="00E47865" w:rsidRPr="00AC6128" w:rsidRDefault="00A43657" w:rsidP="00A43657">
      <w:pPr>
        <w:pStyle w:val="Default"/>
        <w:spacing w:after="240"/>
        <w:rPr>
          <w:i/>
        </w:rPr>
      </w:pPr>
      <w:r w:rsidRPr="00A43657">
        <w:rPr>
          <w:i/>
        </w:rPr>
        <w:t>Build on partnership with the CCEE to support LEAs in differentiated assistance and continue to participate in th</w:t>
      </w:r>
      <w:r>
        <w:rPr>
          <w:i/>
        </w:rPr>
        <w:t>e Special Education Collective.</w:t>
      </w:r>
    </w:p>
    <w:p w14:paraId="590870F8" w14:textId="6CFBC91F" w:rsidR="00EF742F" w:rsidRPr="001F296D" w:rsidRDefault="00EF742F" w:rsidP="00EF742F">
      <w:pPr>
        <w:pStyle w:val="NoSpacing"/>
        <w:spacing w:after="240"/>
      </w:pPr>
      <w:r w:rsidRPr="00CB534A">
        <w:t xml:space="preserve">As described in previous SSIP submissions, the CCEE is a key partner in the implementation of the SSIP and the cohesive system of support offered to LEAs to improve outcomes for SWD. </w:t>
      </w:r>
      <w:r w:rsidRPr="004F2158">
        <w:t>Together, the CCEE and SED have continued to lead the Special Education Collective to identify areas of need in the state and within the SOS.</w:t>
      </w:r>
      <w:r w:rsidRPr="00CB534A">
        <w:t xml:space="preserve"> The partnership with CCEE helps to further the TOA of the SSIP by ensuring that agencies identified in the LCFF and LCAP process are working together and that representatives for SWD are at the table providing a voice to improve outcomes for all children. This continued collaboration will ensure that LEAs in need of support are provided tailored resources rooted in evidence based practices.</w:t>
      </w:r>
    </w:p>
    <w:p w14:paraId="757BE6F8" w14:textId="77777777" w:rsidR="006D6008" w:rsidRPr="001D2394" w:rsidRDefault="006D6008" w:rsidP="00A96438">
      <w:pPr>
        <w:pStyle w:val="Heading4"/>
        <w:spacing w:before="240"/>
      </w:pPr>
      <w:r w:rsidRPr="001D2394">
        <w:rPr>
          <w:rStyle w:val="Heading4Char"/>
          <w:b/>
        </w:rPr>
        <w:t>Activity 3:</w:t>
      </w:r>
    </w:p>
    <w:p w14:paraId="5AF55233" w14:textId="1A1F24D6" w:rsidR="00144D0B" w:rsidRPr="00144D0B" w:rsidRDefault="00144D0B" w:rsidP="00144D0B">
      <w:pPr>
        <w:pStyle w:val="Default"/>
        <w:spacing w:after="240"/>
        <w:rPr>
          <w:i/>
        </w:rPr>
      </w:pPr>
      <w:r w:rsidRPr="00144D0B">
        <w:rPr>
          <w:i/>
        </w:rPr>
        <w:t>Continue work to ensure SED TA c</w:t>
      </w:r>
      <w:r w:rsidR="00E40DD3">
        <w:rPr>
          <w:i/>
        </w:rPr>
        <w:t>ontracts are aligned with the SO</w:t>
      </w:r>
      <w:r w:rsidRPr="00144D0B">
        <w:rPr>
          <w:i/>
        </w:rPr>
        <w:t>S and provide meaningful, targeted TA. Ensure that contracts specify support for LEAs eligible for differentiated assistance.</w:t>
      </w:r>
    </w:p>
    <w:p w14:paraId="3F0AB449" w14:textId="3AABF185" w:rsidR="00E47865" w:rsidRPr="001F296D" w:rsidRDefault="00E40DD3" w:rsidP="00AC6128">
      <w:pPr>
        <w:pStyle w:val="NoSpacing"/>
        <w:spacing w:after="240"/>
      </w:pPr>
      <w:r w:rsidRPr="008C572C">
        <w:lastRenderedPageBreak/>
        <w:t>The S</w:t>
      </w:r>
      <w:r w:rsidR="004F33C9" w:rsidRPr="008C572C">
        <w:t>ED has continued to identify</w:t>
      </w:r>
      <w:r w:rsidRPr="008C572C">
        <w:t xml:space="preserve"> opportunities to ensure that technical assistance aiming to improve outcomes for SWD is provided in a coord</w:t>
      </w:r>
      <w:r w:rsidR="00CF2411" w:rsidRPr="008C572C">
        <w:t>inated fashion. This includes negotiating contracts that</w:t>
      </w:r>
      <w:r w:rsidRPr="008C572C">
        <w:t xml:space="preserve"> intentionally incorporate resources available to LEAs through the SOS. For example, the SED has an existing contract that establishes a network of expertise in the area of disproportionality to assist significantly disproportionate LEAs. The SED will ensure the research and work of the SELPA content lead for disproportionality is appropriately leveraged and made available to the network of expert</w:t>
      </w:r>
      <w:r w:rsidR="00CF2411" w:rsidRPr="008C572C">
        <w:t>ise charged with assisting</w:t>
      </w:r>
      <w:r w:rsidRPr="008C572C">
        <w:t xml:space="preserve"> identified LEAs through this contract. As more tools and resources are developed by the SOS, the S</w:t>
      </w:r>
      <w:r w:rsidR="009F5C85" w:rsidRPr="008C572C">
        <w:t xml:space="preserve">ED will execute </w:t>
      </w:r>
      <w:r w:rsidRPr="008C572C">
        <w:t>contracts</w:t>
      </w:r>
      <w:r w:rsidR="009F5C85" w:rsidRPr="008C572C">
        <w:t xml:space="preserve"> that reflect and incorporate the</w:t>
      </w:r>
      <w:r w:rsidRPr="008C572C">
        <w:t xml:space="preserve"> work accordingly.</w:t>
      </w:r>
    </w:p>
    <w:p w14:paraId="18B33016" w14:textId="068B7171" w:rsidR="006D6008" w:rsidRPr="001D2394" w:rsidRDefault="006D6008" w:rsidP="00A817BB">
      <w:pPr>
        <w:pStyle w:val="Heading4"/>
      </w:pPr>
      <w:r w:rsidRPr="001D2394">
        <w:rPr>
          <w:rStyle w:val="Heading4Char"/>
          <w:b/>
        </w:rPr>
        <w:t>Activity 4:</w:t>
      </w:r>
    </w:p>
    <w:p w14:paraId="4390AE99" w14:textId="223D8B44" w:rsidR="00144D0B" w:rsidRPr="00144D0B" w:rsidRDefault="00144D0B" w:rsidP="00144D0B">
      <w:pPr>
        <w:spacing w:after="240"/>
        <w:rPr>
          <w:i/>
        </w:rPr>
      </w:pPr>
      <w:r w:rsidRPr="00144D0B">
        <w:rPr>
          <w:i/>
        </w:rPr>
        <w:t xml:space="preserve">Continue to refine and align SED </w:t>
      </w:r>
      <w:r w:rsidR="0084495A">
        <w:rPr>
          <w:i/>
        </w:rPr>
        <w:t>monitoring processes with the SO</w:t>
      </w:r>
      <w:r w:rsidRPr="00144D0B">
        <w:rPr>
          <w:i/>
        </w:rPr>
        <w:t>S through use of LCAPs and dashboard data.</w:t>
      </w:r>
    </w:p>
    <w:p w14:paraId="1F943810" w14:textId="21BBB22F" w:rsidR="00E47865" w:rsidRPr="00AC6128" w:rsidRDefault="005B3152" w:rsidP="00EF742F">
      <w:pPr>
        <w:pStyle w:val="NoSpacing"/>
        <w:spacing w:after="240"/>
      </w:pPr>
      <w:r>
        <w:t xml:space="preserve">The SED continues to build an integrated approach to monitoring. As highlighted in last year’s phase III, year three SSIP report, the SED incorporated changes to selecting LEAs for </w:t>
      </w:r>
      <w:r w:rsidR="00E16B4B">
        <w:t xml:space="preserve">SED </w:t>
      </w:r>
      <w:r>
        <w:t>monitoring processes using the same data and a</w:t>
      </w:r>
      <w:r w:rsidR="005C35D3">
        <w:t>ccountability indicators that are</w:t>
      </w:r>
      <w:r>
        <w:t xml:space="preserve"> used in the Dashboard when </w:t>
      </w:r>
      <w:r w:rsidR="008F766A">
        <w:t>possible</w:t>
      </w:r>
      <w:r>
        <w:t xml:space="preserve"> </w:t>
      </w:r>
      <w:r w:rsidR="008F766A">
        <w:t>and as appropriate</w:t>
      </w:r>
      <w:r>
        <w:t>.</w:t>
      </w:r>
      <w:r w:rsidR="008F766A">
        <w:t xml:space="preserve"> In the past year, the focus has shifted to ensuring t</w:t>
      </w:r>
      <w:r w:rsidR="00D344B8">
        <w:t xml:space="preserve">hat support provided to LEAs is coordinated and </w:t>
      </w:r>
      <w:r w:rsidR="005C35D3">
        <w:t>comprehensive. SED staff have</w:t>
      </w:r>
      <w:r w:rsidR="008F766A">
        <w:t xml:space="preserve"> been collaborating with other Divisions in the CDE charged with monitoring LEAs eligible for differentiated assistance, in order to coordinate </w:t>
      </w:r>
      <w:r w:rsidR="00E16B4B">
        <w:t>SED</w:t>
      </w:r>
      <w:r w:rsidR="008F766A">
        <w:t xml:space="preserve"> efforts. The goal of this work is to ensure that systemic, school-wide issues that may be impacting the performance of various student groups are identified and addressed instead of a piecemeal, disjointed approach to solving ap</w:t>
      </w:r>
      <w:r w:rsidR="005C35D3">
        <w:t>parent concerns</w:t>
      </w:r>
      <w:r w:rsidR="00C135AD">
        <w:t xml:space="preserve"> with a particular student group</w:t>
      </w:r>
      <w:r w:rsidR="00D344B8">
        <w:t xml:space="preserve"> in isolation.</w:t>
      </w:r>
    </w:p>
    <w:p w14:paraId="1437854C" w14:textId="1118D7E1" w:rsidR="006D6008" w:rsidRPr="00635EA4" w:rsidRDefault="006D6008" w:rsidP="00A817BB">
      <w:pPr>
        <w:pStyle w:val="Heading4"/>
      </w:pPr>
      <w:r w:rsidRPr="00635EA4">
        <w:rPr>
          <w:rStyle w:val="Heading4Char"/>
          <w:b/>
        </w:rPr>
        <w:t>Activity 5:</w:t>
      </w:r>
    </w:p>
    <w:p w14:paraId="31017307" w14:textId="567B027B" w:rsidR="00E47865" w:rsidRPr="00635EA4" w:rsidRDefault="00DB6567" w:rsidP="00DB6567">
      <w:pPr>
        <w:spacing w:after="240"/>
        <w:rPr>
          <w:i/>
        </w:rPr>
      </w:pPr>
      <w:r w:rsidRPr="00635EA4">
        <w:rPr>
          <w:i/>
        </w:rPr>
        <w:t xml:space="preserve">Launch the integration of special education data into the state’s longitudinal pupil achievement data system by merging </w:t>
      </w:r>
      <w:r w:rsidR="00E16B4B">
        <w:rPr>
          <w:i/>
        </w:rPr>
        <w:t>California Special Education Management Information System (</w:t>
      </w:r>
      <w:r w:rsidRPr="00635EA4">
        <w:rPr>
          <w:i/>
        </w:rPr>
        <w:t>CASEMIS</w:t>
      </w:r>
      <w:r w:rsidR="00E16B4B">
        <w:rPr>
          <w:i/>
        </w:rPr>
        <w:t>)</w:t>
      </w:r>
      <w:r w:rsidRPr="00635EA4">
        <w:rPr>
          <w:i/>
        </w:rPr>
        <w:t xml:space="preserve"> to </w:t>
      </w:r>
      <w:r w:rsidR="00E16B4B">
        <w:rPr>
          <w:i/>
        </w:rPr>
        <w:t>California Longitudinal</w:t>
      </w:r>
      <w:r w:rsidR="00255EB3">
        <w:rPr>
          <w:i/>
        </w:rPr>
        <w:t xml:space="preserve"> Pupil Achievement Data System (</w:t>
      </w:r>
      <w:r w:rsidRPr="00635EA4">
        <w:rPr>
          <w:i/>
        </w:rPr>
        <w:t>CALPADS</w:t>
      </w:r>
      <w:r w:rsidR="00255EB3">
        <w:rPr>
          <w:i/>
        </w:rPr>
        <w:t>)</w:t>
      </w:r>
      <w:r w:rsidRPr="00635EA4">
        <w:rPr>
          <w:i/>
        </w:rPr>
        <w:t>. Provide data trainings, as appropriate.</w:t>
      </w:r>
    </w:p>
    <w:p w14:paraId="50654B59" w14:textId="5F9B8AAA" w:rsidR="00EF742F" w:rsidRPr="00EF742F" w:rsidRDefault="00450BFF" w:rsidP="00DB6567">
      <w:pPr>
        <w:spacing w:after="240"/>
      </w:pPr>
      <w:r>
        <w:t>Last year, t</w:t>
      </w:r>
      <w:r w:rsidR="00635EA4" w:rsidRPr="00635EA4">
        <w:t>he CDE</w:t>
      </w:r>
      <w:r>
        <w:t xml:space="preserve"> successfully launched</w:t>
      </w:r>
      <w:r w:rsidR="00635EA4" w:rsidRPr="00635EA4">
        <w:t xml:space="preserve"> a single data collec</w:t>
      </w:r>
      <w:r w:rsidR="00354423">
        <w:t xml:space="preserve">tion system for </w:t>
      </w:r>
      <w:r>
        <w:t xml:space="preserve">all </w:t>
      </w:r>
      <w:r w:rsidR="00354423">
        <w:t>student information</w:t>
      </w:r>
      <w:r>
        <w:t xml:space="preserve"> as t</w:t>
      </w:r>
      <w:r w:rsidR="00635EA4" w:rsidRPr="00635EA4">
        <w:t xml:space="preserve">he </w:t>
      </w:r>
      <w:r>
        <w:t>CALPADS became the official</w:t>
      </w:r>
      <w:r w:rsidR="00635EA4" w:rsidRPr="00635EA4">
        <w:t xml:space="preserve"> data collection </w:t>
      </w:r>
      <w:r>
        <w:t>system for SWD</w:t>
      </w:r>
      <w:r w:rsidR="00635EA4" w:rsidRPr="00635EA4">
        <w:t xml:space="preserve"> in California. After a five-year implementation plan, the CDE successfully </w:t>
      </w:r>
      <w:r>
        <w:t>merged the CASEMIS to CALPADS</w:t>
      </w:r>
      <w:r w:rsidR="00635EA4" w:rsidRPr="00635EA4">
        <w:t xml:space="preserve"> </w:t>
      </w:r>
      <w:r>
        <w:t xml:space="preserve">while employing </w:t>
      </w:r>
      <w:r w:rsidR="00635EA4" w:rsidRPr="00635EA4">
        <w:t>stringent validations including enrollment and field validations. Data can now be easily and accurately reviewed on a regular basis instead of only twice per year</w:t>
      </w:r>
      <w:r>
        <w:t xml:space="preserve"> (as was the case when using CASEMIS)</w:t>
      </w:r>
      <w:r w:rsidR="00635EA4" w:rsidRPr="00635EA4">
        <w:t>. To facilitate this process</w:t>
      </w:r>
      <w:r>
        <w:t xml:space="preserve"> and assist LEAs with the transition, the SED</w:t>
      </w:r>
      <w:r w:rsidR="00635EA4" w:rsidRPr="00635EA4">
        <w:t xml:space="preserve"> conducted 26 training sessions with more than 1500 participants.</w:t>
      </w:r>
    </w:p>
    <w:p w14:paraId="5459E82F" w14:textId="011E80F9" w:rsidR="006D6008" w:rsidRPr="004178C3" w:rsidRDefault="006D6008" w:rsidP="00A817BB">
      <w:pPr>
        <w:pStyle w:val="Heading4"/>
      </w:pPr>
      <w:r w:rsidRPr="004178C3">
        <w:rPr>
          <w:rStyle w:val="Heading4Char"/>
          <w:b/>
        </w:rPr>
        <w:lastRenderedPageBreak/>
        <w:t>Activity 6:</w:t>
      </w:r>
    </w:p>
    <w:p w14:paraId="266BAA4F" w14:textId="7EBCFC99" w:rsidR="0054074C" w:rsidRPr="0054074C" w:rsidRDefault="0054074C" w:rsidP="0054074C">
      <w:pPr>
        <w:spacing w:after="240"/>
        <w:rPr>
          <w:i/>
        </w:rPr>
      </w:pPr>
      <w:r w:rsidRPr="0054074C">
        <w:rPr>
          <w:i/>
        </w:rPr>
        <w:t>Continue to have the SED engage in collaborative statewide initiatives and department effo</w:t>
      </w:r>
      <w:r w:rsidR="00E864FA">
        <w:rPr>
          <w:i/>
        </w:rPr>
        <w:t>rts to refine and enhance the SO</w:t>
      </w:r>
      <w:r w:rsidRPr="0054074C">
        <w:rPr>
          <w:i/>
        </w:rPr>
        <w:t>S. Ensure consistent representation on workgroups related to improving performance for SWD.</w:t>
      </w:r>
    </w:p>
    <w:p w14:paraId="2E60D8BF" w14:textId="38AF773D" w:rsidR="00E47865" w:rsidRPr="00AC6128" w:rsidRDefault="00E47865" w:rsidP="00AC6128">
      <w:pPr>
        <w:pStyle w:val="NoSpacing"/>
        <w:spacing w:after="240"/>
      </w:pPr>
      <w:r>
        <w:t>The SED has continued t</w:t>
      </w:r>
      <w:r w:rsidR="001E04D9">
        <w:t>o engage with various internal and external</w:t>
      </w:r>
      <w:r>
        <w:t xml:space="preserve"> workgroups in meaningful ways, providing partnership, leadership, and valued expert</w:t>
      </w:r>
      <w:r w:rsidR="001E04D9">
        <w:t>ise. This includes active participation at meetings that include representatives from all agencies comprising the SOS (e.g. geographic leads, special education resource leads, CDE, CCEE, etc.)</w:t>
      </w:r>
      <w:r>
        <w:t xml:space="preserve"> </w:t>
      </w:r>
      <w:r w:rsidR="001E04D9">
        <w:t>and facilitating coordination and collaboration to effectively support LEAs to improve student outcomes.</w:t>
      </w:r>
    </w:p>
    <w:p w14:paraId="5467D4D4" w14:textId="77777777" w:rsidR="00E47865" w:rsidRPr="00497C4A" w:rsidRDefault="00E47865" w:rsidP="002C6D41">
      <w:pPr>
        <w:pStyle w:val="Heading3"/>
        <w:numPr>
          <w:ilvl w:val="0"/>
          <w:numId w:val="13"/>
        </w:numPr>
        <w:rPr>
          <w:sz w:val="28"/>
          <w:szCs w:val="28"/>
        </w:rPr>
      </w:pPr>
      <w:bookmarkStart w:id="52" w:name="_Toc29563046"/>
      <w:r w:rsidRPr="00497C4A">
        <w:rPr>
          <w:sz w:val="28"/>
          <w:szCs w:val="28"/>
        </w:rPr>
        <w:t>Stakeholder Involvement</w:t>
      </w:r>
      <w:bookmarkEnd w:id="52"/>
    </w:p>
    <w:p w14:paraId="2E5CA0C2" w14:textId="30D09EF7" w:rsidR="00E47865" w:rsidRDefault="00E47865" w:rsidP="00AC6128">
      <w:pPr>
        <w:pStyle w:val="NoSpacing"/>
        <w:spacing w:after="240"/>
      </w:pPr>
      <w:r>
        <w:t>Stakeholder input has proven to be an integral part of SSIP implement</w:t>
      </w:r>
      <w:r w:rsidR="009A4E57">
        <w:t>ation, the development of the SO</w:t>
      </w:r>
      <w:r>
        <w:t>S, and all efforts to integrate relevant data and improvement efforts. The SED regularly consults with stakeholders and seeks input through the following:</w:t>
      </w:r>
    </w:p>
    <w:p w14:paraId="329000DA" w14:textId="77777777" w:rsidR="00C535E2" w:rsidRDefault="00E47865" w:rsidP="002C6D41">
      <w:pPr>
        <w:pStyle w:val="NoSpacing"/>
        <w:numPr>
          <w:ilvl w:val="0"/>
          <w:numId w:val="2"/>
        </w:numPr>
        <w:spacing w:after="240"/>
      </w:pPr>
      <w:r>
        <w:t>Monthly meetings and conference calls with the Statewide SELPA organization</w:t>
      </w:r>
    </w:p>
    <w:p w14:paraId="597D84E2" w14:textId="77777777" w:rsidR="00C535E2" w:rsidRDefault="00E47865" w:rsidP="002C6D41">
      <w:pPr>
        <w:pStyle w:val="NoSpacing"/>
        <w:numPr>
          <w:ilvl w:val="0"/>
          <w:numId w:val="2"/>
        </w:numPr>
        <w:spacing w:after="240"/>
      </w:pPr>
      <w:r>
        <w:t>Bi-monthly meetings with the Special Education Administrators of County Offices</w:t>
      </w:r>
    </w:p>
    <w:p w14:paraId="3F5FBC33" w14:textId="77777777" w:rsidR="00C535E2" w:rsidRDefault="00E47865" w:rsidP="002C6D41">
      <w:pPr>
        <w:pStyle w:val="NoSpacing"/>
        <w:numPr>
          <w:ilvl w:val="0"/>
          <w:numId w:val="2"/>
        </w:numPr>
        <w:spacing w:after="240"/>
      </w:pPr>
      <w:r>
        <w:t>Regular meetings (generally every other month) with the California Advisory Commission on Special Education</w:t>
      </w:r>
    </w:p>
    <w:p w14:paraId="56C3D228" w14:textId="77777777" w:rsidR="00E47865" w:rsidRDefault="00E47865" w:rsidP="002C6D41">
      <w:pPr>
        <w:pStyle w:val="NoSpacing"/>
        <w:numPr>
          <w:ilvl w:val="0"/>
          <w:numId w:val="2"/>
        </w:numPr>
        <w:spacing w:after="240"/>
      </w:pPr>
      <w:r>
        <w:t>Bi-monthly St</w:t>
      </w:r>
      <w:r w:rsidR="00AC6128">
        <w:t>ate Board of Education meetings</w:t>
      </w:r>
    </w:p>
    <w:p w14:paraId="0D594649" w14:textId="34EA23E7" w:rsidR="009A4E57" w:rsidRDefault="00E47865" w:rsidP="009A4E57">
      <w:pPr>
        <w:pStyle w:val="NoSpacing"/>
        <w:spacing w:after="240"/>
      </w:pPr>
      <w:r>
        <w:t>In addition, SED’s participation on several workgroups, such as the Special</w:t>
      </w:r>
      <w:r w:rsidR="009A4E57">
        <w:t xml:space="preserve"> Education Collective and the SO</w:t>
      </w:r>
      <w:r>
        <w:t>S Cross Agency Leadership Team, presents unique opportunities to engage with stakeholders representing various viewpoints. SED staff is mindful to allow for stakeholder input and discuss SSIP implementation progress and overall</w:t>
      </w:r>
      <w:r w:rsidR="00AC6128">
        <w:t xml:space="preserve"> intent as policy is developed.</w:t>
      </w:r>
    </w:p>
    <w:p w14:paraId="5D572678" w14:textId="51E3ED41" w:rsidR="004648EA" w:rsidRDefault="009A4E57" w:rsidP="009A4E57">
      <w:pPr>
        <w:pStyle w:val="NoSpacing"/>
        <w:spacing w:after="240"/>
        <w:rPr>
          <w:lang w:val="en"/>
        </w:rPr>
      </w:pPr>
      <w:r>
        <w:t xml:space="preserve">With a change in CDE leadership in 2019, the past year presented unique opportunities to engage with stakeholders about prioritizing our efforts to improve outcomes for SWD. California’s State Superintendent of Public Instruction (SSPI), </w:t>
      </w:r>
      <w:r w:rsidRPr="009A4E57">
        <w:rPr>
          <w:lang w:val="en"/>
        </w:rPr>
        <w:t>Tony Thurmond</w:t>
      </w:r>
      <w:r>
        <w:rPr>
          <w:lang w:val="en"/>
        </w:rPr>
        <w:t>,</w:t>
      </w:r>
      <w:r w:rsidRPr="009A4E57">
        <w:rPr>
          <w:lang w:val="en"/>
        </w:rPr>
        <w:t xml:space="preserve"> wa</w:t>
      </w:r>
      <w:r>
        <w:rPr>
          <w:lang w:val="en"/>
        </w:rPr>
        <w:t xml:space="preserve">s sworn in as the </w:t>
      </w:r>
      <w:r w:rsidR="00255EB3">
        <w:rPr>
          <w:lang w:val="en"/>
        </w:rPr>
        <w:t>twenty-eighth</w:t>
      </w:r>
      <w:r>
        <w:rPr>
          <w:lang w:val="en"/>
        </w:rPr>
        <w:t xml:space="preserve"> SSPI</w:t>
      </w:r>
      <w:r w:rsidRPr="009A4E57">
        <w:rPr>
          <w:lang w:val="en"/>
        </w:rPr>
        <w:t xml:space="preserve"> </w:t>
      </w:r>
      <w:r>
        <w:rPr>
          <w:lang w:val="en"/>
        </w:rPr>
        <w:t xml:space="preserve">for California </w:t>
      </w:r>
      <w:r w:rsidRPr="009A4E57">
        <w:rPr>
          <w:lang w:val="en"/>
        </w:rPr>
        <w:t>on January 7, 2019.</w:t>
      </w:r>
      <w:r w:rsidR="000374BD">
        <w:rPr>
          <w:lang w:val="en"/>
        </w:rPr>
        <w:t xml:space="preserve"> Soon after, the SSPI launched transition work groups in various areas to invigorate efforts to address major issues in education and to engage new stakeholders and partners.</w:t>
      </w:r>
      <w:r w:rsidR="004648EA">
        <w:rPr>
          <w:lang w:val="en"/>
        </w:rPr>
        <w:t xml:space="preserve"> Thirteen transition committees convened to discuss high priority topics in education policy, such as closing the achievement gap and improving literacy. Improving special education was one of the priority topics identified by the SSPI and stakeholders across the state were invited to join the</w:t>
      </w:r>
      <w:r w:rsidR="002A54BE">
        <w:rPr>
          <w:lang w:val="en"/>
        </w:rPr>
        <w:t xml:space="preserve"> Transition Committee for Improving Special Education</w:t>
      </w:r>
      <w:r w:rsidR="004648EA">
        <w:rPr>
          <w:lang w:val="en"/>
        </w:rPr>
        <w:t xml:space="preserve">. </w:t>
      </w:r>
    </w:p>
    <w:p w14:paraId="57AEA337" w14:textId="3E7E218C" w:rsidR="00246731" w:rsidRPr="004648EA" w:rsidRDefault="004648EA" w:rsidP="00D03D07">
      <w:pPr>
        <w:spacing w:after="240"/>
        <w:rPr>
          <w:rFonts w:cs="Arial"/>
        </w:rPr>
      </w:pPr>
      <w:r w:rsidRPr="00624DAC">
        <w:rPr>
          <w:rFonts w:cs="Arial"/>
        </w:rPr>
        <w:lastRenderedPageBreak/>
        <w:t xml:space="preserve">The </w:t>
      </w:r>
      <w:r>
        <w:rPr>
          <w:rFonts w:cs="Arial"/>
          <w:iCs/>
        </w:rPr>
        <w:t>SSPI</w:t>
      </w:r>
      <w:r w:rsidRPr="004648EA">
        <w:rPr>
          <w:rFonts w:cs="Arial"/>
          <w:iCs/>
        </w:rPr>
        <w:t>’s Transition Committee for Improving Special Education</w:t>
      </w:r>
      <w:r w:rsidRPr="00624DAC">
        <w:rPr>
          <w:rFonts w:cs="Arial"/>
          <w:i/>
          <w:iCs/>
        </w:rPr>
        <w:t xml:space="preserve"> </w:t>
      </w:r>
      <w:r w:rsidRPr="00624DAC">
        <w:rPr>
          <w:rFonts w:cs="Arial"/>
          <w:iCs/>
        </w:rPr>
        <w:t>(Committee)</w:t>
      </w:r>
      <w:r>
        <w:rPr>
          <w:rFonts w:cs="Arial"/>
          <w:i/>
          <w:iCs/>
        </w:rPr>
        <w:t xml:space="preserve"> </w:t>
      </w:r>
      <w:r>
        <w:rPr>
          <w:rFonts w:cs="Arial"/>
          <w:iCs/>
        </w:rPr>
        <w:t>met</w:t>
      </w:r>
      <w:r w:rsidRPr="00624DAC">
        <w:rPr>
          <w:rFonts w:cs="Arial"/>
        </w:rPr>
        <w:t xml:space="preserve"> in May and June 2</w:t>
      </w:r>
      <w:r>
        <w:rPr>
          <w:rFonts w:cs="Arial"/>
        </w:rPr>
        <w:t>019</w:t>
      </w:r>
      <w:r w:rsidRPr="00624DAC">
        <w:rPr>
          <w:rFonts w:cs="Arial"/>
        </w:rPr>
        <w:t xml:space="preserve">. </w:t>
      </w:r>
      <w:r>
        <w:rPr>
          <w:rFonts w:cs="Arial"/>
        </w:rPr>
        <w:t xml:space="preserve">Members of the Committee </w:t>
      </w:r>
      <w:r w:rsidRPr="00624DAC">
        <w:rPr>
          <w:rFonts w:cs="Arial"/>
        </w:rPr>
        <w:t>included administrators, tea</w:t>
      </w:r>
      <w:r w:rsidR="002A54BE">
        <w:rPr>
          <w:rFonts w:cs="Arial"/>
        </w:rPr>
        <w:t xml:space="preserve">chers of both general </w:t>
      </w:r>
      <w:r w:rsidRPr="00624DAC">
        <w:rPr>
          <w:rFonts w:cs="Arial"/>
        </w:rPr>
        <w:t>and</w:t>
      </w:r>
      <w:r>
        <w:rPr>
          <w:rFonts w:cs="Arial"/>
        </w:rPr>
        <w:t xml:space="preserve"> special education, parents,</w:t>
      </w:r>
      <w:r w:rsidRPr="00624DAC">
        <w:rPr>
          <w:rFonts w:cs="Arial"/>
        </w:rPr>
        <w:t xml:space="preserve"> </w:t>
      </w:r>
      <w:r w:rsidR="002A54BE">
        <w:rPr>
          <w:rFonts w:cs="Arial"/>
        </w:rPr>
        <w:t>representatives from institutions of higher education</w:t>
      </w:r>
      <w:r>
        <w:rPr>
          <w:rFonts w:cs="Arial"/>
        </w:rPr>
        <w:t>, advocacy organizations, educational agency representatives, and interested members of the public</w:t>
      </w:r>
      <w:r w:rsidRPr="00624DAC">
        <w:rPr>
          <w:rFonts w:cs="Arial"/>
        </w:rPr>
        <w:t>. Two in-per</w:t>
      </w:r>
      <w:r w:rsidR="00246731">
        <w:rPr>
          <w:rFonts w:cs="Arial"/>
        </w:rPr>
        <w:t>son meetings were held; one in Northern California and one in Southern California</w:t>
      </w:r>
      <w:r>
        <w:rPr>
          <w:rFonts w:cs="Arial"/>
        </w:rPr>
        <w:t>, as well as one virtual meetin</w:t>
      </w:r>
      <w:r w:rsidR="002A54BE">
        <w:rPr>
          <w:rFonts w:cs="Arial"/>
        </w:rPr>
        <w:t>g. For context and background, c</w:t>
      </w:r>
      <w:r>
        <w:rPr>
          <w:rFonts w:cs="Arial"/>
        </w:rPr>
        <w:t>ommittee members were provided a copy of the most recent SSIP report</w:t>
      </w:r>
      <w:r w:rsidR="002A54BE">
        <w:rPr>
          <w:rFonts w:cs="Arial"/>
        </w:rPr>
        <w:t xml:space="preserve"> available</w:t>
      </w:r>
      <w:r>
        <w:rPr>
          <w:rFonts w:cs="Arial"/>
        </w:rPr>
        <w:t xml:space="preserve"> prior to</w:t>
      </w:r>
      <w:r w:rsidR="002A54BE">
        <w:rPr>
          <w:rFonts w:cs="Arial"/>
        </w:rPr>
        <w:t xml:space="preserve"> the </w:t>
      </w:r>
      <w:r>
        <w:rPr>
          <w:rFonts w:cs="Arial"/>
        </w:rPr>
        <w:t>meetings. As a</w:t>
      </w:r>
      <w:r w:rsidR="002A54BE">
        <w:rPr>
          <w:rFonts w:cs="Arial"/>
        </w:rPr>
        <w:t xml:space="preserve"> result of these meetings, the c</w:t>
      </w:r>
      <w:r>
        <w:rPr>
          <w:rFonts w:cs="Arial"/>
        </w:rPr>
        <w:t>ommittee recommended two short-term and one long-term goal for the SSPI and th</w:t>
      </w:r>
      <w:r w:rsidR="002A54BE">
        <w:rPr>
          <w:rFonts w:cs="Arial"/>
        </w:rPr>
        <w:t>e CDE to consider</w:t>
      </w:r>
      <w:r w:rsidR="00246731">
        <w:rPr>
          <w:rFonts w:cs="Arial"/>
        </w:rPr>
        <w:t xml:space="preserve"> in an effort to</w:t>
      </w:r>
      <w:r>
        <w:rPr>
          <w:rFonts w:cs="Arial"/>
        </w:rPr>
        <w:t xml:space="preserve"> improve special education </w:t>
      </w:r>
      <w:r w:rsidR="00246731">
        <w:rPr>
          <w:rFonts w:cs="Arial"/>
        </w:rPr>
        <w:t>in California. One of the short-term goals was as follows:</w:t>
      </w:r>
    </w:p>
    <w:p w14:paraId="4D9BD41F" w14:textId="07D9CF28" w:rsidR="004648EA" w:rsidRDefault="004648EA" w:rsidP="00D03D07">
      <w:pPr>
        <w:spacing w:after="240"/>
        <w:ind w:left="720"/>
        <w:rPr>
          <w:rFonts w:cs="Arial"/>
        </w:rPr>
      </w:pPr>
      <w:r w:rsidRPr="00246731">
        <w:rPr>
          <w:rFonts w:cs="Arial"/>
          <w:i/>
        </w:rPr>
        <w:t>The CDE should continue to ensure that accountability efforts for students with disabilities are aligned with accountability efforts for all students, including exploring strategies for meaningfully including students with disabilities in local control accountability plans.</w:t>
      </w:r>
    </w:p>
    <w:p w14:paraId="05844BAF" w14:textId="1DDE4923" w:rsidR="009A4E57" w:rsidRPr="00B21CD1" w:rsidRDefault="004F66F3" w:rsidP="00B21CD1">
      <w:pPr>
        <w:pStyle w:val="ListParagraph"/>
        <w:ind w:left="0"/>
        <w:rPr>
          <w:rFonts w:cs="Arial"/>
        </w:rPr>
      </w:pPr>
      <w:r>
        <w:rPr>
          <w:rFonts w:cs="Arial"/>
        </w:rPr>
        <w:t>Having interested</w:t>
      </w:r>
      <w:r w:rsidR="00246731">
        <w:rPr>
          <w:rFonts w:cs="Arial"/>
        </w:rPr>
        <w:t xml:space="preserve"> stakeholders </w:t>
      </w:r>
      <w:r w:rsidR="009421D9">
        <w:rPr>
          <w:rFonts w:cs="Arial"/>
        </w:rPr>
        <w:t>re</w:t>
      </w:r>
      <w:r w:rsidR="00246731">
        <w:rPr>
          <w:rFonts w:cs="Arial"/>
        </w:rPr>
        <w:t>prioritize this objective reaffirmed the need for continued efforts under the SSIP to integrate and align accountability systems, including ensuring that improved outcomes for SWD are addressed in the LCAP and that the SOS is adequately equipped to support LEAs in this area.</w:t>
      </w:r>
    </w:p>
    <w:p w14:paraId="20B2DB4F" w14:textId="6AC54DCE" w:rsidR="00E47865" w:rsidRPr="00497C4A" w:rsidRDefault="00E47865" w:rsidP="00497C4A">
      <w:pPr>
        <w:pStyle w:val="Heading2"/>
        <w:spacing w:after="240"/>
        <w:rPr>
          <w:sz w:val="32"/>
          <w:szCs w:val="32"/>
        </w:rPr>
      </w:pPr>
      <w:bookmarkStart w:id="53" w:name="_Toc29563047"/>
      <w:r w:rsidRPr="00497C4A">
        <w:rPr>
          <w:sz w:val="32"/>
          <w:szCs w:val="32"/>
        </w:rPr>
        <w:t>Section C. Data on Implementation and Outcomes</w:t>
      </w:r>
      <w:bookmarkEnd w:id="53"/>
    </w:p>
    <w:p w14:paraId="08943487" w14:textId="77777777" w:rsidR="00E47865" w:rsidRPr="00497C4A" w:rsidRDefault="00E47865" w:rsidP="002C6D41">
      <w:pPr>
        <w:pStyle w:val="Heading3"/>
        <w:numPr>
          <w:ilvl w:val="0"/>
          <w:numId w:val="14"/>
        </w:numPr>
        <w:rPr>
          <w:sz w:val="28"/>
          <w:szCs w:val="28"/>
        </w:rPr>
      </w:pPr>
      <w:bookmarkStart w:id="54" w:name="_Toc29563048"/>
      <w:r w:rsidRPr="00497C4A">
        <w:rPr>
          <w:sz w:val="28"/>
          <w:szCs w:val="28"/>
        </w:rPr>
        <w:t>S</w:t>
      </w:r>
      <w:r w:rsidR="00190CCF" w:rsidRPr="00497C4A">
        <w:rPr>
          <w:sz w:val="28"/>
          <w:szCs w:val="28"/>
        </w:rPr>
        <w:t xml:space="preserve">tate </w:t>
      </w:r>
      <w:r w:rsidRPr="00497C4A">
        <w:rPr>
          <w:sz w:val="28"/>
          <w:szCs w:val="28"/>
        </w:rPr>
        <w:t>S</w:t>
      </w:r>
      <w:r w:rsidR="00190CCF" w:rsidRPr="00497C4A">
        <w:rPr>
          <w:sz w:val="28"/>
          <w:szCs w:val="28"/>
        </w:rPr>
        <w:t xml:space="preserve">ystemic </w:t>
      </w:r>
      <w:r w:rsidRPr="00497C4A">
        <w:rPr>
          <w:sz w:val="28"/>
          <w:szCs w:val="28"/>
        </w:rPr>
        <w:t>I</w:t>
      </w:r>
      <w:r w:rsidR="00190CCF" w:rsidRPr="00497C4A">
        <w:rPr>
          <w:sz w:val="28"/>
          <w:szCs w:val="28"/>
        </w:rPr>
        <w:t xml:space="preserve">mprovement </w:t>
      </w:r>
      <w:r w:rsidRPr="00497C4A">
        <w:rPr>
          <w:sz w:val="28"/>
          <w:szCs w:val="28"/>
        </w:rPr>
        <w:t>P</w:t>
      </w:r>
      <w:r w:rsidR="00190CCF" w:rsidRPr="00497C4A">
        <w:rPr>
          <w:sz w:val="28"/>
          <w:szCs w:val="28"/>
        </w:rPr>
        <w:t>lan</w:t>
      </w:r>
      <w:r w:rsidRPr="00497C4A">
        <w:rPr>
          <w:sz w:val="28"/>
          <w:szCs w:val="28"/>
        </w:rPr>
        <w:t xml:space="preserve"> Implementation Evaluation Questions</w:t>
      </w:r>
      <w:bookmarkEnd w:id="54"/>
    </w:p>
    <w:p w14:paraId="38AFD5D1" w14:textId="2A676798" w:rsidR="00E47865" w:rsidRDefault="00E47865" w:rsidP="00DC03AF">
      <w:pPr>
        <w:spacing w:after="240"/>
        <w:rPr>
          <w:rFonts w:eastAsia="Arial" w:cs="Arial"/>
        </w:rPr>
      </w:pPr>
      <w:r w:rsidRPr="00C36E07">
        <w:rPr>
          <w:rFonts w:eastAsia="Arial" w:cs="Arial"/>
        </w:rPr>
        <w:t>This section is intended to provide information on how the CDE has continued to evaluate the activiti</w:t>
      </w:r>
      <w:r>
        <w:rPr>
          <w:rFonts w:eastAsia="Arial" w:cs="Arial"/>
        </w:rPr>
        <w:t xml:space="preserve">es and outcomes </w:t>
      </w:r>
      <w:r w:rsidRPr="00C36E07">
        <w:rPr>
          <w:rFonts w:eastAsia="Arial" w:cs="Arial"/>
        </w:rPr>
        <w:t>of the</w:t>
      </w:r>
      <w:r w:rsidR="00BC5CEA">
        <w:rPr>
          <w:rFonts w:eastAsia="Arial" w:cs="Arial"/>
        </w:rPr>
        <w:t xml:space="preserve"> SSIP. Previously</w:t>
      </w:r>
      <w:r>
        <w:rPr>
          <w:rFonts w:eastAsia="Arial" w:cs="Arial"/>
        </w:rPr>
        <w:t>,</w:t>
      </w:r>
      <w:r w:rsidRPr="00C36E07">
        <w:rPr>
          <w:rFonts w:eastAsia="Arial" w:cs="Arial"/>
        </w:rPr>
        <w:t xml:space="preserve"> the CDE developed evaluation quest</w:t>
      </w:r>
      <w:r w:rsidR="00BC5CEA">
        <w:rPr>
          <w:rFonts w:eastAsia="Arial" w:cs="Arial"/>
        </w:rPr>
        <w:t xml:space="preserve">ions to guide the </w:t>
      </w:r>
      <w:r w:rsidRPr="00C36E07">
        <w:rPr>
          <w:rFonts w:eastAsia="Arial" w:cs="Arial"/>
        </w:rPr>
        <w:t xml:space="preserve">evaluation of </w:t>
      </w:r>
      <w:r w:rsidR="00BC5CEA">
        <w:rPr>
          <w:rFonts w:eastAsia="Arial" w:cs="Arial"/>
        </w:rPr>
        <w:t xml:space="preserve">implementation of </w:t>
      </w:r>
      <w:r w:rsidRPr="00C36E07">
        <w:rPr>
          <w:rFonts w:eastAsia="Arial" w:cs="Arial"/>
        </w:rPr>
        <w:t>the SSIP.</w:t>
      </w:r>
      <w:r>
        <w:rPr>
          <w:rFonts w:eastAsia="Arial" w:cs="Arial"/>
        </w:rPr>
        <w:t xml:space="preserve"> For consistency in how progress is evaluated and for the purpose of identifying trends, challenges, or successes from year to year, the same evaluation que</w:t>
      </w:r>
      <w:r w:rsidR="00BC5CEA">
        <w:rPr>
          <w:rFonts w:eastAsia="Arial" w:cs="Arial"/>
        </w:rPr>
        <w:t>stions will be answered in this phase III, year four</w:t>
      </w:r>
      <w:r w:rsidR="006676A3">
        <w:rPr>
          <w:rFonts w:eastAsia="Arial" w:cs="Arial"/>
        </w:rPr>
        <w:t xml:space="preserve"> report.</w:t>
      </w:r>
    </w:p>
    <w:p w14:paraId="4CAA844C" w14:textId="5B696A0F" w:rsidR="00C535E2" w:rsidRPr="00C36E07" w:rsidRDefault="00E47865" w:rsidP="0082062B">
      <w:pPr>
        <w:spacing w:after="240"/>
        <w:rPr>
          <w:rFonts w:eastAsia="Arial" w:cs="Arial"/>
        </w:rPr>
      </w:pPr>
      <w:r>
        <w:rPr>
          <w:rFonts w:eastAsia="Arial" w:cs="Arial"/>
        </w:rPr>
        <w:t>The process used to develop the evaluation quest</w:t>
      </w:r>
      <w:r w:rsidR="00BC5CEA">
        <w:rPr>
          <w:rFonts w:eastAsia="Arial" w:cs="Arial"/>
        </w:rPr>
        <w:t>ions remains unchanged from prior</w:t>
      </w:r>
      <w:r>
        <w:rPr>
          <w:rFonts w:eastAsia="Arial" w:cs="Arial"/>
        </w:rPr>
        <w:t xml:space="preserve"> year</w:t>
      </w:r>
      <w:r w:rsidR="00BC5CEA">
        <w:rPr>
          <w:rFonts w:eastAsia="Arial" w:cs="Arial"/>
        </w:rPr>
        <w:t>s</w:t>
      </w:r>
      <w:r>
        <w:rPr>
          <w:rFonts w:eastAsia="Arial" w:cs="Arial"/>
        </w:rPr>
        <w:t>. As background, t</w:t>
      </w:r>
      <w:r w:rsidRPr="00C36E07">
        <w:rPr>
          <w:rFonts w:eastAsia="Arial" w:cs="Arial"/>
        </w:rPr>
        <w:t>he CDE used the cascading logic model to analyze each of the independent and dependen</w:t>
      </w:r>
      <w:r>
        <w:rPr>
          <w:rFonts w:eastAsia="Arial" w:cs="Arial"/>
        </w:rPr>
        <w:t>t variables in the SSIP TOA</w:t>
      </w:r>
      <w:r w:rsidRPr="00C36E07">
        <w:rPr>
          <w:rFonts w:eastAsia="Arial" w:cs="Arial"/>
        </w:rPr>
        <w:t xml:space="preserve"> to construct five evaluation questions in response to requirements from the OSE</w:t>
      </w:r>
      <w:r>
        <w:rPr>
          <w:rFonts w:eastAsia="Arial" w:cs="Arial"/>
        </w:rPr>
        <w:t>P</w:t>
      </w:r>
      <w:r>
        <w:rPr>
          <w:rStyle w:val="FootnoteReference"/>
          <w:rFonts w:eastAsia="Arial" w:cs="Arial"/>
        </w:rPr>
        <w:footnoteReference w:id="3"/>
      </w:r>
      <w:r>
        <w:rPr>
          <w:rFonts w:eastAsia="Arial" w:cs="Arial"/>
        </w:rPr>
        <w:t>.</w:t>
      </w:r>
      <w:r w:rsidRPr="00C36E07">
        <w:rPr>
          <w:rFonts w:eastAsia="Arial" w:cs="Arial"/>
        </w:rPr>
        <w:t xml:space="preserve"> The analysis of California’s </w:t>
      </w:r>
      <w:r w:rsidRPr="00C36E07">
        <w:rPr>
          <w:rFonts w:eastAsia="Arial" w:cs="Arial"/>
        </w:rPr>
        <w:lastRenderedPageBreak/>
        <w:t>SSIP TOA through the lens of the cascading logic model resulted in the development of four fundamental questio</w:t>
      </w:r>
      <w:r>
        <w:rPr>
          <w:rFonts w:eastAsia="Arial" w:cs="Arial"/>
        </w:rPr>
        <w:t>ns</w:t>
      </w:r>
      <w:r w:rsidRPr="00C36E07">
        <w:rPr>
          <w:rFonts w:eastAsia="Arial" w:cs="Arial"/>
        </w:rPr>
        <w:t>:</w:t>
      </w:r>
    </w:p>
    <w:p w14:paraId="44A23B7D" w14:textId="3F80BD4C" w:rsidR="00E47865" w:rsidRPr="00C36E07" w:rsidRDefault="005D76F0" w:rsidP="002C6D41">
      <w:pPr>
        <w:numPr>
          <w:ilvl w:val="0"/>
          <w:numId w:val="3"/>
        </w:numPr>
        <w:pBdr>
          <w:top w:val="nil"/>
          <w:left w:val="nil"/>
          <w:bottom w:val="nil"/>
          <w:right w:val="nil"/>
          <w:between w:val="nil"/>
        </w:pBdr>
        <w:spacing w:after="160" w:line="259" w:lineRule="auto"/>
        <w:ind w:left="1080"/>
        <w:rPr>
          <w:rFonts w:eastAsia="Arial" w:cs="Arial"/>
        </w:rPr>
      </w:pPr>
      <w:r>
        <w:rPr>
          <w:rFonts w:eastAsia="Arial" w:cs="Arial"/>
        </w:rPr>
        <w:t>How has the SO</w:t>
      </w:r>
      <w:r w:rsidR="00E47865">
        <w:rPr>
          <w:rFonts w:eastAsia="Arial" w:cs="Arial"/>
        </w:rPr>
        <w:t>S</w:t>
      </w:r>
      <w:r w:rsidR="00E47865" w:rsidRPr="00C36E07">
        <w:rPr>
          <w:rFonts w:eastAsia="Arial" w:cs="Arial"/>
        </w:rPr>
        <w:t xml:space="preserve"> been impacted by the goals of the SSIP and the work of the SED?</w:t>
      </w:r>
    </w:p>
    <w:p w14:paraId="1ED1091F" w14:textId="77777777" w:rsidR="00E47865" w:rsidRPr="00C36E07" w:rsidRDefault="00E47865" w:rsidP="002C6D41">
      <w:pPr>
        <w:numPr>
          <w:ilvl w:val="0"/>
          <w:numId w:val="3"/>
        </w:numPr>
        <w:pBdr>
          <w:top w:val="nil"/>
          <w:left w:val="nil"/>
          <w:bottom w:val="nil"/>
          <w:right w:val="nil"/>
          <w:between w:val="nil"/>
        </w:pBdr>
        <w:spacing w:after="160" w:line="259" w:lineRule="auto"/>
        <w:ind w:left="1080"/>
        <w:rPr>
          <w:rFonts w:eastAsia="Arial" w:cs="Arial"/>
        </w:rPr>
      </w:pPr>
      <w:r w:rsidRPr="00C36E07">
        <w:rPr>
          <w:rFonts w:eastAsia="Arial" w:cs="Arial"/>
        </w:rPr>
        <w:t>How were students with disabilities represented in the larger statewide accountability system?</w:t>
      </w:r>
    </w:p>
    <w:p w14:paraId="5457B484" w14:textId="74BD50C9" w:rsidR="00E47865" w:rsidRDefault="00E47865" w:rsidP="002C6D41">
      <w:pPr>
        <w:numPr>
          <w:ilvl w:val="0"/>
          <w:numId w:val="3"/>
        </w:numPr>
        <w:pBdr>
          <w:top w:val="nil"/>
          <w:left w:val="nil"/>
          <w:bottom w:val="nil"/>
          <w:right w:val="nil"/>
          <w:between w:val="nil"/>
        </w:pBdr>
        <w:spacing w:after="160" w:line="259" w:lineRule="auto"/>
        <w:ind w:left="1080"/>
        <w:rPr>
          <w:rFonts w:eastAsia="Arial" w:cs="Arial"/>
        </w:rPr>
      </w:pPr>
      <w:r w:rsidRPr="00C36E07">
        <w:rPr>
          <w:rFonts w:eastAsia="Arial" w:cs="Arial"/>
        </w:rPr>
        <w:t xml:space="preserve">How has the CDE, SED, changed its practices to align with </w:t>
      </w:r>
      <w:r>
        <w:rPr>
          <w:rFonts w:eastAsia="Arial" w:cs="Arial"/>
        </w:rPr>
        <w:t xml:space="preserve">the </w:t>
      </w:r>
      <w:r w:rsidR="005D76F0">
        <w:rPr>
          <w:rFonts w:eastAsia="Arial" w:cs="Arial"/>
        </w:rPr>
        <w:t>larger CDE system and the SO</w:t>
      </w:r>
      <w:r>
        <w:rPr>
          <w:rFonts w:eastAsia="Arial" w:cs="Arial"/>
        </w:rPr>
        <w:t>S</w:t>
      </w:r>
      <w:r w:rsidRPr="00C36E07">
        <w:rPr>
          <w:rFonts w:eastAsia="Arial" w:cs="Arial"/>
        </w:rPr>
        <w:t>?</w:t>
      </w:r>
    </w:p>
    <w:p w14:paraId="43B50604" w14:textId="0B50A20F" w:rsidR="00E47865" w:rsidRPr="003D1F9C" w:rsidRDefault="00E47865" w:rsidP="002C6D41">
      <w:pPr>
        <w:numPr>
          <w:ilvl w:val="0"/>
          <w:numId w:val="3"/>
        </w:numPr>
        <w:pBdr>
          <w:top w:val="nil"/>
          <w:left w:val="nil"/>
          <w:bottom w:val="nil"/>
          <w:right w:val="nil"/>
          <w:between w:val="nil"/>
        </w:pBdr>
        <w:spacing w:after="160" w:line="259" w:lineRule="auto"/>
        <w:ind w:left="1080"/>
        <w:rPr>
          <w:rFonts w:eastAsia="Arial" w:cs="Arial"/>
        </w:rPr>
      </w:pPr>
      <w:r w:rsidRPr="00BD5E03">
        <w:rPr>
          <w:rFonts w:eastAsia="Arial" w:cs="Arial"/>
        </w:rPr>
        <w:t>What</w:t>
      </w:r>
      <w:r w:rsidR="005D76F0">
        <w:rPr>
          <w:rFonts w:eastAsia="Arial" w:cs="Arial"/>
        </w:rPr>
        <w:t xml:space="preserve"> does the data from the FFY 2018</w:t>
      </w:r>
      <w:r w:rsidRPr="00BD5E03">
        <w:rPr>
          <w:rFonts w:eastAsia="Arial" w:cs="Arial"/>
        </w:rPr>
        <w:t xml:space="preserve"> evaluation imply for future actions</w:t>
      </w:r>
      <w:r w:rsidR="005D76F0">
        <w:rPr>
          <w:rFonts w:eastAsia="Arial" w:cs="Arial"/>
        </w:rPr>
        <w:t xml:space="preserve"> to be measured for the FFY 2019</w:t>
      </w:r>
      <w:r w:rsidRPr="00BD5E03">
        <w:rPr>
          <w:rFonts w:eastAsia="Arial" w:cs="Arial"/>
        </w:rPr>
        <w:t xml:space="preserve"> submission?</w:t>
      </w:r>
    </w:p>
    <w:p w14:paraId="12B4AE08" w14:textId="77777777" w:rsidR="00E47865" w:rsidRPr="00497C4A" w:rsidRDefault="00E47865" w:rsidP="002C6D41">
      <w:pPr>
        <w:pStyle w:val="Heading3"/>
        <w:numPr>
          <w:ilvl w:val="0"/>
          <w:numId w:val="14"/>
        </w:numPr>
        <w:rPr>
          <w:sz w:val="28"/>
          <w:szCs w:val="28"/>
        </w:rPr>
      </w:pPr>
      <w:bookmarkStart w:id="55" w:name="_Toc29563049"/>
      <w:r w:rsidRPr="00497C4A">
        <w:rPr>
          <w:sz w:val="28"/>
          <w:szCs w:val="28"/>
        </w:rPr>
        <w:t>Responses to S</w:t>
      </w:r>
      <w:r w:rsidR="00190CCF" w:rsidRPr="00497C4A">
        <w:rPr>
          <w:sz w:val="28"/>
          <w:szCs w:val="28"/>
        </w:rPr>
        <w:t xml:space="preserve">tate </w:t>
      </w:r>
      <w:r w:rsidRPr="00497C4A">
        <w:rPr>
          <w:sz w:val="28"/>
          <w:szCs w:val="28"/>
        </w:rPr>
        <w:t>S</w:t>
      </w:r>
      <w:r w:rsidR="00190CCF" w:rsidRPr="00497C4A">
        <w:rPr>
          <w:sz w:val="28"/>
          <w:szCs w:val="28"/>
        </w:rPr>
        <w:t xml:space="preserve">ystemic </w:t>
      </w:r>
      <w:r w:rsidRPr="00497C4A">
        <w:rPr>
          <w:sz w:val="28"/>
          <w:szCs w:val="28"/>
        </w:rPr>
        <w:t>I</w:t>
      </w:r>
      <w:r w:rsidR="00190CCF" w:rsidRPr="00497C4A">
        <w:rPr>
          <w:sz w:val="28"/>
          <w:szCs w:val="28"/>
        </w:rPr>
        <w:t xml:space="preserve">mprovement </w:t>
      </w:r>
      <w:r w:rsidRPr="00497C4A">
        <w:rPr>
          <w:sz w:val="28"/>
          <w:szCs w:val="28"/>
        </w:rPr>
        <w:t>P</w:t>
      </w:r>
      <w:r w:rsidR="00190CCF" w:rsidRPr="00497C4A">
        <w:rPr>
          <w:sz w:val="28"/>
          <w:szCs w:val="28"/>
        </w:rPr>
        <w:t>lan</w:t>
      </w:r>
      <w:r w:rsidRPr="00497C4A">
        <w:rPr>
          <w:sz w:val="28"/>
          <w:szCs w:val="28"/>
        </w:rPr>
        <w:t xml:space="preserve"> Implementation Evaluation Questions</w:t>
      </w:r>
      <w:bookmarkEnd w:id="55"/>
    </w:p>
    <w:p w14:paraId="388535EF" w14:textId="75696377" w:rsidR="00E47865" w:rsidRPr="00471C98" w:rsidRDefault="00FB6456" w:rsidP="00471C98">
      <w:pPr>
        <w:pStyle w:val="Heading4"/>
      </w:pPr>
      <w:r w:rsidRPr="00471C98">
        <w:t xml:space="preserve">1. </w:t>
      </w:r>
      <w:r w:rsidR="00E47865" w:rsidRPr="00471C98">
        <w:t xml:space="preserve">How has the </w:t>
      </w:r>
      <w:r w:rsidR="00231639" w:rsidRPr="00471C98">
        <w:t>SO</w:t>
      </w:r>
      <w:r w:rsidR="00E47865" w:rsidRPr="00471C98">
        <w:t>S been impacted by the goals of the SSIP and the work of the SED?</w:t>
      </w:r>
    </w:p>
    <w:p w14:paraId="6972E12C" w14:textId="179D2E0A" w:rsidR="00E47865" w:rsidRPr="00B64B96" w:rsidRDefault="00E47865" w:rsidP="0082062B">
      <w:pPr>
        <w:pStyle w:val="NoSpacing"/>
        <w:spacing w:after="240"/>
        <w:rPr>
          <w:szCs w:val="24"/>
        </w:rPr>
      </w:pPr>
      <w:r w:rsidRPr="002A168A">
        <w:t>The development of California’</w:t>
      </w:r>
      <w:r>
        <w:t xml:space="preserve">s SSIP </w:t>
      </w:r>
      <w:r w:rsidRPr="002A168A">
        <w:t>precedes</w:t>
      </w:r>
      <w:r w:rsidRPr="00B64B96">
        <w:rPr>
          <w:szCs w:val="24"/>
        </w:rPr>
        <w:t xml:space="preserve"> the state’s development of the </w:t>
      </w:r>
      <w:r w:rsidR="00231639">
        <w:rPr>
          <w:szCs w:val="24"/>
        </w:rPr>
        <w:t>SO</w:t>
      </w:r>
      <w:r>
        <w:rPr>
          <w:szCs w:val="24"/>
        </w:rPr>
        <w:t>S. At the time of California’s SSIP Phase I submission,</w:t>
      </w:r>
      <w:r w:rsidRPr="00B64B96">
        <w:rPr>
          <w:szCs w:val="24"/>
        </w:rPr>
        <w:t xml:space="preserve"> th</w:t>
      </w:r>
      <w:r>
        <w:rPr>
          <w:szCs w:val="24"/>
        </w:rPr>
        <w:t>e state had just implemented LCFF and LCAP requirements. Successful integration of programs and accountability measures for LEAs regarding services to SWD and other high needs students</w:t>
      </w:r>
      <w:r w:rsidRPr="00B64B96">
        <w:rPr>
          <w:szCs w:val="24"/>
        </w:rPr>
        <w:t xml:space="preserve"> h</w:t>
      </w:r>
      <w:r>
        <w:rPr>
          <w:szCs w:val="24"/>
        </w:rPr>
        <w:t>ad yet to occur</w:t>
      </w:r>
      <w:r w:rsidRPr="00B64B96">
        <w:rPr>
          <w:szCs w:val="24"/>
        </w:rPr>
        <w:t>.</w:t>
      </w:r>
      <w:r>
        <w:rPr>
          <w:szCs w:val="24"/>
        </w:rPr>
        <w:t xml:space="preserve"> Though</w:t>
      </w:r>
      <w:r w:rsidR="00AD50EE">
        <w:rPr>
          <w:szCs w:val="24"/>
        </w:rPr>
        <w:t xml:space="preserve"> the</w:t>
      </w:r>
      <w:r>
        <w:rPr>
          <w:szCs w:val="24"/>
        </w:rPr>
        <w:t xml:space="preserve"> LCFF made great strides in reducing siloes in services to English Language Learners, students eligible for free and reduced price meals, and foster youth, there remained many opportunities to bring services to SWD into the fold and strategically pool resources and align intervention strategies in a way that would benefit all students. The SSIP has served as</w:t>
      </w:r>
      <w:r w:rsidRPr="00B64B96">
        <w:rPr>
          <w:szCs w:val="24"/>
        </w:rPr>
        <w:t xml:space="preserve"> one of the</w:t>
      </w:r>
      <w:r>
        <w:rPr>
          <w:szCs w:val="24"/>
        </w:rPr>
        <w:t xml:space="preserve"> primary</w:t>
      </w:r>
      <w:r w:rsidRPr="00B64B96">
        <w:rPr>
          <w:szCs w:val="24"/>
        </w:rPr>
        <w:t xml:space="preserve"> driving forces</w:t>
      </w:r>
      <w:r>
        <w:rPr>
          <w:szCs w:val="24"/>
        </w:rPr>
        <w:t xml:space="preserve"> for system wide integration, coalescing internal and external stakeholders around the idea</w:t>
      </w:r>
      <w:r w:rsidRPr="00B64B96">
        <w:rPr>
          <w:szCs w:val="24"/>
        </w:rPr>
        <w:t xml:space="preserve"> of one</w:t>
      </w:r>
      <w:r>
        <w:rPr>
          <w:szCs w:val="24"/>
        </w:rPr>
        <w:t xml:space="preserve"> unified, coherent</w:t>
      </w:r>
      <w:r w:rsidRPr="00B64B96">
        <w:rPr>
          <w:szCs w:val="24"/>
        </w:rPr>
        <w:t xml:space="preserve"> system</w:t>
      </w:r>
      <w:r>
        <w:rPr>
          <w:szCs w:val="24"/>
        </w:rPr>
        <w:t xml:space="preserve"> that serves all students. As SSIP implementation has progressed over the years, it has prompted the linkage of</w:t>
      </w:r>
      <w:r w:rsidRPr="00B64B96">
        <w:rPr>
          <w:szCs w:val="24"/>
        </w:rPr>
        <w:t xml:space="preserve"> improvement </w:t>
      </w:r>
      <w:r>
        <w:rPr>
          <w:szCs w:val="24"/>
        </w:rPr>
        <w:t>efforts targeted toward</w:t>
      </w:r>
      <w:r w:rsidRPr="00B64B96">
        <w:rPr>
          <w:szCs w:val="24"/>
        </w:rPr>
        <w:t xml:space="preserve"> SWD to </w:t>
      </w:r>
      <w:r>
        <w:rPr>
          <w:szCs w:val="24"/>
        </w:rPr>
        <w:t>schoolwide improvement efforts (e.g. MTSS) and intentional changes to the statewide accountability system to align measures of success and challenges for SWD outcomes to the information available through the</w:t>
      </w:r>
      <w:r w:rsidRPr="00B64B96">
        <w:rPr>
          <w:szCs w:val="24"/>
        </w:rPr>
        <w:t xml:space="preserve"> Dashboard. </w:t>
      </w:r>
      <w:r>
        <w:rPr>
          <w:szCs w:val="24"/>
        </w:rPr>
        <w:t>These important changes have resulted from ongoing discussions and decisions that can be traced back to the original framework and conceptualization beh</w:t>
      </w:r>
      <w:r w:rsidR="0082062B">
        <w:rPr>
          <w:szCs w:val="24"/>
        </w:rPr>
        <w:t>ind the SSIP.</w:t>
      </w:r>
    </w:p>
    <w:p w14:paraId="77353C88" w14:textId="0487A15C" w:rsidR="00D724C4" w:rsidRPr="0082062B" w:rsidRDefault="00EB23AC" w:rsidP="006C3922">
      <w:pPr>
        <w:tabs>
          <w:tab w:val="left" w:pos="6660"/>
        </w:tabs>
        <w:spacing w:after="240"/>
      </w:pPr>
      <w:r>
        <w:rPr>
          <w:rFonts w:cs="Arial"/>
        </w:rPr>
        <w:t xml:space="preserve">As the statewide commitment to alignment and coherency has strengthened over the years, the abstract concepts inspiring the SSIP TOA have resulted in tangible deliverables. The connection between the LCAP and efforts to improve outcomes for SWD has been bolstered by recent legislation and, in the past year, the real work of the SOS in supporting LEAs has begun. As evidenced by the updates provided in Section B of this report, the special education resource leads, as part of the SOS, have started </w:t>
      </w:r>
      <w:r>
        <w:rPr>
          <w:rFonts w:cs="Arial"/>
        </w:rPr>
        <w:lastRenderedPageBreak/>
        <w:t>building the relationships, infrastructure, and expertise necessary to ultimately connect LEAs with evidence-based strategies to improve outcomes.</w:t>
      </w:r>
      <w:r w:rsidR="00237747">
        <w:rPr>
          <w:rFonts w:cs="Arial"/>
        </w:rPr>
        <w:t xml:space="preserve"> The SED has provided consultation, leadership, and oversight </w:t>
      </w:r>
      <w:r w:rsidR="00602B4F">
        <w:rPr>
          <w:rFonts w:cs="Arial"/>
        </w:rPr>
        <w:t>for this work to ensure the outcomes and objectives, including those originally outlined in the early stages of SSIP implementation, are achieved.</w:t>
      </w:r>
    </w:p>
    <w:p w14:paraId="50602EA8" w14:textId="77777777" w:rsidR="00E47865" w:rsidRPr="001D2394" w:rsidRDefault="00FB6456" w:rsidP="001307A6">
      <w:pPr>
        <w:pStyle w:val="Heading4"/>
      </w:pPr>
      <w:r w:rsidRPr="001D2394">
        <w:rPr>
          <w:rStyle w:val="Heading4Char"/>
          <w:b/>
        </w:rPr>
        <w:t xml:space="preserve">2. </w:t>
      </w:r>
      <w:r w:rsidR="00E47865" w:rsidRPr="001D2394">
        <w:rPr>
          <w:rStyle w:val="Heading4Char"/>
          <w:b/>
        </w:rPr>
        <w:t>How are students with disabilities represented in the larger statewide accountability system</w:t>
      </w:r>
      <w:r w:rsidR="00E47865" w:rsidRPr="001D2394">
        <w:t>?</w:t>
      </w:r>
    </w:p>
    <w:p w14:paraId="14EAC99C" w14:textId="22D8B753" w:rsidR="00E47865" w:rsidRDefault="007D0A9E" w:rsidP="0082062B">
      <w:pPr>
        <w:spacing w:after="240"/>
        <w:rPr>
          <w:rFonts w:cs="Arial"/>
        </w:rPr>
      </w:pPr>
      <w:r>
        <w:rPr>
          <w:rFonts w:cs="Arial"/>
        </w:rPr>
        <w:t>As described</w:t>
      </w:r>
      <w:r w:rsidR="00BB4E2A">
        <w:rPr>
          <w:rFonts w:cs="Arial"/>
        </w:rPr>
        <w:t xml:space="preserve"> last year, t</w:t>
      </w:r>
      <w:r w:rsidR="00E47865">
        <w:rPr>
          <w:rFonts w:cs="Arial"/>
        </w:rPr>
        <w:t>he statewide accountability system is generally comprised of the Dashboard, which provides data to id</w:t>
      </w:r>
      <w:r w:rsidR="00D23BB0">
        <w:rPr>
          <w:rFonts w:cs="Arial"/>
        </w:rPr>
        <w:t>entify areas of need, and the SO</w:t>
      </w:r>
      <w:r w:rsidR="00E47865">
        <w:rPr>
          <w:rFonts w:cs="Arial"/>
        </w:rPr>
        <w:t>S, which serves to support LEAs in successfully im</w:t>
      </w:r>
      <w:r w:rsidR="00D23BB0">
        <w:rPr>
          <w:rFonts w:cs="Arial"/>
        </w:rPr>
        <w:t>proving in those areas. The 2019</w:t>
      </w:r>
      <w:r w:rsidR="00E47865">
        <w:rPr>
          <w:rFonts w:cs="Arial"/>
        </w:rPr>
        <w:t xml:space="preserve"> Dashboard data continues to provide state and local indicator data specific to SWD (as an identified student group). The Dashboard data highlights areas of need specific to SWD, but also provides LEAs</w:t>
      </w:r>
      <w:r w:rsidR="00C535E2">
        <w:rPr>
          <w:rFonts w:cs="Arial"/>
        </w:rPr>
        <w:t>,</w:t>
      </w:r>
      <w:r w:rsidR="00E47865">
        <w:rPr>
          <w:rFonts w:cs="Arial"/>
        </w:rPr>
        <w:t xml:space="preserve"> and anyone else accessing the Dashboard data</w:t>
      </w:r>
      <w:r w:rsidR="00C535E2">
        <w:rPr>
          <w:rFonts w:cs="Arial"/>
        </w:rPr>
        <w:t>,</w:t>
      </w:r>
      <w:r w:rsidR="00E47865">
        <w:rPr>
          <w:rFonts w:cs="Arial"/>
        </w:rPr>
        <w:t xml:space="preserve"> with a more holistic, comprehensive picture of how LEAs are performing across student groups and across measures. </w:t>
      </w:r>
    </w:p>
    <w:p w14:paraId="2FDB01A0" w14:textId="520C713A" w:rsidR="00E47865" w:rsidRDefault="00BB4E2A" w:rsidP="0082062B">
      <w:pPr>
        <w:spacing w:after="240"/>
        <w:rPr>
          <w:rFonts w:cs="Arial"/>
        </w:rPr>
      </w:pPr>
      <w:r>
        <w:rPr>
          <w:rFonts w:cs="Arial"/>
        </w:rPr>
        <w:t xml:space="preserve">The notable change in the past year relates to the initial work of the special education resource leads within the SOS and </w:t>
      </w:r>
      <w:r w:rsidR="007D0A9E">
        <w:rPr>
          <w:rFonts w:cs="Arial"/>
        </w:rPr>
        <w:t>anticipating the benefit of developin</w:t>
      </w:r>
      <w:r w:rsidR="009C0602">
        <w:rPr>
          <w:rFonts w:cs="Arial"/>
        </w:rPr>
        <w:t>g rich, evidence-based resources</w:t>
      </w:r>
      <w:r w:rsidR="007D0A9E">
        <w:rPr>
          <w:rFonts w:cs="Arial"/>
        </w:rPr>
        <w:t xml:space="preserve"> related to serving SWD to offer LEAs (and all those tasked with improving outcomes for students).  It remains evident that the SO</w:t>
      </w:r>
      <w:r w:rsidR="00E47865">
        <w:rPr>
          <w:rFonts w:cs="Arial"/>
        </w:rPr>
        <w:t>S is being developed thoughtfully and intentionally to recognize and address those issues impacting LEAs and the performance of SWD. This aligns with the SSIP TOA and overarching intent to explicitly link efforts to improve outcomes for SWD to the statewide accountability system, including</w:t>
      </w:r>
      <w:r>
        <w:rPr>
          <w:rFonts w:cs="Arial"/>
        </w:rPr>
        <w:t xml:space="preserve"> the Dashboard, LCAP, and SO</w:t>
      </w:r>
      <w:r w:rsidR="0082062B">
        <w:rPr>
          <w:rFonts w:cs="Arial"/>
        </w:rPr>
        <w:t>S.</w:t>
      </w:r>
    </w:p>
    <w:p w14:paraId="7FDA2426" w14:textId="5F1F6FE9" w:rsidR="00E47865" w:rsidRPr="0082062B" w:rsidRDefault="00FB6456" w:rsidP="001307A6">
      <w:pPr>
        <w:pStyle w:val="Heading4"/>
      </w:pPr>
      <w:r>
        <w:t xml:space="preserve">3. </w:t>
      </w:r>
      <w:r w:rsidR="00E47865" w:rsidRPr="00236610">
        <w:t xml:space="preserve">How has the SED changed its practices to align with the larger system and the </w:t>
      </w:r>
      <w:r w:rsidR="0026111A">
        <w:t>SO</w:t>
      </w:r>
      <w:r w:rsidR="00E47865">
        <w:t>S</w:t>
      </w:r>
      <w:r w:rsidR="0082062B">
        <w:t>?</w:t>
      </w:r>
    </w:p>
    <w:p w14:paraId="26E71210" w14:textId="62460B94" w:rsidR="00926CD8" w:rsidRDefault="00926CD8" w:rsidP="0082062B">
      <w:pPr>
        <w:spacing w:after="240"/>
        <w:rPr>
          <w:rFonts w:cs="Arial"/>
        </w:rPr>
      </w:pPr>
      <w:r>
        <w:rPr>
          <w:rFonts w:cs="Arial"/>
        </w:rPr>
        <w:t>In last year’s phase III</w:t>
      </w:r>
      <w:r w:rsidR="00E47865" w:rsidRPr="000E191A">
        <w:rPr>
          <w:rFonts w:cs="Arial"/>
        </w:rPr>
        <w:t>,</w:t>
      </w:r>
      <w:r>
        <w:rPr>
          <w:rFonts w:cs="Arial"/>
        </w:rPr>
        <w:t xml:space="preserve"> year three</w:t>
      </w:r>
      <w:r w:rsidR="009C0602">
        <w:rPr>
          <w:rFonts w:cs="Arial"/>
        </w:rPr>
        <w:t xml:space="preserve"> SSIP</w:t>
      </w:r>
      <w:r>
        <w:rPr>
          <w:rFonts w:cs="Arial"/>
        </w:rPr>
        <w:t xml:space="preserve"> report, the SED highlighted work</w:t>
      </w:r>
      <w:r w:rsidR="00E47865" w:rsidRPr="000E191A">
        <w:rPr>
          <w:rFonts w:cs="Arial"/>
        </w:rPr>
        <w:t xml:space="preserve"> to align and incorporate the Dashboard data </w:t>
      </w:r>
      <w:r w:rsidR="006C3922">
        <w:rPr>
          <w:rFonts w:cs="Arial"/>
        </w:rPr>
        <w:t xml:space="preserve">into </w:t>
      </w:r>
      <w:r w:rsidR="006C3922" w:rsidRPr="00CC4180">
        <w:rPr>
          <w:rFonts w:cs="Arial"/>
        </w:rPr>
        <w:t xml:space="preserve">monitoring processes. </w:t>
      </w:r>
      <w:r>
        <w:rPr>
          <w:rFonts w:cs="Arial"/>
        </w:rPr>
        <w:t>F</w:t>
      </w:r>
      <w:r w:rsidR="00E47865" w:rsidRPr="00CC4180">
        <w:rPr>
          <w:rFonts w:cs="Arial"/>
        </w:rPr>
        <w:t>or the first time in 2018, to select LEAs for monitoring activities under the IDEA, the SED aligned calculations for graduation rate, performance on statewide assessment, and suspension and expulsion rates to the Dashboard’s accountability calculations to make the selection process more consistent and streamlined. Using the same methodology to select LEAs for</w:t>
      </w:r>
      <w:r w:rsidR="00C535E2" w:rsidRPr="00CC4180">
        <w:rPr>
          <w:rFonts w:cs="Arial"/>
        </w:rPr>
        <w:t xml:space="preserve"> the</w:t>
      </w:r>
      <w:r w:rsidR="00E47865" w:rsidRPr="00CC4180">
        <w:rPr>
          <w:rFonts w:cs="Arial"/>
        </w:rPr>
        <w:t xml:space="preserve"> IDEA monitoring activities that is used to measure LEA performance under the statewide accountability system for the same indicator (e.g. graduation rate) ensures that LEAs are supported by a coherent system that consistently measures success across programs.</w:t>
      </w:r>
      <w:r w:rsidR="00CC4180" w:rsidRPr="00CC4180">
        <w:rPr>
          <w:rFonts w:cs="Arial"/>
        </w:rPr>
        <w:t xml:space="preserve"> </w:t>
      </w:r>
      <w:r>
        <w:rPr>
          <w:rFonts w:cs="Arial"/>
        </w:rPr>
        <w:t>The SED continues to use aligned data to select LEAs for monitoring and provide technical assistance.</w:t>
      </w:r>
    </w:p>
    <w:p w14:paraId="3C1EE0B4" w14:textId="34371FB5" w:rsidR="00C535E2" w:rsidRDefault="00E47865" w:rsidP="0082062B">
      <w:pPr>
        <w:spacing w:after="240"/>
      </w:pPr>
      <w:r w:rsidRPr="00CC4180">
        <w:t>In addition, various updates were made in 2018 to the Performance Indi</w:t>
      </w:r>
      <w:r w:rsidR="00926CD8">
        <w:t xml:space="preserve">cator Review (PIR) process to purposefully align the PIR process and plan with the LCAP. </w:t>
      </w:r>
      <w:r w:rsidRPr="00CC4180">
        <w:t xml:space="preserve">The </w:t>
      </w:r>
      <w:r w:rsidRPr="00CC4180">
        <w:lastRenderedPageBreak/>
        <w:t>alignment of the LCAP and PIR processes allows LEAs to identify, within each of the LCAP priorities, any current initiatives that may address the issues impacting the LEA’s ability to meet the performance indicator target and how SWD are included in those strategies or activities. Currently, LEAs may submit their LCAP as their PIR plan as long as it addresses the required components of a PIR plan.</w:t>
      </w:r>
    </w:p>
    <w:p w14:paraId="1C4F6BDA" w14:textId="6A5B6753" w:rsidR="00926CD8" w:rsidRPr="00926CD8" w:rsidRDefault="00926CD8" w:rsidP="00704D78">
      <w:pPr>
        <w:spacing w:after="240"/>
        <w:rPr>
          <w:rFonts w:cs="Arial"/>
          <w:highlight w:val="yellow"/>
        </w:rPr>
      </w:pPr>
      <w:r>
        <w:t xml:space="preserve">The SED continues to consider efficiencies and opportunities for improved coordination when the CDE engages LEAs for purposes of providing differentiated assistance and special education monitoring. SED staff </w:t>
      </w:r>
      <w:r w:rsidR="009D1B4E">
        <w:t>actively attend and participate in collaborative internal meetings to identify ways to streamline processes</w:t>
      </w:r>
      <w:r w:rsidR="00D8451B">
        <w:t xml:space="preserve"> where there is overlap</w:t>
      </w:r>
      <w:r w:rsidR="009D1B4E">
        <w:t xml:space="preserve"> and consolidate LEA reports and plans that address improvement efforts for all students. </w:t>
      </w:r>
    </w:p>
    <w:p w14:paraId="020733AA" w14:textId="3ED4C761" w:rsidR="00E47865" w:rsidRPr="00FC1558" w:rsidRDefault="00FB6456" w:rsidP="001307A6">
      <w:pPr>
        <w:pStyle w:val="Heading4"/>
      </w:pPr>
      <w:r w:rsidRPr="00FC1558">
        <w:t xml:space="preserve">4. </w:t>
      </w:r>
      <w:r w:rsidR="00E47865" w:rsidRPr="00FC1558">
        <w:t>What</w:t>
      </w:r>
      <w:r w:rsidR="00F15634">
        <w:t xml:space="preserve"> does the data from the FFY 2018</w:t>
      </w:r>
      <w:r w:rsidR="00E47865" w:rsidRPr="00FC1558">
        <w:t xml:space="preserve"> evaluation imply for future actions to be measur</w:t>
      </w:r>
      <w:r w:rsidR="00F15634">
        <w:t>ed for the FFY 2019</w:t>
      </w:r>
      <w:r w:rsidR="009D15F8" w:rsidRPr="00FC1558">
        <w:t xml:space="preserve"> submission?</w:t>
      </w:r>
    </w:p>
    <w:p w14:paraId="6955AF23" w14:textId="20D8E1B4" w:rsidR="00E47865" w:rsidRDefault="00F15634" w:rsidP="00FC1558">
      <w:pPr>
        <w:pStyle w:val="NoSpacing"/>
        <w:spacing w:after="240"/>
      </w:pPr>
      <w:r>
        <w:t>The data from the FFY 2018</w:t>
      </w:r>
      <w:r w:rsidR="00E47865">
        <w:t xml:space="preserve"> evaluation demonstrates significant progress in SSIP implementation, </w:t>
      </w:r>
      <w:r w:rsidR="000A2902">
        <w:t>particularly as it relates to the development of the SOS</w:t>
      </w:r>
      <w:r w:rsidR="004C485C">
        <w:t>. The</w:t>
      </w:r>
      <w:r w:rsidR="000A2902">
        <w:t xml:space="preserve"> work of the special education resource leads</w:t>
      </w:r>
      <w:r w:rsidR="00D85F2B">
        <w:t xml:space="preserve"> to support LEAs in </w:t>
      </w:r>
      <w:r w:rsidR="004C485C">
        <w:t xml:space="preserve">the </w:t>
      </w:r>
      <w:r w:rsidR="00D85F2B">
        <w:t xml:space="preserve">development of improvement strategies to include </w:t>
      </w:r>
      <w:r w:rsidR="00FC0329">
        <w:t>in the LCAP and</w:t>
      </w:r>
      <w:r w:rsidR="00D85F2B">
        <w:t xml:space="preserve"> improve outcomes for SWD</w:t>
      </w:r>
      <w:r w:rsidR="004C485C">
        <w:t xml:space="preserve"> marks notable progress</w:t>
      </w:r>
      <w:r w:rsidR="000A2902">
        <w:t xml:space="preserve">. </w:t>
      </w:r>
      <w:r w:rsidR="00FC0329">
        <w:t xml:space="preserve">As California moves forward implementing the final phases of the SSIP, future actions should focus on the sustainability and efficacy of assistance provided to LEAs through the comprehensive SOS as measured by student outcomes. Additionally, the SED will continue to pursue alignment and coordination in special education monitoring activities. </w:t>
      </w:r>
      <w:r w:rsidR="00E47865">
        <w:t>For specific activi</w:t>
      </w:r>
      <w:r>
        <w:t>ties and objectives for FFY 2019</w:t>
      </w:r>
      <w:r w:rsidR="00E47865">
        <w:t>, please refe</w:t>
      </w:r>
      <w:r w:rsidR="00E8555C">
        <w:t>r to S</w:t>
      </w:r>
      <w:r w:rsidR="009D15F8">
        <w:t>ection F of this report.</w:t>
      </w:r>
    </w:p>
    <w:p w14:paraId="172CBC45" w14:textId="38FDA275" w:rsidR="00E47865" w:rsidRPr="001E371B" w:rsidRDefault="00E47865" w:rsidP="002C6D41">
      <w:pPr>
        <w:pStyle w:val="Heading3"/>
        <w:numPr>
          <w:ilvl w:val="0"/>
          <w:numId w:val="14"/>
        </w:numPr>
        <w:rPr>
          <w:sz w:val="28"/>
          <w:szCs w:val="28"/>
        </w:rPr>
      </w:pPr>
      <w:bookmarkStart w:id="56" w:name="_Toc29563050"/>
      <w:r w:rsidRPr="001E371B">
        <w:rPr>
          <w:sz w:val="28"/>
          <w:szCs w:val="28"/>
        </w:rPr>
        <w:t>Evaluating Outcome</w:t>
      </w:r>
      <w:r w:rsidR="009D23E2">
        <w:rPr>
          <w:sz w:val="28"/>
          <w:szCs w:val="28"/>
        </w:rPr>
        <w:t>s</w:t>
      </w:r>
      <w:bookmarkEnd w:id="56"/>
    </w:p>
    <w:p w14:paraId="18DD8D6D" w14:textId="30EDF401" w:rsidR="007940F1" w:rsidRDefault="00E47865" w:rsidP="00EC2891">
      <w:pPr>
        <w:pStyle w:val="NoSpacing"/>
        <w:spacing w:after="240"/>
      </w:pPr>
      <w:r>
        <w:t>California’s SSIP was predicated on the notion that broad, systemic change that resulted in a statewide accountability system that supported LEAs to create comprehensive improvement plans and employ resources and strategies to improve outcomes for all students w</w:t>
      </w:r>
      <w:r w:rsidR="00077241">
        <w:t>ould</w:t>
      </w:r>
      <w:r>
        <w:t xml:space="preserve"> positively impact outcomes for SWD. This notion is difficult to quantify as one student’s score on assessments, impacted by infinite variables, is several steps away from measuring successful systems change. Therefore, California’s approach to evaluating implementation of the SSIP measures progress in building a system that is structured to</w:t>
      </w:r>
      <w:r w:rsidR="00266955">
        <w:t xml:space="preserve"> ultimately</w:t>
      </w:r>
      <w:r>
        <w:t xml:space="preserve"> impact change at the student level.</w:t>
      </w:r>
    </w:p>
    <w:p w14:paraId="2A3F526C" w14:textId="41C82EA8" w:rsidR="00E47865" w:rsidRDefault="007940F1" w:rsidP="00EC2891">
      <w:pPr>
        <w:pStyle w:val="NoSpacing"/>
        <w:spacing w:after="240"/>
      </w:pPr>
      <w:r>
        <w:t xml:space="preserve">The SOS is still in the early stages of development and the work of the special education resource leads highlighted in this report is only beginning. Though the availability and scalability of EBPs promised through this collective work is a major accomplishment in fulfilling the intent of the SSIP, the ability to directly measure impact on student outcomes remains in the future. </w:t>
      </w:r>
      <w:r w:rsidR="00E47865">
        <w:t>However, to demonstrate the connection to outcomes for SWD</w:t>
      </w:r>
      <w:r>
        <w:t xml:space="preserve">, and in an effort to maintain consistency and show progress with each SSIP phase III report, </w:t>
      </w:r>
      <w:r w:rsidR="00E47865">
        <w:t>the following provides</w:t>
      </w:r>
      <w:r w:rsidR="00A55FF6">
        <w:t xml:space="preserve"> updated information on</w:t>
      </w:r>
      <w:r w:rsidR="00E47865">
        <w:t xml:space="preserve"> the Supporting Inc</w:t>
      </w:r>
      <w:r w:rsidR="00A55FF6">
        <w:t>lusive P</w:t>
      </w:r>
      <w:r w:rsidR="009D15F8">
        <w:t>ractices (SIP) Project</w:t>
      </w:r>
      <w:r w:rsidR="00A55FF6">
        <w:t xml:space="preserve"> and the SUMS initiative. Both projects were </w:t>
      </w:r>
      <w:r w:rsidR="00A55FF6">
        <w:lastRenderedPageBreak/>
        <w:t>highlighted in last year’s pha</w:t>
      </w:r>
      <w:r w:rsidR="00630E86">
        <w:t>se III, year three submission. T</w:t>
      </w:r>
      <w:r w:rsidR="00A55FF6">
        <w:t>his year, outcome measures for each project include a preliminary examination of student achie</w:t>
      </w:r>
      <w:r w:rsidR="00266955">
        <w:t>vement, which serves as</w:t>
      </w:r>
      <w:r w:rsidR="006D4D1F">
        <w:t xml:space="preserve"> California’s</w:t>
      </w:r>
      <w:r w:rsidR="00A55FF6">
        <w:t xml:space="preserve"> S</w:t>
      </w:r>
      <w:r w:rsidR="00431D4A">
        <w:t xml:space="preserve">tate-Identified </w:t>
      </w:r>
      <w:r w:rsidR="00A55FF6">
        <w:t>M</w:t>
      </w:r>
      <w:r w:rsidR="00431D4A">
        <w:t xml:space="preserve">easurable </w:t>
      </w:r>
      <w:r w:rsidR="00A55FF6">
        <w:t>R</w:t>
      </w:r>
      <w:r w:rsidR="00431D4A">
        <w:t>esult (SIMR)</w:t>
      </w:r>
      <w:r w:rsidR="00A55FF6">
        <w:t>.</w:t>
      </w:r>
    </w:p>
    <w:p w14:paraId="3393FA87" w14:textId="23C11FB7" w:rsidR="00A55FF6" w:rsidRPr="009D23E2" w:rsidRDefault="00A55FF6" w:rsidP="009D23E2">
      <w:pPr>
        <w:pStyle w:val="Heading3"/>
        <w:numPr>
          <w:ilvl w:val="0"/>
          <w:numId w:val="14"/>
        </w:numPr>
        <w:rPr>
          <w:sz w:val="28"/>
          <w:szCs w:val="28"/>
        </w:rPr>
      </w:pPr>
      <w:bookmarkStart w:id="57" w:name="_Toc29563051"/>
      <w:r w:rsidRPr="009D23E2">
        <w:rPr>
          <w:sz w:val="28"/>
          <w:szCs w:val="28"/>
        </w:rPr>
        <w:t>Evaluating Outcomes: Supporting Inclusive Practices Project</w:t>
      </w:r>
      <w:bookmarkEnd w:id="57"/>
    </w:p>
    <w:p w14:paraId="5A49CB48" w14:textId="5F07688D" w:rsidR="00E47865" w:rsidRPr="00D75ADB" w:rsidRDefault="00E47865" w:rsidP="009D15F8">
      <w:pPr>
        <w:pStyle w:val="NoSpacing"/>
        <w:spacing w:after="240"/>
      </w:pPr>
      <w:r>
        <w:t>The SIP Project is an existing TA provider that wor</w:t>
      </w:r>
      <w:r w:rsidR="00630E86">
        <w:t>ks within the SOS, working with the special education resource l</w:t>
      </w:r>
      <w:r>
        <w:t>eads to build capacity across the state to assist LEAs. The SIP</w:t>
      </w:r>
      <w:r w:rsidR="00630E86">
        <w:t xml:space="preserve"> project supports</w:t>
      </w:r>
      <w:r w:rsidRPr="00D75ADB">
        <w:t xml:space="preserve"> LEAs to increase access to general education settings with research and evidence-based practices, targeted tr</w:t>
      </w:r>
      <w:r>
        <w:t>aining, and TA</w:t>
      </w:r>
      <w:r w:rsidRPr="00D75ADB">
        <w:t xml:space="preserve"> related to suppo</w:t>
      </w:r>
      <w:r>
        <w:t>rting SWD</w:t>
      </w:r>
      <w:r w:rsidRPr="00D75ADB">
        <w:t xml:space="preserve"> in th</w:t>
      </w:r>
      <w:r>
        <w:t>e least restrictive environment (LRE).</w:t>
      </w:r>
      <w:r w:rsidR="002D7845">
        <w:t xml:space="preserve"> More information about California’s SIP project can be found by visiting the SIP website at </w:t>
      </w:r>
      <w:hyperlink r:id="rId23" w:tooltip="SIP Webpage" w:history="1">
        <w:r w:rsidR="002D7845" w:rsidRPr="00FD5188">
          <w:rPr>
            <w:rStyle w:val="Hyperlink"/>
          </w:rPr>
          <w:t>https://www.sipinclusion.org/</w:t>
        </w:r>
      </w:hyperlink>
      <w:r w:rsidR="002D7845">
        <w:t xml:space="preserve">. </w:t>
      </w:r>
      <w:r>
        <w:t>T</w:t>
      </w:r>
      <w:r w:rsidRPr="00D75ADB">
        <w:t>he project is administered by two COEs</w:t>
      </w:r>
      <w:r>
        <w:t>, one</w:t>
      </w:r>
      <w:r w:rsidRPr="00D75ADB">
        <w:t xml:space="preserve"> in </w:t>
      </w:r>
      <w:r w:rsidR="00C535E2">
        <w:t>northern California and</w:t>
      </w:r>
      <w:r>
        <w:t xml:space="preserve"> one</w:t>
      </w:r>
      <w:r w:rsidR="00C535E2">
        <w:t xml:space="preserve"> in</w:t>
      </w:r>
      <w:r>
        <w:t xml:space="preserve"> </w:t>
      </w:r>
      <w:r w:rsidR="00C535E2">
        <w:t>southern California</w:t>
      </w:r>
      <w:r w:rsidRPr="00D75ADB">
        <w:t xml:space="preserve"> to ensure statewide coverage. </w:t>
      </w:r>
      <w:r w:rsidR="004B776E">
        <w:t>The SIP project trains</w:t>
      </w:r>
      <w:r w:rsidRPr="00D75ADB">
        <w:t xml:space="preserve"> </w:t>
      </w:r>
      <w:r w:rsidR="004B776E">
        <w:t>“</w:t>
      </w:r>
      <w:r w:rsidRPr="00D75ADB">
        <w:t>exemplar</w:t>
      </w:r>
      <w:r w:rsidR="004B776E">
        <w:t>”</w:t>
      </w:r>
      <w:r w:rsidRPr="00D75ADB">
        <w:t xml:space="preserve"> LEA sites who</w:t>
      </w:r>
      <w:r>
        <w:t>,</w:t>
      </w:r>
      <w:r w:rsidRPr="00D75ADB">
        <w:t xml:space="preserve"> in turn</w:t>
      </w:r>
      <w:r>
        <w:t>,</w:t>
      </w:r>
      <w:r w:rsidRPr="00D75ADB">
        <w:t xml:space="preserve"> provide </w:t>
      </w:r>
      <w:r w:rsidR="004B776E">
        <w:t>support to LEAs identified as eligible for differentiated assistance in the SO</w:t>
      </w:r>
      <w:r>
        <w:t>S. This creates</w:t>
      </w:r>
      <w:r w:rsidRPr="00D75ADB">
        <w:t xml:space="preserve"> a trainer-of-tr</w:t>
      </w:r>
      <w:r w:rsidR="009D15F8">
        <w:t>ainer model for sustainability.</w:t>
      </w:r>
    </w:p>
    <w:p w14:paraId="6B63798A" w14:textId="33527429" w:rsidR="00423B55" w:rsidRDefault="003435B0" w:rsidP="009D15F8">
      <w:pPr>
        <w:pStyle w:val="NoSpacing"/>
        <w:spacing w:after="240"/>
      </w:pPr>
      <w:r>
        <w:t>The SIP p</w:t>
      </w:r>
      <w:r w:rsidR="00423B55" w:rsidRPr="00423B55">
        <w:t>roject outcomes as identified in th</w:t>
      </w:r>
      <w:r w:rsidR="00423B55">
        <w:t>e SIP Logic Model call</w:t>
      </w:r>
      <w:r w:rsidR="00423B55" w:rsidRPr="00423B55">
        <w:t xml:space="preserve"> for short- and long-term outcomes that include shifting attitudes toward inclusion, equity, and access, implementation of inclusive practices, utilizing UDL as a curricular framework, using evidence-based inclusive teaching practices, and moving key statewide indicators surrounding the SPP associated with student classroom inclusion and achievement.</w:t>
      </w:r>
      <w:r w:rsidR="00423B55">
        <w:t xml:space="preserve"> The evaluation design for the</w:t>
      </w:r>
      <w:r w:rsidR="00423B55" w:rsidRPr="00423B55">
        <w:t xml:space="preserve"> project sought a two-prong approach to examine the short- and l</w:t>
      </w:r>
      <w:r w:rsidR="00423B55">
        <w:t>ong-term outcomes</w:t>
      </w:r>
      <w:r>
        <w:t>. First</w:t>
      </w:r>
      <w:r w:rsidR="00423B55" w:rsidRPr="00423B55">
        <w:t>, data collection through the use of digiCOACH was employed to allow for coaching and feedback on classroom inclusive practices (S</w:t>
      </w:r>
      <w:r>
        <w:t>hort-Term Outcomes) and second</w:t>
      </w:r>
      <w:r w:rsidR="00423B55" w:rsidRPr="00423B55">
        <w:t>, state-sourced data on inclusion in classrooms and student achievement was analyzed to examine if key indicators had shifted for LEAs involved in the project (Long-</w:t>
      </w:r>
      <w:r w:rsidR="00A93264">
        <w:t>t</w:t>
      </w:r>
      <w:r w:rsidR="00423B55" w:rsidRPr="00423B55">
        <w:t>erm Outcomes).</w:t>
      </w:r>
    </w:p>
    <w:p w14:paraId="77B764D7" w14:textId="2CDED01B" w:rsidR="00BA16BD" w:rsidRPr="00BA16BD" w:rsidRDefault="00BA16BD" w:rsidP="00BA16BD">
      <w:pPr>
        <w:pStyle w:val="Heading4"/>
      </w:pPr>
      <w:r w:rsidRPr="00BA16BD">
        <w:t>Short-Term Outcomes: Classroom Inclusive Practices</w:t>
      </w:r>
    </w:p>
    <w:p w14:paraId="3A78CA05" w14:textId="236A50B9" w:rsidR="00852845" w:rsidRPr="00852845" w:rsidRDefault="00852845" w:rsidP="00852845">
      <w:pPr>
        <w:pStyle w:val="NoSpacing"/>
        <w:spacing w:after="240"/>
      </w:pPr>
      <w:r w:rsidRPr="00852845">
        <w:t xml:space="preserve">Analysis of digiCOACH walkthrough data allowed </w:t>
      </w:r>
      <w:r>
        <w:t>for a description of</w:t>
      </w:r>
      <w:r w:rsidRPr="00852845">
        <w:t xml:space="preserve"> classroom practices of participating teachers, and then </w:t>
      </w:r>
      <w:r>
        <w:t>an examination of whether</w:t>
      </w:r>
      <w:r w:rsidR="00595F30">
        <w:t xml:space="preserve"> classroom practices we</w:t>
      </w:r>
      <w:r w:rsidRPr="00852845">
        <w:t>re changing differentially betwee</w:t>
      </w:r>
      <w:r>
        <w:t>n district groups or over time.</w:t>
      </w:r>
      <w:r w:rsidRPr="00852845">
        <w:t xml:space="preserve"> Descriptively</w:t>
      </w:r>
      <w:r w:rsidR="00595F30">
        <w:t xml:space="preserve"> the walkthrough data examined </w:t>
      </w:r>
      <w:r w:rsidRPr="00852845">
        <w:t>20 different variables within five categories</w:t>
      </w:r>
      <w:r w:rsidR="00595F30">
        <w:t>:</w:t>
      </w:r>
      <w:r>
        <w:t xml:space="preserve"> the learning environment, behavioral interventions, engagement, representation, and action and expression</w:t>
      </w:r>
      <w:r w:rsidRPr="00852845">
        <w:t xml:space="preserve">. Based on a review of the classroom walkthrough data, users spent an average of 15 minutes per walkthrough with an average </w:t>
      </w:r>
      <w:r w:rsidR="001B33E3">
        <w:t>increas</w:t>
      </w:r>
      <w:r w:rsidRPr="00852845">
        <w:t>e of 11.08</w:t>
      </w:r>
      <w:r w:rsidR="00A93264">
        <w:t xml:space="preserve"> percent</w:t>
      </w:r>
      <w:r w:rsidRPr="00852845">
        <w:t xml:space="preserve"> in observation of evidence-based practices (i.e., “look-fors</w:t>
      </w:r>
      <w:r w:rsidR="00595F30">
        <w:t>”) from 2017</w:t>
      </w:r>
      <w:r w:rsidR="00A93264">
        <w:t>–</w:t>
      </w:r>
      <w:r w:rsidR="00595F30">
        <w:t>2018 to 2018</w:t>
      </w:r>
      <w:r w:rsidR="00A93264">
        <w:t>–</w:t>
      </w:r>
      <w:r w:rsidR="00595F30">
        <w:t>2019.</w:t>
      </w:r>
      <w:r w:rsidRPr="00852845">
        <w:t xml:space="preserve"> The most dramatic increase noted was in observation of those practices related to UDL (i.e., look-fors related to engagement, representation, action and expression) with an increase of 16.88</w:t>
      </w:r>
      <w:r w:rsidR="00A93264">
        <w:t xml:space="preserve"> percent</w:t>
      </w:r>
      <w:r w:rsidRPr="00852845">
        <w:t xml:space="preserve"> in one year.</w:t>
      </w:r>
      <w:r w:rsidR="00595F30">
        <w:t xml:space="preserve"> The</w:t>
      </w:r>
      <w:r w:rsidRPr="00852845">
        <w:t xml:space="preserve"> finding</w:t>
      </w:r>
      <w:r w:rsidR="00595F30">
        <w:t>s are encouraging, as one of the SIP project objectives is to</w:t>
      </w:r>
      <w:r w:rsidRPr="00852845">
        <w:t xml:space="preserve"> provide increasing opportunities for professional </w:t>
      </w:r>
      <w:r w:rsidRPr="00852845">
        <w:lastRenderedPageBreak/>
        <w:t>development cent</w:t>
      </w:r>
      <w:r w:rsidR="00595F30">
        <w:t>ered on EBPs</w:t>
      </w:r>
      <w:r w:rsidRPr="00852845">
        <w:t xml:space="preserve"> and UDL as a curricular framework to support equity and access for all students in the learning environment.</w:t>
      </w:r>
    </w:p>
    <w:p w14:paraId="34622F14" w14:textId="1A1C0AB9" w:rsidR="00852845" w:rsidRPr="00BA16BD" w:rsidRDefault="00BA16BD" w:rsidP="00BA16BD">
      <w:pPr>
        <w:pStyle w:val="Heading4"/>
      </w:pPr>
      <w:r w:rsidRPr="00BA16BD">
        <w:t>Long-</w:t>
      </w:r>
      <w:r w:rsidR="00A93264">
        <w:t>t</w:t>
      </w:r>
      <w:r w:rsidRPr="00BA16BD">
        <w:t>erm Outcomes: Inclusion and Achievement Outcome Data</w:t>
      </w:r>
    </w:p>
    <w:p w14:paraId="58E2E40F" w14:textId="7D3F111F" w:rsidR="006B7C93" w:rsidRDefault="006B7C93" w:rsidP="009D15F8">
      <w:pPr>
        <w:pStyle w:val="NoSpacing"/>
        <w:spacing w:after="240"/>
      </w:pPr>
      <w:r w:rsidRPr="006B7C93">
        <w:t>Data analysis for</w:t>
      </w:r>
      <w:r>
        <w:t xml:space="preserve"> all</w:t>
      </w:r>
      <w:r w:rsidRPr="006B7C93">
        <w:t xml:space="preserve"> SIP participating LEAs in 2018</w:t>
      </w:r>
      <w:r w:rsidR="00A93264">
        <w:t>–</w:t>
      </w:r>
      <w:r w:rsidRPr="006B7C93">
        <w:t xml:space="preserve">2019 is largely descriptive in nature given the availability of key indicator data. Specifically, the data available for </w:t>
      </w:r>
      <w:r>
        <w:t xml:space="preserve">the most recent outcomes </w:t>
      </w:r>
      <w:r w:rsidRPr="006B7C93">
        <w:t>analysis was from the 2016</w:t>
      </w:r>
      <w:r w:rsidR="00A93264">
        <w:t>–</w:t>
      </w:r>
      <w:r w:rsidRPr="006B7C93">
        <w:t>2017 and 2017</w:t>
      </w:r>
      <w:r w:rsidR="00A93264">
        <w:t>–</w:t>
      </w:r>
      <w:r w:rsidRPr="006B7C93">
        <w:t>20</w:t>
      </w:r>
      <w:r>
        <w:t>18 academic years. The 2018</w:t>
      </w:r>
      <w:r w:rsidR="00A93264">
        <w:t>–</w:t>
      </w:r>
      <w:r>
        <w:t>2019 data was</w:t>
      </w:r>
      <w:r w:rsidRPr="006B7C93">
        <w:t xml:space="preserve"> not yet available</w:t>
      </w:r>
      <w:r>
        <w:t xml:space="preserve"> at the time of the analysis</w:t>
      </w:r>
      <w:r w:rsidRPr="006B7C93">
        <w:t>.</w:t>
      </w:r>
      <w:r>
        <w:t xml:space="preserve"> For those LEAs that</w:t>
      </w:r>
      <w:r w:rsidRPr="006B7C93">
        <w:t xml:space="preserve"> have only p</w:t>
      </w:r>
      <w:r>
        <w:t>articipated in the project for</w:t>
      </w:r>
      <w:r w:rsidRPr="006B7C93">
        <w:t xml:space="preserve"> </w:t>
      </w:r>
      <w:r w:rsidR="00A93264">
        <w:t>one</w:t>
      </w:r>
      <w:r w:rsidRPr="006B7C93">
        <w:t xml:space="preserve"> year, the 2016</w:t>
      </w:r>
      <w:r w:rsidR="00A93264">
        <w:t>–</w:t>
      </w:r>
      <w:r w:rsidRPr="006B7C93">
        <w:t>2017 and 2017</w:t>
      </w:r>
      <w:r w:rsidR="00A93264">
        <w:t>–</w:t>
      </w:r>
      <w:r w:rsidRPr="006B7C93">
        <w:t>2018 dat</w:t>
      </w:r>
      <w:r>
        <w:t xml:space="preserve">a provide baseline information. Future analysis using </w:t>
      </w:r>
      <w:r w:rsidRPr="006B7C93">
        <w:t>2018</w:t>
      </w:r>
      <w:r w:rsidR="00A93264">
        <w:t>–</w:t>
      </w:r>
      <w:r w:rsidRPr="006B7C93">
        <w:t>2019 data will add significantly to iden</w:t>
      </w:r>
      <w:r>
        <w:t>tifying program impact trends. For those LEAs that</w:t>
      </w:r>
      <w:r w:rsidRPr="006B7C93">
        <w:t xml:space="preserve"> have been in the project for </w:t>
      </w:r>
      <w:r w:rsidR="00A93264">
        <w:t>two</w:t>
      </w:r>
      <w:r w:rsidRPr="006B7C93">
        <w:t xml:space="preserve"> years, the 2016</w:t>
      </w:r>
      <w:r w:rsidR="00A93264">
        <w:t>–</w:t>
      </w:r>
      <w:r w:rsidRPr="006B7C93">
        <w:t>2017 to 2017</w:t>
      </w:r>
      <w:r w:rsidR="00A93264">
        <w:t>–</w:t>
      </w:r>
      <w:r w:rsidRPr="006B7C93">
        <w:t>2018 data provide a more meaningful examination of the potential imp</w:t>
      </w:r>
      <w:r>
        <w:t>act of the program, though</w:t>
      </w:r>
      <w:r w:rsidRPr="006B7C93">
        <w:t xml:space="preserve"> 2018</w:t>
      </w:r>
      <w:r w:rsidR="00A93264">
        <w:t>–</w:t>
      </w:r>
      <w:r w:rsidRPr="006B7C93">
        <w:t>2019 data will</w:t>
      </w:r>
      <w:r>
        <w:t xml:space="preserve"> undoubtedly result in more </w:t>
      </w:r>
      <w:r w:rsidRPr="006B7C93">
        <w:t>meaningful statements of trends.</w:t>
      </w:r>
    </w:p>
    <w:p w14:paraId="56271D60" w14:textId="6466EF02" w:rsidR="006B7C93" w:rsidRDefault="00CC2CC3" w:rsidP="009D15F8">
      <w:pPr>
        <w:pStyle w:val="NoSpacing"/>
        <w:spacing w:after="240"/>
      </w:pPr>
      <w:r w:rsidRPr="00CC2CC3">
        <w:t xml:space="preserve">The first analysis examined key </w:t>
      </w:r>
      <w:r w:rsidR="006F19A6">
        <w:t xml:space="preserve">LRE </w:t>
      </w:r>
      <w:r w:rsidRPr="00CC2CC3">
        <w:t>indicator measures 5a</w:t>
      </w:r>
      <w:r w:rsidR="003D4FA3">
        <w:t xml:space="preserve"> (percentage of SWD inside the regular class 80</w:t>
      </w:r>
      <w:r w:rsidR="00A93264">
        <w:t xml:space="preserve"> percent</w:t>
      </w:r>
      <w:r w:rsidR="003D4FA3">
        <w:t xml:space="preserve"> or more of the day)</w:t>
      </w:r>
      <w:r w:rsidRPr="00CC2CC3">
        <w:t>,</w:t>
      </w:r>
      <w:r w:rsidR="004E4C08">
        <w:t xml:space="preserve"> 5</w:t>
      </w:r>
      <w:r w:rsidRPr="00CC2CC3">
        <w:t>b</w:t>
      </w:r>
      <w:r w:rsidR="003D4FA3">
        <w:t xml:space="preserve"> (percentage of SWD inside of the regular class less than 40</w:t>
      </w:r>
      <w:r w:rsidR="00A93264">
        <w:t xml:space="preserve"> percent</w:t>
      </w:r>
      <w:r w:rsidR="003D4FA3">
        <w:t xml:space="preserve"> of the day)</w:t>
      </w:r>
      <w:r w:rsidR="004E4C08">
        <w:t>,</w:t>
      </w:r>
      <w:r w:rsidRPr="00CC2CC3">
        <w:t xml:space="preserve"> and </w:t>
      </w:r>
      <w:r w:rsidR="004E4C08">
        <w:t>5</w:t>
      </w:r>
      <w:r w:rsidRPr="00CC2CC3">
        <w:t>c</w:t>
      </w:r>
      <w:r w:rsidR="003D4FA3">
        <w:t xml:space="preserve"> (percentage of SWD in separate schools/settings). Trend analysis indicated that</w:t>
      </w:r>
      <w:r w:rsidRPr="00CC2CC3">
        <w:t xml:space="preserve"> 2016</w:t>
      </w:r>
      <w:r w:rsidR="00A93264">
        <w:t>–</w:t>
      </w:r>
      <w:r w:rsidRPr="00CC2CC3">
        <w:t>201</w:t>
      </w:r>
      <w:r w:rsidR="003D4FA3">
        <w:t>7 and 2017</w:t>
      </w:r>
      <w:r w:rsidR="00A93264">
        <w:t>–</w:t>
      </w:r>
      <w:r w:rsidR="003D4FA3">
        <w:t xml:space="preserve">2018 </w:t>
      </w:r>
      <w:r w:rsidR="00A93264">
        <w:t>Least Restrictive Environment (</w:t>
      </w:r>
      <w:r w:rsidRPr="00CC2CC3">
        <w:t>LRE</w:t>
      </w:r>
      <w:r w:rsidR="00A93264">
        <w:t>)</w:t>
      </w:r>
      <w:r w:rsidR="003D4FA3">
        <w:t xml:space="preserve"> data</w:t>
      </w:r>
      <w:r w:rsidRPr="00CC2CC3">
        <w:t xml:space="preserve"> trended</w:t>
      </w:r>
      <w:r w:rsidR="00A93264">
        <w:t>—</w:t>
      </w:r>
      <w:r w:rsidRPr="00CC2CC3">
        <w:t>on average</w:t>
      </w:r>
      <w:r w:rsidR="00A93264">
        <w:t>—</w:t>
      </w:r>
      <w:r w:rsidRPr="00CC2CC3">
        <w:t>in the desired direction f</w:t>
      </w:r>
      <w:r w:rsidR="003D4FA3">
        <w:t xml:space="preserve">or all SIP participating LEAs. </w:t>
      </w:r>
      <w:r w:rsidRPr="00CC2CC3">
        <w:t>SIP LEAs reported a 3.37</w:t>
      </w:r>
      <w:r w:rsidR="00A93264">
        <w:t xml:space="preserve"> percent</w:t>
      </w:r>
      <w:r w:rsidRPr="00CC2CC3">
        <w:t xml:space="preserve"> increase in students who are in a general education setting at least 80</w:t>
      </w:r>
      <w:r w:rsidR="00A93264">
        <w:t xml:space="preserve"> percent</w:t>
      </w:r>
      <w:r w:rsidRPr="00CC2CC3">
        <w:t xml:space="preserve"> of the time; a 1.34</w:t>
      </w:r>
      <w:r w:rsidR="00A93264">
        <w:t xml:space="preserve"> percent</w:t>
      </w:r>
      <w:r w:rsidRPr="00CC2CC3">
        <w:t xml:space="preserve"> decrease in those in a general education setting less than 40</w:t>
      </w:r>
      <w:r w:rsidR="00A93264">
        <w:t>percent</w:t>
      </w:r>
      <w:r w:rsidRPr="00CC2CC3">
        <w:t>; and a .36</w:t>
      </w:r>
      <w:r w:rsidR="00A93264">
        <w:t xml:space="preserve"> percent</w:t>
      </w:r>
      <w:r w:rsidRPr="00CC2CC3">
        <w:t xml:space="preserve"> decrease</w:t>
      </w:r>
      <w:r w:rsidR="003D4FA3">
        <w:t xml:space="preserve"> in those in separate schools. It is important to note</w:t>
      </w:r>
      <w:r w:rsidRPr="00CC2CC3">
        <w:t xml:space="preserve"> that</w:t>
      </w:r>
      <w:r w:rsidR="003D4FA3">
        <w:t xml:space="preserve"> not</w:t>
      </w:r>
      <w:r w:rsidRPr="00CC2CC3">
        <w:t xml:space="preserve"> all participating LEAs</w:t>
      </w:r>
      <w:r w:rsidR="003D4FA3">
        <w:t xml:space="preserve"> necessarily</w:t>
      </w:r>
      <w:r w:rsidRPr="00CC2CC3">
        <w:t xml:space="preserve"> have the desired trends in their data, but rather that</w:t>
      </w:r>
      <w:r w:rsidR="00A93264">
        <w:t>—</w:t>
      </w:r>
      <w:r w:rsidRPr="00CC2CC3">
        <w:t>on average</w:t>
      </w:r>
      <w:r w:rsidR="00A93264">
        <w:t>—</w:t>
      </w:r>
      <w:r w:rsidRPr="00CC2CC3">
        <w:t xml:space="preserve">the trends </w:t>
      </w:r>
      <w:r w:rsidR="003D4FA3">
        <w:t>observed indicate desired LRE outcomes for SIP LEAs</w:t>
      </w:r>
      <w:r w:rsidRPr="00CC2CC3">
        <w:t>.</w:t>
      </w:r>
    </w:p>
    <w:p w14:paraId="46CD56AD" w14:textId="080E3320" w:rsidR="006F19A6" w:rsidRDefault="006F19A6" w:rsidP="009D15F8">
      <w:pPr>
        <w:pStyle w:val="NoSpacing"/>
        <w:spacing w:after="240"/>
      </w:pPr>
      <w:r w:rsidRPr="006F19A6">
        <w:t>The most significant changes in key</w:t>
      </w:r>
      <w:r>
        <w:t xml:space="preserve"> LRE</w:t>
      </w:r>
      <w:r w:rsidRPr="006F19A6">
        <w:t xml:space="preserve"> indicator measure</w:t>
      </w:r>
      <w:r>
        <w:t>s</w:t>
      </w:r>
      <w:r w:rsidRPr="006F19A6">
        <w:t xml:space="preserve"> </w:t>
      </w:r>
      <w:r>
        <w:t>(</w:t>
      </w:r>
      <w:r w:rsidRPr="006F19A6">
        <w:t>5</w:t>
      </w:r>
      <w:r>
        <w:t>a, 5b, and 5c) were among those LEAs that have participated</w:t>
      </w:r>
      <w:r w:rsidRPr="006F19A6">
        <w:t xml:space="preserve"> in the SIP project for </w:t>
      </w:r>
      <w:r w:rsidR="00A93264">
        <w:t>two</w:t>
      </w:r>
      <w:r w:rsidRPr="006F19A6">
        <w:t xml:space="preserve"> ye</w:t>
      </w:r>
      <w:r>
        <w:t xml:space="preserve">ars. Those LEAs </w:t>
      </w:r>
      <w:r w:rsidRPr="006F19A6">
        <w:t>saw a nearly 4.5</w:t>
      </w:r>
      <w:r w:rsidR="00A93264">
        <w:t xml:space="preserve"> percent</w:t>
      </w:r>
      <w:r w:rsidRPr="006F19A6">
        <w:t xml:space="preserve"> increase on average in the measure associated with students being in a general education set</w:t>
      </w:r>
      <w:r>
        <w:t>ting at least 80</w:t>
      </w:r>
      <w:r w:rsidR="00A93264">
        <w:t xml:space="preserve"> percent</w:t>
      </w:r>
      <w:r>
        <w:t xml:space="preserve"> of the time. Further, the d</w:t>
      </w:r>
      <w:r w:rsidRPr="006F19A6">
        <w:t>ata</w:t>
      </w:r>
      <w:r>
        <w:t xml:space="preserve"> for these LEAs</w:t>
      </w:r>
      <w:r w:rsidRPr="006F19A6">
        <w:t xml:space="preserve"> reflects a nearly 2</w:t>
      </w:r>
      <w:r w:rsidR="00A93264">
        <w:t xml:space="preserve"> percent</w:t>
      </w:r>
      <w:r w:rsidRPr="006F19A6">
        <w:t xml:space="preserve"> decrease in students being in a general education setting less than 40</w:t>
      </w:r>
      <w:r w:rsidR="00A93264">
        <w:t xml:space="preserve"> percent</w:t>
      </w:r>
      <w:r w:rsidRPr="006F19A6">
        <w:t xml:space="preserve"> of the time and over a .5</w:t>
      </w:r>
      <w:r w:rsidR="00A93264">
        <w:t xml:space="preserve"> percent</w:t>
      </w:r>
      <w:r w:rsidRPr="006F19A6">
        <w:t xml:space="preserve"> decrease in students being in separate schools.</w:t>
      </w:r>
    </w:p>
    <w:p w14:paraId="36EC05EA" w14:textId="58B5001F" w:rsidR="00A17755" w:rsidRDefault="00B265AA" w:rsidP="009D15F8">
      <w:pPr>
        <w:pStyle w:val="NoSpacing"/>
        <w:spacing w:after="240"/>
      </w:pPr>
      <w:r>
        <w:t>Understanding the importance of ultimately demonstrating improved academic achievement for SWD, the SIP project</w:t>
      </w:r>
      <w:r w:rsidRPr="00B265AA">
        <w:t xml:space="preserve"> examined SIP LEA data related to E</w:t>
      </w:r>
      <w:r>
        <w:t xml:space="preserve">nglish </w:t>
      </w:r>
      <w:r w:rsidRPr="00B265AA">
        <w:t>L</w:t>
      </w:r>
      <w:r>
        <w:t xml:space="preserve">anguage </w:t>
      </w:r>
      <w:r w:rsidRPr="00B265AA">
        <w:t>A</w:t>
      </w:r>
      <w:r>
        <w:t>rts (ELA)</w:t>
      </w:r>
      <w:r w:rsidRPr="00B265AA">
        <w:t xml:space="preserve"> and Math partic</w:t>
      </w:r>
      <w:r>
        <w:t>ipation and achievement. This analysis showed</w:t>
      </w:r>
      <w:r w:rsidR="003E0D7F">
        <w:t xml:space="preserve"> high</w:t>
      </w:r>
      <w:r w:rsidRPr="00B265AA">
        <w:t xml:space="preserve"> </w:t>
      </w:r>
      <w:r w:rsidR="003E0D7F">
        <w:t>(</w:t>
      </w:r>
      <w:r w:rsidRPr="00B265AA">
        <w:t>nearly 95</w:t>
      </w:r>
      <w:r w:rsidR="00A93264">
        <w:t xml:space="preserve"> percent</w:t>
      </w:r>
      <w:r w:rsidRPr="00B265AA">
        <w:t xml:space="preserve"> on average</w:t>
      </w:r>
      <w:r w:rsidR="003E0D7F">
        <w:t>)</w:t>
      </w:r>
      <w:r w:rsidRPr="00B265AA">
        <w:t xml:space="preserve"> participation in ELA and Math</w:t>
      </w:r>
      <w:r>
        <w:t xml:space="preserve"> for SIP LEAs</w:t>
      </w:r>
      <w:r w:rsidRPr="00B265AA">
        <w:t>, but low achievement levels with achievement level</w:t>
      </w:r>
      <w:r w:rsidR="003E0D7F">
        <w:t>s</w:t>
      </w:r>
      <w:r w:rsidRPr="00B265AA">
        <w:t xml:space="preserve"> less than 14</w:t>
      </w:r>
      <w:r w:rsidR="00C251DE">
        <w:t xml:space="preserve"> </w:t>
      </w:r>
      <w:r w:rsidR="00A93264">
        <w:t xml:space="preserve">percent </w:t>
      </w:r>
      <w:r w:rsidRPr="00B265AA">
        <w:t>for ELA and 12</w:t>
      </w:r>
      <w:r w:rsidR="00A93264">
        <w:t xml:space="preserve"> percent</w:t>
      </w:r>
      <w:r w:rsidRPr="00B265AA">
        <w:t xml:space="preserve"> for Math. </w:t>
      </w:r>
      <w:r w:rsidR="00AD191F">
        <w:t xml:space="preserve">Although </w:t>
      </w:r>
      <w:r w:rsidRPr="00B265AA">
        <w:t>higher levels of participation</w:t>
      </w:r>
      <w:r w:rsidR="00AD191F">
        <w:t xml:space="preserve"> were noted, </w:t>
      </w:r>
      <w:r w:rsidRPr="00B265AA">
        <w:t>lower levels of ac</w:t>
      </w:r>
      <w:r>
        <w:t>hievement in both ELA and Math</w:t>
      </w:r>
      <w:r w:rsidR="00AD191F">
        <w:t xml:space="preserve"> remain</w:t>
      </w:r>
      <w:r w:rsidR="00A17755">
        <w:t xml:space="preserve">. However, the analysis did not attempt to demonstrate correlation or causation between participation in the project and increased </w:t>
      </w:r>
      <w:r w:rsidR="00A17755">
        <w:lastRenderedPageBreak/>
        <w:t>academic achievement. Instead, the analysis provided an initial examination to inform further efforts to make such a connection. As academic achievement measured by performance on statewide assessments depends on such a variety of circumstances and variables, often a closer look at each LEA, and perhaps each school site and student, is necessary to discern the factors contributing to challenges or success.</w:t>
      </w:r>
    </w:p>
    <w:p w14:paraId="5CB2261A" w14:textId="32D28F49" w:rsidR="00376BB2" w:rsidRDefault="00A17755" w:rsidP="009D15F8">
      <w:pPr>
        <w:pStyle w:val="NoSpacing"/>
        <w:spacing w:after="240"/>
      </w:pPr>
      <w:r>
        <w:t>The level of investment and engage</w:t>
      </w:r>
      <w:r w:rsidR="005074E5">
        <w:t>ment by participating LEAs</w:t>
      </w:r>
      <w:r>
        <w:t xml:space="preserve"> certainly impact the rate and level at which goals are achieved.</w:t>
      </w:r>
      <w:r w:rsidR="00717BD9">
        <w:t xml:space="preserve"> As an “exemplar” SIP LEA, Arcadia Unified School District (USD) has demonstrated commitment to the systems change process facilitated by the SIP project. Arcadia USD has</w:t>
      </w:r>
      <w:r w:rsidR="004506D9">
        <w:t xml:space="preserve"> part</w:t>
      </w:r>
      <w:r w:rsidR="000B775A">
        <w:t>icipated in the SIP project since 2015</w:t>
      </w:r>
      <w:r w:rsidR="00C251DE">
        <w:t>–</w:t>
      </w:r>
      <w:r w:rsidR="000B775A">
        <w:t>16</w:t>
      </w:r>
      <w:r w:rsidR="004506D9">
        <w:t xml:space="preserve">. </w:t>
      </w:r>
      <w:r w:rsidR="000D5D46">
        <w:t>From the beginning, Arcadia USD has adopted the SIP approach by educating decision makers on the benefits of inclusive practices, promoting an understanding of why inclusion is important and beneficial for all students, creating district level expectations, and then allowing the necessary fr</w:t>
      </w:r>
      <w:r w:rsidR="00105252">
        <w:t>eedom</w:t>
      </w:r>
      <w:r w:rsidR="00C251DE">
        <w:t xml:space="preserve"> to </w:t>
      </w:r>
      <w:r w:rsidR="00105252">
        <w:t>meet those expectations. For example, e</w:t>
      </w:r>
      <w:r w:rsidR="000D5D46">
        <w:t>ach principal in Arcadia USD was tasked with creating a “LRE plan” that was based on school site-level data and requested district support to implement the plan accordingly. Additionally, Arcadia USD pursued professional development aligned with project objectives, including having district teams attend UDL trainings by the Center for Applied Special Technology (CAST) at Harvard University and visiting a school in another state known for progressive inclusive practices.</w:t>
      </w:r>
    </w:p>
    <w:p w14:paraId="0B1B518D" w14:textId="4C7FAA4C" w:rsidR="006F19A6" w:rsidRDefault="000D5D46" w:rsidP="009D15F8">
      <w:pPr>
        <w:pStyle w:val="NoSpacing"/>
        <w:spacing w:after="240"/>
      </w:pPr>
      <w:r>
        <w:t>A preliminary analysis of Arcadia USD student achievement data from 2015</w:t>
      </w:r>
      <w:r w:rsidR="00C251DE">
        <w:t>–</w:t>
      </w:r>
      <w:r>
        <w:t>16 to 2018</w:t>
      </w:r>
      <w:r w:rsidR="00C251DE">
        <w:t>–</w:t>
      </w:r>
      <w:r>
        <w:t>19 may demonstrate the success of these investments.</w:t>
      </w:r>
      <w:r w:rsidR="00E81B5E">
        <w:t xml:space="preserve"> </w:t>
      </w:r>
      <w:r w:rsidR="00CE3EBE">
        <w:t>Three of Arcadia USD’s schools saw significant gains in both English Language Arts (ELA) and Mathematics (Math) proficiency rate</w:t>
      </w:r>
      <w:r w:rsidR="00191D01">
        <w:t>s for SWD</w:t>
      </w:r>
      <w:r w:rsidR="00CE3EBE">
        <w:t xml:space="preserve">. </w:t>
      </w:r>
      <w:r w:rsidR="00191D01">
        <w:t>From 2015</w:t>
      </w:r>
      <w:r w:rsidR="00C251DE">
        <w:t>–</w:t>
      </w:r>
      <w:r w:rsidR="00191D01">
        <w:t>16 to 2018</w:t>
      </w:r>
      <w:r w:rsidR="00C251DE">
        <w:t>–</w:t>
      </w:r>
      <w:r w:rsidR="00191D01">
        <w:t>19, s</w:t>
      </w:r>
      <w:r w:rsidR="00C8030A">
        <w:t xml:space="preserve">chool site A saw a gain of </w:t>
      </w:r>
      <w:r w:rsidR="00191D01">
        <w:t>nearly 8 percentage points for Math proficiency</w:t>
      </w:r>
      <w:r w:rsidR="00191D01">
        <w:rPr>
          <w:rStyle w:val="FootnoteReference"/>
        </w:rPr>
        <w:footnoteReference w:id="4"/>
      </w:r>
      <w:r w:rsidR="00191D01">
        <w:t xml:space="preserve"> and nearly 27 percent for ELA. In the same time period, school site B noted a gain of 22 percentage points for Math proficiency and a 30 percent increase in ELA proficiency scores for SWD. School site C saw an increase of 32 percent for Math proficiency for SWD and a 24 percent increase in ELA p</w:t>
      </w:r>
      <w:r w:rsidR="00B60B48">
        <w:t>roficiency rates for SWD. Though a correlative data analysis has not been completed, Arcadia USD notes their engagement with the SIP project as critical to their success. Arcadia USD reported that participation with the project allowed them to</w:t>
      </w:r>
      <w:r w:rsidR="00656F9D">
        <w:t xml:space="preserve"> provide staff development and substitute time to implement co-teaching and UDL</w:t>
      </w:r>
      <w:r w:rsidR="00B60B48">
        <w:t xml:space="preserve">, which were key </w:t>
      </w:r>
      <w:r w:rsidR="00656F9D">
        <w:t xml:space="preserve">to increasing LRE </w:t>
      </w:r>
      <w:r w:rsidR="00B60B48">
        <w:t>rates. Arcadia USD believes an increase in LRE</w:t>
      </w:r>
      <w:r w:rsidR="00656F9D">
        <w:t xml:space="preserve"> direct</w:t>
      </w:r>
      <w:r w:rsidR="00B60B48">
        <w:t>ly</w:t>
      </w:r>
      <w:r w:rsidR="00656F9D">
        <w:t xml:space="preserve"> correlate</w:t>
      </w:r>
      <w:r w:rsidR="00B60B48">
        <w:t>s</w:t>
      </w:r>
      <w:r w:rsidR="00656F9D">
        <w:t xml:space="preserve"> to</w:t>
      </w:r>
      <w:r w:rsidR="00B60B48">
        <w:t xml:space="preserve"> the increase in </w:t>
      </w:r>
      <w:r w:rsidR="00C251DE">
        <w:t>California Assessment of Student Performance and Progress (</w:t>
      </w:r>
      <w:r w:rsidR="00B60B48">
        <w:t>CAASPP</w:t>
      </w:r>
      <w:r w:rsidR="00C251DE">
        <w:t>)</w:t>
      </w:r>
      <w:r w:rsidR="00B60B48">
        <w:t xml:space="preserve"> scores, as SWD</w:t>
      </w:r>
      <w:r w:rsidR="00C251DE">
        <w:t xml:space="preserve"> </w:t>
      </w:r>
      <w:r w:rsidR="00656F9D">
        <w:t xml:space="preserve">are more exposed to academic vocabulary, grade level </w:t>
      </w:r>
      <w:r w:rsidR="00B60B48">
        <w:t>content, and peer models</w:t>
      </w:r>
      <w:r w:rsidR="00656F9D">
        <w:t>.</w:t>
      </w:r>
    </w:p>
    <w:p w14:paraId="73B1BDFD" w14:textId="77777777" w:rsidR="008D32E4" w:rsidRPr="00691DC8" w:rsidRDefault="00E47865" w:rsidP="0079313C">
      <w:pPr>
        <w:pStyle w:val="Heading4"/>
      </w:pPr>
      <w:r w:rsidRPr="00691DC8">
        <w:t>S</w:t>
      </w:r>
      <w:r w:rsidR="00D136B7" w:rsidRPr="00691DC8">
        <w:t>upporting Inclusive Practices and</w:t>
      </w:r>
      <w:r w:rsidRPr="00691DC8">
        <w:t xml:space="preserve"> the S</w:t>
      </w:r>
      <w:r w:rsidR="00D136B7" w:rsidRPr="00691DC8">
        <w:t>tate Systemic Improvement Plan</w:t>
      </w:r>
    </w:p>
    <w:p w14:paraId="04D2851B" w14:textId="49318209" w:rsidR="00E47865" w:rsidRPr="008D32E4" w:rsidRDefault="00E47865" w:rsidP="00D56944">
      <w:pPr>
        <w:pStyle w:val="NoSpacing"/>
        <w:spacing w:after="240"/>
        <w:rPr>
          <w:b/>
        </w:rPr>
      </w:pPr>
      <w:r>
        <w:t>The</w:t>
      </w:r>
      <w:r w:rsidR="000A799C">
        <w:t xml:space="preserve"> updated</w:t>
      </w:r>
      <w:r>
        <w:t xml:space="preserve"> outcomes data related to the SIP project i</w:t>
      </w:r>
      <w:r w:rsidR="00602A30">
        <w:t>s shared</w:t>
      </w:r>
      <w:r w:rsidR="000A799C">
        <w:t xml:space="preserve"> again</w:t>
      </w:r>
      <w:r w:rsidR="00602A30">
        <w:t xml:space="preserve"> as an example of the SO</w:t>
      </w:r>
      <w:r>
        <w:t xml:space="preserve">S in action. The SSIP TOA hypothesizes that an integrated system of </w:t>
      </w:r>
      <w:r>
        <w:lastRenderedPageBreak/>
        <w:t>accountability and improvement will benefit outcomes for SWD. The SIP Project functions as a TA provider within the system, not only providing TA for the purposes of special education accountability, but also providing TA to LEAs in differentiated assistance for overall improvement. In th</w:t>
      </w:r>
      <w:r w:rsidR="00602A30">
        <w:t>is way, as we continue to build the SO</w:t>
      </w:r>
      <w:r>
        <w:t xml:space="preserve">S to clearly and thoughtfully address issues impacting SWD performance by cultivating expertise and </w:t>
      </w:r>
      <w:r w:rsidR="00602A30">
        <w:t>resources available through SO</w:t>
      </w:r>
      <w:r>
        <w:t xml:space="preserve">S TA providers, the intent of the SSIP to positively impact student </w:t>
      </w:r>
      <w:r w:rsidR="00602A30">
        <w:t xml:space="preserve">achievement </w:t>
      </w:r>
      <w:r>
        <w:t>through sys</w:t>
      </w:r>
      <w:r w:rsidR="00E579ED">
        <w:t>temic change will be realized.</w:t>
      </w:r>
    </w:p>
    <w:p w14:paraId="1B490965" w14:textId="389A73A5" w:rsidR="00E47865" w:rsidRPr="001E371B" w:rsidRDefault="00E47865" w:rsidP="002C6D41">
      <w:pPr>
        <w:pStyle w:val="Heading3"/>
        <w:numPr>
          <w:ilvl w:val="0"/>
          <w:numId w:val="14"/>
        </w:numPr>
        <w:rPr>
          <w:sz w:val="28"/>
          <w:szCs w:val="28"/>
        </w:rPr>
      </w:pPr>
      <w:bookmarkStart w:id="58" w:name="_Toc29563052"/>
      <w:r w:rsidRPr="001E371B">
        <w:rPr>
          <w:sz w:val="28"/>
          <w:szCs w:val="28"/>
        </w:rPr>
        <w:t>Evaluating Outcomes: Cali</w:t>
      </w:r>
      <w:r w:rsidR="00C8219A" w:rsidRPr="001E371B">
        <w:rPr>
          <w:sz w:val="28"/>
          <w:szCs w:val="28"/>
        </w:rPr>
        <w:t>fornia Scale-Up M</w:t>
      </w:r>
      <w:r w:rsidR="00190CCF" w:rsidRPr="001E371B">
        <w:rPr>
          <w:sz w:val="28"/>
          <w:szCs w:val="28"/>
        </w:rPr>
        <w:t>ulti-</w:t>
      </w:r>
      <w:r w:rsidR="00C8219A" w:rsidRPr="001E371B">
        <w:rPr>
          <w:sz w:val="28"/>
          <w:szCs w:val="28"/>
        </w:rPr>
        <w:t>T</w:t>
      </w:r>
      <w:r w:rsidR="00190CCF" w:rsidRPr="001E371B">
        <w:rPr>
          <w:sz w:val="28"/>
          <w:szCs w:val="28"/>
        </w:rPr>
        <w:t xml:space="preserve">iered </w:t>
      </w:r>
      <w:r w:rsidR="00C8219A" w:rsidRPr="001E371B">
        <w:rPr>
          <w:sz w:val="28"/>
          <w:szCs w:val="28"/>
        </w:rPr>
        <w:t>S</w:t>
      </w:r>
      <w:r w:rsidR="00190CCF" w:rsidRPr="001E371B">
        <w:rPr>
          <w:sz w:val="28"/>
          <w:szCs w:val="28"/>
        </w:rPr>
        <w:t xml:space="preserve">ystem of </w:t>
      </w:r>
      <w:r w:rsidR="00C8219A" w:rsidRPr="001E371B">
        <w:rPr>
          <w:sz w:val="28"/>
          <w:szCs w:val="28"/>
        </w:rPr>
        <w:t>S</w:t>
      </w:r>
      <w:r w:rsidR="00190CCF" w:rsidRPr="001E371B">
        <w:rPr>
          <w:sz w:val="28"/>
          <w:szCs w:val="28"/>
        </w:rPr>
        <w:t>upport</w:t>
      </w:r>
      <w:r w:rsidRPr="001E371B">
        <w:rPr>
          <w:sz w:val="28"/>
          <w:szCs w:val="28"/>
        </w:rPr>
        <w:t xml:space="preserve"> </w:t>
      </w:r>
      <w:r w:rsidR="00190CCF" w:rsidRPr="001E371B">
        <w:rPr>
          <w:sz w:val="28"/>
          <w:szCs w:val="28"/>
        </w:rPr>
        <w:t xml:space="preserve">Statewide </w:t>
      </w:r>
      <w:r w:rsidRPr="001E371B">
        <w:rPr>
          <w:sz w:val="28"/>
          <w:szCs w:val="28"/>
        </w:rPr>
        <w:t>Initiative</w:t>
      </w:r>
      <w:bookmarkEnd w:id="58"/>
    </w:p>
    <w:p w14:paraId="2902939F" w14:textId="42AA8570" w:rsidR="009014AA" w:rsidRPr="009014AA" w:rsidRDefault="00E47865" w:rsidP="009014AA">
      <w:pPr>
        <w:pStyle w:val="NoSpacing"/>
        <w:spacing w:after="240"/>
        <w:rPr>
          <w:rFonts w:cs="Arial"/>
          <w:szCs w:val="24"/>
        </w:rPr>
      </w:pPr>
      <w:r>
        <w:t>To further demonstrate the connection of the SSIP’s foundati</w:t>
      </w:r>
      <w:r w:rsidR="00547A3E">
        <w:t>on and the development of the SO</w:t>
      </w:r>
      <w:r>
        <w:t xml:space="preserve">S to positively impact outcomes for SWD, the following section provides </w:t>
      </w:r>
      <w:r w:rsidR="00547A3E">
        <w:t xml:space="preserve">updated </w:t>
      </w:r>
      <w:r>
        <w:t>information on the Cali</w:t>
      </w:r>
      <w:r w:rsidR="001E3BD8">
        <w:t>fornia SUMS</w:t>
      </w:r>
      <w:r w:rsidR="00547A3E">
        <w:t xml:space="preserve"> Initiative. S</w:t>
      </w:r>
      <w:r>
        <w:t>ince 2016, the OCDE has received funding to serve as the lead agency for</w:t>
      </w:r>
      <w:r>
        <w:rPr>
          <w:rFonts w:cs="Arial"/>
          <w:szCs w:val="24"/>
        </w:rPr>
        <w:t xml:space="preserve"> scaling</w:t>
      </w:r>
      <w:r w:rsidRPr="008A25B0">
        <w:rPr>
          <w:rFonts w:cs="Arial"/>
          <w:szCs w:val="24"/>
        </w:rPr>
        <w:t xml:space="preserve"> up the development, alignment, and improvement of academic and behavioral supports in California throug</w:t>
      </w:r>
      <w:r w:rsidR="007A0E74">
        <w:rPr>
          <w:rFonts w:cs="Arial"/>
          <w:szCs w:val="24"/>
        </w:rPr>
        <w:t>h the use of an MTSS</w:t>
      </w:r>
      <w:r w:rsidRPr="008A25B0">
        <w:rPr>
          <w:rFonts w:cs="Arial"/>
          <w:szCs w:val="24"/>
        </w:rPr>
        <w:t xml:space="preserve"> framework.</w:t>
      </w:r>
      <w:r>
        <w:rPr>
          <w:rFonts w:cs="Arial"/>
          <w:szCs w:val="24"/>
        </w:rPr>
        <w:t xml:space="preserve"> </w:t>
      </w:r>
      <w:r w:rsidR="009014AA">
        <w:rPr>
          <w:rFonts w:cs="Arial"/>
          <w:szCs w:val="24"/>
        </w:rPr>
        <w:t xml:space="preserve">The purpose of the work is </w:t>
      </w:r>
      <w:r w:rsidR="009014AA">
        <w:t xml:space="preserve">to </w:t>
      </w:r>
      <w:r w:rsidR="009014AA">
        <w:rPr>
          <w:szCs w:val="24"/>
        </w:rPr>
        <w:t xml:space="preserve">support LEAs </w:t>
      </w:r>
      <w:r w:rsidR="009014AA" w:rsidRPr="00114567">
        <w:rPr>
          <w:szCs w:val="24"/>
        </w:rPr>
        <w:t>across the state do all of the following:</w:t>
      </w:r>
    </w:p>
    <w:p w14:paraId="62E61161" w14:textId="7DD17025" w:rsidR="009014AA" w:rsidRDefault="009014AA" w:rsidP="001307A6">
      <w:pPr>
        <w:pStyle w:val="ListParagraph"/>
        <w:numPr>
          <w:ilvl w:val="0"/>
          <w:numId w:val="17"/>
        </w:numPr>
        <w:spacing w:after="240"/>
        <w:contextualSpacing w:val="0"/>
      </w:pPr>
      <w:r w:rsidRPr="00114567">
        <w:t xml:space="preserve">Implement integrated multi-tiered systems of standards-based instruction, interventions, mental health, and academic and behavioral supports aligned with accessible instruction and curriculum using the principles of universal design, such </w:t>
      </w:r>
      <w:r w:rsidR="00882806">
        <w:t>as UDL</w:t>
      </w:r>
      <w:r w:rsidRPr="00114567">
        <w:t xml:space="preserve">, established in the state </w:t>
      </w:r>
      <w:r w:rsidR="00882806">
        <w:t>curriculum frameworks and LCAPs</w:t>
      </w:r>
      <w:r w:rsidRPr="00114567">
        <w:t>.</w:t>
      </w:r>
    </w:p>
    <w:p w14:paraId="192726BB" w14:textId="77777777" w:rsidR="00C251DE" w:rsidRDefault="009014AA" w:rsidP="001307A6">
      <w:pPr>
        <w:pStyle w:val="ListParagraph"/>
        <w:numPr>
          <w:ilvl w:val="0"/>
          <w:numId w:val="17"/>
        </w:numPr>
        <w:spacing w:after="240"/>
        <w:contextualSpacing w:val="0"/>
      </w:pPr>
      <w:r w:rsidRPr="00114567">
        <w:t>Provide services that can reduce the need for a pupil’s referral to special education or placement in more restrictive, isolated settings.</w:t>
      </w:r>
    </w:p>
    <w:p w14:paraId="34C2A27E" w14:textId="0E058C96" w:rsidR="009014AA" w:rsidRDefault="009014AA" w:rsidP="001307A6">
      <w:pPr>
        <w:pStyle w:val="ListParagraph"/>
        <w:numPr>
          <w:ilvl w:val="0"/>
          <w:numId w:val="17"/>
        </w:numPr>
        <w:spacing w:after="240"/>
        <w:contextualSpacing w:val="0"/>
      </w:pPr>
      <w:r w:rsidRPr="00114567">
        <w:t>Leverage and coordinate multiple school and community resources, including collaborations with local mental health agencies and provide school-based mental health services.</w:t>
      </w:r>
    </w:p>
    <w:p w14:paraId="071BC610" w14:textId="77777777" w:rsidR="00C251DE" w:rsidRDefault="00C251DE" w:rsidP="001307A6">
      <w:pPr>
        <w:pStyle w:val="ListParagraph"/>
        <w:spacing w:after="240"/>
        <w:contextualSpacing w:val="0"/>
      </w:pPr>
    </w:p>
    <w:p w14:paraId="29E079E4" w14:textId="77777777" w:rsidR="009014AA" w:rsidRDefault="009014AA" w:rsidP="001307A6">
      <w:pPr>
        <w:pStyle w:val="ListParagraph"/>
        <w:numPr>
          <w:ilvl w:val="0"/>
          <w:numId w:val="17"/>
        </w:numPr>
        <w:spacing w:after="240"/>
        <w:contextualSpacing w:val="0"/>
      </w:pPr>
      <w:r w:rsidRPr="00114567">
        <w:t>Implement multi-tiered, evidence-based, data-driven school districtwide and school wide systems of support in both academic and behavioral areas including, but not limited to, positive behavior interventions and support, restorative justice, bullying prevention, social and emotional learning, trauma-informed practice, and cultural competency.</w:t>
      </w:r>
    </w:p>
    <w:p w14:paraId="23B0E98F" w14:textId="7CA802B7" w:rsidR="009014AA" w:rsidRPr="00114567" w:rsidRDefault="009014AA" w:rsidP="009014AA">
      <w:pPr>
        <w:pStyle w:val="ListParagraph"/>
        <w:numPr>
          <w:ilvl w:val="0"/>
          <w:numId w:val="17"/>
        </w:numPr>
        <w:spacing w:after="240"/>
      </w:pPr>
      <w:r w:rsidRPr="00114567">
        <w:t>Incorporate the types of practices, services, and e</w:t>
      </w:r>
      <w:r w:rsidR="00882806">
        <w:t>fforts described in the LCAPs of LEAs</w:t>
      </w:r>
      <w:r w:rsidRPr="00114567">
        <w:t>.</w:t>
      </w:r>
    </w:p>
    <w:p w14:paraId="54FCE299" w14:textId="246233D4" w:rsidR="009014AA" w:rsidRDefault="009014AA" w:rsidP="001307A6">
      <w:pPr>
        <w:spacing w:after="240"/>
      </w:pPr>
      <w:r w:rsidRPr="00114567">
        <w:t xml:space="preserve">The SUMS project prioritizes inclusive practices to increase access to high-quality education and resources for all students. It aims to re-engage marginalized students, </w:t>
      </w:r>
      <w:r w:rsidRPr="00114567">
        <w:lastRenderedPageBreak/>
        <w:t>reduce disproportionality of discipline referrals for minority students and SWD, and address the unique needs of underserved populations such as children living in poverty, foster youth, juvenile justice involved</w:t>
      </w:r>
      <w:r w:rsidR="005248C6">
        <w:t xml:space="preserve"> youth, charter school students,</w:t>
      </w:r>
      <w:r w:rsidRPr="00114567">
        <w:t xml:space="preserve"> and rural schools. OCDE has partnered with the BCOE and the School-wide Integrated Framework for Transformation Center (SWIFT Center) to implement this large scale effort.</w:t>
      </w:r>
    </w:p>
    <w:p w14:paraId="048DE4A6" w14:textId="52CFBE2F" w:rsidR="009014AA" w:rsidRDefault="009014AA" w:rsidP="001307A6">
      <w:pPr>
        <w:spacing w:after="240"/>
      </w:pPr>
      <w:r w:rsidRPr="00114567">
        <w:t>To acc</w:t>
      </w:r>
      <w:r>
        <w:t>omplish the goals above, SUMS</w:t>
      </w:r>
      <w:r w:rsidRPr="00114567">
        <w:t xml:space="preserve"> aims to identify existing evidence-based resources, professional development activities, and other efforts currently available at the state, federal, and local levels, as well as develop </w:t>
      </w:r>
      <w:r>
        <w:t xml:space="preserve">new </w:t>
      </w:r>
      <w:r w:rsidRPr="00114567">
        <w:t>evidence</w:t>
      </w:r>
      <w:r>
        <w:t xml:space="preserve">-based resources and activities. </w:t>
      </w:r>
      <w:r w:rsidRPr="00114567">
        <w:t>T</w:t>
      </w:r>
      <w:r>
        <w:t>hrough the project, SUMS</w:t>
      </w:r>
      <w:r w:rsidRPr="00114567">
        <w:t xml:space="preserve"> </w:t>
      </w:r>
      <w:r>
        <w:t xml:space="preserve">intends to result in </w:t>
      </w:r>
      <w:r w:rsidRPr="00114567">
        <w:t>LEA changes in the following areas:</w:t>
      </w:r>
    </w:p>
    <w:p w14:paraId="52895858" w14:textId="754A5D95" w:rsidR="009014AA" w:rsidRPr="007863EE" w:rsidRDefault="009014AA" w:rsidP="001307A6">
      <w:pPr>
        <w:pStyle w:val="ListParagraph"/>
        <w:numPr>
          <w:ilvl w:val="0"/>
          <w:numId w:val="20"/>
        </w:numPr>
        <w:spacing w:after="240"/>
        <w:contextualSpacing w:val="0"/>
      </w:pPr>
      <w:r>
        <w:t>I</w:t>
      </w:r>
      <w:r w:rsidRPr="007863EE">
        <w:t>mplementation of integrated MTSS supports using principles of UDL that demonstrate how services provided for low income pupils, foster youth, and English learners are increased or improved;</w:t>
      </w:r>
    </w:p>
    <w:p w14:paraId="7A0F0FF7" w14:textId="14764E98" w:rsidR="009014AA" w:rsidRDefault="009014AA" w:rsidP="001307A6">
      <w:pPr>
        <w:pStyle w:val="ListParagraph"/>
        <w:numPr>
          <w:ilvl w:val="0"/>
          <w:numId w:val="20"/>
        </w:numPr>
        <w:spacing w:after="240"/>
        <w:contextualSpacing w:val="0"/>
      </w:pPr>
      <w:r>
        <w:t>P</w:t>
      </w:r>
      <w:r w:rsidRPr="007863EE">
        <w:t>roviding strategies that support student success in the least restrictive environment and foster greater access and inclusion;</w:t>
      </w:r>
    </w:p>
    <w:p w14:paraId="00318D68" w14:textId="77777777" w:rsidR="00A82FBE" w:rsidRDefault="009014AA" w:rsidP="001307A6">
      <w:pPr>
        <w:pStyle w:val="ListParagraph"/>
        <w:numPr>
          <w:ilvl w:val="0"/>
          <w:numId w:val="20"/>
        </w:numPr>
        <w:spacing w:after="240"/>
        <w:contextualSpacing w:val="0"/>
      </w:pPr>
      <w:r>
        <w:t>L</w:t>
      </w:r>
      <w:r w:rsidRPr="007863EE">
        <w:t>everaging and coordinating multiple school and community resources;</w:t>
      </w:r>
    </w:p>
    <w:p w14:paraId="72CAB000" w14:textId="77777777" w:rsidR="00A82FBE" w:rsidRDefault="009014AA" w:rsidP="001307A6">
      <w:pPr>
        <w:pStyle w:val="ListParagraph"/>
        <w:numPr>
          <w:ilvl w:val="0"/>
          <w:numId w:val="20"/>
        </w:numPr>
        <w:spacing w:after="240"/>
        <w:contextualSpacing w:val="0"/>
      </w:pPr>
      <w:r>
        <w:t>I</w:t>
      </w:r>
      <w:r w:rsidRPr="007863EE">
        <w:t>ntegration of multi-tiered, evidence-based, data-driven LEA-wide systems of academic, behavioral, and social-emotional supports; and</w:t>
      </w:r>
    </w:p>
    <w:p w14:paraId="12D912D7" w14:textId="40F51012" w:rsidR="009014AA" w:rsidRPr="007863EE" w:rsidRDefault="009014AA" w:rsidP="001307A6">
      <w:pPr>
        <w:pStyle w:val="ListParagraph"/>
        <w:numPr>
          <w:ilvl w:val="0"/>
          <w:numId w:val="20"/>
        </w:numPr>
        <w:spacing w:after="240"/>
        <w:contextualSpacing w:val="0"/>
      </w:pPr>
      <w:r>
        <w:t>I</w:t>
      </w:r>
      <w:r w:rsidRPr="007863EE">
        <w:t>ncorporating the specific and explicit practices described in outcomes 1</w:t>
      </w:r>
      <w:r w:rsidR="00A82FBE">
        <w:t>–</w:t>
      </w:r>
      <w:r w:rsidRPr="007863EE">
        <w:t>4 as part of their action plans and LCAP goals.</w:t>
      </w:r>
    </w:p>
    <w:p w14:paraId="65203B3B" w14:textId="556555E4" w:rsidR="009014AA" w:rsidRDefault="009014AA" w:rsidP="00B52E16">
      <w:pPr>
        <w:spacing w:after="240"/>
      </w:pPr>
      <w:r w:rsidRPr="00114567">
        <w:t>Growth in these areas are expected to lead to positive student outcomes over time, including decreased rates of suspension or expulsion; discipline referrals; referrals to special education; incidents of bullying; truancy; and, absenteeism; and increased graduation rates and other measures of academic achievement.</w:t>
      </w:r>
    </w:p>
    <w:p w14:paraId="53E5D121" w14:textId="08407F1C" w:rsidR="00B52E16" w:rsidRPr="00B52E16" w:rsidRDefault="00B52E16" w:rsidP="001307A6">
      <w:pPr>
        <w:pStyle w:val="Heading4"/>
      </w:pPr>
      <w:r>
        <w:t>S</w:t>
      </w:r>
      <w:r w:rsidR="00C20452">
        <w:t xml:space="preserve">cale-Up Multi-tiered System </w:t>
      </w:r>
      <w:r w:rsidR="00C20452" w:rsidRPr="001307A6">
        <w:t>of</w:t>
      </w:r>
      <w:r w:rsidR="00C20452">
        <w:t xml:space="preserve"> Support Statewide</w:t>
      </w:r>
      <w:r>
        <w:t xml:space="preserve"> Evaluation Approach</w:t>
      </w:r>
    </w:p>
    <w:p w14:paraId="23125B2A" w14:textId="37F4AEC8" w:rsidR="009014AA" w:rsidRDefault="009014AA" w:rsidP="001307A6">
      <w:pPr>
        <w:spacing w:after="240"/>
      </w:pPr>
      <w:r w:rsidRPr="00114567">
        <w:t>The evaluation</w:t>
      </w:r>
      <w:r>
        <w:t xml:space="preserve"> of the delivery and quality of services to LEAs</w:t>
      </w:r>
      <w:r w:rsidR="00C76CC1">
        <w:t>, as sub-grantees,</w:t>
      </w:r>
      <w:r>
        <w:t xml:space="preserve"> through </w:t>
      </w:r>
      <w:r w:rsidR="00C20452">
        <w:t>Scale-Up MTSS Statewide (</w:t>
      </w:r>
      <w:r>
        <w:t>SUMS</w:t>
      </w:r>
      <w:r w:rsidR="00C20452">
        <w:t>)</w:t>
      </w:r>
      <w:r w:rsidRPr="00114567">
        <w:t xml:space="preserve"> include formative and summative elements. Formative elements include:</w:t>
      </w:r>
    </w:p>
    <w:p w14:paraId="12401A06" w14:textId="40E20CE0" w:rsidR="009014AA" w:rsidRDefault="009014AA" w:rsidP="001307A6">
      <w:pPr>
        <w:pStyle w:val="ListParagraph"/>
        <w:numPr>
          <w:ilvl w:val="0"/>
          <w:numId w:val="18"/>
        </w:numPr>
        <w:spacing w:after="240"/>
        <w:contextualSpacing w:val="0"/>
      </w:pPr>
      <w:r w:rsidRPr="00114567">
        <w:t>Documents and artifacts pertaining to each activity, service</w:t>
      </w:r>
      <w:r w:rsidR="00C20452">
        <w:t>,</w:t>
      </w:r>
      <w:r w:rsidRPr="00114567">
        <w:t xml:space="preserve"> and product developed</w:t>
      </w:r>
      <w:r w:rsidRPr="00114567">
        <w:rPr>
          <w:spacing w:val="-28"/>
        </w:rPr>
        <w:t xml:space="preserve"> </w:t>
      </w:r>
      <w:r w:rsidRPr="00114567">
        <w:t>such as meeting agendas and minutes, training materials, website content, sub-grant application review sheets, and module completion data</w:t>
      </w:r>
      <w:r>
        <w:t>.</w:t>
      </w:r>
    </w:p>
    <w:p w14:paraId="403321C2" w14:textId="77777777" w:rsidR="009014AA" w:rsidRDefault="009014AA" w:rsidP="001307A6">
      <w:pPr>
        <w:pStyle w:val="ListParagraph"/>
        <w:numPr>
          <w:ilvl w:val="0"/>
          <w:numId w:val="18"/>
        </w:numPr>
        <w:spacing w:after="240"/>
        <w:contextualSpacing w:val="0"/>
      </w:pPr>
      <w:r w:rsidRPr="00114567">
        <w:rPr>
          <w:spacing w:val="-3"/>
        </w:rPr>
        <w:t xml:space="preserve">Technical </w:t>
      </w:r>
      <w:r w:rsidRPr="00114567">
        <w:t>assistance logs that record the amount and types of technical assistance provided.</w:t>
      </w:r>
    </w:p>
    <w:p w14:paraId="04A2F78E" w14:textId="2679EFEF" w:rsidR="009014AA" w:rsidRPr="00114567" w:rsidRDefault="009014AA" w:rsidP="001307A6">
      <w:pPr>
        <w:pStyle w:val="ListParagraph"/>
        <w:numPr>
          <w:ilvl w:val="0"/>
          <w:numId w:val="18"/>
        </w:numPr>
        <w:spacing w:after="240"/>
        <w:contextualSpacing w:val="0"/>
      </w:pPr>
      <w:r w:rsidRPr="00114567">
        <w:lastRenderedPageBreak/>
        <w:t xml:space="preserve">A survey that gathers sub-grantees’ feedback on technical assistance </w:t>
      </w:r>
      <w:r w:rsidRPr="00114567">
        <w:rPr>
          <w:spacing w:val="-3"/>
        </w:rPr>
        <w:t xml:space="preserve">quality, </w:t>
      </w:r>
      <w:r w:rsidRPr="00114567">
        <w:t>relevance and usefulness and how much the technical assistance they received impacted their confidence or efficacy to implement the envisioned changes, access resources needed to make the changes envisioned</w:t>
      </w:r>
      <w:r w:rsidR="00BC2B95">
        <w:t>,</w:t>
      </w:r>
      <w:r w:rsidRPr="00114567">
        <w:t xml:space="preserve"> and build capacity to transform and</w:t>
      </w:r>
      <w:r w:rsidRPr="00114567">
        <w:rPr>
          <w:spacing w:val="-11"/>
        </w:rPr>
        <w:t xml:space="preserve"> </w:t>
      </w:r>
      <w:r w:rsidRPr="00114567">
        <w:t>sustain.</w:t>
      </w:r>
    </w:p>
    <w:p w14:paraId="7AFFC186" w14:textId="5F725E5C" w:rsidR="009014AA" w:rsidRDefault="009014AA" w:rsidP="001307A6">
      <w:pPr>
        <w:spacing w:after="240"/>
      </w:pPr>
      <w:r>
        <w:t xml:space="preserve">Summative measures </w:t>
      </w:r>
      <w:r w:rsidRPr="00114567">
        <w:t>assess sub-grantees’ increased capacity to integrate and sustain MTSS initiatives, improve fidelity of implementation, and show positive s</w:t>
      </w:r>
      <w:r>
        <w:t>tudent outcomes over time. T</w:t>
      </w:r>
      <w:r w:rsidRPr="00114567">
        <w:t xml:space="preserve">hese measures </w:t>
      </w:r>
      <w:r>
        <w:t xml:space="preserve">are collected </w:t>
      </w:r>
      <w:r w:rsidRPr="00114567">
        <w:t>and</w:t>
      </w:r>
      <w:r>
        <w:t xml:space="preserve"> all data is</w:t>
      </w:r>
      <w:r w:rsidRPr="00114567">
        <w:t xml:space="preserve"> summarize</w:t>
      </w:r>
      <w:r>
        <w:t xml:space="preserve">d </w:t>
      </w:r>
      <w:r w:rsidRPr="00114567">
        <w:t>with respect to the process outcomes</w:t>
      </w:r>
      <w:r>
        <w:t xml:space="preserve"> using the following:</w:t>
      </w:r>
    </w:p>
    <w:p w14:paraId="40B021B3" w14:textId="245667AF" w:rsidR="009014AA" w:rsidRDefault="009014AA" w:rsidP="001307A6">
      <w:pPr>
        <w:pStyle w:val="ListParagraph"/>
        <w:numPr>
          <w:ilvl w:val="0"/>
          <w:numId w:val="19"/>
        </w:numPr>
        <w:spacing w:after="240"/>
        <w:contextualSpacing w:val="0"/>
      </w:pPr>
      <w:r w:rsidRPr="00114567">
        <w:t>LEA Self-Assessment</w:t>
      </w:r>
      <w:r w:rsidR="00C20452">
        <w:t>–</w:t>
      </w:r>
      <w:r w:rsidRPr="00114567">
        <w:t>As the point of intervention for school-wide transformation and improved student outcomes using the CA MTSS Framework, LEAs work with schools</w:t>
      </w:r>
      <w:r w:rsidRPr="00114567">
        <w:rPr>
          <w:spacing w:val="-12"/>
        </w:rPr>
        <w:t xml:space="preserve"> </w:t>
      </w:r>
      <w:r w:rsidRPr="00114567">
        <w:t>to develop and articulate both a vision and set of practices that set the co</w:t>
      </w:r>
      <w:r>
        <w:t xml:space="preserve">urse of implementation, while </w:t>
      </w:r>
      <w:r w:rsidRPr="00114567">
        <w:t>work</w:t>
      </w:r>
      <w:r>
        <w:t>ing</w:t>
      </w:r>
      <w:r w:rsidRPr="00114567">
        <w:t xml:space="preserve"> in concert with families and the community at large to achieve and sustain their vision. The LEA</w:t>
      </w:r>
      <w:r w:rsidR="00C20452">
        <w:t xml:space="preserve"> Self-</w:t>
      </w:r>
      <w:r w:rsidRPr="00114567">
        <w:t xml:space="preserve">Assessment is a tool for District Leadership </w:t>
      </w:r>
      <w:r w:rsidRPr="00114567">
        <w:rPr>
          <w:spacing w:val="-5"/>
        </w:rPr>
        <w:t xml:space="preserve">Teams </w:t>
      </w:r>
      <w:r w:rsidRPr="00114567">
        <w:t>to examine the current status of systemic practices that have been consistently demonstrated through research to be the components of effective district systems.</w:t>
      </w:r>
    </w:p>
    <w:p w14:paraId="3EDA3F81" w14:textId="3184FB71" w:rsidR="009014AA" w:rsidRDefault="009014AA" w:rsidP="006F171C">
      <w:pPr>
        <w:pStyle w:val="ListParagraph"/>
        <w:numPr>
          <w:ilvl w:val="0"/>
          <w:numId w:val="21"/>
        </w:numPr>
        <w:spacing w:after="240"/>
        <w:contextualSpacing w:val="0"/>
      </w:pPr>
      <w:r w:rsidRPr="00114567">
        <w:t>SWIFT-Fidelity Integrity Assessment (SWIFT-FIA)</w:t>
      </w:r>
      <w:r w:rsidR="00C20452">
        <w:t>–</w:t>
      </w:r>
      <w:r w:rsidRPr="00114567">
        <w:t>According to the SWIFT</w:t>
      </w:r>
      <w:r w:rsidRPr="001307A6">
        <w:rPr>
          <w:spacing w:val="-44"/>
        </w:rPr>
        <w:t xml:space="preserve"> </w:t>
      </w:r>
      <w:r>
        <w:t>Center (2016):</w:t>
      </w:r>
    </w:p>
    <w:p w14:paraId="1BBF831C" w14:textId="55AEFD0F" w:rsidR="009014AA" w:rsidRPr="007863EE" w:rsidRDefault="009014AA" w:rsidP="001307A6">
      <w:pPr>
        <w:pStyle w:val="ListParagraph"/>
        <w:spacing w:after="240"/>
        <w:contextualSpacing w:val="0"/>
      </w:pPr>
      <w:r>
        <w:t>T</w:t>
      </w:r>
      <w:r w:rsidRPr="00725C6B">
        <w:t>he SWIFT Fidelity Integrity Assessment (SWIFT-FIA) is a self-assessment used by School Leadership Teams to examine the current status of school-wide practices that have been demonstrated through research to provide a basis for successfully including all students who live in the school community. School-based teams can administer the SWIFT-FIA through a structured conversation accompanied by review of evidence to substantiate the assigned ratings. By assessing the extent of current implementation of SWIFT Core Features throughout the school year, teams can monitor progress over time.</w:t>
      </w:r>
      <w:r>
        <w:t xml:space="preserve"> In the past year, SUMS has created an interactive map of exemplary sites based on schools’ SWIFT-FIA results, which can be accessed on the California Exemplary MTSS School Sites web</w:t>
      </w:r>
      <w:r w:rsidR="00E2739F">
        <w:t xml:space="preserve"> page at</w:t>
      </w:r>
      <w:r>
        <w:t xml:space="preserve"> </w:t>
      </w:r>
      <w:hyperlink r:id="rId24" w:tooltip="Exemplary MTSS school sites webpage" w:history="1">
        <w:r>
          <w:rPr>
            <w:rStyle w:val="Hyperlink"/>
            <w:rFonts w:eastAsiaTheme="majorEastAsia"/>
          </w:rPr>
          <w:t>https://arcg.is/Dba5f</w:t>
        </w:r>
      </w:hyperlink>
      <w:r w:rsidR="00E2739F">
        <w:rPr>
          <w:color w:val="1F497D"/>
        </w:rPr>
        <w:t>.</w:t>
      </w:r>
    </w:p>
    <w:p w14:paraId="5F107ECF" w14:textId="4D8AFADD" w:rsidR="009014AA" w:rsidRDefault="009014AA" w:rsidP="00BF11C3">
      <w:pPr>
        <w:pStyle w:val="ListParagraph"/>
        <w:numPr>
          <w:ilvl w:val="0"/>
          <w:numId w:val="19"/>
        </w:numPr>
        <w:spacing w:after="240"/>
        <w:contextualSpacing w:val="0"/>
      </w:pPr>
      <w:r w:rsidRPr="007863EE">
        <w:t>Fidelity of implementation will also be assessed using LEA scores on the SWIFT</w:t>
      </w:r>
      <w:r w:rsidRPr="001307A6">
        <w:rPr>
          <w:spacing w:val="-13"/>
        </w:rPr>
        <w:t xml:space="preserve"> </w:t>
      </w:r>
      <w:r w:rsidRPr="007863EE">
        <w:t xml:space="preserve">Fidelity Implementation </w:t>
      </w:r>
      <w:r w:rsidRPr="001307A6">
        <w:rPr>
          <w:spacing w:val="-7"/>
        </w:rPr>
        <w:t xml:space="preserve">Tool </w:t>
      </w:r>
      <w:r w:rsidRPr="007863EE">
        <w:t>(SWIFT-FIT), a reliable and valid measure for assessing SWIFT implementation status. SWIFT-FIT scores can be used to understand a school’s current implementation status and to support priori</w:t>
      </w:r>
      <w:r>
        <w:t>ty setting and action planning.</w:t>
      </w:r>
    </w:p>
    <w:p w14:paraId="2F249205" w14:textId="38E48E1A" w:rsidR="009014AA" w:rsidRPr="009014AA" w:rsidRDefault="009014AA" w:rsidP="001307A6">
      <w:pPr>
        <w:pStyle w:val="ListParagraph"/>
        <w:numPr>
          <w:ilvl w:val="0"/>
          <w:numId w:val="19"/>
        </w:numPr>
        <w:spacing w:after="240"/>
        <w:contextualSpacing w:val="0"/>
      </w:pPr>
      <w:r w:rsidRPr="007863EE">
        <w:t xml:space="preserve">Qualitative reports describing LEAs’ process and progress in implementing, </w:t>
      </w:r>
      <w:r w:rsidRPr="007863EE">
        <w:rPr>
          <w:spacing w:val="-2"/>
        </w:rPr>
        <w:t xml:space="preserve">integrating, </w:t>
      </w:r>
      <w:r w:rsidRPr="007863EE">
        <w:t>and scaling up their MTSS</w:t>
      </w:r>
      <w:r w:rsidRPr="007863EE">
        <w:rPr>
          <w:spacing w:val="-5"/>
        </w:rPr>
        <w:t xml:space="preserve"> </w:t>
      </w:r>
      <w:r w:rsidRPr="007863EE">
        <w:t>supports.</w:t>
      </w:r>
    </w:p>
    <w:p w14:paraId="4C41CC27" w14:textId="05B49635" w:rsidR="00E47865" w:rsidRPr="00D3058A" w:rsidRDefault="00F92133" w:rsidP="00497C4A">
      <w:pPr>
        <w:pStyle w:val="NoSpacing"/>
        <w:spacing w:after="240"/>
      </w:pPr>
      <w:r>
        <w:lastRenderedPageBreak/>
        <w:t>This multi-faceted approach to monitoring implementation and benefit has</w:t>
      </w:r>
      <w:r w:rsidR="008A7CC2">
        <w:t xml:space="preserve"> recently</w:t>
      </w:r>
      <w:r>
        <w:t xml:space="preserve"> included an examination of student outcomes</w:t>
      </w:r>
      <w:r w:rsidR="00BB64D3">
        <w:t xml:space="preserve"> for SUMS LEAs</w:t>
      </w:r>
      <w:r w:rsidR="008A7CC2">
        <w:t>.</w:t>
      </w:r>
      <w:r>
        <w:t xml:space="preserve"> </w:t>
      </w:r>
      <w:r w:rsidR="008A7CC2">
        <w:t xml:space="preserve">Data was </w:t>
      </w:r>
      <w:r w:rsidR="008A7CC2" w:rsidRPr="008A7CC2">
        <w:t>collected from various sources including LEA</w:t>
      </w:r>
      <w:r w:rsidR="008A7CC2">
        <w:t xml:space="preserve"> annual reports, the Dashboard (Fall 2018 reporting period</w:t>
      </w:r>
      <w:r w:rsidR="008A7CC2" w:rsidRPr="008A7CC2">
        <w:t>), and other public data as available</w:t>
      </w:r>
      <w:r w:rsidR="008A7CC2">
        <w:t>.</w:t>
      </w:r>
      <w:r w:rsidR="00BB64D3">
        <w:t xml:space="preserve"> Many indicators were examined, including discipline rates, graduation rate, and chronic absenteeism.</w:t>
      </w:r>
      <w:r w:rsidR="008A7CC2">
        <w:t xml:space="preserve"> Regarding overall achievement scores, very</w:t>
      </w:r>
      <w:r w:rsidR="008A7CC2" w:rsidRPr="008A7CC2">
        <w:t xml:space="preserve"> little change</w:t>
      </w:r>
      <w:r w:rsidR="008A7CC2">
        <w:t xml:space="preserve"> was noted, however,</w:t>
      </w:r>
      <w:r w:rsidR="008A7CC2" w:rsidRPr="008A7CC2">
        <w:t xml:space="preserve"> the </w:t>
      </w:r>
      <w:r w:rsidR="00A71B3C">
        <w:t>data</w:t>
      </w:r>
      <w:r w:rsidR="00BB64D3">
        <w:t xml:space="preserve"> available</w:t>
      </w:r>
      <w:r w:rsidR="00A71B3C">
        <w:t xml:space="preserve"> was</w:t>
      </w:r>
      <w:r w:rsidR="00BB64D3">
        <w:t xml:space="preserve"> from years </w:t>
      </w:r>
      <w:r w:rsidR="00A71B3C">
        <w:t xml:space="preserve">that coincided with </w:t>
      </w:r>
      <w:r w:rsidR="008A7CC2">
        <w:t>the LEA c</w:t>
      </w:r>
      <w:r w:rsidR="00A71B3C">
        <w:t xml:space="preserve">ohorts </w:t>
      </w:r>
      <w:r w:rsidR="008A7CC2" w:rsidRPr="008A7CC2">
        <w:t>still going through the training series</w:t>
      </w:r>
      <w:r w:rsidR="008A7CC2">
        <w:t>.</w:t>
      </w:r>
      <w:r w:rsidR="00E47865">
        <w:rPr>
          <w:bCs/>
          <w:lang w:val="en"/>
        </w:rPr>
        <w:t xml:space="preserve"> As</w:t>
      </w:r>
      <w:r w:rsidR="00467021">
        <w:rPr>
          <w:bCs/>
          <w:lang w:val="en"/>
        </w:rPr>
        <w:t xml:space="preserve"> the</w:t>
      </w:r>
      <w:r w:rsidR="00E47865">
        <w:rPr>
          <w:bCs/>
          <w:lang w:val="en"/>
        </w:rPr>
        <w:t xml:space="preserve"> SUMS </w:t>
      </w:r>
      <w:r w:rsidR="00467021">
        <w:rPr>
          <w:bCs/>
          <w:lang w:val="en"/>
        </w:rPr>
        <w:t xml:space="preserve">initiative </w:t>
      </w:r>
      <w:r w:rsidR="00BB64D3">
        <w:rPr>
          <w:bCs/>
          <w:lang w:val="en"/>
        </w:rPr>
        <w:t>continues to support LEAs in implementation</w:t>
      </w:r>
      <w:r w:rsidR="00E47865">
        <w:rPr>
          <w:bCs/>
          <w:lang w:val="en"/>
        </w:rPr>
        <w:t>, and the expansion of MTSS c</w:t>
      </w:r>
      <w:r w:rsidR="008A7CC2">
        <w:rPr>
          <w:bCs/>
          <w:lang w:val="en"/>
        </w:rPr>
        <w:t>ontinues within the SO</w:t>
      </w:r>
      <w:r w:rsidR="00E47865">
        <w:rPr>
          <w:bCs/>
          <w:lang w:val="en"/>
        </w:rPr>
        <w:t>S, SWD and their peers will benefit from a</w:t>
      </w:r>
      <w:r w:rsidR="00BB64D3">
        <w:rPr>
          <w:bCs/>
          <w:lang w:val="en"/>
        </w:rPr>
        <w:t>n adequately</w:t>
      </w:r>
      <w:r w:rsidR="00E47865">
        <w:rPr>
          <w:bCs/>
          <w:lang w:val="en"/>
        </w:rPr>
        <w:t xml:space="preserve"> responsive learning environment. It is reasonable to believe that as </w:t>
      </w:r>
      <w:r w:rsidR="00BB64D3">
        <w:rPr>
          <w:bCs/>
          <w:lang w:val="en"/>
        </w:rPr>
        <w:t>this work moves forward</w:t>
      </w:r>
      <w:r w:rsidR="00E47865">
        <w:rPr>
          <w:bCs/>
          <w:lang w:val="en"/>
        </w:rPr>
        <w:t>, outcomes for SWD will</w:t>
      </w:r>
      <w:r w:rsidR="008A7CC2">
        <w:rPr>
          <w:bCs/>
          <w:lang w:val="en"/>
        </w:rPr>
        <w:t xml:space="preserve"> ultimately</w:t>
      </w:r>
      <w:r w:rsidR="00E47865">
        <w:rPr>
          <w:bCs/>
          <w:lang w:val="en"/>
        </w:rPr>
        <w:t xml:space="preserve"> improve.</w:t>
      </w:r>
    </w:p>
    <w:p w14:paraId="1341E337" w14:textId="77777777" w:rsidR="00E47865" w:rsidRPr="00497C4A" w:rsidRDefault="00E47865" w:rsidP="00497C4A">
      <w:pPr>
        <w:pStyle w:val="Heading2"/>
        <w:spacing w:after="240"/>
        <w:rPr>
          <w:sz w:val="32"/>
          <w:szCs w:val="32"/>
        </w:rPr>
      </w:pPr>
      <w:bookmarkStart w:id="59" w:name="_Toc29563053"/>
      <w:r w:rsidRPr="00497C4A">
        <w:rPr>
          <w:sz w:val="32"/>
          <w:szCs w:val="32"/>
        </w:rPr>
        <w:t>Section D. Data Quality Issues</w:t>
      </w:r>
      <w:bookmarkEnd w:id="59"/>
    </w:p>
    <w:p w14:paraId="1D711101" w14:textId="12DDBF66" w:rsidR="009A450C" w:rsidRDefault="00E47865" w:rsidP="009A450C">
      <w:pPr>
        <w:pStyle w:val="NoSpacing"/>
        <w:spacing w:after="240"/>
      </w:pPr>
      <w:r w:rsidRPr="00D31E3C">
        <w:t>California’s SSIP is a broad, comprehensive plan to drive systemic change in an effort to improve outcomes for SWD. Since the SSIP was first developed, California has made various changes</w:t>
      </w:r>
      <w:r w:rsidR="00D136B7">
        <w:t>,</w:t>
      </w:r>
      <w:r w:rsidRPr="00D31E3C">
        <w:t xml:space="preserve"> in consultation with stakeholders</w:t>
      </w:r>
      <w:r w:rsidR="00D136B7">
        <w:t>,</w:t>
      </w:r>
      <w:r w:rsidRPr="00D31E3C">
        <w:t xml:space="preserve"> to the way that SSIP goals are accomplished. These changes were made to conform and respond to various infrastructure changes and new statewide initiatives that prompted innovation. The changes have been purposeful and productive, yet create challenges when it comes to evaluation of SSIP implementation over time. Additionally, the nature of California’s SSIP lends itself to qualitative evaluation measures, which produces information that is more representative of SSIP implementation progress. However, connecting this qualitative information to a single quantitative measure</w:t>
      </w:r>
      <w:r w:rsidR="00D136B7">
        <w:t>,</w:t>
      </w:r>
      <w:r w:rsidRPr="00D31E3C">
        <w:t xml:space="preserve"> the SIMR</w:t>
      </w:r>
      <w:r w:rsidR="00D136B7">
        <w:t>,</w:t>
      </w:r>
      <w:r w:rsidRPr="00D31E3C">
        <w:t xml:space="preserve"> presents unique challenges. California continues to work toward effectively demonstrating how SSIP implementation and the creation of the </w:t>
      </w:r>
      <w:r>
        <w:t>S</w:t>
      </w:r>
      <w:r w:rsidR="00E2739F">
        <w:t>O</w:t>
      </w:r>
      <w:r>
        <w:t>S</w:t>
      </w:r>
      <w:r w:rsidRPr="00D31E3C">
        <w:t xml:space="preserve"> will impact outcomes for S</w:t>
      </w:r>
      <w:r w:rsidR="007E0B2C">
        <w:t>WD and the SIMR, specifically.</w:t>
      </w:r>
    </w:p>
    <w:p w14:paraId="1AA0CCDE" w14:textId="141C7809" w:rsidR="009A450C" w:rsidRPr="009A450C" w:rsidRDefault="009A450C" w:rsidP="009A39F0">
      <w:pPr>
        <w:spacing w:after="240"/>
      </w:pPr>
      <w:r w:rsidRPr="001203F6">
        <w:t xml:space="preserve">The CDE has engaged in many efforts to ensure data quality, overall, which will improve calculation of the SIMR. </w:t>
      </w:r>
      <w:r w:rsidR="00826B1D">
        <w:t>As noted in Section B. viii</w:t>
      </w:r>
      <w:r w:rsidR="009A39F0">
        <w:t xml:space="preserve"> of this report, last year t</w:t>
      </w:r>
      <w:r w:rsidR="009A39F0" w:rsidRPr="00635EA4">
        <w:t>he CDE</w:t>
      </w:r>
      <w:r w:rsidR="009A39F0">
        <w:t xml:space="preserve"> successfully launched</w:t>
      </w:r>
      <w:r w:rsidR="009A39F0" w:rsidRPr="00635EA4">
        <w:t xml:space="preserve"> a single data collec</w:t>
      </w:r>
      <w:r w:rsidR="009A39F0">
        <w:t>tion system for all student information as</w:t>
      </w:r>
      <w:r w:rsidR="009A39F0" w:rsidRPr="00635EA4">
        <w:t xml:space="preserve"> </w:t>
      </w:r>
      <w:r w:rsidR="009A39F0">
        <w:t>CALPADS became the official</w:t>
      </w:r>
      <w:r w:rsidR="009A39F0" w:rsidRPr="00635EA4">
        <w:t xml:space="preserve"> data collection </w:t>
      </w:r>
      <w:r w:rsidR="009A39F0">
        <w:t>system for SWD</w:t>
      </w:r>
      <w:r w:rsidR="009A39F0" w:rsidRPr="00635EA4">
        <w:t xml:space="preserve"> in California. After a five-year implementation plan, the CDE successfully </w:t>
      </w:r>
      <w:r w:rsidR="009A39F0">
        <w:t>merged CASEMIS to CALPADS</w:t>
      </w:r>
      <w:r w:rsidR="009A39F0" w:rsidRPr="00635EA4">
        <w:t xml:space="preserve"> </w:t>
      </w:r>
      <w:r w:rsidR="009A39F0">
        <w:t xml:space="preserve">while employing </w:t>
      </w:r>
      <w:r w:rsidR="009A39F0" w:rsidRPr="00635EA4">
        <w:t xml:space="preserve">stringent validations including enrollment and field validations. </w:t>
      </w:r>
      <w:r w:rsidR="009A39F0" w:rsidRPr="001203F6">
        <w:t>This integrated system will elimin</w:t>
      </w:r>
      <w:r w:rsidR="009A39F0">
        <w:t xml:space="preserve">ate data mismatches between </w:t>
      </w:r>
      <w:r w:rsidR="009A39F0" w:rsidRPr="001203F6">
        <w:t>general education data and special education data, with the help of 400 additional data validations</w:t>
      </w:r>
      <w:r w:rsidR="009A39F0">
        <w:t xml:space="preserve"> that have been built. </w:t>
      </w:r>
      <w:r w:rsidRPr="001203F6">
        <w:t>In addition, the integration will encourage relationships at the local level necessary to develop a strong data culture. Improving data quality and improving data culture at the LEA level makes data actionable. This means that when LEAs are selected for SED performance monitoring activities or identified for differentiated assistance, they have a better understanding of the areas of need based on the data and a clear understanding of why they were selected. Increased data quality will also better inform root cause analyses and direct efforts to address the issues identified. Increased data quality will also support an accurate, demonstrative SIMR for purposes of the SSIP</w:t>
      </w:r>
      <w:r w:rsidR="009A39F0">
        <w:t>.</w:t>
      </w:r>
    </w:p>
    <w:p w14:paraId="286A7B06" w14:textId="77777777" w:rsidR="00E47865" w:rsidRPr="00497C4A" w:rsidRDefault="00E47865" w:rsidP="00497C4A">
      <w:pPr>
        <w:pStyle w:val="Heading2"/>
        <w:spacing w:after="240"/>
        <w:rPr>
          <w:sz w:val="32"/>
          <w:szCs w:val="32"/>
        </w:rPr>
      </w:pPr>
      <w:bookmarkStart w:id="60" w:name="_Toc29563054"/>
      <w:r w:rsidRPr="00497C4A">
        <w:rPr>
          <w:sz w:val="32"/>
          <w:szCs w:val="32"/>
        </w:rPr>
        <w:lastRenderedPageBreak/>
        <w:t>Section E. Progress Toward Achieving Intended Improvements</w:t>
      </w:r>
      <w:bookmarkEnd w:id="60"/>
    </w:p>
    <w:p w14:paraId="73EE65F4" w14:textId="01C375CA" w:rsidR="006E1C53" w:rsidRPr="000E1AE7" w:rsidRDefault="00E47865" w:rsidP="005D5A99">
      <w:pPr>
        <w:spacing w:after="240"/>
        <w:rPr>
          <w:rFonts w:cs="Arial"/>
        </w:rPr>
      </w:pPr>
      <w:r>
        <w:rPr>
          <w:rFonts w:cs="Arial"/>
        </w:rPr>
        <w:t xml:space="preserve">California’s SIMR for the SSIP is the </w:t>
      </w:r>
      <w:r w:rsidRPr="00CE0E8E">
        <w:rPr>
          <w:rFonts w:cs="Arial"/>
          <w:bCs/>
        </w:rPr>
        <w:t>performance</w:t>
      </w:r>
      <w:r w:rsidRPr="007007F5">
        <w:rPr>
          <w:rFonts w:cs="Arial"/>
        </w:rPr>
        <w:t xml:space="preserve"> </w:t>
      </w:r>
      <w:r>
        <w:rPr>
          <w:rFonts w:cs="Arial"/>
        </w:rPr>
        <w:t>of all SWD who took the California Assessment of Student Performance and Progress in both English Language Arts and Mathematics d</w:t>
      </w:r>
      <w:r w:rsidR="00A258A7">
        <w:rPr>
          <w:rFonts w:cs="Arial"/>
        </w:rPr>
        <w:t>uring the FFY 2018</w:t>
      </w:r>
      <w:r w:rsidR="007D5C88">
        <w:rPr>
          <w:rFonts w:cs="Arial"/>
        </w:rPr>
        <w:t xml:space="preserve"> school year.</w:t>
      </w:r>
    </w:p>
    <w:p w14:paraId="54102E81" w14:textId="24AC6A41" w:rsidR="00E2739F" w:rsidRDefault="00E47865" w:rsidP="00D03D07">
      <w:pPr>
        <w:pStyle w:val="NoSpacing"/>
        <w:spacing w:after="480"/>
      </w:pPr>
      <w:r>
        <w:t xml:space="preserve">The following table displays the SIMR results for </w:t>
      </w:r>
      <w:r w:rsidR="00A258A7">
        <w:t>FFY 2018</w:t>
      </w:r>
      <w:r w:rsidRPr="001F73CF">
        <w:t>:</w:t>
      </w:r>
    </w:p>
    <w:tbl>
      <w:tblPr>
        <w:tblStyle w:val="PlainTable4"/>
        <w:tblW w:w="0" w:type="auto"/>
        <w:tblLook w:val="04A0" w:firstRow="1" w:lastRow="0" w:firstColumn="1" w:lastColumn="0" w:noHBand="0" w:noVBand="1"/>
        <w:tblDescription w:val="A table that displays the ELA and Math, targets and results for 3 different types of LEAs"/>
      </w:tblPr>
      <w:tblGrid>
        <w:gridCol w:w="2030"/>
        <w:gridCol w:w="2283"/>
        <w:gridCol w:w="1003"/>
        <w:gridCol w:w="1007"/>
        <w:gridCol w:w="1056"/>
        <w:gridCol w:w="1003"/>
        <w:gridCol w:w="978"/>
      </w:tblGrid>
      <w:tr w:rsidR="00E47865" w:rsidRPr="004E6EBC" w14:paraId="524421F8" w14:textId="77777777" w:rsidTr="009819A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030" w:type="dxa"/>
            <w:hideMark/>
          </w:tcPr>
          <w:p w14:paraId="339C3227" w14:textId="3DEF5746" w:rsidR="00E47865" w:rsidRPr="004E6EBC" w:rsidRDefault="00E47865" w:rsidP="00E47865">
            <w:pPr>
              <w:jc w:val="center"/>
              <w:rPr>
                <w:rFonts w:cs="Arial"/>
              </w:rPr>
            </w:pPr>
            <w:r w:rsidRPr="004E6EBC">
              <w:rPr>
                <w:rFonts w:cs="Arial"/>
              </w:rPr>
              <w:t>Type of LEA</w:t>
            </w:r>
          </w:p>
        </w:tc>
        <w:tc>
          <w:tcPr>
            <w:tcW w:w="2283" w:type="dxa"/>
            <w:hideMark/>
          </w:tcPr>
          <w:p w14:paraId="0A3CDAD0" w14:textId="77777777" w:rsidR="00E47865" w:rsidRPr="004E6EBC" w:rsidRDefault="00E47865" w:rsidP="00E47865">
            <w:pPr>
              <w:jc w:val="center"/>
              <w:cnfStyle w:val="100000000000" w:firstRow="1" w:lastRow="0" w:firstColumn="0" w:lastColumn="0" w:oddVBand="0" w:evenVBand="0" w:oddHBand="0" w:evenHBand="0" w:firstRowFirstColumn="0" w:firstRowLastColumn="0" w:lastRowFirstColumn="0" w:lastRowLastColumn="0"/>
              <w:rPr>
                <w:rFonts w:cs="Arial"/>
              </w:rPr>
            </w:pPr>
            <w:r w:rsidRPr="004E6EBC">
              <w:rPr>
                <w:rFonts w:cs="Arial"/>
              </w:rPr>
              <w:t>English/Language Arts (ELA) Target</w:t>
            </w:r>
          </w:p>
        </w:tc>
        <w:tc>
          <w:tcPr>
            <w:tcW w:w="1003" w:type="dxa"/>
            <w:hideMark/>
          </w:tcPr>
          <w:p w14:paraId="5BA30C77" w14:textId="77777777" w:rsidR="00E47865" w:rsidRPr="004E6EBC" w:rsidRDefault="00E47865" w:rsidP="00E47865">
            <w:pPr>
              <w:jc w:val="center"/>
              <w:cnfStyle w:val="100000000000" w:firstRow="1" w:lastRow="0" w:firstColumn="0" w:lastColumn="0" w:oddVBand="0" w:evenVBand="0" w:oddHBand="0" w:evenHBand="0" w:firstRowFirstColumn="0" w:firstRowLastColumn="0" w:lastRowFirstColumn="0" w:lastRowLastColumn="0"/>
              <w:rPr>
                <w:rFonts w:cs="Arial"/>
              </w:rPr>
            </w:pPr>
            <w:r w:rsidRPr="004E6EBC">
              <w:rPr>
                <w:rFonts w:cs="Arial"/>
              </w:rPr>
              <w:t>ELA Result</w:t>
            </w:r>
          </w:p>
        </w:tc>
        <w:tc>
          <w:tcPr>
            <w:tcW w:w="1007" w:type="dxa"/>
            <w:hideMark/>
          </w:tcPr>
          <w:p w14:paraId="19222632" w14:textId="77777777" w:rsidR="00E47865" w:rsidRPr="004E6EBC" w:rsidRDefault="00E47865" w:rsidP="00E47865">
            <w:pPr>
              <w:jc w:val="center"/>
              <w:cnfStyle w:val="100000000000" w:firstRow="1" w:lastRow="0" w:firstColumn="0" w:lastColumn="0" w:oddVBand="0" w:evenVBand="0" w:oddHBand="0" w:evenHBand="0" w:firstRowFirstColumn="0" w:firstRowLastColumn="0" w:lastRowFirstColumn="0" w:lastRowLastColumn="0"/>
              <w:rPr>
                <w:rFonts w:cs="Arial"/>
              </w:rPr>
            </w:pPr>
            <w:r w:rsidRPr="004E6EBC">
              <w:rPr>
                <w:rFonts w:cs="Arial"/>
              </w:rPr>
              <w:t>Target Met</w:t>
            </w:r>
          </w:p>
        </w:tc>
        <w:tc>
          <w:tcPr>
            <w:tcW w:w="1056" w:type="dxa"/>
            <w:hideMark/>
          </w:tcPr>
          <w:p w14:paraId="4E201465" w14:textId="77777777" w:rsidR="00E47865" w:rsidRPr="004E6EBC" w:rsidRDefault="00E47865" w:rsidP="00E47865">
            <w:pPr>
              <w:jc w:val="center"/>
              <w:cnfStyle w:val="100000000000" w:firstRow="1" w:lastRow="0" w:firstColumn="0" w:lastColumn="0" w:oddVBand="0" w:evenVBand="0" w:oddHBand="0" w:evenHBand="0" w:firstRowFirstColumn="0" w:firstRowLastColumn="0" w:lastRowFirstColumn="0" w:lastRowLastColumn="0"/>
              <w:rPr>
                <w:rFonts w:cs="Arial"/>
              </w:rPr>
            </w:pPr>
            <w:r w:rsidRPr="004E6EBC">
              <w:rPr>
                <w:rFonts w:cs="Arial"/>
              </w:rPr>
              <w:t>Math Target</w:t>
            </w:r>
          </w:p>
        </w:tc>
        <w:tc>
          <w:tcPr>
            <w:tcW w:w="1003" w:type="dxa"/>
            <w:hideMark/>
          </w:tcPr>
          <w:p w14:paraId="3FBB446D" w14:textId="77777777" w:rsidR="00E47865" w:rsidRPr="004E6EBC" w:rsidRDefault="00E47865" w:rsidP="00E47865">
            <w:pPr>
              <w:jc w:val="center"/>
              <w:cnfStyle w:val="100000000000" w:firstRow="1" w:lastRow="0" w:firstColumn="0" w:lastColumn="0" w:oddVBand="0" w:evenVBand="0" w:oddHBand="0" w:evenHBand="0" w:firstRowFirstColumn="0" w:firstRowLastColumn="0" w:lastRowFirstColumn="0" w:lastRowLastColumn="0"/>
              <w:rPr>
                <w:rFonts w:cs="Arial"/>
              </w:rPr>
            </w:pPr>
            <w:r w:rsidRPr="004E6EBC">
              <w:rPr>
                <w:rFonts w:cs="Arial"/>
              </w:rPr>
              <w:t>Math Result</w:t>
            </w:r>
          </w:p>
        </w:tc>
        <w:tc>
          <w:tcPr>
            <w:tcW w:w="978" w:type="dxa"/>
            <w:hideMark/>
          </w:tcPr>
          <w:p w14:paraId="0E3CEC5B" w14:textId="77777777" w:rsidR="00E47865" w:rsidRPr="004E6EBC" w:rsidRDefault="00E47865" w:rsidP="00E47865">
            <w:pPr>
              <w:jc w:val="center"/>
              <w:cnfStyle w:val="100000000000" w:firstRow="1" w:lastRow="0" w:firstColumn="0" w:lastColumn="0" w:oddVBand="0" w:evenVBand="0" w:oddHBand="0" w:evenHBand="0" w:firstRowFirstColumn="0" w:firstRowLastColumn="0" w:lastRowFirstColumn="0" w:lastRowLastColumn="0"/>
              <w:rPr>
                <w:rFonts w:cs="Arial"/>
              </w:rPr>
            </w:pPr>
            <w:r w:rsidRPr="004E6EBC">
              <w:rPr>
                <w:rFonts w:cs="Arial"/>
              </w:rPr>
              <w:t>Target Met</w:t>
            </w:r>
          </w:p>
        </w:tc>
      </w:tr>
      <w:tr w:rsidR="00E47865" w:rsidRPr="004E6EBC" w14:paraId="3CB457C5" w14:textId="77777777" w:rsidTr="009819A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30" w:type="dxa"/>
            <w:hideMark/>
          </w:tcPr>
          <w:p w14:paraId="1AD808CE" w14:textId="77777777" w:rsidR="00E47865" w:rsidRPr="004E6EBC" w:rsidRDefault="00E47865" w:rsidP="00E47865">
            <w:pPr>
              <w:rPr>
                <w:rFonts w:cs="Arial"/>
              </w:rPr>
            </w:pPr>
            <w:r w:rsidRPr="004E6EBC">
              <w:rPr>
                <w:rFonts w:cs="Arial"/>
              </w:rPr>
              <w:t>Elementary School Districts</w:t>
            </w:r>
          </w:p>
        </w:tc>
        <w:tc>
          <w:tcPr>
            <w:tcW w:w="2283" w:type="dxa"/>
            <w:hideMark/>
          </w:tcPr>
          <w:p w14:paraId="6CD674EA" w14:textId="785F5F17" w:rsidR="00E47865" w:rsidRPr="004E6EBC" w:rsidRDefault="006E1C53" w:rsidP="00E47865">
            <w:pPr>
              <w:jc w:val="center"/>
              <w:cnfStyle w:val="000000100000" w:firstRow="0" w:lastRow="0" w:firstColumn="0" w:lastColumn="0" w:oddVBand="0" w:evenVBand="0" w:oddHBand="1" w:evenHBand="0" w:firstRowFirstColumn="0" w:firstRowLastColumn="0" w:lastRowFirstColumn="0" w:lastRowLastColumn="0"/>
              <w:rPr>
                <w:rFonts w:cs="Arial"/>
              </w:rPr>
            </w:pPr>
            <w:r w:rsidRPr="004E6EBC">
              <w:rPr>
                <w:rFonts w:cs="Arial"/>
              </w:rPr>
              <w:t>15</w:t>
            </w:r>
            <w:r w:rsidR="00E47865" w:rsidRPr="004E6EBC">
              <w:rPr>
                <w:rFonts w:cs="Arial"/>
              </w:rPr>
              <w:t>.0%</w:t>
            </w:r>
          </w:p>
        </w:tc>
        <w:tc>
          <w:tcPr>
            <w:tcW w:w="1003" w:type="dxa"/>
            <w:hideMark/>
          </w:tcPr>
          <w:p w14:paraId="7A502A0B" w14:textId="73B5BB98" w:rsidR="00E47865" w:rsidRPr="004E6EBC" w:rsidRDefault="006E1C53" w:rsidP="00E47865">
            <w:pPr>
              <w:jc w:val="center"/>
              <w:cnfStyle w:val="000000100000" w:firstRow="0" w:lastRow="0" w:firstColumn="0" w:lastColumn="0" w:oddVBand="0" w:evenVBand="0" w:oddHBand="1" w:evenHBand="0" w:firstRowFirstColumn="0" w:firstRowLastColumn="0" w:lastRowFirstColumn="0" w:lastRowLastColumn="0"/>
              <w:rPr>
                <w:rFonts w:cs="Arial"/>
              </w:rPr>
            </w:pPr>
            <w:r w:rsidRPr="004E6EBC">
              <w:rPr>
                <w:rFonts w:cs="Arial"/>
              </w:rPr>
              <w:t>17</w:t>
            </w:r>
            <w:r w:rsidR="00E47865" w:rsidRPr="004E6EBC">
              <w:rPr>
                <w:rFonts w:cs="Arial"/>
              </w:rPr>
              <w:t>.1%</w:t>
            </w:r>
          </w:p>
        </w:tc>
        <w:tc>
          <w:tcPr>
            <w:tcW w:w="1007" w:type="dxa"/>
            <w:hideMark/>
          </w:tcPr>
          <w:p w14:paraId="7069DDB5" w14:textId="77777777" w:rsidR="00E47865" w:rsidRPr="004E6EBC" w:rsidRDefault="00E47865" w:rsidP="00E47865">
            <w:pPr>
              <w:jc w:val="center"/>
              <w:cnfStyle w:val="000000100000" w:firstRow="0" w:lastRow="0" w:firstColumn="0" w:lastColumn="0" w:oddVBand="0" w:evenVBand="0" w:oddHBand="1" w:evenHBand="0" w:firstRowFirstColumn="0" w:firstRowLastColumn="0" w:lastRowFirstColumn="0" w:lastRowLastColumn="0"/>
              <w:rPr>
                <w:rFonts w:cs="Arial"/>
              </w:rPr>
            </w:pPr>
            <w:r w:rsidRPr="004E6EBC">
              <w:rPr>
                <w:rFonts w:cs="Arial"/>
              </w:rPr>
              <w:t>Yes</w:t>
            </w:r>
          </w:p>
        </w:tc>
        <w:tc>
          <w:tcPr>
            <w:tcW w:w="1056" w:type="dxa"/>
            <w:hideMark/>
          </w:tcPr>
          <w:p w14:paraId="286B5062" w14:textId="744B362D" w:rsidR="00E47865" w:rsidRPr="004E6EBC" w:rsidRDefault="006E1C53" w:rsidP="00E47865">
            <w:pPr>
              <w:jc w:val="center"/>
              <w:cnfStyle w:val="000000100000" w:firstRow="0" w:lastRow="0" w:firstColumn="0" w:lastColumn="0" w:oddVBand="0" w:evenVBand="0" w:oddHBand="1" w:evenHBand="0" w:firstRowFirstColumn="0" w:firstRowLastColumn="0" w:lastRowFirstColumn="0" w:lastRowLastColumn="0"/>
              <w:rPr>
                <w:rFonts w:cs="Arial"/>
              </w:rPr>
            </w:pPr>
            <w:r w:rsidRPr="004E6EBC">
              <w:rPr>
                <w:rFonts w:cs="Arial"/>
              </w:rPr>
              <w:t>13</w:t>
            </w:r>
            <w:r w:rsidR="00E47865" w:rsidRPr="004E6EBC">
              <w:rPr>
                <w:rFonts w:cs="Arial"/>
              </w:rPr>
              <w:t>.6%</w:t>
            </w:r>
          </w:p>
        </w:tc>
        <w:tc>
          <w:tcPr>
            <w:tcW w:w="1003" w:type="dxa"/>
            <w:hideMark/>
          </w:tcPr>
          <w:p w14:paraId="37F77B2C" w14:textId="2B227F57" w:rsidR="00E47865" w:rsidRPr="004E6EBC" w:rsidRDefault="006E1C53" w:rsidP="00E47865">
            <w:pPr>
              <w:jc w:val="center"/>
              <w:cnfStyle w:val="000000100000" w:firstRow="0" w:lastRow="0" w:firstColumn="0" w:lastColumn="0" w:oddVBand="0" w:evenVBand="0" w:oddHBand="1" w:evenHBand="0" w:firstRowFirstColumn="0" w:firstRowLastColumn="0" w:lastRowFirstColumn="0" w:lastRowLastColumn="0"/>
              <w:rPr>
                <w:rFonts w:cs="Arial"/>
              </w:rPr>
            </w:pPr>
            <w:r w:rsidRPr="004E6EBC">
              <w:rPr>
                <w:rFonts w:cs="Arial"/>
              </w:rPr>
              <w:t>13.8</w:t>
            </w:r>
            <w:r w:rsidR="00E47865" w:rsidRPr="004E6EBC">
              <w:rPr>
                <w:rFonts w:cs="Arial"/>
              </w:rPr>
              <w:t>%</w:t>
            </w:r>
          </w:p>
        </w:tc>
        <w:tc>
          <w:tcPr>
            <w:tcW w:w="978" w:type="dxa"/>
            <w:hideMark/>
          </w:tcPr>
          <w:p w14:paraId="2C3D09F9" w14:textId="77777777" w:rsidR="00E47865" w:rsidRPr="004E6EBC" w:rsidRDefault="00E47865" w:rsidP="00E47865">
            <w:pPr>
              <w:jc w:val="center"/>
              <w:cnfStyle w:val="000000100000" w:firstRow="0" w:lastRow="0" w:firstColumn="0" w:lastColumn="0" w:oddVBand="0" w:evenVBand="0" w:oddHBand="1" w:evenHBand="0" w:firstRowFirstColumn="0" w:firstRowLastColumn="0" w:lastRowFirstColumn="0" w:lastRowLastColumn="0"/>
              <w:rPr>
                <w:rFonts w:cs="Arial"/>
              </w:rPr>
            </w:pPr>
            <w:r w:rsidRPr="004E6EBC">
              <w:rPr>
                <w:rFonts w:cs="Arial"/>
              </w:rPr>
              <w:t>Yes</w:t>
            </w:r>
          </w:p>
        </w:tc>
      </w:tr>
      <w:tr w:rsidR="00E47865" w:rsidRPr="004E6EBC" w14:paraId="2BEE20FB" w14:textId="77777777" w:rsidTr="009819A6">
        <w:trPr>
          <w:cantSplit/>
        </w:trPr>
        <w:tc>
          <w:tcPr>
            <w:cnfStyle w:val="001000000000" w:firstRow="0" w:lastRow="0" w:firstColumn="1" w:lastColumn="0" w:oddVBand="0" w:evenVBand="0" w:oddHBand="0" w:evenHBand="0" w:firstRowFirstColumn="0" w:firstRowLastColumn="0" w:lastRowFirstColumn="0" w:lastRowLastColumn="0"/>
            <w:tcW w:w="2030" w:type="dxa"/>
            <w:hideMark/>
          </w:tcPr>
          <w:p w14:paraId="6D97F0E3" w14:textId="77777777" w:rsidR="00E47865" w:rsidRPr="004E6EBC" w:rsidRDefault="00E47865" w:rsidP="00E47865">
            <w:pPr>
              <w:rPr>
                <w:rFonts w:cs="Arial"/>
              </w:rPr>
            </w:pPr>
            <w:r w:rsidRPr="004E6EBC">
              <w:rPr>
                <w:rFonts w:cs="Arial"/>
              </w:rPr>
              <w:t>High School Districts</w:t>
            </w:r>
          </w:p>
        </w:tc>
        <w:tc>
          <w:tcPr>
            <w:tcW w:w="2283" w:type="dxa"/>
            <w:hideMark/>
          </w:tcPr>
          <w:p w14:paraId="790129E0" w14:textId="367127F0" w:rsidR="00E47865" w:rsidRPr="004E6EBC" w:rsidRDefault="006E1C53" w:rsidP="00E47865">
            <w:pPr>
              <w:jc w:val="center"/>
              <w:cnfStyle w:val="000000000000" w:firstRow="0" w:lastRow="0" w:firstColumn="0" w:lastColumn="0" w:oddVBand="0" w:evenVBand="0" w:oddHBand="0" w:evenHBand="0" w:firstRowFirstColumn="0" w:firstRowLastColumn="0" w:lastRowFirstColumn="0" w:lastRowLastColumn="0"/>
              <w:rPr>
                <w:rFonts w:cs="Arial"/>
              </w:rPr>
            </w:pPr>
            <w:r w:rsidRPr="004E6EBC">
              <w:rPr>
                <w:rFonts w:cs="Arial"/>
              </w:rPr>
              <w:t>15</w:t>
            </w:r>
            <w:r w:rsidR="00E47865" w:rsidRPr="004E6EBC">
              <w:rPr>
                <w:rFonts w:cs="Arial"/>
              </w:rPr>
              <w:t>.9%</w:t>
            </w:r>
          </w:p>
        </w:tc>
        <w:tc>
          <w:tcPr>
            <w:tcW w:w="1003" w:type="dxa"/>
            <w:hideMark/>
          </w:tcPr>
          <w:p w14:paraId="3CB0687E" w14:textId="2CFEBE31" w:rsidR="00E47865" w:rsidRPr="004E6EBC" w:rsidRDefault="006E1C53" w:rsidP="00E47865">
            <w:pPr>
              <w:jc w:val="center"/>
              <w:cnfStyle w:val="000000000000" w:firstRow="0" w:lastRow="0" w:firstColumn="0" w:lastColumn="0" w:oddVBand="0" w:evenVBand="0" w:oddHBand="0" w:evenHBand="0" w:firstRowFirstColumn="0" w:firstRowLastColumn="0" w:lastRowFirstColumn="0" w:lastRowLastColumn="0"/>
              <w:rPr>
                <w:rFonts w:cs="Arial"/>
              </w:rPr>
            </w:pPr>
            <w:r w:rsidRPr="004E6EBC">
              <w:rPr>
                <w:rFonts w:cs="Arial"/>
              </w:rPr>
              <w:t>17.0</w:t>
            </w:r>
            <w:r w:rsidR="00E47865" w:rsidRPr="004E6EBC">
              <w:rPr>
                <w:rFonts w:cs="Arial"/>
              </w:rPr>
              <w:t>%</w:t>
            </w:r>
          </w:p>
        </w:tc>
        <w:tc>
          <w:tcPr>
            <w:tcW w:w="1007" w:type="dxa"/>
            <w:hideMark/>
          </w:tcPr>
          <w:p w14:paraId="56A575D3" w14:textId="77777777" w:rsidR="00E47865" w:rsidRPr="004E6EBC" w:rsidRDefault="00E47865" w:rsidP="00E47865">
            <w:pPr>
              <w:jc w:val="center"/>
              <w:cnfStyle w:val="000000000000" w:firstRow="0" w:lastRow="0" w:firstColumn="0" w:lastColumn="0" w:oddVBand="0" w:evenVBand="0" w:oddHBand="0" w:evenHBand="0" w:firstRowFirstColumn="0" w:firstRowLastColumn="0" w:lastRowFirstColumn="0" w:lastRowLastColumn="0"/>
              <w:rPr>
                <w:rFonts w:cs="Arial"/>
              </w:rPr>
            </w:pPr>
            <w:r w:rsidRPr="004E6EBC">
              <w:rPr>
                <w:rFonts w:cs="Arial"/>
              </w:rPr>
              <w:t>Yes</w:t>
            </w:r>
          </w:p>
        </w:tc>
        <w:tc>
          <w:tcPr>
            <w:tcW w:w="1056" w:type="dxa"/>
            <w:hideMark/>
          </w:tcPr>
          <w:p w14:paraId="24A60781" w14:textId="2CCCC185" w:rsidR="00E47865" w:rsidRPr="004E6EBC" w:rsidRDefault="006E1C53" w:rsidP="00E47865">
            <w:pPr>
              <w:jc w:val="center"/>
              <w:cnfStyle w:val="000000000000" w:firstRow="0" w:lastRow="0" w:firstColumn="0" w:lastColumn="0" w:oddVBand="0" w:evenVBand="0" w:oddHBand="0" w:evenHBand="0" w:firstRowFirstColumn="0" w:firstRowLastColumn="0" w:lastRowFirstColumn="0" w:lastRowLastColumn="0"/>
              <w:rPr>
                <w:rFonts w:cs="Arial"/>
              </w:rPr>
            </w:pPr>
            <w:r w:rsidRPr="004E6EBC">
              <w:rPr>
                <w:rFonts w:cs="Arial"/>
              </w:rPr>
              <w:t>13</w:t>
            </w:r>
            <w:r w:rsidR="00E47865" w:rsidRPr="004E6EBC">
              <w:rPr>
                <w:rFonts w:cs="Arial"/>
              </w:rPr>
              <w:t>.6%</w:t>
            </w:r>
          </w:p>
        </w:tc>
        <w:tc>
          <w:tcPr>
            <w:tcW w:w="1003" w:type="dxa"/>
            <w:hideMark/>
          </w:tcPr>
          <w:p w14:paraId="107AB044" w14:textId="12B104F4" w:rsidR="00E47865" w:rsidRPr="004E6EBC" w:rsidRDefault="006E1C53" w:rsidP="00E47865">
            <w:pPr>
              <w:jc w:val="center"/>
              <w:cnfStyle w:val="000000000000" w:firstRow="0" w:lastRow="0" w:firstColumn="0" w:lastColumn="0" w:oddVBand="0" w:evenVBand="0" w:oddHBand="0" w:evenHBand="0" w:firstRowFirstColumn="0" w:firstRowLastColumn="0" w:lastRowFirstColumn="0" w:lastRowLastColumn="0"/>
              <w:rPr>
                <w:rFonts w:cs="Arial"/>
              </w:rPr>
            </w:pPr>
            <w:r w:rsidRPr="004E6EBC">
              <w:rPr>
                <w:rFonts w:cs="Arial"/>
              </w:rPr>
              <w:t>8.1</w:t>
            </w:r>
            <w:r w:rsidR="00E47865" w:rsidRPr="004E6EBC">
              <w:rPr>
                <w:rFonts w:cs="Arial"/>
              </w:rPr>
              <w:t>%</w:t>
            </w:r>
          </w:p>
        </w:tc>
        <w:tc>
          <w:tcPr>
            <w:tcW w:w="978" w:type="dxa"/>
            <w:hideMark/>
          </w:tcPr>
          <w:p w14:paraId="4DC8D05B" w14:textId="77777777" w:rsidR="00E47865" w:rsidRPr="004E6EBC" w:rsidRDefault="00E47865" w:rsidP="00E47865">
            <w:pPr>
              <w:jc w:val="center"/>
              <w:cnfStyle w:val="000000000000" w:firstRow="0" w:lastRow="0" w:firstColumn="0" w:lastColumn="0" w:oddVBand="0" w:evenVBand="0" w:oddHBand="0" w:evenHBand="0" w:firstRowFirstColumn="0" w:firstRowLastColumn="0" w:lastRowFirstColumn="0" w:lastRowLastColumn="0"/>
              <w:rPr>
                <w:rFonts w:cs="Arial"/>
              </w:rPr>
            </w:pPr>
            <w:r w:rsidRPr="004E6EBC">
              <w:rPr>
                <w:rFonts w:cs="Arial"/>
              </w:rPr>
              <w:t>No</w:t>
            </w:r>
          </w:p>
        </w:tc>
      </w:tr>
      <w:tr w:rsidR="00E47865" w:rsidRPr="004E6EBC" w14:paraId="40D982E4" w14:textId="77777777" w:rsidTr="009819A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030" w:type="dxa"/>
            <w:hideMark/>
          </w:tcPr>
          <w:p w14:paraId="69740291" w14:textId="77777777" w:rsidR="00E47865" w:rsidRPr="004E6EBC" w:rsidRDefault="00E47865" w:rsidP="00E47865">
            <w:pPr>
              <w:rPr>
                <w:rFonts w:cs="Arial"/>
              </w:rPr>
            </w:pPr>
            <w:r w:rsidRPr="004E6EBC">
              <w:rPr>
                <w:rFonts w:cs="Arial"/>
              </w:rPr>
              <w:t>Unified School Districts and COEs</w:t>
            </w:r>
          </w:p>
        </w:tc>
        <w:tc>
          <w:tcPr>
            <w:tcW w:w="2283" w:type="dxa"/>
            <w:hideMark/>
          </w:tcPr>
          <w:p w14:paraId="22935629" w14:textId="1CF0E487" w:rsidR="00E47865" w:rsidRPr="004E6EBC" w:rsidRDefault="006E1C53" w:rsidP="00E47865">
            <w:pPr>
              <w:jc w:val="center"/>
              <w:cnfStyle w:val="000000100000" w:firstRow="0" w:lastRow="0" w:firstColumn="0" w:lastColumn="0" w:oddVBand="0" w:evenVBand="0" w:oddHBand="1" w:evenHBand="0" w:firstRowFirstColumn="0" w:firstRowLastColumn="0" w:lastRowFirstColumn="0" w:lastRowLastColumn="0"/>
              <w:rPr>
                <w:rFonts w:cs="Arial"/>
              </w:rPr>
            </w:pPr>
            <w:r w:rsidRPr="004E6EBC">
              <w:rPr>
                <w:rFonts w:cs="Arial"/>
              </w:rPr>
              <w:t>15</w:t>
            </w:r>
            <w:r w:rsidR="00E47865" w:rsidRPr="004E6EBC">
              <w:rPr>
                <w:rFonts w:cs="Arial"/>
              </w:rPr>
              <w:t>.9%</w:t>
            </w:r>
          </w:p>
        </w:tc>
        <w:tc>
          <w:tcPr>
            <w:tcW w:w="1003" w:type="dxa"/>
            <w:hideMark/>
          </w:tcPr>
          <w:p w14:paraId="095D2270" w14:textId="428C9BD5" w:rsidR="00E47865" w:rsidRPr="004E6EBC" w:rsidRDefault="006E1C53" w:rsidP="00E47865">
            <w:pPr>
              <w:jc w:val="center"/>
              <w:cnfStyle w:val="000000100000" w:firstRow="0" w:lastRow="0" w:firstColumn="0" w:lastColumn="0" w:oddVBand="0" w:evenVBand="0" w:oddHBand="1" w:evenHBand="0" w:firstRowFirstColumn="0" w:firstRowLastColumn="0" w:lastRowFirstColumn="0" w:lastRowLastColumn="0"/>
              <w:rPr>
                <w:rFonts w:cs="Arial"/>
              </w:rPr>
            </w:pPr>
            <w:r w:rsidRPr="004E6EBC">
              <w:rPr>
                <w:rFonts w:cs="Arial"/>
              </w:rPr>
              <w:t>15.9</w:t>
            </w:r>
            <w:r w:rsidR="00E47865" w:rsidRPr="004E6EBC">
              <w:rPr>
                <w:rFonts w:cs="Arial"/>
              </w:rPr>
              <w:t>%</w:t>
            </w:r>
          </w:p>
        </w:tc>
        <w:tc>
          <w:tcPr>
            <w:tcW w:w="1007" w:type="dxa"/>
            <w:hideMark/>
          </w:tcPr>
          <w:p w14:paraId="54FED75C" w14:textId="389E1238" w:rsidR="00E47865" w:rsidRPr="004E6EBC" w:rsidRDefault="004B53E3" w:rsidP="00E47865">
            <w:pPr>
              <w:jc w:val="center"/>
              <w:cnfStyle w:val="000000100000" w:firstRow="0" w:lastRow="0" w:firstColumn="0" w:lastColumn="0" w:oddVBand="0" w:evenVBand="0" w:oddHBand="1" w:evenHBand="0" w:firstRowFirstColumn="0" w:firstRowLastColumn="0" w:lastRowFirstColumn="0" w:lastRowLastColumn="0"/>
              <w:rPr>
                <w:rFonts w:cs="Arial"/>
              </w:rPr>
            </w:pPr>
            <w:r w:rsidRPr="004E6EBC">
              <w:rPr>
                <w:rFonts w:cs="Arial"/>
              </w:rPr>
              <w:t>Yes</w:t>
            </w:r>
          </w:p>
        </w:tc>
        <w:tc>
          <w:tcPr>
            <w:tcW w:w="1056" w:type="dxa"/>
            <w:hideMark/>
          </w:tcPr>
          <w:p w14:paraId="4F98D8DC" w14:textId="25A4D27A" w:rsidR="00E47865" w:rsidRPr="004E6EBC" w:rsidRDefault="006E1C53" w:rsidP="00E47865">
            <w:pPr>
              <w:jc w:val="center"/>
              <w:cnfStyle w:val="000000100000" w:firstRow="0" w:lastRow="0" w:firstColumn="0" w:lastColumn="0" w:oddVBand="0" w:evenVBand="0" w:oddHBand="1" w:evenHBand="0" w:firstRowFirstColumn="0" w:firstRowLastColumn="0" w:lastRowFirstColumn="0" w:lastRowLastColumn="0"/>
              <w:rPr>
                <w:rFonts w:cs="Arial"/>
              </w:rPr>
            </w:pPr>
            <w:r w:rsidRPr="004E6EBC">
              <w:rPr>
                <w:rFonts w:cs="Arial"/>
              </w:rPr>
              <w:t>13</w:t>
            </w:r>
            <w:r w:rsidR="00E47865" w:rsidRPr="004E6EBC">
              <w:rPr>
                <w:rFonts w:cs="Arial"/>
              </w:rPr>
              <w:t>.6%</w:t>
            </w:r>
          </w:p>
        </w:tc>
        <w:tc>
          <w:tcPr>
            <w:tcW w:w="1003" w:type="dxa"/>
            <w:hideMark/>
          </w:tcPr>
          <w:p w14:paraId="35C4541A" w14:textId="12CD4F82" w:rsidR="00E47865" w:rsidRPr="004E6EBC" w:rsidRDefault="006E1C53" w:rsidP="00E47865">
            <w:pPr>
              <w:jc w:val="center"/>
              <w:cnfStyle w:val="000000100000" w:firstRow="0" w:lastRow="0" w:firstColumn="0" w:lastColumn="0" w:oddVBand="0" w:evenVBand="0" w:oddHBand="1" w:evenHBand="0" w:firstRowFirstColumn="0" w:firstRowLastColumn="0" w:lastRowFirstColumn="0" w:lastRowLastColumn="0"/>
              <w:rPr>
                <w:rFonts w:cs="Arial"/>
              </w:rPr>
            </w:pPr>
            <w:r w:rsidRPr="004E6EBC">
              <w:rPr>
                <w:rFonts w:cs="Arial"/>
              </w:rPr>
              <w:t>12.2</w:t>
            </w:r>
            <w:r w:rsidR="00E47865" w:rsidRPr="004E6EBC">
              <w:rPr>
                <w:rFonts w:cs="Arial"/>
              </w:rPr>
              <w:t>%</w:t>
            </w:r>
          </w:p>
        </w:tc>
        <w:tc>
          <w:tcPr>
            <w:tcW w:w="978" w:type="dxa"/>
            <w:hideMark/>
          </w:tcPr>
          <w:p w14:paraId="47DB3DAA" w14:textId="77777777" w:rsidR="00E47865" w:rsidRPr="004E6EBC" w:rsidRDefault="00E47865" w:rsidP="00E47865">
            <w:pPr>
              <w:jc w:val="center"/>
              <w:cnfStyle w:val="000000100000" w:firstRow="0" w:lastRow="0" w:firstColumn="0" w:lastColumn="0" w:oddVBand="0" w:evenVBand="0" w:oddHBand="1" w:evenHBand="0" w:firstRowFirstColumn="0" w:firstRowLastColumn="0" w:lastRowFirstColumn="0" w:lastRowLastColumn="0"/>
              <w:rPr>
                <w:rFonts w:cs="Arial"/>
              </w:rPr>
            </w:pPr>
            <w:r w:rsidRPr="004E6EBC">
              <w:rPr>
                <w:rFonts w:cs="Arial"/>
              </w:rPr>
              <w:t>No</w:t>
            </w:r>
          </w:p>
        </w:tc>
      </w:tr>
    </w:tbl>
    <w:p w14:paraId="737F4063" w14:textId="4C37E9D2" w:rsidR="00E47865" w:rsidRDefault="005D3380" w:rsidP="006352BC">
      <w:pPr>
        <w:pStyle w:val="NoSpacing"/>
        <w:spacing w:before="240" w:after="240"/>
      </w:pPr>
      <w:r w:rsidRPr="004E6EBC">
        <w:t>This year</w:t>
      </w:r>
      <w:r>
        <w:t xml:space="preserve"> demonstrates improvement in the SIMR, as results in ELA and Math improved for each LEA type. </w:t>
      </w:r>
      <w:r w:rsidR="00E47865">
        <w:t xml:space="preserve">This </w:t>
      </w:r>
      <w:r>
        <w:t>report</w:t>
      </w:r>
      <w:r w:rsidR="00E47865">
        <w:t xml:space="preserve"> has outlined a </w:t>
      </w:r>
      <w:r>
        <w:t>number of significant, promising changes within the SOS</w:t>
      </w:r>
      <w:r w:rsidR="00E47865">
        <w:t xml:space="preserve"> that support the</w:t>
      </w:r>
      <w:r>
        <w:t xml:space="preserve"> intent of the</w:t>
      </w:r>
      <w:r w:rsidR="00E47865">
        <w:t xml:space="preserve"> SSIP an</w:t>
      </w:r>
      <w:r>
        <w:t>d directly aim to</w:t>
      </w:r>
      <w:r w:rsidR="00E47865">
        <w:t xml:space="preserve"> positively impact outcomes for SWD </w:t>
      </w:r>
      <w:r>
        <w:t>(</w:t>
      </w:r>
      <w:r w:rsidR="00E47865">
        <w:t>and ultimately the SI</w:t>
      </w:r>
      <w:r w:rsidR="00EE308B">
        <w:t>MR</w:t>
      </w:r>
      <w:r>
        <w:t>). California is confident that as the work is scaled up and LEAs are supported to build capacity around serving SWD, student achievement will continue to improve.</w:t>
      </w:r>
    </w:p>
    <w:p w14:paraId="73D614D1" w14:textId="77777777" w:rsidR="00E47865" w:rsidRPr="00497C4A" w:rsidRDefault="00E47865" w:rsidP="00497C4A">
      <w:pPr>
        <w:pStyle w:val="Heading2"/>
        <w:spacing w:after="240"/>
        <w:rPr>
          <w:sz w:val="32"/>
          <w:szCs w:val="32"/>
        </w:rPr>
      </w:pPr>
      <w:bookmarkStart w:id="61" w:name="_Toc29563055"/>
      <w:r w:rsidRPr="00497C4A">
        <w:rPr>
          <w:sz w:val="32"/>
          <w:szCs w:val="32"/>
        </w:rPr>
        <w:t>Section F. Plans for Next Year</w:t>
      </w:r>
      <w:bookmarkEnd w:id="61"/>
    </w:p>
    <w:p w14:paraId="76E983B1" w14:textId="5CE0458D" w:rsidR="00E47865" w:rsidRDefault="00E47865" w:rsidP="007E0B2C">
      <w:pPr>
        <w:pStyle w:val="Default"/>
        <w:spacing w:after="240"/>
      </w:pPr>
      <w:r>
        <w:t>California looks forward to continued progress toward SSIP implementation over the next year. Based on the success and ch</w:t>
      </w:r>
      <w:r w:rsidR="00425A92">
        <w:t>allenges experienced in FFY 2018</w:t>
      </w:r>
      <w:r>
        <w:t>, the following activities and obj</w:t>
      </w:r>
      <w:r w:rsidR="00F80CE8">
        <w:t>ectives are planned in the future</w:t>
      </w:r>
      <w:r w:rsidR="007E0B2C">
        <w:t>:</w:t>
      </w:r>
    </w:p>
    <w:p w14:paraId="776E218C" w14:textId="18120BE3" w:rsidR="00E47865" w:rsidRDefault="00F80CE8" w:rsidP="002C6D41">
      <w:pPr>
        <w:pStyle w:val="Default"/>
        <w:numPr>
          <w:ilvl w:val="0"/>
          <w:numId w:val="6"/>
        </w:numPr>
        <w:spacing w:after="240"/>
      </w:pPr>
      <w:r>
        <w:t xml:space="preserve">Remain engaged in </w:t>
      </w:r>
      <w:r w:rsidR="00E47865">
        <w:t xml:space="preserve">activities and efforts </w:t>
      </w:r>
      <w:r>
        <w:t>related to</w:t>
      </w:r>
      <w:r w:rsidR="0070509C">
        <w:t xml:space="preserve"> the SOS, including the work of the special education resource leads, </w:t>
      </w:r>
      <w:r w:rsidR="00E47865">
        <w:t>to ensure intended impact on improved performance for</w:t>
      </w:r>
      <w:r w:rsidR="0070509C">
        <w:t xml:space="preserve"> SWD.</w:t>
      </w:r>
    </w:p>
    <w:p w14:paraId="5709E8A0" w14:textId="1695D76C" w:rsidR="00E47865" w:rsidRDefault="0070509C" w:rsidP="002C6D41">
      <w:pPr>
        <w:pStyle w:val="Default"/>
        <w:numPr>
          <w:ilvl w:val="0"/>
          <w:numId w:val="6"/>
        </w:numPr>
        <w:spacing w:after="240"/>
      </w:pPr>
      <w:r>
        <w:t xml:space="preserve">Maximize partnerships internally and with other agencies </w:t>
      </w:r>
      <w:r w:rsidR="006A01EB">
        <w:t>to coordinate efforts to improve outcomes for SWD</w:t>
      </w:r>
      <w:r w:rsidR="00E47865">
        <w:t>.</w:t>
      </w:r>
    </w:p>
    <w:p w14:paraId="3015CBD5" w14:textId="075EBAD7" w:rsidR="00E47865" w:rsidRDefault="00E47865" w:rsidP="002C6D41">
      <w:pPr>
        <w:pStyle w:val="ListParagraph"/>
        <w:numPr>
          <w:ilvl w:val="0"/>
          <w:numId w:val="6"/>
        </w:numPr>
        <w:spacing w:after="240"/>
        <w:contextualSpacing w:val="0"/>
      </w:pPr>
      <w:r>
        <w:t xml:space="preserve">Continue to refine and align SED </w:t>
      </w:r>
      <w:r w:rsidR="00E330B5">
        <w:t>monitoring processes with other accountability process</w:t>
      </w:r>
      <w:r w:rsidR="00F80CE8">
        <w:t>es and with support provided through</w:t>
      </w:r>
      <w:r w:rsidR="00E330B5">
        <w:t xml:space="preserve"> the SOS</w:t>
      </w:r>
      <w:r w:rsidR="007E0B2C">
        <w:t>.</w:t>
      </w:r>
      <w:r w:rsidR="0076404F">
        <w:t xml:space="preserve"> Pursue efficiencies and integration of LEA improvement plans.</w:t>
      </w:r>
    </w:p>
    <w:p w14:paraId="6A2545F3" w14:textId="5832867F" w:rsidR="00E47865" w:rsidRDefault="00E47865" w:rsidP="002C6D41">
      <w:pPr>
        <w:pStyle w:val="ListParagraph"/>
        <w:numPr>
          <w:ilvl w:val="0"/>
          <w:numId w:val="7"/>
        </w:numPr>
        <w:spacing w:after="240"/>
        <w:contextualSpacing w:val="0"/>
      </w:pPr>
      <w:r>
        <w:lastRenderedPageBreak/>
        <w:t>Continue to have</w:t>
      </w:r>
      <w:r w:rsidR="006F7641">
        <w:t xml:space="preserve"> the</w:t>
      </w:r>
      <w:r>
        <w:t xml:space="preserve"> SED engage in collaborative statewide initiatives and department effo</w:t>
      </w:r>
      <w:r w:rsidR="00E330B5">
        <w:t>rts to refine and enhance the SO</w:t>
      </w:r>
      <w:r>
        <w:t>S.</w:t>
      </w:r>
    </w:p>
    <w:sectPr w:rsidR="00E47865" w:rsidSect="004210FF">
      <w:headerReference w:type="default" r:id="rId25"/>
      <w:pgSz w:w="12240" w:h="15840"/>
      <w:pgMar w:top="72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D3FD3" w14:textId="77777777" w:rsidR="00676AD1" w:rsidRDefault="00676AD1" w:rsidP="000E09DC">
      <w:r>
        <w:separator/>
      </w:r>
    </w:p>
  </w:endnote>
  <w:endnote w:type="continuationSeparator" w:id="0">
    <w:p w14:paraId="19F0E38E" w14:textId="77777777" w:rsidR="00676AD1" w:rsidRDefault="00676AD1"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venir Next Condensed">
    <w:altName w:val="Calibri"/>
    <w:panose1 w:val="00000000000000000000"/>
    <w:charset w:val="00"/>
    <w:family w:val="swiss"/>
    <w:notTrueType/>
    <w:pitch w:val="default"/>
    <w:sig w:usb0="00000003" w:usb1="00000000" w:usb2="00000000" w:usb3="00000000" w:csb0="00000001" w:csb1="00000000"/>
  </w:font>
  <w:font w:name="wf_segoe-ui_normal">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D515E" w14:textId="77777777" w:rsidR="00676AD1" w:rsidRDefault="00676AD1" w:rsidP="000E09DC">
      <w:r>
        <w:separator/>
      </w:r>
    </w:p>
  </w:footnote>
  <w:footnote w:type="continuationSeparator" w:id="0">
    <w:p w14:paraId="48FBC935" w14:textId="77777777" w:rsidR="00676AD1" w:rsidRDefault="00676AD1" w:rsidP="000E09DC">
      <w:r>
        <w:continuationSeparator/>
      </w:r>
    </w:p>
  </w:footnote>
  <w:footnote w:id="1">
    <w:p w14:paraId="50F2399C" w14:textId="77777777" w:rsidR="00255EB3" w:rsidRPr="00FB49FD" w:rsidRDefault="00255EB3" w:rsidP="00E47865">
      <w:pPr>
        <w:pStyle w:val="FootnoteText"/>
        <w:rPr>
          <w:rFonts w:cs="Arial"/>
          <w:sz w:val="24"/>
          <w:szCs w:val="24"/>
        </w:rPr>
      </w:pPr>
      <w:r w:rsidRPr="00FB49FD">
        <w:rPr>
          <w:rStyle w:val="FootnoteReference"/>
          <w:rFonts w:cs="Arial"/>
          <w:sz w:val="24"/>
          <w:szCs w:val="24"/>
        </w:rPr>
        <w:footnoteRef/>
      </w:r>
      <w:r w:rsidRPr="00FB49FD">
        <w:rPr>
          <w:rFonts w:cs="Arial"/>
          <w:sz w:val="24"/>
          <w:szCs w:val="24"/>
        </w:rPr>
        <w:t xml:space="preserve"> For more information, visit: </w:t>
      </w:r>
      <w:hyperlink r:id="rId1" w:tooltip="The California School Dashboard" w:history="1">
        <w:r w:rsidRPr="00FB49FD">
          <w:rPr>
            <w:rStyle w:val="Hyperlink"/>
            <w:rFonts w:cs="Arial"/>
            <w:sz w:val="24"/>
            <w:szCs w:val="24"/>
          </w:rPr>
          <w:t>https://www.caschooldashboard.org/</w:t>
        </w:r>
      </w:hyperlink>
      <w:r w:rsidRPr="00FB49FD">
        <w:rPr>
          <w:rFonts w:cs="Arial"/>
          <w:sz w:val="24"/>
          <w:szCs w:val="24"/>
        </w:rPr>
        <w:t xml:space="preserve"> </w:t>
      </w:r>
    </w:p>
  </w:footnote>
  <w:footnote w:id="2">
    <w:p w14:paraId="3A1C1042" w14:textId="4BEAF0E8" w:rsidR="00255EB3" w:rsidRDefault="00255EB3">
      <w:pPr>
        <w:pStyle w:val="FootnoteText"/>
      </w:pPr>
      <w:r>
        <w:rPr>
          <w:rStyle w:val="FootnoteReference"/>
        </w:rPr>
        <w:footnoteRef/>
      </w:r>
      <w:r>
        <w:t xml:space="preserve"> </w:t>
      </w:r>
      <w:r>
        <w:rPr>
          <w:rFonts w:cs="Arial"/>
        </w:rPr>
        <w:t xml:space="preserve">The </w:t>
      </w:r>
      <w:r w:rsidRPr="00BE5722">
        <w:rPr>
          <w:rFonts w:cs="Arial"/>
        </w:rPr>
        <w:t xml:space="preserve">consortia of SELPA </w:t>
      </w:r>
      <w:r>
        <w:rPr>
          <w:rFonts w:cs="Arial"/>
        </w:rPr>
        <w:t xml:space="preserve">System </w:t>
      </w:r>
      <w:r w:rsidRPr="00BE5722">
        <w:rPr>
          <w:rFonts w:cs="Arial"/>
        </w:rPr>
        <w:t xml:space="preserve">Improvement Leads include </w:t>
      </w:r>
      <w:r>
        <w:rPr>
          <w:rFonts w:cs="Arial"/>
        </w:rPr>
        <w:t xml:space="preserve">the </w:t>
      </w:r>
      <w:r w:rsidRPr="00BE5722">
        <w:rPr>
          <w:rFonts w:cs="Arial"/>
        </w:rPr>
        <w:t xml:space="preserve">El Dorado County SELPA, </w:t>
      </w:r>
      <w:r>
        <w:rPr>
          <w:rFonts w:cs="Arial"/>
        </w:rPr>
        <w:t xml:space="preserve">the </w:t>
      </w:r>
      <w:r w:rsidRPr="00BE5722">
        <w:rPr>
          <w:rFonts w:cs="Arial"/>
        </w:rPr>
        <w:t>West San Gabriel SELPA</w:t>
      </w:r>
      <w:r>
        <w:rPr>
          <w:rFonts w:cs="Arial"/>
        </w:rPr>
        <w:t>,</w:t>
      </w:r>
      <w:r w:rsidRPr="00BE5722">
        <w:rPr>
          <w:rFonts w:cs="Arial"/>
        </w:rPr>
        <w:t xml:space="preserve"> and</w:t>
      </w:r>
      <w:r>
        <w:rPr>
          <w:rFonts w:cs="Arial"/>
        </w:rPr>
        <w:t xml:space="preserve"> the</w:t>
      </w:r>
      <w:r w:rsidRPr="00BE5722">
        <w:rPr>
          <w:rFonts w:cs="Arial"/>
        </w:rPr>
        <w:t xml:space="preserve"> Riverside County SELPA.</w:t>
      </w:r>
    </w:p>
  </w:footnote>
  <w:footnote w:id="3">
    <w:p w14:paraId="0A2BF253" w14:textId="377986D5" w:rsidR="00255EB3" w:rsidRPr="00FB49FD" w:rsidRDefault="00255EB3" w:rsidP="00E47865">
      <w:pPr>
        <w:pStyle w:val="FootnoteText"/>
        <w:rPr>
          <w:sz w:val="24"/>
          <w:szCs w:val="24"/>
        </w:rPr>
      </w:pPr>
      <w:r w:rsidRPr="00FB49FD">
        <w:rPr>
          <w:rStyle w:val="FootnoteReference"/>
          <w:sz w:val="24"/>
          <w:szCs w:val="24"/>
        </w:rPr>
        <w:footnoteRef/>
      </w:r>
      <w:r w:rsidRPr="00FB49FD">
        <w:rPr>
          <w:sz w:val="24"/>
          <w:szCs w:val="24"/>
        </w:rPr>
        <w:t xml:space="preserve"> For more</w:t>
      </w:r>
      <w:r>
        <w:rPr>
          <w:sz w:val="24"/>
          <w:szCs w:val="24"/>
        </w:rPr>
        <w:t xml:space="preserve"> detailed information on the process of applying the cascading logic model to develop evaluation questions, please refer to California’s yea</w:t>
      </w:r>
      <w:r w:rsidR="008011C3">
        <w:rPr>
          <w:sz w:val="24"/>
          <w:szCs w:val="24"/>
        </w:rPr>
        <w:t xml:space="preserve">r-two FFY 2016 Phase III report, March 2018 meeting, </w:t>
      </w:r>
      <w:r w:rsidR="008011C3" w:rsidRPr="008011C3">
        <w:rPr>
          <w:rFonts w:cs="Arial"/>
          <w:sz w:val="24"/>
          <w:szCs w:val="24"/>
        </w:rPr>
        <w:t xml:space="preserve">on the SBE Schedule Web page at </w:t>
      </w:r>
      <w:hyperlink r:id="rId2" w:tooltip="State Board of Education web page" w:history="1">
        <w:r w:rsidR="008011C3" w:rsidRPr="008011C3">
          <w:rPr>
            <w:rStyle w:val="Hyperlink"/>
            <w:rFonts w:cs="Arial"/>
            <w:sz w:val="24"/>
            <w:szCs w:val="24"/>
          </w:rPr>
          <w:t>https://www.cde.ca.gov/be/mt/st/</w:t>
        </w:r>
      </w:hyperlink>
      <w:r w:rsidR="008011C3" w:rsidRPr="008011C3">
        <w:rPr>
          <w:rFonts w:cs="Arial"/>
          <w:sz w:val="24"/>
          <w:szCs w:val="24"/>
        </w:rPr>
        <w:t>.</w:t>
      </w:r>
      <w:r w:rsidRPr="008011C3">
        <w:rPr>
          <w:sz w:val="24"/>
          <w:szCs w:val="24"/>
        </w:rPr>
        <w:t xml:space="preserve"> </w:t>
      </w:r>
    </w:p>
  </w:footnote>
  <w:footnote w:id="4">
    <w:p w14:paraId="19A45755" w14:textId="6F476185" w:rsidR="00255EB3" w:rsidRPr="00191D01" w:rsidRDefault="00255EB3">
      <w:pPr>
        <w:pStyle w:val="FootnoteText"/>
        <w:rPr>
          <w:sz w:val="24"/>
          <w:szCs w:val="24"/>
        </w:rPr>
      </w:pPr>
      <w:r w:rsidRPr="00191D01">
        <w:rPr>
          <w:rStyle w:val="FootnoteReference"/>
          <w:sz w:val="24"/>
          <w:szCs w:val="24"/>
        </w:rPr>
        <w:footnoteRef/>
      </w:r>
      <w:r w:rsidRPr="00191D01">
        <w:rPr>
          <w:sz w:val="24"/>
          <w:szCs w:val="24"/>
        </w:rPr>
        <w:t xml:space="preserve"> Using California Assessment of Student Performance and Progress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2F80E" w14:textId="77777777" w:rsidR="00255EB3" w:rsidRPr="000E09DC" w:rsidRDefault="00255EB3"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2222F666" w14:textId="77777777" w:rsidR="00255EB3" w:rsidRDefault="00255EB3"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14:paraId="32535B35" w14:textId="77777777" w:rsidR="00255EB3" w:rsidRPr="00527B0E" w:rsidRDefault="00255EB3"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F1216" w14:textId="03D9CACC" w:rsidR="00255EB3" w:rsidRPr="00527B0E" w:rsidRDefault="00E42455" w:rsidP="007C0C5E">
    <w:pPr>
      <w:pStyle w:val="Header"/>
      <w:spacing w:after="240"/>
      <w:jc w:val="right"/>
      <w:rPr>
        <w:rFonts w:cs="Arial"/>
      </w:rPr>
    </w:pPr>
    <w:r>
      <w:t>ofab</w:t>
    </w:r>
    <w:r w:rsidR="00255EB3">
      <w:t>-sed-mar20item</w:t>
    </w:r>
    <w:r w:rsidR="009819A6">
      <w:t>01</w:t>
    </w:r>
    <w:r w:rsidR="00255EB3" w:rsidRPr="000E09DC">
      <w:rPr>
        <w:rFonts w:cs="Arial"/>
      </w:rPr>
      <w:t xml:space="preserve"> </w:t>
    </w:r>
    <w:r w:rsidR="00255EB3">
      <w:rPr>
        <w:rFonts w:cs="Arial"/>
      </w:rPr>
      <w:br/>
      <w:t xml:space="preserve">Page </w:t>
    </w:r>
    <w:r w:rsidR="00255EB3">
      <w:rPr>
        <w:rFonts w:cs="Arial"/>
      </w:rPr>
      <w:fldChar w:fldCharType="begin"/>
    </w:r>
    <w:r w:rsidR="00255EB3">
      <w:rPr>
        <w:rFonts w:cs="Arial"/>
      </w:rPr>
      <w:instrText xml:space="preserve"> PAGE   \* MERGEFORMAT </w:instrText>
    </w:r>
    <w:r w:rsidR="00255EB3">
      <w:rPr>
        <w:rFonts w:cs="Arial"/>
      </w:rPr>
      <w:fldChar w:fldCharType="separate"/>
    </w:r>
    <w:r w:rsidR="000A2C3E">
      <w:rPr>
        <w:rFonts w:cs="Arial"/>
        <w:noProof/>
      </w:rPr>
      <w:t>4</w:t>
    </w:r>
    <w:r w:rsidR="00255EB3">
      <w:rPr>
        <w:rFonts w:cs="Arial"/>
      </w:rPr>
      <w:fldChar w:fldCharType="end"/>
    </w:r>
    <w:r w:rsidR="00255EB3">
      <w:rPr>
        <w:rFonts w:cs="Arial"/>
      </w:rPr>
      <w:t xml:space="preserve"> of </w:t>
    </w:r>
    <w:r w:rsidR="00255EB3">
      <w:rPr>
        <w:rFonts w:cs="Arial"/>
      </w:rPr>
      <w:fldChar w:fldCharType="begin"/>
    </w:r>
    <w:r w:rsidR="00255EB3">
      <w:rPr>
        <w:rFonts w:cs="Arial"/>
      </w:rPr>
      <w:instrText xml:space="preserve"> SECTIONPAGES   \* MERGEFORMAT </w:instrText>
    </w:r>
    <w:r w:rsidR="00255EB3">
      <w:rPr>
        <w:rFonts w:cs="Arial"/>
      </w:rPr>
      <w:fldChar w:fldCharType="separate"/>
    </w:r>
    <w:r w:rsidR="00C4511F">
      <w:rPr>
        <w:rFonts w:cs="Arial"/>
        <w:noProof/>
      </w:rPr>
      <w:t>4</w:t>
    </w:r>
    <w:r w:rsidR="00255EB3">
      <w:rPr>
        <w:rFonts w:cs="Arial"/>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DDEF0" w14:textId="179D9924" w:rsidR="00255EB3" w:rsidRDefault="00E42455" w:rsidP="000E09DC">
    <w:pPr>
      <w:pStyle w:val="Header"/>
      <w:jc w:val="right"/>
      <w:rPr>
        <w:rFonts w:cs="Arial"/>
      </w:rPr>
    </w:pPr>
    <w:r>
      <w:t>ofab</w:t>
    </w:r>
    <w:r w:rsidR="00255EB3">
      <w:t>-sed-mar20item</w:t>
    </w:r>
    <w:r w:rsidR="009819A6">
      <w:t>01</w:t>
    </w:r>
  </w:p>
  <w:p w14:paraId="75F91EE1" w14:textId="3BCE7189" w:rsidR="00255EB3" w:rsidRPr="009819A6" w:rsidRDefault="00255EB3" w:rsidP="009819A6">
    <w:pPr>
      <w:pStyle w:val="Header"/>
      <w:spacing w:after="720"/>
      <w:jc w:val="right"/>
      <w:rPr>
        <w:rFonts w:cs="Arial"/>
      </w:rPr>
    </w:pPr>
    <w:r>
      <w:rPr>
        <w:rFonts w:cs="Arial"/>
      </w:rPr>
      <w:t>Attachment 1</w:t>
    </w:r>
    <w:r>
      <w:rPr>
        <w:rFonts w:cs="Arial"/>
      </w:rPr>
      <w:br/>
      <w:t xml:space="preserve">Page </w:t>
    </w:r>
    <w:r>
      <w:rPr>
        <w:rFonts w:cs="Arial"/>
      </w:rPr>
      <w:fldChar w:fldCharType="begin"/>
    </w:r>
    <w:r>
      <w:rPr>
        <w:rFonts w:cs="Arial"/>
      </w:rPr>
      <w:instrText xml:space="preserve"> PAGE   \* MERGEFORMAT </w:instrText>
    </w:r>
    <w:r>
      <w:rPr>
        <w:rFonts w:cs="Arial"/>
      </w:rPr>
      <w:fldChar w:fldCharType="separate"/>
    </w:r>
    <w:r w:rsidR="000A2C3E">
      <w:rPr>
        <w:rFonts w:cs="Arial"/>
        <w:noProof/>
      </w:rPr>
      <w:t>17</w:t>
    </w:r>
    <w:r>
      <w:rPr>
        <w:rFonts w:cs="Arial"/>
      </w:rPr>
      <w:fldChar w:fldCharType="end"/>
    </w:r>
    <w:r w:rsidR="00E42455">
      <w:rPr>
        <w:rFonts w:cs="Arial"/>
      </w:rPr>
      <w:t xml:space="preserve"> of 2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46A51"/>
    <w:multiLevelType w:val="hybridMultilevel"/>
    <w:tmpl w:val="9204459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756ED"/>
    <w:multiLevelType w:val="hybridMultilevel"/>
    <w:tmpl w:val="6B506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FE6"/>
    <w:multiLevelType w:val="hybridMultilevel"/>
    <w:tmpl w:val="E29E7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06EAC"/>
    <w:multiLevelType w:val="hybridMultilevel"/>
    <w:tmpl w:val="A9D00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C7CCE"/>
    <w:multiLevelType w:val="hybridMultilevel"/>
    <w:tmpl w:val="7986A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54A13"/>
    <w:multiLevelType w:val="hybridMultilevel"/>
    <w:tmpl w:val="CE52B54A"/>
    <w:lvl w:ilvl="0" w:tplc="0409000F">
      <w:start w:val="1"/>
      <w:numFmt w:val="decimal"/>
      <w:lvlText w:val="%1."/>
      <w:lvlJc w:val="left"/>
      <w:pPr>
        <w:ind w:left="1445" w:hanging="360"/>
      </w:pPr>
    </w:lvl>
    <w:lvl w:ilvl="1" w:tplc="04090019">
      <w:start w:val="1"/>
      <w:numFmt w:val="lowerLetter"/>
      <w:lvlText w:val="%2."/>
      <w:lvlJc w:val="left"/>
      <w:pPr>
        <w:ind w:left="2165" w:hanging="360"/>
      </w:pPr>
    </w:lvl>
    <w:lvl w:ilvl="2" w:tplc="0409001B" w:tentative="1">
      <w:start w:val="1"/>
      <w:numFmt w:val="lowerRoman"/>
      <w:lvlText w:val="%3."/>
      <w:lvlJc w:val="right"/>
      <w:pPr>
        <w:ind w:left="2885" w:hanging="180"/>
      </w:pPr>
    </w:lvl>
    <w:lvl w:ilvl="3" w:tplc="0409000F" w:tentative="1">
      <w:start w:val="1"/>
      <w:numFmt w:val="decimal"/>
      <w:lvlText w:val="%4."/>
      <w:lvlJc w:val="left"/>
      <w:pPr>
        <w:ind w:left="3605" w:hanging="360"/>
      </w:pPr>
    </w:lvl>
    <w:lvl w:ilvl="4" w:tplc="04090019" w:tentative="1">
      <w:start w:val="1"/>
      <w:numFmt w:val="lowerLetter"/>
      <w:lvlText w:val="%5."/>
      <w:lvlJc w:val="left"/>
      <w:pPr>
        <w:ind w:left="4325" w:hanging="360"/>
      </w:pPr>
    </w:lvl>
    <w:lvl w:ilvl="5" w:tplc="0409001B" w:tentative="1">
      <w:start w:val="1"/>
      <w:numFmt w:val="lowerRoman"/>
      <w:lvlText w:val="%6."/>
      <w:lvlJc w:val="right"/>
      <w:pPr>
        <w:ind w:left="5045" w:hanging="180"/>
      </w:pPr>
    </w:lvl>
    <w:lvl w:ilvl="6" w:tplc="0409000F" w:tentative="1">
      <w:start w:val="1"/>
      <w:numFmt w:val="decimal"/>
      <w:lvlText w:val="%7."/>
      <w:lvlJc w:val="left"/>
      <w:pPr>
        <w:ind w:left="5765" w:hanging="360"/>
      </w:pPr>
    </w:lvl>
    <w:lvl w:ilvl="7" w:tplc="04090019" w:tentative="1">
      <w:start w:val="1"/>
      <w:numFmt w:val="lowerLetter"/>
      <w:lvlText w:val="%8."/>
      <w:lvlJc w:val="left"/>
      <w:pPr>
        <w:ind w:left="6485" w:hanging="360"/>
      </w:pPr>
    </w:lvl>
    <w:lvl w:ilvl="8" w:tplc="0409001B" w:tentative="1">
      <w:start w:val="1"/>
      <w:numFmt w:val="lowerRoman"/>
      <w:lvlText w:val="%9."/>
      <w:lvlJc w:val="right"/>
      <w:pPr>
        <w:ind w:left="7205" w:hanging="180"/>
      </w:pPr>
    </w:lvl>
  </w:abstractNum>
  <w:abstractNum w:abstractNumId="6" w15:restartNumberingAfterBreak="0">
    <w:nsid w:val="22E02909"/>
    <w:multiLevelType w:val="hybridMultilevel"/>
    <w:tmpl w:val="87228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F4033A"/>
    <w:multiLevelType w:val="hybridMultilevel"/>
    <w:tmpl w:val="4EB4CB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4554BD"/>
    <w:multiLevelType w:val="hybridMultilevel"/>
    <w:tmpl w:val="41D03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897988"/>
    <w:multiLevelType w:val="hybridMultilevel"/>
    <w:tmpl w:val="33D4A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D60444"/>
    <w:multiLevelType w:val="hybridMultilevel"/>
    <w:tmpl w:val="1B9A2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166639"/>
    <w:multiLevelType w:val="hybridMultilevel"/>
    <w:tmpl w:val="D2386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A3389E"/>
    <w:multiLevelType w:val="hybridMultilevel"/>
    <w:tmpl w:val="B1B065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DE296F"/>
    <w:multiLevelType w:val="hybridMultilevel"/>
    <w:tmpl w:val="F2C05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2C3648"/>
    <w:multiLevelType w:val="multilevel"/>
    <w:tmpl w:val="A2CE509C"/>
    <w:lvl w:ilvl="0">
      <w:start w:val="1"/>
      <w:numFmt w:val="decimal"/>
      <w:lvlText w:val="%1."/>
      <w:lvlJc w:val="left"/>
      <w:pPr>
        <w:ind w:left="1170" w:hanging="360"/>
      </w:pPr>
    </w:lvl>
    <w:lvl w:ilvl="1">
      <w:start w:val="1"/>
      <w:numFmt w:val="lowerLetter"/>
      <w:lvlText w:val="%2."/>
      <w:lvlJc w:val="left"/>
      <w:pPr>
        <w:ind w:left="1890" w:hanging="360"/>
      </w:pPr>
    </w:lvl>
    <w:lvl w:ilvl="2">
      <w:start w:val="1"/>
      <w:numFmt w:val="lowerRoman"/>
      <w:lvlText w:val="%3."/>
      <w:lvlJc w:val="right"/>
      <w:pPr>
        <w:ind w:left="2610" w:hanging="180"/>
      </w:pPr>
    </w:lvl>
    <w:lvl w:ilvl="3">
      <w:start w:val="1"/>
      <w:numFmt w:val="decimal"/>
      <w:lvlText w:val="%4."/>
      <w:lvlJc w:val="left"/>
      <w:pPr>
        <w:ind w:left="3330" w:hanging="360"/>
      </w:pPr>
    </w:lvl>
    <w:lvl w:ilvl="4">
      <w:start w:val="1"/>
      <w:numFmt w:val="lowerLetter"/>
      <w:lvlText w:val="%5."/>
      <w:lvlJc w:val="left"/>
      <w:pPr>
        <w:ind w:left="4050" w:hanging="360"/>
      </w:pPr>
    </w:lvl>
    <w:lvl w:ilvl="5">
      <w:start w:val="1"/>
      <w:numFmt w:val="lowerRoman"/>
      <w:lvlText w:val="%6."/>
      <w:lvlJc w:val="right"/>
      <w:pPr>
        <w:ind w:left="4770" w:hanging="180"/>
      </w:pPr>
    </w:lvl>
    <w:lvl w:ilvl="6">
      <w:start w:val="1"/>
      <w:numFmt w:val="decimal"/>
      <w:lvlText w:val="%7."/>
      <w:lvlJc w:val="left"/>
      <w:pPr>
        <w:ind w:left="5490" w:hanging="360"/>
      </w:pPr>
    </w:lvl>
    <w:lvl w:ilvl="7">
      <w:start w:val="1"/>
      <w:numFmt w:val="lowerLetter"/>
      <w:lvlText w:val="%8."/>
      <w:lvlJc w:val="left"/>
      <w:pPr>
        <w:ind w:left="6210" w:hanging="360"/>
      </w:pPr>
    </w:lvl>
    <w:lvl w:ilvl="8">
      <w:start w:val="1"/>
      <w:numFmt w:val="lowerRoman"/>
      <w:lvlText w:val="%9."/>
      <w:lvlJc w:val="right"/>
      <w:pPr>
        <w:ind w:left="6930" w:hanging="180"/>
      </w:pPr>
    </w:lvl>
  </w:abstractNum>
  <w:abstractNum w:abstractNumId="15" w15:restartNumberingAfterBreak="0">
    <w:nsid w:val="5A650BC9"/>
    <w:multiLevelType w:val="multilevel"/>
    <w:tmpl w:val="83A0F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B319BF"/>
    <w:multiLevelType w:val="hybridMultilevel"/>
    <w:tmpl w:val="F3A8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0C6BA3"/>
    <w:multiLevelType w:val="hybridMultilevel"/>
    <w:tmpl w:val="438246E2"/>
    <w:lvl w:ilvl="0" w:tplc="0409000F">
      <w:start w:val="1"/>
      <w:numFmt w:val="decimal"/>
      <w:lvlText w:val="%1."/>
      <w:lvlJc w:val="left"/>
      <w:pPr>
        <w:ind w:left="1445" w:hanging="360"/>
      </w:pPr>
    </w:lvl>
    <w:lvl w:ilvl="1" w:tplc="04090019" w:tentative="1">
      <w:start w:val="1"/>
      <w:numFmt w:val="lowerLetter"/>
      <w:lvlText w:val="%2."/>
      <w:lvlJc w:val="left"/>
      <w:pPr>
        <w:ind w:left="2165" w:hanging="360"/>
      </w:pPr>
    </w:lvl>
    <w:lvl w:ilvl="2" w:tplc="0409001B" w:tentative="1">
      <w:start w:val="1"/>
      <w:numFmt w:val="lowerRoman"/>
      <w:lvlText w:val="%3."/>
      <w:lvlJc w:val="right"/>
      <w:pPr>
        <w:ind w:left="2885" w:hanging="180"/>
      </w:pPr>
    </w:lvl>
    <w:lvl w:ilvl="3" w:tplc="0409000F" w:tentative="1">
      <w:start w:val="1"/>
      <w:numFmt w:val="decimal"/>
      <w:lvlText w:val="%4."/>
      <w:lvlJc w:val="left"/>
      <w:pPr>
        <w:ind w:left="3605" w:hanging="360"/>
      </w:pPr>
    </w:lvl>
    <w:lvl w:ilvl="4" w:tplc="04090019" w:tentative="1">
      <w:start w:val="1"/>
      <w:numFmt w:val="lowerLetter"/>
      <w:lvlText w:val="%5."/>
      <w:lvlJc w:val="left"/>
      <w:pPr>
        <w:ind w:left="4325" w:hanging="360"/>
      </w:pPr>
    </w:lvl>
    <w:lvl w:ilvl="5" w:tplc="0409001B" w:tentative="1">
      <w:start w:val="1"/>
      <w:numFmt w:val="lowerRoman"/>
      <w:lvlText w:val="%6."/>
      <w:lvlJc w:val="right"/>
      <w:pPr>
        <w:ind w:left="5045" w:hanging="180"/>
      </w:pPr>
    </w:lvl>
    <w:lvl w:ilvl="6" w:tplc="0409000F" w:tentative="1">
      <w:start w:val="1"/>
      <w:numFmt w:val="decimal"/>
      <w:lvlText w:val="%7."/>
      <w:lvlJc w:val="left"/>
      <w:pPr>
        <w:ind w:left="5765" w:hanging="360"/>
      </w:pPr>
    </w:lvl>
    <w:lvl w:ilvl="7" w:tplc="04090019" w:tentative="1">
      <w:start w:val="1"/>
      <w:numFmt w:val="lowerLetter"/>
      <w:lvlText w:val="%8."/>
      <w:lvlJc w:val="left"/>
      <w:pPr>
        <w:ind w:left="6485" w:hanging="360"/>
      </w:pPr>
    </w:lvl>
    <w:lvl w:ilvl="8" w:tplc="0409001B" w:tentative="1">
      <w:start w:val="1"/>
      <w:numFmt w:val="lowerRoman"/>
      <w:lvlText w:val="%9."/>
      <w:lvlJc w:val="right"/>
      <w:pPr>
        <w:ind w:left="7205" w:hanging="180"/>
      </w:pPr>
    </w:lvl>
  </w:abstractNum>
  <w:abstractNum w:abstractNumId="18" w15:restartNumberingAfterBreak="0">
    <w:nsid w:val="734C6A07"/>
    <w:multiLevelType w:val="hybridMultilevel"/>
    <w:tmpl w:val="D78CB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0637B"/>
    <w:multiLevelType w:val="hybridMultilevel"/>
    <w:tmpl w:val="3FF2B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5B26C6"/>
    <w:multiLevelType w:val="hybridMultilevel"/>
    <w:tmpl w:val="4F9A2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0"/>
  </w:num>
  <w:num w:numId="3">
    <w:abstractNumId w:val="14"/>
  </w:num>
  <w:num w:numId="4">
    <w:abstractNumId w:val="6"/>
  </w:num>
  <w:num w:numId="5">
    <w:abstractNumId w:val="10"/>
  </w:num>
  <w:num w:numId="6">
    <w:abstractNumId w:val="13"/>
  </w:num>
  <w:num w:numId="7">
    <w:abstractNumId w:val="9"/>
  </w:num>
  <w:num w:numId="8">
    <w:abstractNumId w:val="11"/>
  </w:num>
  <w:num w:numId="9">
    <w:abstractNumId w:val="17"/>
  </w:num>
  <w:num w:numId="10">
    <w:abstractNumId w:val="5"/>
  </w:num>
  <w:num w:numId="11">
    <w:abstractNumId w:val="20"/>
  </w:num>
  <w:num w:numId="12">
    <w:abstractNumId w:val="3"/>
  </w:num>
  <w:num w:numId="13">
    <w:abstractNumId w:val="7"/>
  </w:num>
  <w:num w:numId="14">
    <w:abstractNumId w:val="12"/>
  </w:num>
  <w:num w:numId="15">
    <w:abstractNumId w:val="18"/>
  </w:num>
  <w:num w:numId="16">
    <w:abstractNumId w:val="15"/>
  </w:num>
  <w:num w:numId="17">
    <w:abstractNumId w:val="16"/>
  </w:num>
  <w:num w:numId="18">
    <w:abstractNumId w:val="8"/>
  </w:num>
  <w:num w:numId="19">
    <w:abstractNumId w:val="1"/>
  </w:num>
  <w:num w:numId="20">
    <w:abstractNumId w:val="4"/>
  </w:num>
  <w:num w:numId="21">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DWwNDYzNTM0NzNX0lEKTi0uzszPAykwrAUASuiTRCwAAAA="/>
  </w:docVars>
  <w:rsids>
    <w:rsidRoot w:val="0091117B"/>
    <w:rsid w:val="00001529"/>
    <w:rsid w:val="000040D5"/>
    <w:rsid w:val="00012431"/>
    <w:rsid w:val="0001717F"/>
    <w:rsid w:val="00020AFA"/>
    <w:rsid w:val="00032168"/>
    <w:rsid w:val="000324AD"/>
    <w:rsid w:val="000374BD"/>
    <w:rsid w:val="000456E7"/>
    <w:rsid w:val="00051F49"/>
    <w:rsid w:val="00057A2A"/>
    <w:rsid w:val="000736E7"/>
    <w:rsid w:val="00077241"/>
    <w:rsid w:val="00080A92"/>
    <w:rsid w:val="00082B03"/>
    <w:rsid w:val="00085106"/>
    <w:rsid w:val="00093DFE"/>
    <w:rsid w:val="000947B7"/>
    <w:rsid w:val="000A2902"/>
    <w:rsid w:val="000A2C3E"/>
    <w:rsid w:val="000A6FB0"/>
    <w:rsid w:val="000A799C"/>
    <w:rsid w:val="000B4685"/>
    <w:rsid w:val="000B775A"/>
    <w:rsid w:val="000D5D46"/>
    <w:rsid w:val="000E09DC"/>
    <w:rsid w:val="000E1AE7"/>
    <w:rsid w:val="000E27BF"/>
    <w:rsid w:val="000E71EA"/>
    <w:rsid w:val="000F5339"/>
    <w:rsid w:val="001048F3"/>
    <w:rsid w:val="00105252"/>
    <w:rsid w:val="00112310"/>
    <w:rsid w:val="001133AA"/>
    <w:rsid w:val="001203F6"/>
    <w:rsid w:val="0012059C"/>
    <w:rsid w:val="00122816"/>
    <w:rsid w:val="00126454"/>
    <w:rsid w:val="00130059"/>
    <w:rsid w:val="001307A6"/>
    <w:rsid w:val="001347A6"/>
    <w:rsid w:val="00144B2A"/>
    <w:rsid w:val="00144D0B"/>
    <w:rsid w:val="0014615A"/>
    <w:rsid w:val="00154FAE"/>
    <w:rsid w:val="00162532"/>
    <w:rsid w:val="00172A44"/>
    <w:rsid w:val="00173A2D"/>
    <w:rsid w:val="00174DC4"/>
    <w:rsid w:val="0018148D"/>
    <w:rsid w:val="00190CCF"/>
    <w:rsid w:val="00191D01"/>
    <w:rsid w:val="001A0CA5"/>
    <w:rsid w:val="001A0F36"/>
    <w:rsid w:val="001A2E3E"/>
    <w:rsid w:val="001A656C"/>
    <w:rsid w:val="001B0B7C"/>
    <w:rsid w:val="001B33E3"/>
    <w:rsid w:val="001B3958"/>
    <w:rsid w:val="001D2394"/>
    <w:rsid w:val="001E04D9"/>
    <w:rsid w:val="001E1929"/>
    <w:rsid w:val="001E21CA"/>
    <w:rsid w:val="001E371B"/>
    <w:rsid w:val="001E3BD8"/>
    <w:rsid w:val="001F1BDD"/>
    <w:rsid w:val="001F3D54"/>
    <w:rsid w:val="00200248"/>
    <w:rsid w:val="0020686A"/>
    <w:rsid w:val="00215239"/>
    <w:rsid w:val="00223112"/>
    <w:rsid w:val="0023078F"/>
    <w:rsid w:val="00231639"/>
    <w:rsid w:val="00237747"/>
    <w:rsid w:val="00240B26"/>
    <w:rsid w:val="00241914"/>
    <w:rsid w:val="00244693"/>
    <w:rsid w:val="00245429"/>
    <w:rsid w:val="00246731"/>
    <w:rsid w:val="00246DE0"/>
    <w:rsid w:val="00250B20"/>
    <w:rsid w:val="00251360"/>
    <w:rsid w:val="00255EB3"/>
    <w:rsid w:val="002561FC"/>
    <w:rsid w:val="00256738"/>
    <w:rsid w:val="00257358"/>
    <w:rsid w:val="00257F44"/>
    <w:rsid w:val="00260091"/>
    <w:rsid w:val="0026030D"/>
    <w:rsid w:val="0026111A"/>
    <w:rsid w:val="00263741"/>
    <w:rsid w:val="00266955"/>
    <w:rsid w:val="00274CE3"/>
    <w:rsid w:val="00285F84"/>
    <w:rsid w:val="00291B34"/>
    <w:rsid w:val="00291BEA"/>
    <w:rsid w:val="0029243D"/>
    <w:rsid w:val="0029562B"/>
    <w:rsid w:val="002A51C2"/>
    <w:rsid w:val="002A54BE"/>
    <w:rsid w:val="002B4B14"/>
    <w:rsid w:val="002B4F4A"/>
    <w:rsid w:val="002B522A"/>
    <w:rsid w:val="002B52B2"/>
    <w:rsid w:val="002C1D2D"/>
    <w:rsid w:val="002C6D41"/>
    <w:rsid w:val="002C7F9D"/>
    <w:rsid w:val="002D1A82"/>
    <w:rsid w:val="002D7845"/>
    <w:rsid w:val="002E27B1"/>
    <w:rsid w:val="002E4CB5"/>
    <w:rsid w:val="002E58FD"/>
    <w:rsid w:val="002E6C27"/>
    <w:rsid w:val="002E6FCA"/>
    <w:rsid w:val="002F279B"/>
    <w:rsid w:val="002F340B"/>
    <w:rsid w:val="002F3B92"/>
    <w:rsid w:val="003078C0"/>
    <w:rsid w:val="00307C59"/>
    <w:rsid w:val="00311036"/>
    <w:rsid w:val="00315131"/>
    <w:rsid w:val="00335C19"/>
    <w:rsid w:val="003435B0"/>
    <w:rsid w:val="0035074D"/>
    <w:rsid w:val="00354423"/>
    <w:rsid w:val="00363520"/>
    <w:rsid w:val="003705FC"/>
    <w:rsid w:val="00370801"/>
    <w:rsid w:val="00371748"/>
    <w:rsid w:val="00376BB2"/>
    <w:rsid w:val="00380D9E"/>
    <w:rsid w:val="003818E8"/>
    <w:rsid w:val="00384ACF"/>
    <w:rsid w:val="00384D13"/>
    <w:rsid w:val="003869A7"/>
    <w:rsid w:val="00394600"/>
    <w:rsid w:val="003A1C2F"/>
    <w:rsid w:val="003B079E"/>
    <w:rsid w:val="003B6F19"/>
    <w:rsid w:val="003C6DD8"/>
    <w:rsid w:val="003D1ECD"/>
    <w:rsid w:val="003D4FA3"/>
    <w:rsid w:val="003E0D7F"/>
    <w:rsid w:val="003E1E8D"/>
    <w:rsid w:val="003E3038"/>
    <w:rsid w:val="003E3291"/>
    <w:rsid w:val="003E4DF7"/>
    <w:rsid w:val="003F3E39"/>
    <w:rsid w:val="00402351"/>
    <w:rsid w:val="00406F50"/>
    <w:rsid w:val="00407E9B"/>
    <w:rsid w:val="00410631"/>
    <w:rsid w:val="00411725"/>
    <w:rsid w:val="0041371D"/>
    <w:rsid w:val="004178C3"/>
    <w:rsid w:val="004203BC"/>
    <w:rsid w:val="004210FF"/>
    <w:rsid w:val="0042397B"/>
    <w:rsid w:val="00423B55"/>
    <w:rsid w:val="00425A92"/>
    <w:rsid w:val="00431949"/>
    <w:rsid w:val="00431D4A"/>
    <w:rsid w:val="0043242C"/>
    <w:rsid w:val="0044670C"/>
    <w:rsid w:val="00447595"/>
    <w:rsid w:val="0044788E"/>
    <w:rsid w:val="004506D9"/>
    <w:rsid w:val="00450BFF"/>
    <w:rsid w:val="004546B5"/>
    <w:rsid w:val="00454EBB"/>
    <w:rsid w:val="004648EA"/>
    <w:rsid w:val="00467021"/>
    <w:rsid w:val="00470695"/>
    <w:rsid w:val="00470AFF"/>
    <w:rsid w:val="00471C98"/>
    <w:rsid w:val="0047534A"/>
    <w:rsid w:val="00477449"/>
    <w:rsid w:val="0048163C"/>
    <w:rsid w:val="00496996"/>
    <w:rsid w:val="00497C4A"/>
    <w:rsid w:val="004A6BAA"/>
    <w:rsid w:val="004B53E3"/>
    <w:rsid w:val="004B7059"/>
    <w:rsid w:val="004B776E"/>
    <w:rsid w:val="004C1A81"/>
    <w:rsid w:val="004C3513"/>
    <w:rsid w:val="004C485C"/>
    <w:rsid w:val="004C6312"/>
    <w:rsid w:val="004D524A"/>
    <w:rsid w:val="004D5E14"/>
    <w:rsid w:val="004E029B"/>
    <w:rsid w:val="004E36FF"/>
    <w:rsid w:val="004E4C08"/>
    <w:rsid w:val="004E6EBC"/>
    <w:rsid w:val="004F2158"/>
    <w:rsid w:val="004F2F9B"/>
    <w:rsid w:val="004F33C9"/>
    <w:rsid w:val="004F66F3"/>
    <w:rsid w:val="005074E5"/>
    <w:rsid w:val="00510367"/>
    <w:rsid w:val="00510733"/>
    <w:rsid w:val="00517C00"/>
    <w:rsid w:val="00520BD1"/>
    <w:rsid w:val="00522614"/>
    <w:rsid w:val="005248C6"/>
    <w:rsid w:val="005256FC"/>
    <w:rsid w:val="00527B0E"/>
    <w:rsid w:val="00530091"/>
    <w:rsid w:val="0054074C"/>
    <w:rsid w:val="005434C9"/>
    <w:rsid w:val="00547A3E"/>
    <w:rsid w:val="005559DF"/>
    <w:rsid w:val="00571BDA"/>
    <w:rsid w:val="00590155"/>
    <w:rsid w:val="00594E7B"/>
    <w:rsid w:val="00595F30"/>
    <w:rsid w:val="005A09F9"/>
    <w:rsid w:val="005B257E"/>
    <w:rsid w:val="005B3152"/>
    <w:rsid w:val="005B764A"/>
    <w:rsid w:val="005C35D3"/>
    <w:rsid w:val="005C5D42"/>
    <w:rsid w:val="005C5E98"/>
    <w:rsid w:val="005C68AD"/>
    <w:rsid w:val="005D1458"/>
    <w:rsid w:val="005D3380"/>
    <w:rsid w:val="005D5A99"/>
    <w:rsid w:val="005D76F0"/>
    <w:rsid w:val="005F571E"/>
    <w:rsid w:val="00602A30"/>
    <w:rsid w:val="00602B4F"/>
    <w:rsid w:val="0061509C"/>
    <w:rsid w:val="00622C23"/>
    <w:rsid w:val="00630E86"/>
    <w:rsid w:val="006352BC"/>
    <w:rsid w:val="00635931"/>
    <w:rsid w:val="00635EA4"/>
    <w:rsid w:val="006478D7"/>
    <w:rsid w:val="006479D4"/>
    <w:rsid w:val="00656F9D"/>
    <w:rsid w:val="00663922"/>
    <w:rsid w:val="006676A3"/>
    <w:rsid w:val="0067575B"/>
    <w:rsid w:val="00676AD1"/>
    <w:rsid w:val="0069051C"/>
    <w:rsid w:val="00691DC8"/>
    <w:rsid w:val="00692300"/>
    <w:rsid w:val="00693951"/>
    <w:rsid w:val="006A01EB"/>
    <w:rsid w:val="006A7B2C"/>
    <w:rsid w:val="006B2111"/>
    <w:rsid w:val="006B4FE5"/>
    <w:rsid w:val="006B7C93"/>
    <w:rsid w:val="006C1BEE"/>
    <w:rsid w:val="006C3922"/>
    <w:rsid w:val="006C3A2E"/>
    <w:rsid w:val="006D0223"/>
    <w:rsid w:val="006D1966"/>
    <w:rsid w:val="006D4D1F"/>
    <w:rsid w:val="006D6008"/>
    <w:rsid w:val="006E06C6"/>
    <w:rsid w:val="006E1C53"/>
    <w:rsid w:val="006E6FFE"/>
    <w:rsid w:val="006F0F5F"/>
    <w:rsid w:val="006F19A6"/>
    <w:rsid w:val="006F38FF"/>
    <w:rsid w:val="006F7641"/>
    <w:rsid w:val="00701A8B"/>
    <w:rsid w:val="00702F20"/>
    <w:rsid w:val="00704D78"/>
    <w:rsid w:val="0070509C"/>
    <w:rsid w:val="00705780"/>
    <w:rsid w:val="00710C4E"/>
    <w:rsid w:val="00715ADA"/>
    <w:rsid w:val="007165FF"/>
    <w:rsid w:val="00717BD9"/>
    <w:rsid w:val="007200E7"/>
    <w:rsid w:val="007200F8"/>
    <w:rsid w:val="00726EDA"/>
    <w:rsid w:val="007313A3"/>
    <w:rsid w:val="0073445B"/>
    <w:rsid w:val="007428B8"/>
    <w:rsid w:val="00746164"/>
    <w:rsid w:val="007604A3"/>
    <w:rsid w:val="0076404F"/>
    <w:rsid w:val="00772481"/>
    <w:rsid w:val="00780BB6"/>
    <w:rsid w:val="007912FD"/>
    <w:rsid w:val="00791C0D"/>
    <w:rsid w:val="0079313C"/>
    <w:rsid w:val="007940F1"/>
    <w:rsid w:val="007A0E74"/>
    <w:rsid w:val="007A2F18"/>
    <w:rsid w:val="007A5C3B"/>
    <w:rsid w:val="007A5D74"/>
    <w:rsid w:val="007A771F"/>
    <w:rsid w:val="007A7F91"/>
    <w:rsid w:val="007B0DC2"/>
    <w:rsid w:val="007B1624"/>
    <w:rsid w:val="007B7BAA"/>
    <w:rsid w:val="007C0C5E"/>
    <w:rsid w:val="007C131E"/>
    <w:rsid w:val="007C19D4"/>
    <w:rsid w:val="007C374D"/>
    <w:rsid w:val="007C5697"/>
    <w:rsid w:val="007D0A9E"/>
    <w:rsid w:val="007D5C88"/>
    <w:rsid w:val="007D6A8F"/>
    <w:rsid w:val="007E098E"/>
    <w:rsid w:val="007E0B2C"/>
    <w:rsid w:val="007E1448"/>
    <w:rsid w:val="007E3EB2"/>
    <w:rsid w:val="008011C3"/>
    <w:rsid w:val="00806AB6"/>
    <w:rsid w:val="00815615"/>
    <w:rsid w:val="0082062B"/>
    <w:rsid w:val="00826B1D"/>
    <w:rsid w:val="00835735"/>
    <w:rsid w:val="00840EA9"/>
    <w:rsid w:val="0084495A"/>
    <w:rsid w:val="008507CD"/>
    <w:rsid w:val="00852845"/>
    <w:rsid w:val="00853183"/>
    <w:rsid w:val="00860FEE"/>
    <w:rsid w:val="00876D4A"/>
    <w:rsid w:val="00882806"/>
    <w:rsid w:val="008909EE"/>
    <w:rsid w:val="00896C86"/>
    <w:rsid w:val="00897AAD"/>
    <w:rsid w:val="008A7CC2"/>
    <w:rsid w:val="008B2AA5"/>
    <w:rsid w:val="008B35CE"/>
    <w:rsid w:val="008B4ACC"/>
    <w:rsid w:val="008B746B"/>
    <w:rsid w:val="008B7626"/>
    <w:rsid w:val="008C572C"/>
    <w:rsid w:val="008C5A02"/>
    <w:rsid w:val="008D32E4"/>
    <w:rsid w:val="008E14FC"/>
    <w:rsid w:val="008E2A47"/>
    <w:rsid w:val="008E3520"/>
    <w:rsid w:val="008F2896"/>
    <w:rsid w:val="008F7278"/>
    <w:rsid w:val="008F766A"/>
    <w:rsid w:val="009014AA"/>
    <w:rsid w:val="0090434F"/>
    <w:rsid w:val="0091117B"/>
    <w:rsid w:val="00914929"/>
    <w:rsid w:val="009218BD"/>
    <w:rsid w:val="00926CD8"/>
    <w:rsid w:val="009421D9"/>
    <w:rsid w:val="009433EC"/>
    <w:rsid w:val="009443B3"/>
    <w:rsid w:val="009703F1"/>
    <w:rsid w:val="009819A6"/>
    <w:rsid w:val="00981BEF"/>
    <w:rsid w:val="00990F47"/>
    <w:rsid w:val="0099108E"/>
    <w:rsid w:val="009A04F5"/>
    <w:rsid w:val="009A39F0"/>
    <w:rsid w:val="009A450C"/>
    <w:rsid w:val="009A4869"/>
    <w:rsid w:val="009A4E57"/>
    <w:rsid w:val="009B04E1"/>
    <w:rsid w:val="009C0602"/>
    <w:rsid w:val="009D0A9E"/>
    <w:rsid w:val="009D15F8"/>
    <w:rsid w:val="009D1B4E"/>
    <w:rsid w:val="009D23E2"/>
    <w:rsid w:val="009D5028"/>
    <w:rsid w:val="009D5AB7"/>
    <w:rsid w:val="009E57DE"/>
    <w:rsid w:val="009E71DD"/>
    <w:rsid w:val="009F348D"/>
    <w:rsid w:val="009F5C85"/>
    <w:rsid w:val="00A07AF1"/>
    <w:rsid w:val="00A07F42"/>
    <w:rsid w:val="00A130CD"/>
    <w:rsid w:val="00A16315"/>
    <w:rsid w:val="00A17755"/>
    <w:rsid w:val="00A21D81"/>
    <w:rsid w:val="00A23F6A"/>
    <w:rsid w:val="00A258A7"/>
    <w:rsid w:val="00A30B3C"/>
    <w:rsid w:val="00A31EDD"/>
    <w:rsid w:val="00A337DD"/>
    <w:rsid w:val="00A43657"/>
    <w:rsid w:val="00A43A09"/>
    <w:rsid w:val="00A55FF6"/>
    <w:rsid w:val="00A615CF"/>
    <w:rsid w:val="00A71B3C"/>
    <w:rsid w:val="00A75ED9"/>
    <w:rsid w:val="00A817BB"/>
    <w:rsid w:val="00A82CC6"/>
    <w:rsid w:val="00A82FBE"/>
    <w:rsid w:val="00A85E9E"/>
    <w:rsid w:val="00A87093"/>
    <w:rsid w:val="00A87F52"/>
    <w:rsid w:val="00A93264"/>
    <w:rsid w:val="00A96438"/>
    <w:rsid w:val="00AA72DC"/>
    <w:rsid w:val="00AB52B5"/>
    <w:rsid w:val="00AB64C7"/>
    <w:rsid w:val="00AC31EA"/>
    <w:rsid w:val="00AC5EE5"/>
    <w:rsid w:val="00AC6128"/>
    <w:rsid w:val="00AC7228"/>
    <w:rsid w:val="00AD0D6C"/>
    <w:rsid w:val="00AD191F"/>
    <w:rsid w:val="00AD50EE"/>
    <w:rsid w:val="00AE00DA"/>
    <w:rsid w:val="00AF69EF"/>
    <w:rsid w:val="00B01537"/>
    <w:rsid w:val="00B21CD1"/>
    <w:rsid w:val="00B265AA"/>
    <w:rsid w:val="00B3325B"/>
    <w:rsid w:val="00B36F65"/>
    <w:rsid w:val="00B41862"/>
    <w:rsid w:val="00B435BB"/>
    <w:rsid w:val="00B50A95"/>
    <w:rsid w:val="00B52E16"/>
    <w:rsid w:val="00B60B48"/>
    <w:rsid w:val="00B62445"/>
    <w:rsid w:val="00B64866"/>
    <w:rsid w:val="00B7169D"/>
    <w:rsid w:val="00B723BE"/>
    <w:rsid w:val="00B725B9"/>
    <w:rsid w:val="00B74228"/>
    <w:rsid w:val="00B75C39"/>
    <w:rsid w:val="00B82705"/>
    <w:rsid w:val="00B92F15"/>
    <w:rsid w:val="00BA16BD"/>
    <w:rsid w:val="00BA229A"/>
    <w:rsid w:val="00BB4E2A"/>
    <w:rsid w:val="00BB64D3"/>
    <w:rsid w:val="00BC2B95"/>
    <w:rsid w:val="00BC5CEA"/>
    <w:rsid w:val="00BE49B2"/>
    <w:rsid w:val="00BF3CB6"/>
    <w:rsid w:val="00BF4E45"/>
    <w:rsid w:val="00BF52E8"/>
    <w:rsid w:val="00C12EDE"/>
    <w:rsid w:val="00C135AD"/>
    <w:rsid w:val="00C1497E"/>
    <w:rsid w:val="00C15B72"/>
    <w:rsid w:val="00C17114"/>
    <w:rsid w:val="00C20452"/>
    <w:rsid w:val="00C251DE"/>
    <w:rsid w:val="00C25D5C"/>
    <w:rsid w:val="00C26B6D"/>
    <w:rsid w:val="00C27D57"/>
    <w:rsid w:val="00C304F5"/>
    <w:rsid w:val="00C4511F"/>
    <w:rsid w:val="00C535E2"/>
    <w:rsid w:val="00C60EB0"/>
    <w:rsid w:val="00C64AA5"/>
    <w:rsid w:val="00C7003E"/>
    <w:rsid w:val="00C761BF"/>
    <w:rsid w:val="00C76CC1"/>
    <w:rsid w:val="00C8030A"/>
    <w:rsid w:val="00C8219A"/>
    <w:rsid w:val="00C82CBA"/>
    <w:rsid w:val="00CA31C7"/>
    <w:rsid w:val="00CB534A"/>
    <w:rsid w:val="00CC1AD1"/>
    <w:rsid w:val="00CC2CC3"/>
    <w:rsid w:val="00CC4180"/>
    <w:rsid w:val="00CC4FDB"/>
    <w:rsid w:val="00CD0543"/>
    <w:rsid w:val="00CD1F1A"/>
    <w:rsid w:val="00CD20A5"/>
    <w:rsid w:val="00CE1C84"/>
    <w:rsid w:val="00CE3EBE"/>
    <w:rsid w:val="00CF00C6"/>
    <w:rsid w:val="00CF1EA0"/>
    <w:rsid w:val="00CF2411"/>
    <w:rsid w:val="00CF2917"/>
    <w:rsid w:val="00D03D07"/>
    <w:rsid w:val="00D040E5"/>
    <w:rsid w:val="00D04598"/>
    <w:rsid w:val="00D11481"/>
    <w:rsid w:val="00D136B7"/>
    <w:rsid w:val="00D16DF9"/>
    <w:rsid w:val="00D23BB0"/>
    <w:rsid w:val="00D344B8"/>
    <w:rsid w:val="00D3589F"/>
    <w:rsid w:val="00D37E51"/>
    <w:rsid w:val="00D43DDA"/>
    <w:rsid w:val="00D47DAB"/>
    <w:rsid w:val="00D5115F"/>
    <w:rsid w:val="00D513FD"/>
    <w:rsid w:val="00D56944"/>
    <w:rsid w:val="00D65F84"/>
    <w:rsid w:val="00D724C4"/>
    <w:rsid w:val="00D8451B"/>
    <w:rsid w:val="00D849C2"/>
    <w:rsid w:val="00D85F2B"/>
    <w:rsid w:val="00D8667C"/>
    <w:rsid w:val="00D86AB9"/>
    <w:rsid w:val="00D91135"/>
    <w:rsid w:val="00D95B2E"/>
    <w:rsid w:val="00D979B9"/>
    <w:rsid w:val="00DB6567"/>
    <w:rsid w:val="00DB6670"/>
    <w:rsid w:val="00DC03AF"/>
    <w:rsid w:val="00DE1076"/>
    <w:rsid w:val="00E0022B"/>
    <w:rsid w:val="00E16B4B"/>
    <w:rsid w:val="00E255F6"/>
    <w:rsid w:val="00E2739F"/>
    <w:rsid w:val="00E330B5"/>
    <w:rsid w:val="00E40DD3"/>
    <w:rsid w:val="00E42455"/>
    <w:rsid w:val="00E4645E"/>
    <w:rsid w:val="00E47865"/>
    <w:rsid w:val="00E579ED"/>
    <w:rsid w:val="00E76356"/>
    <w:rsid w:val="00E81B5E"/>
    <w:rsid w:val="00E827CA"/>
    <w:rsid w:val="00E83B4D"/>
    <w:rsid w:val="00E84F31"/>
    <w:rsid w:val="00E8555C"/>
    <w:rsid w:val="00E864FA"/>
    <w:rsid w:val="00E91448"/>
    <w:rsid w:val="00EA22BC"/>
    <w:rsid w:val="00EA7D4F"/>
    <w:rsid w:val="00EB16F7"/>
    <w:rsid w:val="00EB23AC"/>
    <w:rsid w:val="00EC2891"/>
    <w:rsid w:val="00EC504C"/>
    <w:rsid w:val="00ED02B3"/>
    <w:rsid w:val="00EE308B"/>
    <w:rsid w:val="00EF1E4A"/>
    <w:rsid w:val="00EF2C4A"/>
    <w:rsid w:val="00EF6224"/>
    <w:rsid w:val="00EF742F"/>
    <w:rsid w:val="00F03213"/>
    <w:rsid w:val="00F10142"/>
    <w:rsid w:val="00F10C5E"/>
    <w:rsid w:val="00F12A1B"/>
    <w:rsid w:val="00F15634"/>
    <w:rsid w:val="00F16A91"/>
    <w:rsid w:val="00F23382"/>
    <w:rsid w:val="00F40510"/>
    <w:rsid w:val="00F45290"/>
    <w:rsid w:val="00F477DF"/>
    <w:rsid w:val="00F52B3E"/>
    <w:rsid w:val="00F5651D"/>
    <w:rsid w:val="00F8005D"/>
    <w:rsid w:val="00F80CE8"/>
    <w:rsid w:val="00F92133"/>
    <w:rsid w:val="00FA500D"/>
    <w:rsid w:val="00FB4FAB"/>
    <w:rsid w:val="00FB6456"/>
    <w:rsid w:val="00FB68EC"/>
    <w:rsid w:val="00FC0329"/>
    <w:rsid w:val="00FC1558"/>
    <w:rsid w:val="00FC18AE"/>
    <w:rsid w:val="00FC1FCE"/>
    <w:rsid w:val="00FC6ADE"/>
    <w:rsid w:val="00FC7D36"/>
    <w:rsid w:val="00FC7E41"/>
    <w:rsid w:val="00FD144E"/>
    <w:rsid w:val="00FE2519"/>
    <w:rsid w:val="00FE3007"/>
    <w:rsid w:val="00FE4BD6"/>
    <w:rsid w:val="00FF07E2"/>
    <w:rsid w:val="00FF277C"/>
    <w:rsid w:val="00FF60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0E2793C"/>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1B0B7C"/>
    <w:pPr>
      <w:keepNext/>
      <w:keepLines/>
      <w:spacing w:before="12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FC6ADE"/>
    <w:pPr>
      <w:keepNext/>
      <w:keepLines/>
      <w:spacing w:before="160" w:after="120"/>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AB52B5"/>
    <w:pPr>
      <w:keepNext/>
      <w:keepLines/>
      <w:spacing w:before="160" w:after="120"/>
      <w:outlineLvl w:val="2"/>
    </w:pPr>
    <w:rPr>
      <w:rFonts w:eastAsiaTheme="majorEastAsia" w:cstheme="majorBidi"/>
      <w:b/>
      <w:sz w:val="32"/>
    </w:rPr>
  </w:style>
  <w:style w:type="paragraph" w:styleId="Heading4">
    <w:name w:val="heading 4"/>
    <w:basedOn w:val="Normal"/>
    <w:next w:val="Normal"/>
    <w:link w:val="Heading4Char"/>
    <w:uiPriority w:val="9"/>
    <w:unhideWhenUsed/>
    <w:qFormat/>
    <w:rsid w:val="001307A6"/>
    <w:pPr>
      <w:keepNext/>
      <w:keepLines/>
      <w:spacing w:after="240"/>
      <w:outlineLvl w:val="3"/>
    </w:pPr>
    <w:rPr>
      <w:rFonts w:eastAsiaTheme="majorEastAsia" w:cstheme="majorBidi"/>
      <w:b/>
      <w:iCs/>
    </w:rPr>
  </w:style>
  <w:style w:type="paragraph" w:styleId="Heading5">
    <w:name w:val="heading 5"/>
    <w:basedOn w:val="Normal"/>
    <w:next w:val="Normal"/>
    <w:link w:val="Heading5Char"/>
    <w:uiPriority w:val="9"/>
    <w:unhideWhenUsed/>
    <w:qFormat/>
    <w:rsid w:val="004178C3"/>
    <w:pPr>
      <w:keepNext/>
      <w:keepLines/>
      <w:spacing w:before="16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0B7C"/>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FC6ADE"/>
    <w:rPr>
      <w:rFonts w:ascii="Arial" w:eastAsiaTheme="majorEastAsia" w:hAnsi="Arial" w:cstheme="majorBidi"/>
      <w:b/>
      <w:sz w:val="36"/>
      <w:szCs w:val="26"/>
    </w:rPr>
  </w:style>
  <w:style w:type="character" w:customStyle="1" w:styleId="Heading3Char">
    <w:name w:val="Heading 3 Char"/>
    <w:basedOn w:val="DefaultParagraphFont"/>
    <w:link w:val="Heading3"/>
    <w:uiPriority w:val="9"/>
    <w:rsid w:val="00AB52B5"/>
    <w:rPr>
      <w:rFonts w:ascii="Arial" w:eastAsiaTheme="majorEastAsia" w:hAnsi="Arial" w:cstheme="majorBidi"/>
      <w:b/>
      <w:sz w:val="32"/>
      <w:szCs w:val="24"/>
    </w:rPr>
  </w:style>
  <w:style w:type="character" w:customStyle="1" w:styleId="Heading4Char">
    <w:name w:val="Heading 4 Char"/>
    <w:basedOn w:val="DefaultParagraphFont"/>
    <w:link w:val="Heading4"/>
    <w:uiPriority w:val="9"/>
    <w:rsid w:val="001307A6"/>
    <w:rPr>
      <w:rFonts w:ascii="Arial" w:eastAsiaTheme="majorEastAsia" w:hAnsi="Arial" w:cstheme="majorBidi"/>
      <w:b/>
      <w:iCs/>
      <w:sz w:val="24"/>
      <w:szCs w:val="24"/>
    </w:rPr>
  </w:style>
  <w:style w:type="character" w:customStyle="1" w:styleId="Heading5Char">
    <w:name w:val="Heading 5 Char"/>
    <w:basedOn w:val="DefaultParagraphFont"/>
    <w:link w:val="Heading5"/>
    <w:uiPriority w:val="9"/>
    <w:rsid w:val="004178C3"/>
    <w:rPr>
      <w:rFonts w:ascii="Arial" w:eastAsiaTheme="majorEastAsia" w:hAnsi="Arial" w:cstheme="majorBidi"/>
      <w:b/>
      <w:sz w:val="24"/>
      <w:szCs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paragraph" w:styleId="NoSpacing">
    <w:name w:val="No Spacing"/>
    <w:uiPriority w:val="1"/>
    <w:qFormat/>
    <w:rsid w:val="007428B8"/>
    <w:pPr>
      <w:spacing w:after="0" w:line="240" w:lineRule="auto"/>
    </w:pPr>
    <w:rPr>
      <w:rFonts w:ascii="Arial" w:hAnsi="Arial"/>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styleId="Hyperlink">
    <w:name w:val="Hyperlink"/>
    <w:uiPriority w:val="99"/>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47865"/>
    <w:rPr>
      <w:sz w:val="16"/>
      <w:szCs w:val="16"/>
    </w:rPr>
  </w:style>
  <w:style w:type="character" w:customStyle="1" w:styleId="CommentTextChar">
    <w:name w:val="Comment Text Char"/>
    <w:basedOn w:val="DefaultParagraphFont"/>
    <w:link w:val="CommentText"/>
    <w:uiPriority w:val="99"/>
    <w:semiHidden/>
    <w:rsid w:val="00E47865"/>
    <w:rPr>
      <w:rFonts w:ascii="Arial" w:hAnsi="Arial"/>
      <w:sz w:val="20"/>
      <w:szCs w:val="20"/>
    </w:rPr>
  </w:style>
  <w:style w:type="paragraph" w:styleId="CommentText">
    <w:name w:val="annotation text"/>
    <w:basedOn w:val="Normal"/>
    <w:link w:val="CommentTextChar"/>
    <w:uiPriority w:val="99"/>
    <w:semiHidden/>
    <w:unhideWhenUsed/>
    <w:rsid w:val="00E47865"/>
    <w:pPr>
      <w:spacing w:after="240"/>
    </w:pPr>
    <w:rPr>
      <w:rFonts w:eastAsiaTheme="minorHAnsi" w:cstheme="minorBidi"/>
      <w:sz w:val="20"/>
      <w:szCs w:val="20"/>
    </w:rPr>
  </w:style>
  <w:style w:type="character" w:customStyle="1" w:styleId="CommentSubjectChar">
    <w:name w:val="Comment Subject Char"/>
    <w:basedOn w:val="CommentTextChar"/>
    <w:link w:val="CommentSubject"/>
    <w:uiPriority w:val="99"/>
    <w:semiHidden/>
    <w:rsid w:val="00E47865"/>
    <w:rPr>
      <w:rFonts w:ascii="Arial" w:hAnsi="Arial"/>
      <w:b/>
      <w:bCs/>
      <w:sz w:val="20"/>
      <w:szCs w:val="20"/>
    </w:rPr>
  </w:style>
  <w:style w:type="paragraph" w:styleId="CommentSubject">
    <w:name w:val="annotation subject"/>
    <w:basedOn w:val="CommentText"/>
    <w:next w:val="CommentText"/>
    <w:link w:val="CommentSubjectChar"/>
    <w:uiPriority w:val="99"/>
    <w:semiHidden/>
    <w:unhideWhenUsed/>
    <w:rsid w:val="00E47865"/>
    <w:rPr>
      <w:b/>
      <w:bCs/>
    </w:rPr>
  </w:style>
  <w:style w:type="paragraph" w:styleId="FootnoteText">
    <w:name w:val="footnote text"/>
    <w:basedOn w:val="Normal"/>
    <w:link w:val="FootnoteTextChar"/>
    <w:uiPriority w:val="99"/>
    <w:semiHidden/>
    <w:unhideWhenUsed/>
    <w:rsid w:val="00E47865"/>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E47865"/>
    <w:rPr>
      <w:rFonts w:ascii="Arial" w:hAnsi="Arial"/>
      <w:sz w:val="20"/>
      <w:szCs w:val="20"/>
    </w:rPr>
  </w:style>
  <w:style w:type="character" w:styleId="FootnoteReference">
    <w:name w:val="footnote reference"/>
    <w:basedOn w:val="DefaultParagraphFont"/>
    <w:uiPriority w:val="99"/>
    <w:semiHidden/>
    <w:unhideWhenUsed/>
    <w:rsid w:val="00E47865"/>
    <w:rPr>
      <w:vertAlign w:val="superscript"/>
    </w:rPr>
  </w:style>
  <w:style w:type="table" w:styleId="TableGrid">
    <w:name w:val="Table Grid"/>
    <w:basedOn w:val="TableNormal"/>
    <w:uiPriority w:val="39"/>
    <w:rsid w:val="00E478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7865"/>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144B2A"/>
    <w:pPr>
      <w:spacing w:before="240" w:after="0" w:line="259" w:lineRule="auto"/>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144B2A"/>
    <w:pPr>
      <w:spacing w:after="100"/>
    </w:pPr>
  </w:style>
  <w:style w:type="paragraph" w:styleId="TOC2">
    <w:name w:val="toc 2"/>
    <w:basedOn w:val="Normal"/>
    <w:next w:val="Normal"/>
    <w:autoRedefine/>
    <w:uiPriority w:val="39"/>
    <w:unhideWhenUsed/>
    <w:rsid w:val="00144B2A"/>
    <w:pPr>
      <w:spacing w:after="100"/>
      <w:ind w:left="240"/>
    </w:pPr>
  </w:style>
  <w:style w:type="paragraph" w:styleId="TOC3">
    <w:name w:val="toc 3"/>
    <w:basedOn w:val="Normal"/>
    <w:next w:val="Normal"/>
    <w:autoRedefine/>
    <w:uiPriority w:val="39"/>
    <w:unhideWhenUsed/>
    <w:rsid w:val="001E371B"/>
    <w:pPr>
      <w:tabs>
        <w:tab w:val="left" w:pos="900"/>
        <w:tab w:val="right" w:leader="dot" w:pos="9350"/>
      </w:tabs>
      <w:spacing w:after="100"/>
      <w:ind w:left="480"/>
    </w:pPr>
  </w:style>
  <w:style w:type="character" w:styleId="FollowedHyperlink">
    <w:name w:val="FollowedHyperlink"/>
    <w:basedOn w:val="DefaultParagraphFont"/>
    <w:uiPriority w:val="99"/>
    <w:semiHidden/>
    <w:unhideWhenUsed/>
    <w:rsid w:val="007E0B2C"/>
    <w:rPr>
      <w:color w:val="954F72" w:themeColor="followedHyperlink"/>
      <w:u w:val="single"/>
    </w:rPr>
  </w:style>
  <w:style w:type="table" w:styleId="TableGridLight">
    <w:name w:val="Grid Table Light"/>
    <w:basedOn w:val="TableNormal"/>
    <w:uiPriority w:val="40"/>
    <w:rsid w:val="00B92F1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B92F1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semiHidden/>
    <w:unhideWhenUsed/>
    <w:rsid w:val="00291B34"/>
    <w:pPr>
      <w:spacing w:after="120"/>
    </w:pPr>
  </w:style>
  <w:style w:type="character" w:customStyle="1" w:styleId="BodyTextChar">
    <w:name w:val="Body Text Char"/>
    <w:basedOn w:val="DefaultParagraphFont"/>
    <w:link w:val="BodyText"/>
    <w:uiPriority w:val="99"/>
    <w:semiHidden/>
    <w:rsid w:val="00291B34"/>
    <w:rPr>
      <w:rFonts w:ascii="Arial" w:eastAsia="Times New Roman" w:hAnsi="Arial" w:cs="Times New Roman"/>
      <w:sz w:val="24"/>
      <w:szCs w:val="24"/>
    </w:rPr>
  </w:style>
  <w:style w:type="character" w:customStyle="1" w:styleId="UnresolvedMention1">
    <w:name w:val="Unresolved Mention1"/>
    <w:basedOn w:val="DefaultParagraphFont"/>
    <w:uiPriority w:val="99"/>
    <w:semiHidden/>
    <w:unhideWhenUsed/>
    <w:rsid w:val="00D03D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589155">
      <w:bodyDiv w:val="1"/>
      <w:marLeft w:val="0"/>
      <w:marRight w:val="0"/>
      <w:marTop w:val="0"/>
      <w:marBottom w:val="0"/>
      <w:divBdr>
        <w:top w:val="none" w:sz="0" w:space="0" w:color="auto"/>
        <w:left w:val="none" w:sz="0" w:space="0" w:color="auto"/>
        <w:bottom w:val="none" w:sz="0" w:space="0" w:color="auto"/>
        <w:right w:val="none" w:sz="0" w:space="0" w:color="auto"/>
      </w:divBdr>
      <w:divsChild>
        <w:div w:id="2083479892">
          <w:marLeft w:val="0"/>
          <w:marRight w:val="0"/>
          <w:marTop w:val="0"/>
          <w:marBottom w:val="0"/>
          <w:divBdr>
            <w:top w:val="none" w:sz="0" w:space="0" w:color="auto"/>
            <w:left w:val="none" w:sz="0" w:space="0" w:color="auto"/>
            <w:bottom w:val="none" w:sz="0" w:space="0" w:color="auto"/>
            <w:right w:val="none" w:sz="0" w:space="0" w:color="auto"/>
          </w:divBdr>
          <w:divsChild>
            <w:div w:id="501899250">
              <w:marLeft w:val="0"/>
              <w:marRight w:val="0"/>
              <w:marTop w:val="0"/>
              <w:marBottom w:val="0"/>
              <w:divBdr>
                <w:top w:val="none" w:sz="0" w:space="0" w:color="auto"/>
                <w:left w:val="none" w:sz="0" w:space="0" w:color="auto"/>
                <w:bottom w:val="none" w:sz="0" w:space="0" w:color="auto"/>
                <w:right w:val="none" w:sz="0" w:space="0" w:color="auto"/>
              </w:divBdr>
              <w:divsChild>
                <w:div w:id="1336496288">
                  <w:marLeft w:val="0"/>
                  <w:marRight w:val="0"/>
                  <w:marTop w:val="0"/>
                  <w:marBottom w:val="0"/>
                  <w:divBdr>
                    <w:top w:val="none" w:sz="0" w:space="0" w:color="auto"/>
                    <w:left w:val="none" w:sz="0" w:space="0" w:color="auto"/>
                    <w:bottom w:val="none" w:sz="0" w:space="0" w:color="auto"/>
                    <w:right w:val="none" w:sz="0" w:space="0" w:color="auto"/>
                  </w:divBdr>
                  <w:divsChild>
                    <w:div w:id="1020937917">
                      <w:marLeft w:val="0"/>
                      <w:marRight w:val="0"/>
                      <w:marTop w:val="0"/>
                      <w:marBottom w:val="0"/>
                      <w:divBdr>
                        <w:top w:val="none" w:sz="0" w:space="0" w:color="auto"/>
                        <w:left w:val="none" w:sz="0" w:space="0" w:color="auto"/>
                        <w:bottom w:val="none" w:sz="0" w:space="0" w:color="auto"/>
                        <w:right w:val="none" w:sz="0" w:space="0" w:color="auto"/>
                      </w:divBdr>
                      <w:divsChild>
                        <w:div w:id="1396198524">
                          <w:marLeft w:val="0"/>
                          <w:marRight w:val="0"/>
                          <w:marTop w:val="0"/>
                          <w:marBottom w:val="0"/>
                          <w:divBdr>
                            <w:top w:val="none" w:sz="0" w:space="0" w:color="auto"/>
                            <w:left w:val="none" w:sz="0" w:space="0" w:color="auto"/>
                            <w:bottom w:val="none" w:sz="0" w:space="0" w:color="auto"/>
                            <w:right w:val="none" w:sz="0" w:space="0" w:color="auto"/>
                          </w:divBdr>
                          <w:divsChild>
                            <w:div w:id="766653856">
                              <w:marLeft w:val="0"/>
                              <w:marRight w:val="0"/>
                              <w:marTop w:val="0"/>
                              <w:marBottom w:val="0"/>
                              <w:divBdr>
                                <w:top w:val="none" w:sz="0" w:space="0" w:color="auto"/>
                                <w:left w:val="none" w:sz="0" w:space="0" w:color="auto"/>
                                <w:bottom w:val="none" w:sz="0" w:space="0" w:color="auto"/>
                                <w:right w:val="none" w:sz="0" w:space="0" w:color="auto"/>
                              </w:divBdr>
                              <w:divsChild>
                                <w:div w:id="197864662">
                                  <w:marLeft w:val="0"/>
                                  <w:marRight w:val="0"/>
                                  <w:marTop w:val="0"/>
                                  <w:marBottom w:val="0"/>
                                  <w:divBdr>
                                    <w:top w:val="none" w:sz="0" w:space="0" w:color="auto"/>
                                    <w:left w:val="none" w:sz="0" w:space="0" w:color="auto"/>
                                    <w:bottom w:val="none" w:sz="0" w:space="0" w:color="auto"/>
                                    <w:right w:val="none" w:sz="0" w:space="0" w:color="auto"/>
                                  </w:divBdr>
                                  <w:divsChild>
                                    <w:div w:id="1536387957">
                                      <w:marLeft w:val="0"/>
                                      <w:marRight w:val="0"/>
                                      <w:marTop w:val="0"/>
                                      <w:marBottom w:val="0"/>
                                      <w:divBdr>
                                        <w:top w:val="none" w:sz="0" w:space="0" w:color="auto"/>
                                        <w:left w:val="none" w:sz="0" w:space="0" w:color="auto"/>
                                        <w:bottom w:val="none" w:sz="0" w:space="0" w:color="auto"/>
                                        <w:right w:val="none" w:sz="0" w:space="0" w:color="auto"/>
                                      </w:divBdr>
                                      <w:divsChild>
                                        <w:div w:id="52969689">
                                          <w:marLeft w:val="0"/>
                                          <w:marRight w:val="0"/>
                                          <w:marTop w:val="0"/>
                                          <w:marBottom w:val="0"/>
                                          <w:divBdr>
                                            <w:top w:val="none" w:sz="0" w:space="0" w:color="auto"/>
                                            <w:left w:val="none" w:sz="0" w:space="0" w:color="auto"/>
                                            <w:bottom w:val="none" w:sz="0" w:space="0" w:color="auto"/>
                                            <w:right w:val="none" w:sz="0" w:space="0" w:color="auto"/>
                                          </w:divBdr>
                                          <w:divsChild>
                                            <w:div w:id="854346674">
                                              <w:marLeft w:val="0"/>
                                              <w:marRight w:val="0"/>
                                              <w:marTop w:val="0"/>
                                              <w:marBottom w:val="0"/>
                                              <w:divBdr>
                                                <w:top w:val="none" w:sz="0" w:space="0" w:color="auto"/>
                                                <w:left w:val="none" w:sz="0" w:space="0" w:color="auto"/>
                                                <w:bottom w:val="none" w:sz="0" w:space="0" w:color="auto"/>
                                                <w:right w:val="none" w:sz="0" w:space="0" w:color="auto"/>
                                              </w:divBdr>
                                              <w:divsChild>
                                                <w:div w:id="1820883477">
                                                  <w:marLeft w:val="0"/>
                                                  <w:marRight w:val="0"/>
                                                  <w:marTop w:val="0"/>
                                                  <w:marBottom w:val="0"/>
                                                  <w:divBdr>
                                                    <w:top w:val="none" w:sz="0" w:space="0" w:color="auto"/>
                                                    <w:left w:val="none" w:sz="0" w:space="0" w:color="auto"/>
                                                    <w:bottom w:val="none" w:sz="0" w:space="0" w:color="auto"/>
                                                    <w:right w:val="none" w:sz="0" w:space="0" w:color="auto"/>
                                                  </w:divBdr>
                                                  <w:divsChild>
                                                    <w:div w:id="20657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5949396">
      <w:bodyDiv w:val="1"/>
      <w:marLeft w:val="0"/>
      <w:marRight w:val="0"/>
      <w:marTop w:val="0"/>
      <w:marBottom w:val="0"/>
      <w:divBdr>
        <w:top w:val="single" w:sz="48" w:space="0" w:color="126AA9"/>
        <w:left w:val="none" w:sz="0" w:space="0" w:color="auto"/>
        <w:bottom w:val="single" w:sz="48" w:space="0" w:color="126AA9"/>
        <w:right w:val="none" w:sz="0" w:space="0" w:color="auto"/>
      </w:divBdr>
      <w:divsChild>
        <w:div w:id="1478717651">
          <w:marLeft w:val="0"/>
          <w:marRight w:val="0"/>
          <w:marTop w:val="0"/>
          <w:marBottom w:val="0"/>
          <w:divBdr>
            <w:top w:val="none" w:sz="0" w:space="0" w:color="auto"/>
            <w:left w:val="none" w:sz="0" w:space="0" w:color="auto"/>
            <w:bottom w:val="none" w:sz="0" w:space="0" w:color="auto"/>
            <w:right w:val="none" w:sz="0" w:space="0" w:color="auto"/>
          </w:divBdr>
          <w:divsChild>
            <w:div w:id="1357849188">
              <w:marLeft w:val="0"/>
              <w:marRight w:val="0"/>
              <w:marTop w:val="0"/>
              <w:marBottom w:val="0"/>
              <w:divBdr>
                <w:top w:val="none" w:sz="0" w:space="0" w:color="auto"/>
                <w:left w:val="none" w:sz="0" w:space="0" w:color="auto"/>
                <w:bottom w:val="none" w:sz="0" w:space="0" w:color="auto"/>
                <w:right w:val="none" w:sz="0" w:space="0" w:color="auto"/>
              </w:divBdr>
              <w:divsChild>
                <w:div w:id="276717743">
                  <w:marLeft w:val="-225"/>
                  <w:marRight w:val="-225"/>
                  <w:marTop w:val="0"/>
                  <w:marBottom w:val="0"/>
                  <w:divBdr>
                    <w:top w:val="none" w:sz="0" w:space="0" w:color="auto"/>
                    <w:left w:val="none" w:sz="0" w:space="0" w:color="auto"/>
                    <w:bottom w:val="none" w:sz="0" w:space="0" w:color="auto"/>
                    <w:right w:val="none" w:sz="0" w:space="0" w:color="auto"/>
                  </w:divBdr>
                  <w:divsChild>
                    <w:div w:id="191562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8226987">
      <w:bodyDiv w:val="1"/>
      <w:marLeft w:val="0"/>
      <w:marRight w:val="0"/>
      <w:marTop w:val="0"/>
      <w:marBottom w:val="0"/>
      <w:divBdr>
        <w:top w:val="none" w:sz="0" w:space="0" w:color="auto"/>
        <w:left w:val="none" w:sz="0" w:space="0" w:color="auto"/>
        <w:bottom w:val="none" w:sz="0" w:space="0" w:color="auto"/>
        <w:right w:val="none" w:sz="0" w:space="0" w:color="auto"/>
      </w:divBdr>
      <w:divsChild>
        <w:div w:id="226065460">
          <w:marLeft w:val="0"/>
          <w:marRight w:val="0"/>
          <w:marTop w:val="0"/>
          <w:marBottom w:val="0"/>
          <w:divBdr>
            <w:top w:val="none" w:sz="0" w:space="0" w:color="auto"/>
            <w:left w:val="none" w:sz="0" w:space="0" w:color="auto"/>
            <w:bottom w:val="none" w:sz="0" w:space="0" w:color="auto"/>
            <w:right w:val="none" w:sz="0" w:space="0" w:color="auto"/>
          </w:divBdr>
          <w:divsChild>
            <w:div w:id="804539714">
              <w:marLeft w:val="0"/>
              <w:marRight w:val="0"/>
              <w:marTop w:val="0"/>
              <w:marBottom w:val="0"/>
              <w:divBdr>
                <w:top w:val="none" w:sz="0" w:space="0" w:color="auto"/>
                <w:left w:val="none" w:sz="0" w:space="0" w:color="auto"/>
                <w:bottom w:val="none" w:sz="0" w:space="0" w:color="auto"/>
                <w:right w:val="none" w:sz="0" w:space="0" w:color="auto"/>
              </w:divBdr>
              <w:divsChild>
                <w:div w:id="91509540">
                  <w:marLeft w:val="0"/>
                  <w:marRight w:val="0"/>
                  <w:marTop w:val="0"/>
                  <w:marBottom w:val="0"/>
                  <w:divBdr>
                    <w:top w:val="none" w:sz="0" w:space="0" w:color="auto"/>
                    <w:left w:val="none" w:sz="0" w:space="0" w:color="auto"/>
                    <w:bottom w:val="none" w:sz="0" w:space="0" w:color="auto"/>
                    <w:right w:val="none" w:sz="0" w:space="0" w:color="auto"/>
                  </w:divBdr>
                  <w:divsChild>
                    <w:div w:id="108136115">
                      <w:marLeft w:val="0"/>
                      <w:marRight w:val="0"/>
                      <w:marTop w:val="0"/>
                      <w:marBottom w:val="0"/>
                      <w:divBdr>
                        <w:top w:val="none" w:sz="0" w:space="0" w:color="auto"/>
                        <w:left w:val="none" w:sz="0" w:space="0" w:color="auto"/>
                        <w:bottom w:val="none" w:sz="0" w:space="0" w:color="auto"/>
                        <w:right w:val="none" w:sz="0" w:space="0" w:color="auto"/>
                      </w:divBdr>
                      <w:divsChild>
                        <w:div w:id="308901446">
                          <w:marLeft w:val="0"/>
                          <w:marRight w:val="0"/>
                          <w:marTop w:val="0"/>
                          <w:marBottom w:val="0"/>
                          <w:divBdr>
                            <w:top w:val="none" w:sz="0" w:space="0" w:color="auto"/>
                            <w:left w:val="none" w:sz="0" w:space="0" w:color="auto"/>
                            <w:bottom w:val="none" w:sz="0" w:space="0" w:color="auto"/>
                            <w:right w:val="none" w:sz="0" w:space="0" w:color="auto"/>
                          </w:divBdr>
                          <w:divsChild>
                            <w:div w:id="1992059221">
                              <w:marLeft w:val="0"/>
                              <w:marRight w:val="0"/>
                              <w:marTop w:val="0"/>
                              <w:marBottom w:val="0"/>
                              <w:divBdr>
                                <w:top w:val="none" w:sz="0" w:space="0" w:color="auto"/>
                                <w:left w:val="none" w:sz="0" w:space="0" w:color="auto"/>
                                <w:bottom w:val="none" w:sz="0" w:space="0" w:color="auto"/>
                                <w:right w:val="none" w:sz="0" w:space="0" w:color="auto"/>
                              </w:divBdr>
                              <w:divsChild>
                                <w:div w:id="1967926421">
                                  <w:marLeft w:val="0"/>
                                  <w:marRight w:val="0"/>
                                  <w:marTop w:val="0"/>
                                  <w:marBottom w:val="0"/>
                                  <w:divBdr>
                                    <w:top w:val="none" w:sz="0" w:space="0" w:color="auto"/>
                                    <w:left w:val="none" w:sz="0" w:space="0" w:color="auto"/>
                                    <w:bottom w:val="none" w:sz="0" w:space="0" w:color="auto"/>
                                    <w:right w:val="none" w:sz="0" w:space="0" w:color="auto"/>
                                  </w:divBdr>
                                  <w:divsChild>
                                    <w:div w:id="2056349826">
                                      <w:marLeft w:val="0"/>
                                      <w:marRight w:val="0"/>
                                      <w:marTop w:val="0"/>
                                      <w:marBottom w:val="0"/>
                                      <w:divBdr>
                                        <w:top w:val="none" w:sz="0" w:space="0" w:color="auto"/>
                                        <w:left w:val="none" w:sz="0" w:space="0" w:color="auto"/>
                                        <w:bottom w:val="none" w:sz="0" w:space="0" w:color="auto"/>
                                        <w:right w:val="none" w:sz="0" w:space="0" w:color="auto"/>
                                      </w:divBdr>
                                      <w:divsChild>
                                        <w:div w:id="156119677">
                                          <w:marLeft w:val="0"/>
                                          <w:marRight w:val="0"/>
                                          <w:marTop w:val="0"/>
                                          <w:marBottom w:val="0"/>
                                          <w:divBdr>
                                            <w:top w:val="none" w:sz="0" w:space="0" w:color="auto"/>
                                            <w:left w:val="none" w:sz="0" w:space="0" w:color="auto"/>
                                            <w:bottom w:val="none" w:sz="0" w:space="0" w:color="auto"/>
                                            <w:right w:val="none" w:sz="0" w:space="0" w:color="auto"/>
                                          </w:divBdr>
                                          <w:divsChild>
                                            <w:div w:id="777337306">
                                              <w:marLeft w:val="0"/>
                                              <w:marRight w:val="0"/>
                                              <w:marTop w:val="0"/>
                                              <w:marBottom w:val="0"/>
                                              <w:divBdr>
                                                <w:top w:val="none" w:sz="0" w:space="0" w:color="auto"/>
                                                <w:left w:val="none" w:sz="0" w:space="0" w:color="auto"/>
                                                <w:bottom w:val="none" w:sz="0" w:space="0" w:color="auto"/>
                                                <w:right w:val="none" w:sz="0" w:space="0" w:color="auto"/>
                                              </w:divBdr>
                                              <w:divsChild>
                                                <w:div w:id="170923641">
                                                  <w:marLeft w:val="0"/>
                                                  <w:marRight w:val="0"/>
                                                  <w:marTop w:val="0"/>
                                                  <w:marBottom w:val="0"/>
                                                  <w:divBdr>
                                                    <w:top w:val="none" w:sz="0" w:space="0" w:color="auto"/>
                                                    <w:left w:val="none" w:sz="0" w:space="0" w:color="auto"/>
                                                    <w:bottom w:val="none" w:sz="0" w:space="0" w:color="auto"/>
                                                    <w:right w:val="none" w:sz="0" w:space="0" w:color="auto"/>
                                                  </w:divBdr>
                                                  <w:divsChild>
                                                    <w:div w:id="119893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be/ag/ag/yr18/agenda201803.asp" TargetMode="External"/><Relationship Id="rId18" Type="http://schemas.openxmlformats.org/officeDocument/2006/relationships/hyperlink" Target="https://systemimprovement.or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de.ca.gov/sp/se/ac/documents/ab2785guide.pdf" TargetMode="External"/><Relationship Id="rId7" Type="http://schemas.openxmlformats.org/officeDocument/2006/relationships/endnotes" Target="endnotes.xml"/><Relationship Id="rId12" Type="http://schemas.openxmlformats.org/officeDocument/2006/relationships/hyperlink" Target="https://www.cde.ca.gov/be/ag/ag/yr17/agenda201703.asp" TargetMode="External"/><Relationship Id="rId17" Type="http://schemas.openxmlformats.org/officeDocument/2006/relationships/hyperlink" Target="https://www.cde.ca.gov/be/ag/ag/yr17/documents/mar17item01.doc"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s://systemimprovement.org/resour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be/ag/ag/yr16/agenda201603.asp" TargetMode="External"/><Relationship Id="rId24" Type="http://schemas.openxmlformats.org/officeDocument/2006/relationships/hyperlink" Target="https://urldefense.proofpoint.com/v2/url?u=https-3A__arcg.is_Dba5f&amp;d=DwMFAw&amp;c=SIStQSL0VMIUJoLS-Q8giiFlA-AKdP7tpJHyQh8DeXk&amp;r=Ad8vkTcz9GzehsHVNLy_WCjPauuLU2PHI-aoNNilRb0&amp;m=WazlKYWzy_1quLZhHJbW7z-q58094Etfbh29eWd2xSg&amp;s=MbE8vsVme0QgKh5b4EZSlasrUUJzd0Gvp5IuhOzSSCo&amp;e=" TargetMode="External"/><Relationship Id="rId5" Type="http://schemas.openxmlformats.org/officeDocument/2006/relationships/webSettings" Target="webSettings.xml"/><Relationship Id="rId15" Type="http://schemas.openxmlformats.org/officeDocument/2006/relationships/hyperlink" Target="https://www.cde.ca.gov/be/ag/ag/yr17/documents/mar17item01.doc" TargetMode="External"/><Relationship Id="rId23" Type="http://schemas.openxmlformats.org/officeDocument/2006/relationships/hyperlink" Target="https://www.sipinclusion.org/" TargetMode="External"/><Relationship Id="rId10" Type="http://schemas.openxmlformats.org/officeDocument/2006/relationships/hyperlink" Target="https://www.cde.ca.gov/be/ag/ag/yr15/agenda201503.asp" TargetMode="External"/><Relationship Id="rId19" Type="http://schemas.openxmlformats.org/officeDocument/2006/relationships/hyperlink" Target="https://systemimprovement.org/resource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de.ca.gov/be/ag/ag/yr19/agenda201903.asp" TargetMode="External"/><Relationship Id="rId22" Type="http://schemas.openxmlformats.org/officeDocument/2006/relationships/hyperlink" Target="http://www.openaccess-ca.org/"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cde.ca.gov/be/mt/st/" TargetMode="External"/><Relationship Id="rId1" Type="http://schemas.openxmlformats.org/officeDocument/2006/relationships/hyperlink" Target="https://www.caschooldashboar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2C8C3-2A9E-4926-903C-FDA9E039B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1</Pages>
  <Words>11604</Words>
  <Characters>66149</Characters>
  <DocSecurity>0</DocSecurity>
  <Lines>551</Lines>
  <Paragraphs>155</Paragraphs>
  <ScaleCrop>false</ScaleCrop>
  <HeadingPairs>
    <vt:vector size="2" baseType="variant">
      <vt:variant>
        <vt:lpstr>Title</vt:lpstr>
      </vt:variant>
      <vt:variant>
        <vt:i4>1</vt:i4>
      </vt:variant>
    </vt:vector>
  </HeadingPairs>
  <TitlesOfParts>
    <vt:vector size="1" baseType="lpstr">
      <vt:lpstr>March 2020 Agenda Item 01 - Meeting Agendas (CA State Board of Education)</vt:lpstr>
    </vt:vector>
  </TitlesOfParts>
  <Company/>
  <LinksUpToDate>false</LinksUpToDate>
  <CharactersWithSpaces>7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0 Agenda Item 06 - Meeting Agendas (CA State Board of Education)</dc:title>
  <dc:subject>Approval of Indicator 17 of the State Performance Plan and Annual Performance Report for Special Education.</dc:subject>
  <dc:description/>
  <cp:lastPrinted>2020-01-10T21:02:00Z</cp:lastPrinted>
  <dcterms:created xsi:type="dcterms:W3CDTF">2020-02-28T17:40:00Z</dcterms:created>
  <dcterms:modified xsi:type="dcterms:W3CDTF">2020-02-29T01:00:00Z</dcterms:modified>
  <cp:category/>
</cp:coreProperties>
</file>